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18147AF" w14:textId="4F0CA13F" w:rsidR="00090A32" w:rsidRDefault="007E3431" w:rsidP="000F710D">
      <w:pPr>
        <w:pStyle w:val="Title"/>
        <w:widowControl w:val="0"/>
        <w:spacing w:after="240"/>
        <w:contextualSpacing w:val="0"/>
      </w:pPr>
      <w:r>
        <w:t>Hands-</w:t>
      </w:r>
      <w:r w:rsidR="00955771">
        <w:t>O</w:t>
      </w:r>
      <w:r>
        <w:t>n Lab</w:t>
      </w:r>
      <w:r w:rsidR="00627B3B">
        <w:t xml:space="preserve">: </w:t>
      </w:r>
      <w:proofErr w:type="spellStart"/>
      <w:r w:rsidR="00FF4BAF">
        <w:t>Footprinting</w:t>
      </w:r>
      <w:proofErr w:type="spellEnd"/>
      <w:r w:rsidR="00353113">
        <w:t xml:space="preserve">, </w:t>
      </w:r>
      <w:r w:rsidR="00353113" w:rsidRPr="007F7C44">
        <w:t>Scanning</w:t>
      </w:r>
      <w:r w:rsidR="00C246D2">
        <w:t>,</w:t>
      </w:r>
      <w:r w:rsidR="00353113" w:rsidRPr="007F7C44">
        <w:t xml:space="preserve"> </w:t>
      </w:r>
      <w:r w:rsidR="00ED13CC">
        <w:t>and</w:t>
      </w:r>
      <w:r w:rsidR="00353113" w:rsidRPr="007F7C44">
        <w:t xml:space="preserve"> Enumeration</w:t>
      </w:r>
    </w:p>
    <w:p w14:paraId="0BE590D4" w14:textId="2F368CFC" w:rsidR="00463E6F" w:rsidRDefault="00463E6F" w:rsidP="00DB3331">
      <w:pPr>
        <w:pStyle w:val="BookTitle1"/>
      </w:pPr>
      <w:bookmarkStart w:id="0" w:name="_Toc42853350"/>
      <w:bookmarkStart w:id="1" w:name="_Toc42853317"/>
      <w:bookmarkStart w:id="2" w:name="_Toc42853180"/>
      <w:r w:rsidRPr="00463E6F">
        <w:t xml:space="preserve">To accompany Whitman and </w:t>
      </w:r>
      <w:proofErr w:type="spellStart"/>
      <w:r w:rsidRPr="00463E6F">
        <w:t>Mattord</w:t>
      </w:r>
      <w:proofErr w:type="spellEnd"/>
      <w:r w:rsidRPr="00463E6F">
        <w:t>, Principles of Information Security, 7th Ed., 2022,</w:t>
      </w:r>
      <w:r w:rsidR="00DB3331">
        <w:t xml:space="preserve"> </w:t>
      </w:r>
      <w:r w:rsidRPr="00463E6F">
        <w:t>ISBN 9780357506431</w:t>
      </w:r>
      <w:r w:rsidR="00DB3331">
        <w:t xml:space="preserve">; </w:t>
      </w:r>
      <w:proofErr w:type="spellStart"/>
      <w:r w:rsidR="00DB3331" w:rsidRPr="00DB3331">
        <w:t>Footprinting</w:t>
      </w:r>
      <w:proofErr w:type="spellEnd"/>
      <w:r w:rsidR="00DB3331" w:rsidRPr="00DB3331">
        <w:t xml:space="preserve">, Scanning, </w:t>
      </w:r>
      <w:r w:rsidR="00ED13CC">
        <w:t>and</w:t>
      </w:r>
      <w:r w:rsidR="00DB3331" w:rsidRPr="00DB3331">
        <w:t xml:space="preserve"> Enumeration</w:t>
      </w:r>
    </w:p>
    <w:sdt>
      <w:sdtPr>
        <w:rPr>
          <w:rFonts w:ascii="Open Sans" w:eastAsiaTheme="minorHAnsi" w:hAnsi="Open Sans" w:cstheme="minorBidi"/>
          <w:color w:val="auto"/>
          <w:sz w:val="28"/>
          <w:szCs w:val="28"/>
        </w:rPr>
        <w:id w:val="-520779690"/>
        <w:docPartObj>
          <w:docPartGallery w:val="Table of Contents"/>
          <w:docPartUnique/>
        </w:docPartObj>
      </w:sdtPr>
      <w:sdtEndPr>
        <w:rPr>
          <w:rFonts w:asciiTheme="minorHAnsi" w:eastAsia="Open Sans" w:hAnsiTheme="minorHAnsi" w:cs="Open Sans"/>
          <w:sz w:val="22"/>
          <w:szCs w:val="22"/>
        </w:rPr>
      </w:sdtEndPr>
      <w:sdtContent>
        <w:bookmarkStart w:id="3" w:name="__Review_Questions_Answers" w:displacedByCustomXml="prev"/>
        <w:bookmarkEnd w:id="3" w:displacedByCustomXml="prev"/>
        <w:bookmarkStart w:id="4" w:name="_Toc41654412" w:displacedByCustomXml="prev"/>
        <w:p w14:paraId="5510A4E3" w14:textId="0A3AC6B4" w:rsidR="00FF289D" w:rsidRPr="0027377D" w:rsidRDefault="00FF289D" w:rsidP="00463E6F">
          <w:pPr>
            <w:pStyle w:val="Heading1noTOC"/>
            <w:keepNext w:val="0"/>
            <w:keepLines w:val="0"/>
            <w:widowControl w:val="0"/>
          </w:pPr>
          <w:r w:rsidRPr="0027377D">
            <w:t xml:space="preserve">Table of </w:t>
          </w:r>
          <w:r w:rsidRPr="00C55490">
            <w:t>Contents</w:t>
          </w:r>
          <w:bookmarkEnd w:id="0"/>
          <w:bookmarkEnd w:id="1"/>
          <w:bookmarkEnd w:id="2"/>
          <w:bookmarkEnd w:id="4"/>
        </w:p>
        <w:p w14:paraId="2D1F0683" w14:textId="3EE262B5" w:rsidR="0080790E" w:rsidRDefault="00FD29E7">
          <w:pPr>
            <w:pStyle w:val="TOC1"/>
            <w:tabs>
              <w:tab w:val="right" w:leader="dot" w:pos="9350"/>
            </w:tabs>
            <w:rPr>
              <w:rFonts w:asciiTheme="minorHAnsi" w:eastAsiaTheme="minorEastAsia" w:hAnsiTheme="minorHAnsi" w:cstheme="minorBidi"/>
              <w:noProof/>
            </w:rPr>
          </w:pPr>
          <w:r>
            <w:rPr>
              <w:rFonts w:asciiTheme="minorHAnsi" w:hAnsiTheme="minorHAnsi"/>
              <w:b/>
              <w:bCs/>
              <w:noProof/>
            </w:rPr>
            <w:fldChar w:fldCharType="begin"/>
          </w:r>
          <w:r>
            <w:rPr>
              <w:rFonts w:asciiTheme="minorHAnsi" w:hAnsiTheme="minorHAnsi"/>
              <w:b/>
              <w:bCs/>
              <w:noProof/>
            </w:rPr>
            <w:instrText xml:space="preserve"> TOC \o "2-3" \h \z \t "Heading 1,1" </w:instrText>
          </w:r>
          <w:r>
            <w:rPr>
              <w:rFonts w:asciiTheme="minorHAnsi" w:hAnsiTheme="minorHAnsi"/>
              <w:b/>
              <w:bCs/>
              <w:noProof/>
            </w:rPr>
            <w:fldChar w:fldCharType="separate"/>
          </w:r>
          <w:hyperlink w:anchor="_Toc76727756" w:history="1">
            <w:r w:rsidR="0080790E" w:rsidRPr="00D9534C">
              <w:rPr>
                <w:rStyle w:val="Hyperlink"/>
              </w:rPr>
              <w:t>Introduction</w:t>
            </w:r>
            <w:r w:rsidR="0080790E">
              <w:rPr>
                <w:noProof/>
                <w:webHidden/>
              </w:rPr>
              <w:tab/>
            </w:r>
            <w:r w:rsidR="0080790E">
              <w:rPr>
                <w:noProof/>
                <w:webHidden/>
              </w:rPr>
              <w:fldChar w:fldCharType="begin"/>
            </w:r>
            <w:r w:rsidR="0080790E">
              <w:rPr>
                <w:noProof/>
                <w:webHidden/>
              </w:rPr>
              <w:instrText xml:space="preserve"> PAGEREF _Toc76727756 \h </w:instrText>
            </w:r>
            <w:r w:rsidR="0080790E">
              <w:rPr>
                <w:noProof/>
                <w:webHidden/>
              </w:rPr>
            </w:r>
            <w:r w:rsidR="0080790E">
              <w:rPr>
                <w:noProof/>
                <w:webHidden/>
              </w:rPr>
              <w:fldChar w:fldCharType="separate"/>
            </w:r>
            <w:r w:rsidR="0080790E">
              <w:rPr>
                <w:noProof/>
                <w:webHidden/>
              </w:rPr>
              <w:t>2</w:t>
            </w:r>
            <w:r w:rsidR="0080790E">
              <w:rPr>
                <w:noProof/>
                <w:webHidden/>
              </w:rPr>
              <w:fldChar w:fldCharType="end"/>
            </w:r>
          </w:hyperlink>
        </w:p>
        <w:p w14:paraId="1A49A130" w14:textId="255BE4DA" w:rsidR="0080790E" w:rsidRDefault="008F2866">
          <w:pPr>
            <w:pStyle w:val="TOC1"/>
            <w:tabs>
              <w:tab w:val="right" w:leader="dot" w:pos="9350"/>
            </w:tabs>
            <w:rPr>
              <w:rFonts w:asciiTheme="minorHAnsi" w:eastAsiaTheme="minorEastAsia" w:hAnsiTheme="minorHAnsi" w:cstheme="minorBidi"/>
              <w:noProof/>
            </w:rPr>
          </w:pPr>
          <w:hyperlink w:anchor="_Toc76727757" w:history="1">
            <w:r w:rsidR="0080790E" w:rsidRPr="00D9534C">
              <w:rPr>
                <w:rStyle w:val="Hyperlink"/>
              </w:rPr>
              <w:t>Objective</w:t>
            </w:r>
            <w:r w:rsidR="0080790E">
              <w:rPr>
                <w:noProof/>
                <w:webHidden/>
              </w:rPr>
              <w:tab/>
            </w:r>
            <w:r w:rsidR="0080790E">
              <w:rPr>
                <w:noProof/>
                <w:webHidden/>
              </w:rPr>
              <w:fldChar w:fldCharType="begin"/>
            </w:r>
            <w:r w:rsidR="0080790E">
              <w:rPr>
                <w:noProof/>
                <w:webHidden/>
              </w:rPr>
              <w:instrText xml:space="preserve"> PAGEREF _Toc76727757 \h </w:instrText>
            </w:r>
            <w:r w:rsidR="0080790E">
              <w:rPr>
                <w:noProof/>
                <w:webHidden/>
              </w:rPr>
            </w:r>
            <w:r w:rsidR="0080790E">
              <w:rPr>
                <w:noProof/>
                <w:webHidden/>
              </w:rPr>
              <w:fldChar w:fldCharType="separate"/>
            </w:r>
            <w:r w:rsidR="0080790E">
              <w:rPr>
                <w:noProof/>
                <w:webHidden/>
              </w:rPr>
              <w:t>2</w:t>
            </w:r>
            <w:r w:rsidR="0080790E">
              <w:rPr>
                <w:noProof/>
                <w:webHidden/>
              </w:rPr>
              <w:fldChar w:fldCharType="end"/>
            </w:r>
          </w:hyperlink>
        </w:p>
        <w:p w14:paraId="15B980DD" w14:textId="27211FE1" w:rsidR="0080790E" w:rsidRDefault="008F2866">
          <w:pPr>
            <w:pStyle w:val="TOC1"/>
            <w:tabs>
              <w:tab w:val="right" w:leader="dot" w:pos="9350"/>
            </w:tabs>
            <w:rPr>
              <w:rFonts w:asciiTheme="minorHAnsi" w:eastAsiaTheme="minorEastAsia" w:hAnsiTheme="minorHAnsi" w:cstheme="minorBidi"/>
              <w:noProof/>
            </w:rPr>
          </w:pPr>
          <w:hyperlink w:anchor="_Toc76727758" w:history="1">
            <w:r w:rsidR="0080790E" w:rsidRPr="00D9534C">
              <w:rPr>
                <w:rStyle w:val="Hyperlink"/>
              </w:rPr>
              <w:t>Estimated Completion Time</w:t>
            </w:r>
            <w:r w:rsidR="0080790E">
              <w:rPr>
                <w:noProof/>
                <w:webHidden/>
              </w:rPr>
              <w:tab/>
            </w:r>
            <w:r w:rsidR="0080790E">
              <w:rPr>
                <w:noProof/>
                <w:webHidden/>
              </w:rPr>
              <w:fldChar w:fldCharType="begin"/>
            </w:r>
            <w:r w:rsidR="0080790E">
              <w:rPr>
                <w:noProof/>
                <w:webHidden/>
              </w:rPr>
              <w:instrText xml:space="preserve"> PAGEREF _Toc76727758 \h </w:instrText>
            </w:r>
            <w:r w:rsidR="0080790E">
              <w:rPr>
                <w:noProof/>
                <w:webHidden/>
              </w:rPr>
            </w:r>
            <w:r w:rsidR="0080790E">
              <w:rPr>
                <w:noProof/>
                <w:webHidden/>
              </w:rPr>
              <w:fldChar w:fldCharType="separate"/>
            </w:r>
            <w:r w:rsidR="0080790E">
              <w:rPr>
                <w:noProof/>
                <w:webHidden/>
              </w:rPr>
              <w:t>2</w:t>
            </w:r>
            <w:r w:rsidR="0080790E">
              <w:rPr>
                <w:noProof/>
                <w:webHidden/>
              </w:rPr>
              <w:fldChar w:fldCharType="end"/>
            </w:r>
          </w:hyperlink>
        </w:p>
        <w:p w14:paraId="08914A46" w14:textId="6D74733E" w:rsidR="0080790E" w:rsidRDefault="008F2866">
          <w:pPr>
            <w:pStyle w:val="TOC1"/>
            <w:tabs>
              <w:tab w:val="right" w:leader="dot" w:pos="9350"/>
            </w:tabs>
            <w:rPr>
              <w:rFonts w:asciiTheme="minorHAnsi" w:eastAsiaTheme="minorEastAsia" w:hAnsiTheme="minorHAnsi" w:cstheme="minorBidi"/>
              <w:noProof/>
            </w:rPr>
          </w:pPr>
          <w:hyperlink w:anchor="_Toc76727759" w:history="1">
            <w:r w:rsidR="0080790E" w:rsidRPr="00D9534C">
              <w:rPr>
                <w:rStyle w:val="Hyperlink"/>
              </w:rPr>
              <w:t>Materials Required</w:t>
            </w:r>
            <w:r w:rsidR="0080790E">
              <w:rPr>
                <w:noProof/>
                <w:webHidden/>
              </w:rPr>
              <w:tab/>
            </w:r>
            <w:r w:rsidR="0080790E">
              <w:rPr>
                <w:noProof/>
                <w:webHidden/>
              </w:rPr>
              <w:fldChar w:fldCharType="begin"/>
            </w:r>
            <w:r w:rsidR="0080790E">
              <w:rPr>
                <w:noProof/>
                <w:webHidden/>
              </w:rPr>
              <w:instrText xml:space="preserve"> PAGEREF _Toc76727759 \h </w:instrText>
            </w:r>
            <w:r w:rsidR="0080790E">
              <w:rPr>
                <w:noProof/>
                <w:webHidden/>
              </w:rPr>
            </w:r>
            <w:r w:rsidR="0080790E">
              <w:rPr>
                <w:noProof/>
                <w:webHidden/>
              </w:rPr>
              <w:fldChar w:fldCharType="separate"/>
            </w:r>
            <w:r w:rsidR="0080790E">
              <w:rPr>
                <w:noProof/>
                <w:webHidden/>
              </w:rPr>
              <w:t>2</w:t>
            </w:r>
            <w:r w:rsidR="0080790E">
              <w:rPr>
                <w:noProof/>
                <w:webHidden/>
              </w:rPr>
              <w:fldChar w:fldCharType="end"/>
            </w:r>
          </w:hyperlink>
        </w:p>
        <w:p w14:paraId="48DB0472" w14:textId="1B40880B" w:rsidR="0080790E" w:rsidRDefault="008F2866">
          <w:pPr>
            <w:pStyle w:val="TOC1"/>
            <w:tabs>
              <w:tab w:val="right" w:leader="dot" w:pos="9350"/>
            </w:tabs>
            <w:rPr>
              <w:rFonts w:asciiTheme="minorHAnsi" w:eastAsiaTheme="minorEastAsia" w:hAnsiTheme="minorHAnsi" w:cstheme="minorBidi"/>
              <w:noProof/>
            </w:rPr>
          </w:pPr>
          <w:hyperlink w:anchor="_Toc76727760" w:history="1">
            <w:r w:rsidR="0080790E" w:rsidRPr="00D9534C">
              <w:rPr>
                <w:rStyle w:val="Hyperlink"/>
              </w:rPr>
              <w:t>Minimum System Configuration</w:t>
            </w:r>
            <w:r w:rsidR="0080790E">
              <w:rPr>
                <w:noProof/>
                <w:webHidden/>
              </w:rPr>
              <w:tab/>
            </w:r>
            <w:r w:rsidR="0080790E">
              <w:rPr>
                <w:noProof/>
                <w:webHidden/>
              </w:rPr>
              <w:fldChar w:fldCharType="begin"/>
            </w:r>
            <w:r w:rsidR="0080790E">
              <w:rPr>
                <w:noProof/>
                <w:webHidden/>
              </w:rPr>
              <w:instrText xml:space="preserve"> PAGEREF _Toc76727760 \h </w:instrText>
            </w:r>
            <w:r w:rsidR="0080790E">
              <w:rPr>
                <w:noProof/>
                <w:webHidden/>
              </w:rPr>
            </w:r>
            <w:r w:rsidR="0080790E">
              <w:rPr>
                <w:noProof/>
                <w:webHidden/>
              </w:rPr>
              <w:fldChar w:fldCharType="separate"/>
            </w:r>
            <w:r w:rsidR="0080790E">
              <w:rPr>
                <w:noProof/>
                <w:webHidden/>
              </w:rPr>
              <w:t>2</w:t>
            </w:r>
            <w:r w:rsidR="0080790E">
              <w:rPr>
                <w:noProof/>
                <w:webHidden/>
              </w:rPr>
              <w:fldChar w:fldCharType="end"/>
            </w:r>
          </w:hyperlink>
        </w:p>
        <w:p w14:paraId="154658EA" w14:textId="420742E5" w:rsidR="0080790E" w:rsidRDefault="008F2866">
          <w:pPr>
            <w:pStyle w:val="TOC2"/>
            <w:rPr>
              <w:rFonts w:asciiTheme="minorHAnsi" w:eastAsiaTheme="minorEastAsia" w:hAnsiTheme="minorHAnsi" w:cstheme="minorBidi"/>
              <w:bCs w:val="0"/>
              <w:noProof/>
            </w:rPr>
          </w:pPr>
          <w:hyperlink w:anchor="_Toc76727761" w:history="1">
            <w:r w:rsidR="0080790E" w:rsidRPr="00D9534C">
              <w:rPr>
                <w:rStyle w:val="Hyperlink"/>
              </w:rPr>
              <w:t>Network Reconnaissance with Command Line Tools</w:t>
            </w:r>
            <w:r w:rsidR="0080790E">
              <w:rPr>
                <w:noProof/>
                <w:webHidden/>
              </w:rPr>
              <w:tab/>
            </w:r>
            <w:r w:rsidR="0080790E">
              <w:rPr>
                <w:noProof/>
                <w:webHidden/>
              </w:rPr>
              <w:fldChar w:fldCharType="begin"/>
            </w:r>
            <w:r w:rsidR="0080790E">
              <w:rPr>
                <w:noProof/>
                <w:webHidden/>
              </w:rPr>
              <w:instrText xml:space="preserve"> PAGEREF _Toc76727761 \h </w:instrText>
            </w:r>
            <w:r w:rsidR="0080790E">
              <w:rPr>
                <w:noProof/>
                <w:webHidden/>
              </w:rPr>
            </w:r>
            <w:r w:rsidR="0080790E">
              <w:rPr>
                <w:noProof/>
                <w:webHidden/>
              </w:rPr>
              <w:fldChar w:fldCharType="separate"/>
            </w:r>
            <w:r w:rsidR="0080790E">
              <w:rPr>
                <w:noProof/>
                <w:webHidden/>
              </w:rPr>
              <w:t>3</w:t>
            </w:r>
            <w:r w:rsidR="0080790E">
              <w:rPr>
                <w:noProof/>
                <w:webHidden/>
              </w:rPr>
              <w:fldChar w:fldCharType="end"/>
            </w:r>
          </w:hyperlink>
        </w:p>
        <w:p w14:paraId="46CDD822" w14:textId="44D791B2" w:rsidR="0080790E" w:rsidRDefault="008F2866">
          <w:pPr>
            <w:pStyle w:val="TOC3"/>
            <w:tabs>
              <w:tab w:val="right" w:leader="dot" w:pos="9350"/>
            </w:tabs>
            <w:rPr>
              <w:rFonts w:asciiTheme="minorHAnsi" w:eastAsiaTheme="minorEastAsia" w:hAnsiTheme="minorHAnsi" w:cstheme="minorBidi"/>
              <w:noProof/>
            </w:rPr>
          </w:pPr>
          <w:hyperlink w:anchor="_Toc76727762" w:history="1">
            <w:r w:rsidR="0080790E" w:rsidRPr="00D9534C">
              <w:rPr>
                <w:rStyle w:val="Hyperlink"/>
              </w:rPr>
              <w:t>Opening Command Window (CMD)</w:t>
            </w:r>
            <w:r w:rsidR="0080790E">
              <w:rPr>
                <w:noProof/>
                <w:webHidden/>
              </w:rPr>
              <w:tab/>
            </w:r>
            <w:r w:rsidR="0080790E">
              <w:rPr>
                <w:noProof/>
                <w:webHidden/>
              </w:rPr>
              <w:fldChar w:fldCharType="begin"/>
            </w:r>
            <w:r w:rsidR="0080790E">
              <w:rPr>
                <w:noProof/>
                <w:webHidden/>
              </w:rPr>
              <w:instrText xml:space="preserve"> PAGEREF _Toc76727762 \h </w:instrText>
            </w:r>
            <w:r w:rsidR="0080790E">
              <w:rPr>
                <w:noProof/>
                <w:webHidden/>
              </w:rPr>
            </w:r>
            <w:r w:rsidR="0080790E">
              <w:rPr>
                <w:noProof/>
                <w:webHidden/>
              </w:rPr>
              <w:fldChar w:fldCharType="separate"/>
            </w:r>
            <w:r w:rsidR="0080790E">
              <w:rPr>
                <w:noProof/>
                <w:webHidden/>
              </w:rPr>
              <w:t>3</w:t>
            </w:r>
            <w:r w:rsidR="0080790E">
              <w:rPr>
                <w:noProof/>
                <w:webHidden/>
              </w:rPr>
              <w:fldChar w:fldCharType="end"/>
            </w:r>
          </w:hyperlink>
        </w:p>
        <w:p w14:paraId="61E962FF" w14:textId="448D931B" w:rsidR="0080790E" w:rsidRDefault="008F2866">
          <w:pPr>
            <w:pStyle w:val="TOC3"/>
            <w:tabs>
              <w:tab w:val="right" w:leader="dot" w:pos="9350"/>
            </w:tabs>
            <w:rPr>
              <w:rFonts w:asciiTheme="minorHAnsi" w:eastAsiaTheme="minorEastAsia" w:hAnsiTheme="minorHAnsi" w:cstheme="minorBidi"/>
              <w:noProof/>
            </w:rPr>
          </w:pPr>
          <w:hyperlink w:anchor="_Toc76727763" w:history="1">
            <w:r w:rsidR="0080790E" w:rsidRPr="00D9534C">
              <w:rPr>
                <w:rStyle w:val="Hyperlink"/>
              </w:rPr>
              <w:t>Using nslookup</w:t>
            </w:r>
            <w:r w:rsidR="0080790E">
              <w:rPr>
                <w:noProof/>
                <w:webHidden/>
              </w:rPr>
              <w:tab/>
            </w:r>
            <w:r w:rsidR="0080790E">
              <w:rPr>
                <w:noProof/>
                <w:webHidden/>
              </w:rPr>
              <w:fldChar w:fldCharType="begin"/>
            </w:r>
            <w:r w:rsidR="0080790E">
              <w:rPr>
                <w:noProof/>
                <w:webHidden/>
              </w:rPr>
              <w:instrText xml:space="preserve"> PAGEREF _Toc76727763 \h </w:instrText>
            </w:r>
            <w:r w:rsidR="0080790E">
              <w:rPr>
                <w:noProof/>
                <w:webHidden/>
              </w:rPr>
            </w:r>
            <w:r w:rsidR="0080790E">
              <w:rPr>
                <w:noProof/>
                <w:webHidden/>
              </w:rPr>
              <w:fldChar w:fldCharType="separate"/>
            </w:r>
            <w:r w:rsidR="0080790E">
              <w:rPr>
                <w:noProof/>
                <w:webHidden/>
              </w:rPr>
              <w:t>3</w:t>
            </w:r>
            <w:r w:rsidR="0080790E">
              <w:rPr>
                <w:noProof/>
                <w:webHidden/>
              </w:rPr>
              <w:fldChar w:fldCharType="end"/>
            </w:r>
          </w:hyperlink>
        </w:p>
        <w:p w14:paraId="5187B7E3" w14:textId="6A376AAB" w:rsidR="0080790E" w:rsidRDefault="008F2866">
          <w:pPr>
            <w:pStyle w:val="TOC3"/>
            <w:tabs>
              <w:tab w:val="right" w:leader="dot" w:pos="9350"/>
            </w:tabs>
            <w:rPr>
              <w:rFonts w:asciiTheme="minorHAnsi" w:eastAsiaTheme="minorEastAsia" w:hAnsiTheme="minorHAnsi" w:cstheme="minorBidi"/>
              <w:noProof/>
            </w:rPr>
          </w:pPr>
          <w:hyperlink w:anchor="_Toc76727764" w:history="1">
            <w:r w:rsidR="0080790E" w:rsidRPr="00D9534C">
              <w:rPr>
                <w:rStyle w:val="Hyperlink"/>
              </w:rPr>
              <w:t>Using ping</w:t>
            </w:r>
            <w:r w:rsidR="0080790E">
              <w:rPr>
                <w:noProof/>
                <w:webHidden/>
              </w:rPr>
              <w:tab/>
            </w:r>
            <w:r w:rsidR="0080790E">
              <w:rPr>
                <w:noProof/>
                <w:webHidden/>
              </w:rPr>
              <w:fldChar w:fldCharType="begin"/>
            </w:r>
            <w:r w:rsidR="0080790E">
              <w:rPr>
                <w:noProof/>
                <w:webHidden/>
              </w:rPr>
              <w:instrText xml:space="preserve"> PAGEREF _Toc76727764 \h </w:instrText>
            </w:r>
            <w:r w:rsidR="0080790E">
              <w:rPr>
                <w:noProof/>
                <w:webHidden/>
              </w:rPr>
            </w:r>
            <w:r w:rsidR="0080790E">
              <w:rPr>
                <w:noProof/>
                <w:webHidden/>
              </w:rPr>
              <w:fldChar w:fldCharType="separate"/>
            </w:r>
            <w:r w:rsidR="0080790E">
              <w:rPr>
                <w:noProof/>
                <w:webHidden/>
              </w:rPr>
              <w:t>5</w:t>
            </w:r>
            <w:r w:rsidR="0080790E">
              <w:rPr>
                <w:noProof/>
                <w:webHidden/>
              </w:rPr>
              <w:fldChar w:fldCharType="end"/>
            </w:r>
          </w:hyperlink>
        </w:p>
        <w:p w14:paraId="5EA664D7" w14:textId="1654E49A" w:rsidR="0080790E" w:rsidRDefault="008F2866">
          <w:pPr>
            <w:pStyle w:val="TOC3"/>
            <w:tabs>
              <w:tab w:val="right" w:leader="dot" w:pos="9350"/>
            </w:tabs>
            <w:rPr>
              <w:rFonts w:asciiTheme="minorHAnsi" w:eastAsiaTheme="minorEastAsia" w:hAnsiTheme="minorHAnsi" w:cstheme="minorBidi"/>
              <w:noProof/>
            </w:rPr>
          </w:pPr>
          <w:hyperlink w:anchor="_Toc76727765" w:history="1">
            <w:r w:rsidR="0080790E" w:rsidRPr="00D9534C">
              <w:rPr>
                <w:rStyle w:val="Hyperlink"/>
              </w:rPr>
              <w:t>Using traceroute</w:t>
            </w:r>
            <w:r w:rsidR="0080790E">
              <w:rPr>
                <w:noProof/>
                <w:webHidden/>
              </w:rPr>
              <w:tab/>
            </w:r>
            <w:r w:rsidR="0080790E">
              <w:rPr>
                <w:noProof/>
                <w:webHidden/>
              </w:rPr>
              <w:fldChar w:fldCharType="begin"/>
            </w:r>
            <w:r w:rsidR="0080790E">
              <w:rPr>
                <w:noProof/>
                <w:webHidden/>
              </w:rPr>
              <w:instrText xml:space="preserve"> PAGEREF _Toc76727765 \h </w:instrText>
            </w:r>
            <w:r w:rsidR="0080790E">
              <w:rPr>
                <w:noProof/>
                <w:webHidden/>
              </w:rPr>
            </w:r>
            <w:r w:rsidR="0080790E">
              <w:rPr>
                <w:noProof/>
                <w:webHidden/>
              </w:rPr>
              <w:fldChar w:fldCharType="separate"/>
            </w:r>
            <w:r w:rsidR="0080790E">
              <w:rPr>
                <w:noProof/>
                <w:webHidden/>
              </w:rPr>
              <w:t>7</w:t>
            </w:r>
            <w:r w:rsidR="0080790E">
              <w:rPr>
                <w:noProof/>
                <w:webHidden/>
              </w:rPr>
              <w:fldChar w:fldCharType="end"/>
            </w:r>
          </w:hyperlink>
        </w:p>
        <w:p w14:paraId="30778318" w14:textId="569D79FD" w:rsidR="0080790E" w:rsidRDefault="008F2866">
          <w:pPr>
            <w:pStyle w:val="TOC2"/>
            <w:rPr>
              <w:rFonts w:asciiTheme="minorHAnsi" w:eastAsiaTheme="minorEastAsia" w:hAnsiTheme="minorHAnsi" w:cstheme="minorBidi"/>
              <w:bCs w:val="0"/>
              <w:noProof/>
            </w:rPr>
          </w:pPr>
          <w:hyperlink w:anchor="_Toc76727766" w:history="1">
            <w:r w:rsidR="0080790E" w:rsidRPr="00D9534C">
              <w:rPr>
                <w:rStyle w:val="Hyperlink"/>
              </w:rPr>
              <w:t>Web Reconnaissance with Web Browsers</w:t>
            </w:r>
            <w:r w:rsidR="0080790E">
              <w:rPr>
                <w:noProof/>
                <w:webHidden/>
              </w:rPr>
              <w:tab/>
            </w:r>
            <w:r w:rsidR="0080790E">
              <w:rPr>
                <w:noProof/>
                <w:webHidden/>
              </w:rPr>
              <w:fldChar w:fldCharType="begin"/>
            </w:r>
            <w:r w:rsidR="0080790E">
              <w:rPr>
                <w:noProof/>
                <w:webHidden/>
              </w:rPr>
              <w:instrText xml:space="preserve"> PAGEREF _Toc76727766 \h </w:instrText>
            </w:r>
            <w:r w:rsidR="0080790E">
              <w:rPr>
                <w:noProof/>
                <w:webHidden/>
              </w:rPr>
            </w:r>
            <w:r w:rsidR="0080790E">
              <w:rPr>
                <w:noProof/>
                <w:webHidden/>
              </w:rPr>
              <w:fldChar w:fldCharType="separate"/>
            </w:r>
            <w:r w:rsidR="0080790E">
              <w:rPr>
                <w:noProof/>
                <w:webHidden/>
              </w:rPr>
              <w:t>9</w:t>
            </w:r>
            <w:r w:rsidR="0080790E">
              <w:rPr>
                <w:noProof/>
                <w:webHidden/>
              </w:rPr>
              <w:fldChar w:fldCharType="end"/>
            </w:r>
          </w:hyperlink>
        </w:p>
        <w:p w14:paraId="73ECF446" w14:textId="1BDF1B8E" w:rsidR="0080790E" w:rsidRDefault="008F2866">
          <w:pPr>
            <w:pStyle w:val="TOC3"/>
            <w:tabs>
              <w:tab w:val="right" w:leader="dot" w:pos="9350"/>
            </w:tabs>
            <w:rPr>
              <w:rFonts w:asciiTheme="minorHAnsi" w:eastAsiaTheme="minorEastAsia" w:hAnsiTheme="minorHAnsi" w:cstheme="minorBidi"/>
              <w:noProof/>
            </w:rPr>
          </w:pPr>
          <w:hyperlink w:anchor="_Toc76727767" w:history="1">
            <w:r w:rsidR="0080790E" w:rsidRPr="00D9534C">
              <w:rPr>
                <w:rStyle w:val="Hyperlink"/>
              </w:rPr>
              <w:t>Opening Web site in Web Browser (CMD)</w:t>
            </w:r>
            <w:r w:rsidR="0080790E">
              <w:rPr>
                <w:noProof/>
                <w:webHidden/>
              </w:rPr>
              <w:tab/>
            </w:r>
            <w:r w:rsidR="0080790E">
              <w:rPr>
                <w:noProof/>
                <w:webHidden/>
              </w:rPr>
              <w:fldChar w:fldCharType="begin"/>
            </w:r>
            <w:r w:rsidR="0080790E">
              <w:rPr>
                <w:noProof/>
                <w:webHidden/>
              </w:rPr>
              <w:instrText xml:space="preserve"> PAGEREF _Toc76727767 \h </w:instrText>
            </w:r>
            <w:r w:rsidR="0080790E">
              <w:rPr>
                <w:noProof/>
                <w:webHidden/>
              </w:rPr>
            </w:r>
            <w:r w:rsidR="0080790E">
              <w:rPr>
                <w:noProof/>
                <w:webHidden/>
              </w:rPr>
              <w:fldChar w:fldCharType="separate"/>
            </w:r>
            <w:r w:rsidR="0080790E">
              <w:rPr>
                <w:noProof/>
                <w:webHidden/>
              </w:rPr>
              <w:t>9</w:t>
            </w:r>
            <w:r w:rsidR="0080790E">
              <w:rPr>
                <w:noProof/>
                <w:webHidden/>
              </w:rPr>
              <w:fldChar w:fldCharType="end"/>
            </w:r>
          </w:hyperlink>
        </w:p>
        <w:p w14:paraId="64642959" w14:textId="763B7173" w:rsidR="0080790E" w:rsidRDefault="008F2866">
          <w:pPr>
            <w:pStyle w:val="TOC3"/>
            <w:tabs>
              <w:tab w:val="right" w:leader="dot" w:pos="9350"/>
            </w:tabs>
            <w:rPr>
              <w:rFonts w:asciiTheme="minorHAnsi" w:eastAsiaTheme="minorEastAsia" w:hAnsiTheme="minorHAnsi" w:cstheme="minorBidi"/>
              <w:noProof/>
            </w:rPr>
          </w:pPr>
          <w:hyperlink w:anchor="_Toc76727768" w:history="1">
            <w:r w:rsidR="0080790E" w:rsidRPr="00D9534C">
              <w:rPr>
                <w:rStyle w:val="Hyperlink"/>
              </w:rPr>
              <w:t>Using page source</w:t>
            </w:r>
            <w:r w:rsidR="0080790E">
              <w:rPr>
                <w:noProof/>
                <w:webHidden/>
              </w:rPr>
              <w:tab/>
            </w:r>
            <w:r w:rsidR="0080790E">
              <w:rPr>
                <w:noProof/>
                <w:webHidden/>
              </w:rPr>
              <w:fldChar w:fldCharType="begin"/>
            </w:r>
            <w:r w:rsidR="0080790E">
              <w:rPr>
                <w:noProof/>
                <w:webHidden/>
              </w:rPr>
              <w:instrText xml:space="preserve"> PAGEREF _Toc76727768 \h </w:instrText>
            </w:r>
            <w:r w:rsidR="0080790E">
              <w:rPr>
                <w:noProof/>
                <w:webHidden/>
              </w:rPr>
            </w:r>
            <w:r w:rsidR="0080790E">
              <w:rPr>
                <w:noProof/>
                <w:webHidden/>
              </w:rPr>
              <w:fldChar w:fldCharType="separate"/>
            </w:r>
            <w:r w:rsidR="0080790E">
              <w:rPr>
                <w:noProof/>
                <w:webHidden/>
              </w:rPr>
              <w:t>9</w:t>
            </w:r>
            <w:r w:rsidR="0080790E">
              <w:rPr>
                <w:noProof/>
                <w:webHidden/>
              </w:rPr>
              <w:fldChar w:fldCharType="end"/>
            </w:r>
          </w:hyperlink>
        </w:p>
        <w:p w14:paraId="7193285A" w14:textId="1910E817" w:rsidR="0080790E" w:rsidRDefault="008F2866">
          <w:pPr>
            <w:pStyle w:val="TOC3"/>
            <w:tabs>
              <w:tab w:val="right" w:leader="dot" w:pos="9350"/>
            </w:tabs>
            <w:rPr>
              <w:rFonts w:asciiTheme="minorHAnsi" w:eastAsiaTheme="minorEastAsia" w:hAnsiTheme="minorHAnsi" w:cstheme="minorBidi"/>
              <w:noProof/>
            </w:rPr>
          </w:pPr>
          <w:hyperlink w:anchor="_Toc76727769" w:history="1">
            <w:r w:rsidR="0080790E" w:rsidRPr="00D9534C">
              <w:rPr>
                <w:rStyle w:val="Hyperlink"/>
              </w:rPr>
              <w:t>Using Inspect</w:t>
            </w:r>
            <w:r w:rsidR="0080790E">
              <w:rPr>
                <w:noProof/>
                <w:webHidden/>
              </w:rPr>
              <w:tab/>
            </w:r>
            <w:r w:rsidR="0080790E">
              <w:rPr>
                <w:noProof/>
                <w:webHidden/>
              </w:rPr>
              <w:fldChar w:fldCharType="begin"/>
            </w:r>
            <w:r w:rsidR="0080790E">
              <w:rPr>
                <w:noProof/>
                <w:webHidden/>
              </w:rPr>
              <w:instrText xml:space="preserve"> PAGEREF _Toc76727769 \h </w:instrText>
            </w:r>
            <w:r w:rsidR="0080790E">
              <w:rPr>
                <w:noProof/>
                <w:webHidden/>
              </w:rPr>
            </w:r>
            <w:r w:rsidR="0080790E">
              <w:rPr>
                <w:noProof/>
                <w:webHidden/>
              </w:rPr>
              <w:fldChar w:fldCharType="separate"/>
            </w:r>
            <w:r w:rsidR="0080790E">
              <w:rPr>
                <w:noProof/>
                <w:webHidden/>
              </w:rPr>
              <w:t>10</w:t>
            </w:r>
            <w:r w:rsidR="0080790E">
              <w:rPr>
                <w:noProof/>
                <w:webHidden/>
              </w:rPr>
              <w:fldChar w:fldCharType="end"/>
            </w:r>
          </w:hyperlink>
        </w:p>
        <w:p w14:paraId="357FE98D" w14:textId="10241B82" w:rsidR="0080790E" w:rsidRDefault="008F2866">
          <w:pPr>
            <w:pStyle w:val="TOC3"/>
            <w:tabs>
              <w:tab w:val="right" w:leader="dot" w:pos="9350"/>
            </w:tabs>
            <w:rPr>
              <w:rFonts w:asciiTheme="minorHAnsi" w:eastAsiaTheme="minorEastAsia" w:hAnsiTheme="minorHAnsi" w:cstheme="minorBidi"/>
              <w:noProof/>
            </w:rPr>
          </w:pPr>
          <w:hyperlink w:anchor="_Toc76727770" w:history="1">
            <w:r w:rsidR="0080790E" w:rsidRPr="00D9534C">
              <w:rPr>
                <w:rStyle w:val="Hyperlink"/>
              </w:rPr>
              <w:t>Using Whois</w:t>
            </w:r>
            <w:r w:rsidR="0080790E">
              <w:rPr>
                <w:noProof/>
                <w:webHidden/>
              </w:rPr>
              <w:tab/>
            </w:r>
            <w:r w:rsidR="0080790E">
              <w:rPr>
                <w:noProof/>
                <w:webHidden/>
              </w:rPr>
              <w:fldChar w:fldCharType="begin"/>
            </w:r>
            <w:r w:rsidR="0080790E">
              <w:rPr>
                <w:noProof/>
                <w:webHidden/>
              </w:rPr>
              <w:instrText xml:space="preserve"> PAGEREF _Toc76727770 \h </w:instrText>
            </w:r>
            <w:r w:rsidR="0080790E">
              <w:rPr>
                <w:noProof/>
                <w:webHidden/>
              </w:rPr>
            </w:r>
            <w:r w:rsidR="0080790E">
              <w:rPr>
                <w:noProof/>
                <w:webHidden/>
              </w:rPr>
              <w:fldChar w:fldCharType="separate"/>
            </w:r>
            <w:r w:rsidR="0080790E">
              <w:rPr>
                <w:noProof/>
                <w:webHidden/>
              </w:rPr>
              <w:t>11</w:t>
            </w:r>
            <w:r w:rsidR="0080790E">
              <w:rPr>
                <w:noProof/>
                <w:webHidden/>
              </w:rPr>
              <w:fldChar w:fldCharType="end"/>
            </w:r>
          </w:hyperlink>
        </w:p>
        <w:p w14:paraId="072F8C96" w14:textId="593FD73B" w:rsidR="0080790E" w:rsidRDefault="008F2866">
          <w:pPr>
            <w:pStyle w:val="TOC3"/>
            <w:tabs>
              <w:tab w:val="right" w:leader="dot" w:pos="9350"/>
            </w:tabs>
            <w:rPr>
              <w:rFonts w:asciiTheme="minorHAnsi" w:eastAsiaTheme="minorEastAsia" w:hAnsiTheme="minorHAnsi" w:cstheme="minorBidi"/>
              <w:noProof/>
            </w:rPr>
          </w:pPr>
          <w:hyperlink w:anchor="_Toc76727771" w:history="1">
            <w:r w:rsidR="0080790E" w:rsidRPr="00D9534C">
              <w:rPr>
                <w:rStyle w:val="Hyperlink"/>
              </w:rPr>
              <w:t>Using Other Web Resources</w:t>
            </w:r>
            <w:r w:rsidR="0080790E">
              <w:rPr>
                <w:noProof/>
                <w:webHidden/>
              </w:rPr>
              <w:tab/>
            </w:r>
            <w:r w:rsidR="0080790E">
              <w:rPr>
                <w:noProof/>
                <w:webHidden/>
              </w:rPr>
              <w:fldChar w:fldCharType="begin"/>
            </w:r>
            <w:r w:rsidR="0080790E">
              <w:rPr>
                <w:noProof/>
                <w:webHidden/>
              </w:rPr>
              <w:instrText xml:space="preserve"> PAGEREF _Toc76727771 \h </w:instrText>
            </w:r>
            <w:r w:rsidR="0080790E">
              <w:rPr>
                <w:noProof/>
                <w:webHidden/>
              </w:rPr>
            </w:r>
            <w:r w:rsidR="0080790E">
              <w:rPr>
                <w:noProof/>
                <w:webHidden/>
              </w:rPr>
              <w:fldChar w:fldCharType="separate"/>
            </w:r>
            <w:r w:rsidR="0080790E">
              <w:rPr>
                <w:noProof/>
                <w:webHidden/>
              </w:rPr>
              <w:t>14</w:t>
            </w:r>
            <w:r w:rsidR="0080790E">
              <w:rPr>
                <w:noProof/>
                <w:webHidden/>
              </w:rPr>
              <w:fldChar w:fldCharType="end"/>
            </w:r>
          </w:hyperlink>
        </w:p>
        <w:p w14:paraId="4630F91C" w14:textId="2B58F59F" w:rsidR="0080790E" w:rsidRDefault="008F2866">
          <w:pPr>
            <w:pStyle w:val="TOC2"/>
            <w:rPr>
              <w:rFonts w:asciiTheme="minorHAnsi" w:eastAsiaTheme="minorEastAsia" w:hAnsiTheme="minorHAnsi" w:cstheme="minorBidi"/>
              <w:bCs w:val="0"/>
              <w:noProof/>
            </w:rPr>
          </w:pPr>
          <w:hyperlink w:anchor="_Toc76727772" w:history="1">
            <w:r w:rsidR="0080790E" w:rsidRPr="00D9534C">
              <w:rPr>
                <w:rStyle w:val="Hyperlink"/>
              </w:rPr>
              <w:t>Scanning with Nmap</w:t>
            </w:r>
            <w:r w:rsidR="0080790E">
              <w:rPr>
                <w:noProof/>
                <w:webHidden/>
              </w:rPr>
              <w:tab/>
            </w:r>
            <w:r w:rsidR="0080790E">
              <w:rPr>
                <w:noProof/>
                <w:webHidden/>
              </w:rPr>
              <w:fldChar w:fldCharType="begin"/>
            </w:r>
            <w:r w:rsidR="0080790E">
              <w:rPr>
                <w:noProof/>
                <w:webHidden/>
              </w:rPr>
              <w:instrText xml:space="preserve"> PAGEREF _Toc76727772 \h </w:instrText>
            </w:r>
            <w:r w:rsidR="0080790E">
              <w:rPr>
                <w:noProof/>
                <w:webHidden/>
              </w:rPr>
            </w:r>
            <w:r w:rsidR="0080790E">
              <w:rPr>
                <w:noProof/>
                <w:webHidden/>
              </w:rPr>
              <w:fldChar w:fldCharType="separate"/>
            </w:r>
            <w:r w:rsidR="0080790E">
              <w:rPr>
                <w:noProof/>
                <w:webHidden/>
              </w:rPr>
              <w:t>14</w:t>
            </w:r>
            <w:r w:rsidR="0080790E">
              <w:rPr>
                <w:noProof/>
                <w:webHidden/>
              </w:rPr>
              <w:fldChar w:fldCharType="end"/>
            </w:r>
          </w:hyperlink>
        </w:p>
        <w:p w14:paraId="5FD17DDD" w14:textId="0586B7C1" w:rsidR="0080790E" w:rsidRDefault="008F2866">
          <w:pPr>
            <w:pStyle w:val="TOC3"/>
            <w:tabs>
              <w:tab w:val="right" w:leader="dot" w:pos="9350"/>
            </w:tabs>
            <w:rPr>
              <w:rFonts w:asciiTheme="minorHAnsi" w:eastAsiaTheme="minorEastAsia" w:hAnsiTheme="minorHAnsi" w:cstheme="minorBidi"/>
              <w:noProof/>
            </w:rPr>
          </w:pPr>
          <w:hyperlink w:anchor="_Toc76727773" w:history="1">
            <w:r w:rsidR="0080790E" w:rsidRPr="00D9534C">
              <w:rPr>
                <w:rStyle w:val="Hyperlink"/>
              </w:rPr>
              <w:t>Download and Install Nmap</w:t>
            </w:r>
            <w:r w:rsidR="0080790E">
              <w:rPr>
                <w:noProof/>
                <w:webHidden/>
              </w:rPr>
              <w:tab/>
            </w:r>
            <w:r w:rsidR="0080790E">
              <w:rPr>
                <w:noProof/>
                <w:webHidden/>
              </w:rPr>
              <w:fldChar w:fldCharType="begin"/>
            </w:r>
            <w:r w:rsidR="0080790E">
              <w:rPr>
                <w:noProof/>
                <w:webHidden/>
              </w:rPr>
              <w:instrText xml:space="preserve"> PAGEREF _Toc76727773 \h </w:instrText>
            </w:r>
            <w:r w:rsidR="0080790E">
              <w:rPr>
                <w:noProof/>
                <w:webHidden/>
              </w:rPr>
            </w:r>
            <w:r w:rsidR="0080790E">
              <w:rPr>
                <w:noProof/>
                <w:webHidden/>
              </w:rPr>
              <w:fldChar w:fldCharType="separate"/>
            </w:r>
            <w:r w:rsidR="0080790E">
              <w:rPr>
                <w:noProof/>
                <w:webHidden/>
              </w:rPr>
              <w:t>14</w:t>
            </w:r>
            <w:r w:rsidR="0080790E">
              <w:rPr>
                <w:noProof/>
                <w:webHidden/>
              </w:rPr>
              <w:fldChar w:fldCharType="end"/>
            </w:r>
          </w:hyperlink>
        </w:p>
        <w:p w14:paraId="02D66733" w14:textId="57E1FE16" w:rsidR="0080790E" w:rsidRDefault="008F2866">
          <w:pPr>
            <w:pStyle w:val="TOC3"/>
            <w:tabs>
              <w:tab w:val="right" w:leader="dot" w:pos="9350"/>
            </w:tabs>
            <w:rPr>
              <w:rFonts w:asciiTheme="minorHAnsi" w:eastAsiaTheme="minorEastAsia" w:hAnsiTheme="minorHAnsi" w:cstheme="minorBidi"/>
              <w:noProof/>
            </w:rPr>
          </w:pPr>
          <w:hyperlink w:anchor="_Toc76727774" w:history="1">
            <w:r w:rsidR="0080790E" w:rsidRPr="00D9534C">
              <w:rPr>
                <w:rStyle w:val="Hyperlink"/>
              </w:rPr>
              <w:t>Use Nmap</w:t>
            </w:r>
            <w:r w:rsidR="0080790E">
              <w:rPr>
                <w:noProof/>
                <w:webHidden/>
              </w:rPr>
              <w:tab/>
            </w:r>
            <w:r w:rsidR="0080790E">
              <w:rPr>
                <w:noProof/>
                <w:webHidden/>
              </w:rPr>
              <w:fldChar w:fldCharType="begin"/>
            </w:r>
            <w:r w:rsidR="0080790E">
              <w:rPr>
                <w:noProof/>
                <w:webHidden/>
              </w:rPr>
              <w:instrText xml:space="preserve"> PAGEREF _Toc76727774 \h </w:instrText>
            </w:r>
            <w:r w:rsidR="0080790E">
              <w:rPr>
                <w:noProof/>
                <w:webHidden/>
              </w:rPr>
            </w:r>
            <w:r w:rsidR="0080790E">
              <w:rPr>
                <w:noProof/>
                <w:webHidden/>
              </w:rPr>
              <w:fldChar w:fldCharType="separate"/>
            </w:r>
            <w:r w:rsidR="0080790E">
              <w:rPr>
                <w:noProof/>
                <w:webHidden/>
              </w:rPr>
              <w:t>16</w:t>
            </w:r>
            <w:r w:rsidR="0080790E">
              <w:rPr>
                <w:noProof/>
                <w:webHidden/>
              </w:rPr>
              <w:fldChar w:fldCharType="end"/>
            </w:r>
          </w:hyperlink>
        </w:p>
        <w:p w14:paraId="7641AFD2" w14:textId="00A2C58C" w:rsidR="0080790E" w:rsidRDefault="008F2866">
          <w:pPr>
            <w:pStyle w:val="TOC1"/>
            <w:tabs>
              <w:tab w:val="right" w:leader="dot" w:pos="9350"/>
            </w:tabs>
            <w:rPr>
              <w:rFonts w:asciiTheme="minorHAnsi" w:eastAsiaTheme="minorEastAsia" w:hAnsiTheme="minorHAnsi" w:cstheme="minorBidi"/>
              <w:noProof/>
            </w:rPr>
          </w:pPr>
          <w:hyperlink w:anchor="_Toc76727775" w:history="1">
            <w:r w:rsidR="0080790E" w:rsidRPr="00D9534C">
              <w:rPr>
                <w:rStyle w:val="Hyperlink"/>
              </w:rPr>
              <w:t>Self-Reflection and Response</w:t>
            </w:r>
            <w:r w:rsidR="0080790E">
              <w:rPr>
                <w:noProof/>
                <w:webHidden/>
              </w:rPr>
              <w:tab/>
            </w:r>
            <w:r w:rsidR="0080790E">
              <w:rPr>
                <w:noProof/>
                <w:webHidden/>
              </w:rPr>
              <w:fldChar w:fldCharType="begin"/>
            </w:r>
            <w:r w:rsidR="0080790E">
              <w:rPr>
                <w:noProof/>
                <w:webHidden/>
              </w:rPr>
              <w:instrText xml:space="preserve"> PAGEREF _Toc76727775 \h </w:instrText>
            </w:r>
            <w:r w:rsidR="0080790E">
              <w:rPr>
                <w:noProof/>
                <w:webHidden/>
              </w:rPr>
            </w:r>
            <w:r w:rsidR="0080790E">
              <w:rPr>
                <w:noProof/>
                <w:webHidden/>
              </w:rPr>
              <w:fldChar w:fldCharType="separate"/>
            </w:r>
            <w:r w:rsidR="0080790E">
              <w:rPr>
                <w:noProof/>
                <w:webHidden/>
              </w:rPr>
              <w:t>21</w:t>
            </w:r>
            <w:r w:rsidR="0080790E">
              <w:rPr>
                <w:noProof/>
                <w:webHidden/>
              </w:rPr>
              <w:fldChar w:fldCharType="end"/>
            </w:r>
          </w:hyperlink>
        </w:p>
        <w:p w14:paraId="5102F025" w14:textId="2BA9F48A" w:rsidR="0080790E" w:rsidRDefault="008F2866">
          <w:pPr>
            <w:pStyle w:val="TOC2"/>
            <w:rPr>
              <w:rFonts w:asciiTheme="minorHAnsi" w:eastAsiaTheme="minorEastAsia" w:hAnsiTheme="minorHAnsi" w:cstheme="minorBidi"/>
              <w:bCs w:val="0"/>
              <w:noProof/>
            </w:rPr>
          </w:pPr>
          <w:hyperlink w:anchor="_Toc76727776" w:history="1">
            <w:r w:rsidR="0080790E" w:rsidRPr="00D9534C">
              <w:rPr>
                <w:rStyle w:val="Hyperlink"/>
              </w:rPr>
              <w:t>Instructor’s Response</w:t>
            </w:r>
            <w:r w:rsidR="0080790E">
              <w:rPr>
                <w:noProof/>
                <w:webHidden/>
              </w:rPr>
              <w:tab/>
            </w:r>
            <w:r w:rsidR="0080790E">
              <w:rPr>
                <w:noProof/>
                <w:webHidden/>
              </w:rPr>
              <w:fldChar w:fldCharType="begin"/>
            </w:r>
            <w:r w:rsidR="0080790E">
              <w:rPr>
                <w:noProof/>
                <w:webHidden/>
              </w:rPr>
              <w:instrText xml:space="preserve"> PAGEREF _Toc76727776 \h </w:instrText>
            </w:r>
            <w:r w:rsidR="0080790E">
              <w:rPr>
                <w:noProof/>
                <w:webHidden/>
              </w:rPr>
            </w:r>
            <w:r w:rsidR="0080790E">
              <w:rPr>
                <w:noProof/>
                <w:webHidden/>
              </w:rPr>
              <w:fldChar w:fldCharType="separate"/>
            </w:r>
            <w:r w:rsidR="0080790E">
              <w:rPr>
                <w:noProof/>
                <w:webHidden/>
              </w:rPr>
              <w:t>21</w:t>
            </w:r>
            <w:r w:rsidR="0080790E">
              <w:rPr>
                <w:noProof/>
                <w:webHidden/>
              </w:rPr>
              <w:fldChar w:fldCharType="end"/>
            </w:r>
          </w:hyperlink>
        </w:p>
        <w:p w14:paraId="7752ADE7" w14:textId="78C398B9" w:rsidR="00FF289D" w:rsidRPr="00DF175B" w:rsidRDefault="00FD29E7" w:rsidP="00FA7E8A">
          <w:pPr>
            <w:widowControl w:val="0"/>
            <w:rPr>
              <w:rFonts w:asciiTheme="minorHAnsi" w:hAnsiTheme="minorHAnsi"/>
              <w:b/>
              <w:bCs/>
              <w:noProof/>
            </w:rPr>
          </w:pPr>
          <w:r>
            <w:rPr>
              <w:rFonts w:asciiTheme="minorHAnsi" w:hAnsiTheme="minorHAnsi"/>
              <w:b/>
              <w:bCs/>
              <w:noProof/>
            </w:rPr>
            <w:fldChar w:fldCharType="end"/>
          </w:r>
        </w:p>
      </w:sdtContent>
    </w:sdt>
    <w:p w14:paraId="185CE109" w14:textId="77777777" w:rsidR="006627B3" w:rsidRPr="00981902" w:rsidRDefault="006627B3">
      <w:pPr>
        <w:spacing w:line="259" w:lineRule="auto"/>
        <w:rPr>
          <w:rFonts w:asciiTheme="minorHAnsi" w:eastAsiaTheme="majorEastAsia" w:hAnsiTheme="minorHAnsi" w:cstheme="majorBidi"/>
          <w:sz w:val="36"/>
          <w:szCs w:val="36"/>
        </w:rPr>
      </w:pPr>
      <w:bookmarkStart w:id="5" w:name="_Toc42853181"/>
      <w:bookmarkStart w:id="6" w:name="_Toc42853351"/>
      <w:bookmarkStart w:id="7" w:name="_Toc43900133"/>
      <w:r>
        <w:br w:type="page"/>
      </w:r>
    </w:p>
    <w:p w14:paraId="6C36863D" w14:textId="77777777" w:rsidR="000F67C0" w:rsidRPr="00483189" w:rsidRDefault="000F67C0" w:rsidP="000F67C0">
      <w:pPr>
        <w:pStyle w:val="Heading1"/>
        <w:keepNext w:val="0"/>
        <w:keepLines w:val="0"/>
        <w:widowControl w:val="0"/>
      </w:pPr>
      <w:bookmarkStart w:id="8" w:name="_Toc76727756"/>
      <w:bookmarkEnd w:id="5"/>
      <w:bookmarkEnd w:id="6"/>
      <w:bookmarkEnd w:id="7"/>
      <w:r>
        <w:lastRenderedPageBreak/>
        <w:t>Introduction</w:t>
      </w:r>
      <w:bookmarkEnd w:id="8"/>
    </w:p>
    <w:p w14:paraId="6E6E79D9" w14:textId="33620CB5" w:rsidR="00FF4BAF" w:rsidRPr="000F67C0" w:rsidRDefault="00C406AB" w:rsidP="000F67C0">
      <w:pPr>
        <w:widowControl w:val="0"/>
        <w:rPr>
          <w:szCs w:val="24"/>
        </w:rPr>
      </w:pPr>
      <w:r>
        <w:t>In this set of labs</w:t>
      </w:r>
      <w:r w:rsidR="00FF4BAF">
        <w:t xml:space="preserve">, </w:t>
      </w:r>
      <w:bookmarkStart w:id="9" w:name="_Hlk75449132"/>
      <w:r w:rsidR="00FF4BAF">
        <w:t>students learn how attackers perform reconnaissance on potential targets using a variety of tools to perform what is known as “</w:t>
      </w:r>
      <w:proofErr w:type="spellStart"/>
      <w:r w:rsidR="00FF4BAF">
        <w:t>Footprinting</w:t>
      </w:r>
      <w:proofErr w:type="spellEnd"/>
      <w:r w:rsidR="00FF4BAF">
        <w:t>.”</w:t>
      </w:r>
      <w:r w:rsidR="008F2866">
        <w:t xml:space="preserve"> </w:t>
      </w:r>
      <w:r w:rsidR="00F645AC" w:rsidRPr="00F645AC">
        <w:t>This process includes both researching information from printed resources as well as gathering facts that can be collected from online resources and through social engineering efforts.</w:t>
      </w:r>
      <w:bookmarkEnd w:id="9"/>
    </w:p>
    <w:p w14:paraId="28ACDF9B" w14:textId="793DAEDE" w:rsidR="402FC9F1" w:rsidRPr="00FD29E7" w:rsidRDefault="00627B3B" w:rsidP="00FA7E8A">
      <w:pPr>
        <w:pStyle w:val="Heading1"/>
        <w:keepNext w:val="0"/>
        <w:keepLines w:val="0"/>
        <w:widowControl w:val="0"/>
      </w:pPr>
      <w:bookmarkStart w:id="10" w:name="_Toc76727757"/>
      <w:r>
        <w:t>Objective</w:t>
      </w:r>
      <w:bookmarkEnd w:id="10"/>
    </w:p>
    <w:p w14:paraId="36FCA438" w14:textId="03FFB093" w:rsidR="00E01945" w:rsidRDefault="00627B3B" w:rsidP="00FA7E8A">
      <w:pPr>
        <w:widowControl w:val="0"/>
        <w:rPr>
          <w:bCs/>
          <w:szCs w:val="24"/>
        </w:rPr>
      </w:pPr>
      <w:r w:rsidRPr="00627B3B">
        <w:rPr>
          <w:bCs/>
          <w:szCs w:val="24"/>
        </w:rPr>
        <w:t>Upon completion of this activity,</w:t>
      </w:r>
      <w:r w:rsidR="00493212">
        <w:rPr>
          <w:bCs/>
          <w:szCs w:val="24"/>
        </w:rPr>
        <w:t xml:space="preserve"> the student will be able to:</w:t>
      </w:r>
    </w:p>
    <w:p w14:paraId="0325AFC1" w14:textId="4B1B3875" w:rsidR="00493212" w:rsidRDefault="00F645AC" w:rsidP="00634EF6">
      <w:pPr>
        <w:pStyle w:val="ListParagraph"/>
        <w:widowControl w:val="0"/>
        <w:numPr>
          <w:ilvl w:val="0"/>
          <w:numId w:val="3"/>
        </w:numPr>
        <w:rPr>
          <w:bCs/>
          <w:szCs w:val="24"/>
        </w:rPr>
      </w:pPr>
      <w:r>
        <w:rPr>
          <w:bCs/>
          <w:szCs w:val="24"/>
        </w:rPr>
        <w:t>Identify network addresses associated with an organization</w:t>
      </w:r>
      <w:r w:rsidR="00C246D2">
        <w:rPr>
          <w:bCs/>
          <w:szCs w:val="24"/>
        </w:rPr>
        <w:t>.</w:t>
      </w:r>
    </w:p>
    <w:p w14:paraId="3896A59D" w14:textId="6E51B1CC" w:rsidR="00F645AC" w:rsidRDefault="00F645AC" w:rsidP="00634EF6">
      <w:pPr>
        <w:pStyle w:val="ListParagraph"/>
        <w:widowControl w:val="0"/>
        <w:numPr>
          <w:ilvl w:val="0"/>
          <w:numId w:val="3"/>
        </w:numPr>
        <w:rPr>
          <w:bCs/>
          <w:szCs w:val="24"/>
        </w:rPr>
      </w:pPr>
      <w:r>
        <w:rPr>
          <w:bCs/>
          <w:szCs w:val="24"/>
        </w:rPr>
        <w:t>Identify the systems associated with the network addresses</w:t>
      </w:r>
      <w:r w:rsidR="00C246D2">
        <w:rPr>
          <w:bCs/>
          <w:szCs w:val="24"/>
        </w:rPr>
        <w:t>.</w:t>
      </w:r>
    </w:p>
    <w:p w14:paraId="1A249330" w14:textId="68F5C306" w:rsidR="3C94BC25" w:rsidRPr="00627B3B" w:rsidRDefault="00627B3B" w:rsidP="00FA7E8A">
      <w:pPr>
        <w:widowControl w:val="0"/>
        <w:rPr>
          <w:rFonts w:eastAsiaTheme="minorEastAsia"/>
        </w:rPr>
      </w:pPr>
      <w:r w:rsidRPr="00627B3B">
        <w:rPr>
          <w:bCs/>
          <w:szCs w:val="24"/>
        </w:rPr>
        <w:t>Th</w:t>
      </w:r>
      <w:r w:rsidR="00493212">
        <w:rPr>
          <w:bCs/>
          <w:szCs w:val="24"/>
        </w:rPr>
        <w:t>e</w:t>
      </w:r>
      <w:r w:rsidRPr="00627B3B">
        <w:rPr>
          <w:bCs/>
          <w:szCs w:val="24"/>
        </w:rPr>
        <w:t>s</w:t>
      </w:r>
      <w:r w:rsidR="00493212">
        <w:rPr>
          <w:bCs/>
          <w:szCs w:val="24"/>
        </w:rPr>
        <w:t>e activities w</w:t>
      </w:r>
      <w:r w:rsidRPr="00627B3B">
        <w:rPr>
          <w:bCs/>
          <w:szCs w:val="24"/>
        </w:rPr>
        <w:t>ill help you complete future labs in this course.</w:t>
      </w:r>
    </w:p>
    <w:p w14:paraId="437A2E98" w14:textId="7ECEEDD1" w:rsidR="00FA7E8A" w:rsidRDefault="00627B3B" w:rsidP="00FA7E8A">
      <w:pPr>
        <w:pStyle w:val="Heading1"/>
        <w:keepNext w:val="0"/>
        <w:keepLines w:val="0"/>
        <w:widowControl w:val="0"/>
        <w:rPr>
          <w:rStyle w:val="Heading1Char"/>
        </w:rPr>
      </w:pPr>
      <w:bookmarkStart w:id="11" w:name="_Toc76727758"/>
      <w:bookmarkStart w:id="12" w:name="_Toc43900134"/>
      <w:r>
        <w:rPr>
          <w:rStyle w:val="Heading1Char"/>
        </w:rPr>
        <w:t>Estimated Completion Time</w:t>
      </w:r>
      <w:bookmarkEnd w:id="11"/>
    </w:p>
    <w:bookmarkEnd w:id="12"/>
    <w:p w14:paraId="52A37CC3" w14:textId="4BE9F593" w:rsidR="000F685C" w:rsidRDefault="000F685C" w:rsidP="000F685C">
      <w:pPr>
        <w:widowControl w:val="0"/>
      </w:pPr>
      <w:r w:rsidRPr="0059452B">
        <w:t xml:space="preserve">If </w:t>
      </w:r>
      <w:r>
        <w:t>students</w:t>
      </w:r>
      <w:r w:rsidRPr="0059452B">
        <w:t xml:space="preserve"> are prepared, </w:t>
      </w:r>
      <w:r>
        <w:t>they</w:t>
      </w:r>
      <w:r w:rsidRPr="0059452B">
        <w:t xml:space="preserve"> should be able to complete this </w:t>
      </w:r>
      <w:r>
        <w:t>lab</w:t>
      </w:r>
      <w:r w:rsidRPr="0059452B">
        <w:t xml:space="preserve"> in</w:t>
      </w:r>
      <w:r>
        <w:t xml:space="preserve"> </w:t>
      </w:r>
      <w:r w:rsidR="009A5C83">
        <w:t>40</w:t>
      </w:r>
      <w:r w:rsidRPr="0059452B">
        <w:t xml:space="preserve"> to </w:t>
      </w:r>
      <w:r w:rsidR="009A5C83">
        <w:t xml:space="preserve">60 </w:t>
      </w:r>
      <w:r w:rsidRPr="0059452B">
        <w:t>minutes.</w:t>
      </w:r>
    </w:p>
    <w:p w14:paraId="53D26A8D" w14:textId="65D197E3" w:rsidR="000F685C" w:rsidRPr="0059452B" w:rsidRDefault="000F685C" w:rsidP="000F685C">
      <w:pPr>
        <w:widowControl w:val="0"/>
      </w:pPr>
      <w:r>
        <w:t>**** Evan, please track your time and suggest better times for this lab ******</w:t>
      </w:r>
    </w:p>
    <w:p w14:paraId="34905064" w14:textId="1047750E" w:rsidR="00FA7E8A" w:rsidRDefault="00627B3B" w:rsidP="00FA7E8A">
      <w:pPr>
        <w:pStyle w:val="Heading1"/>
        <w:keepNext w:val="0"/>
        <w:keepLines w:val="0"/>
        <w:widowControl w:val="0"/>
        <w:rPr>
          <w:rStyle w:val="Heading1Char"/>
        </w:rPr>
      </w:pPr>
      <w:bookmarkStart w:id="13" w:name="_Toc76727759"/>
      <w:r>
        <w:rPr>
          <w:rStyle w:val="Heading1Char"/>
        </w:rPr>
        <w:t>Materials Required</w:t>
      </w:r>
      <w:bookmarkEnd w:id="13"/>
    </w:p>
    <w:p w14:paraId="55531319" w14:textId="2845E41F" w:rsidR="000F685C" w:rsidRDefault="000F685C" w:rsidP="000F685C">
      <w:pPr>
        <w:widowControl w:val="0"/>
      </w:pPr>
      <w:r>
        <w:t>This lab can be used from any Windows computer system where the user is authenticated with the appropriate rights and privileges to modify the targeted software on the system being used.</w:t>
      </w:r>
      <w:r w:rsidR="008F2866">
        <w:t xml:space="preserve"> </w:t>
      </w:r>
      <w:r>
        <w:t>Lab-based computer systems often have these privileges locked.</w:t>
      </w:r>
    </w:p>
    <w:p w14:paraId="0CEA524A" w14:textId="3FE9F263" w:rsidR="15909A4F" w:rsidRPr="000F685C" w:rsidRDefault="000F685C" w:rsidP="00FA7E8A">
      <w:pPr>
        <w:widowControl w:val="0"/>
      </w:pPr>
      <w:r>
        <w:t>Students will need to be able to invoke and run Windows PowerShell.</w:t>
      </w:r>
    </w:p>
    <w:p w14:paraId="5D8F14B0" w14:textId="77777777" w:rsidR="00F7041B" w:rsidRDefault="00F7041B" w:rsidP="00F7041B">
      <w:pPr>
        <w:pStyle w:val="Heading1"/>
        <w:keepNext w:val="0"/>
        <w:keepLines w:val="0"/>
        <w:widowControl w:val="0"/>
        <w:rPr>
          <w:rStyle w:val="Heading1Char"/>
        </w:rPr>
      </w:pPr>
      <w:bookmarkStart w:id="14" w:name="_Toc76727760"/>
      <w:r>
        <w:rPr>
          <w:rStyle w:val="Heading1Char"/>
        </w:rPr>
        <w:t>Minimum System Configuration</w:t>
      </w:r>
      <w:bookmarkEnd w:id="14"/>
    </w:p>
    <w:p w14:paraId="55197C80" w14:textId="5A1862F9" w:rsidR="00F7041B" w:rsidRPr="00A802B3" w:rsidRDefault="003B7F01" w:rsidP="00F7041B">
      <w:pPr>
        <w:widowControl w:val="0"/>
        <w:rPr>
          <w:szCs w:val="24"/>
        </w:rPr>
      </w:pPr>
      <w:r w:rsidRPr="00A802B3">
        <w:rPr>
          <w:szCs w:val="24"/>
        </w:rPr>
        <w:t>To</w:t>
      </w:r>
      <w:r w:rsidR="00F7041B" w:rsidRPr="00A802B3">
        <w:rPr>
          <w:szCs w:val="24"/>
        </w:rPr>
        <w:t xml:space="preserve"> complete the labs included, </w:t>
      </w:r>
      <w:r w:rsidR="00F7041B">
        <w:rPr>
          <w:szCs w:val="24"/>
        </w:rPr>
        <w:t>it is</w:t>
      </w:r>
      <w:r w:rsidR="00F7041B" w:rsidRPr="00A802B3">
        <w:rPr>
          <w:szCs w:val="24"/>
        </w:rPr>
        <w:t xml:space="preserve"> recommend</w:t>
      </w:r>
      <w:r w:rsidR="00F7041B">
        <w:rPr>
          <w:szCs w:val="24"/>
        </w:rPr>
        <w:t>ed</w:t>
      </w:r>
      <w:r w:rsidR="00F7041B" w:rsidRPr="00A802B3">
        <w:rPr>
          <w:szCs w:val="24"/>
        </w:rPr>
        <w:t xml:space="preserve"> that you operate them from a computer system (desktop or laptop) that is running Windows 10 and has:</w:t>
      </w:r>
    </w:p>
    <w:p w14:paraId="4DCA2F2A" w14:textId="77777777" w:rsidR="00F7041B" w:rsidRPr="00A802B3" w:rsidRDefault="00F7041B" w:rsidP="00634EF6">
      <w:pPr>
        <w:pStyle w:val="ListParagraph"/>
        <w:widowControl w:val="0"/>
        <w:numPr>
          <w:ilvl w:val="0"/>
          <w:numId w:val="5"/>
        </w:numPr>
        <w:rPr>
          <w:szCs w:val="24"/>
        </w:rPr>
      </w:pPr>
      <w:r w:rsidRPr="00A802B3">
        <w:rPr>
          <w:szCs w:val="24"/>
        </w:rPr>
        <w:t xml:space="preserve">Intel i5 or better </w:t>
      </w:r>
      <w:r>
        <w:rPr>
          <w:szCs w:val="24"/>
        </w:rPr>
        <w:t>CPU</w:t>
      </w:r>
    </w:p>
    <w:p w14:paraId="608030FA" w14:textId="77777777" w:rsidR="00F7041B" w:rsidRPr="00A802B3" w:rsidRDefault="00F7041B" w:rsidP="00634EF6">
      <w:pPr>
        <w:pStyle w:val="ListParagraph"/>
        <w:widowControl w:val="0"/>
        <w:numPr>
          <w:ilvl w:val="0"/>
          <w:numId w:val="5"/>
        </w:numPr>
        <w:rPr>
          <w:szCs w:val="24"/>
        </w:rPr>
      </w:pPr>
      <w:r>
        <w:rPr>
          <w:szCs w:val="24"/>
        </w:rPr>
        <w:t xml:space="preserve">8 GB RAM (minimum) - </w:t>
      </w:r>
      <w:r w:rsidRPr="00A802B3">
        <w:rPr>
          <w:szCs w:val="24"/>
        </w:rPr>
        <w:t>16 GB RAM</w:t>
      </w:r>
      <w:r>
        <w:rPr>
          <w:szCs w:val="24"/>
        </w:rPr>
        <w:t xml:space="preserve"> (recommended)</w:t>
      </w:r>
    </w:p>
    <w:p w14:paraId="30E3D50B" w14:textId="570D8FBE" w:rsidR="00F7041B" w:rsidRDefault="00F7041B" w:rsidP="00634EF6">
      <w:pPr>
        <w:pStyle w:val="ListParagraph"/>
        <w:widowControl w:val="0"/>
        <w:numPr>
          <w:ilvl w:val="0"/>
          <w:numId w:val="5"/>
        </w:numPr>
        <w:rPr>
          <w:szCs w:val="24"/>
        </w:rPr>
      </w:pPr>
      <w:r w:rsidRPr="00A802B3">
        <w:rPr>
          <w:szCs w:val="24"/>
        </w:rPr>
        <w:t xml:space="preserve">1 TB Hard Drive with at least </w:t>
      </w:r>
      <w:r>
        <w:rPr>
          <w:szCs w:val="24"/>
        </w:rPr>
        <w:t xml:space="preserve">250 GB free (minimum) - </w:t>
      </w:r>
      <w:r w:rsidRPr="00A802B3">
        <w:rPr>
          <w:szCs w:val="24"/>
        </w:rPr>
        <w:t>350</w:t>
      </w:r>
      <w:r>
        <w:rPr>
          <w:szCs w:val="24"/>
        </w:rPr>
        <w:t xml:space="preserve"> </w:t>
      </w:r>
      <w:r w:rsidRPr="00A802B3">
        <w:rPr>
          <w:szCs w:val="24"/>
        </w:rPr>
        <w:t>GB free</w:t>
      </w:r>
      <w:r>
        <w:rPr>
          <w:szCs w:val="24"/>
        </w:rPr>
        <w:t xml:space="preserve"> (recommended)</w:t>
      </w:r>
    </w:p>
    <w:p w14:paraId="0271F50D" w14:textId="0306A514" w:rsidR="00FF4BAF" w:rsidRPr="00DB3331" w:rsidRDefault="000F67C0" w:rsidP="00DB3331">
      <w:pPr>
        <w:pStyle w:val="ListParagraph"/>
        <w:widowControl w:val="0"/>
        <w:numPr>
          <w:ilvl w:val="0"/>
          <w:numId w:val="5"/>
        </w:numPr>
        <w:rPr>
          <w:szCs w:val="24"/>
        </w:rPr>
      </w:pPr>
      <w:r>
        <w:rPr>
          <w:szCs w:val="24"/>
        </w:rPr>
        <w:t>Microsoft Windows 10 or latest version</w:t>
      </w:r>
      <w:r w:rsidR="00FF4BAF" w:rsidRPr="00DB3331">
        <w:rPr>
          <w:rFonts w:asciiTheme="minorHAnsi" w:eastAsiaTheme="majorEastAsia" w:hAnsiTheme="minorHAnsi" w:cstheme="minorHAnsi"/>
          <w:b/>
          <w:bCs/>
          <w:color w:val="FF0000"/>
          <w:sz w:val="32"/>
          <w:szCs w:val="28"/>
        </w:rPr>
        <w:br w:type="page"/>
      </w:r>
    </w:p>
    <w:p w14:paraId="2802C9C5" w14:textId="310D8762" w:rsidR="00FF4BAF" w:rsidRPr="00FF4BAF" w:rsidRDefault="00FF4BAF" w:rsidP="00B01746">
      <w:pPr>
        <w:pStyle w:val="Heading2"/>
      </w:pPr>
      <w:bookmarkStart w:id="15" w:name="_Toc76727761"/>
      <w:r w:rsidRPr="00FF4BAF">
        <w:lastRenderedPageBreak/>
        <w:t xml:space="preserve">Network Reconnaissance with </w:t>
      </w:r>
      <w:r w:rsidR="00A4473B">
        <w:t>Command Line Tools</w:t>
      </w:r>
      <w:bookmarkEnd w:id="15"/>
    </w:p>
    <w:p w14:paraId="366CC60C" w14:textId="3C872709" w:rsidR="00FF4BAF" w:rsidRPr="00FF4BAF" w:rsidRDefault="00FF4BAF" w:rsidP="00FF4BAF">
      <w:pPr>
        <w:widowControl w:val="0"/>
        <w:rPr>
          <w:szCs w:val="24"/>
        </w:rPr>
      </w:pPr>
      <w:r w:rsidRPr="00FF4BAF">
        <w:rPr>
          <w:szCs w:val="24"/>
        </w:rPr>
        <w:t xml:space="preserve">This lab uses </w:t>
      </w:r>
      <w:r>
        <w:rPr>
          <w:szCs w:val="24"/>
        </w:rPr>
        <w:t>u</w:t>
      </w:r>
      <w:r w:rsidRPr="00FF4BAF">
        <w:rPr>
          <w:szCs w:val="24"/>
        </w:rPr>
        <w:t>tilit</w:t>
      </w:r>
      <w:r>
        <w:rPr>
          <w:szCs w:val="24"/>
        </w:rPr>
        <w:t>ies</w:t>
      </w:r>
      <w:r w:rsidRPr="00FF4BAF">
        <w:rPr>
          <w:szCs w:val="24"/>
        </w:rPr>
        <w:t xml:space="preserve"> available in most operating</w:t>
      </w:r>
      <w:r w:rsidR="005E15E9">
        <w:rPr>
          <w:szCs w:val="24"/>
        </w:rPr>
        <w:t xml:space="preserve"> systems</w:t>
      </w:r>
      <w:r>
        <w:rPr>
          <w:szCs w:val="24"/>
        </w:rPr>
        <w:t>.</w:t>
      </w:r>
      <w:r w:rsidR="008F2866">
        <w:t xml:space="preserve"> </w:t>
      </w:r>
      <w:r w:rsidR="00A4473B">
        <w:t xml:space="preserve">Many of these tools – like </w:t>
      </w:r>
      <w:proofErr w:type="spellStart"/>
      <w:r w:rsidR="00F645AC" w:rsidRPr="00F645AC">
        <w:rPr>
          <w:szCs w:val="24"/>
        </w:rPr>
        <w:t>nslookup</w:t>
      </w:r>
      <w:proofErr w:type="spellEnd"/>
      <w:r w:rsidR="00A4473B">
        <w:rPr>
          <w:szCs w:val="24"/>
        </w:rPr>
        <w:t>, ping, traceroute</w:t>
      </w:r>
      <w:r w:rsidR="00C246D2">
        <w:rPr>
          <w:szCs w:val="24"/>
        </w:rPr>
        <w:t>,</w:t>
      </w:r>
      <w:r w:rsidR="00A4473B">
        <w:rPr>
          <w:szCs w:val="24"/>
        </w:rPr>
        <w:t xml:space="preserve"> and </w:t>
      </w:r>
      <w:proofErr w:type="spellStart"/>
      <w:r w:rsidR="00A4473B">
        <w:rPr>
          <w:szCs w:val="24"/>
        </w:rPr>
        <w:t>whois</w:t>
      </w:r>
      <w:proofErr w:type="spellEnd"/>
      <w:r w:rsidR="00A4473B">
        <w:rPr>
          <w:szCs w:val="24"/>
        </w:rPr>
        <w:t xml:space="preserve"> are </w:t>
      </w:r>
      <w:r w:rsidR="00F645AC" w:rsidRPr="00F645AC">
        <w:rPr>
          <w:szCs w:val="24"/>
        </w:rPr>
        <w:t>command-line tool</w:t>
      </w:r>
      <w:r w:rsidR="00A4473B">
        <w:rPr>
          <w:szCs w:val="24"/>
        </w:rPr>
        <w:t>s designed to assist</w:t>
      </w:r>
      <w:r w:rsidR="00F645AC">
        <w:rPr>
          <w:szCs w:val="24"/>
        </w:rPr>
        <w:t xml:space="preserve"> network </w:t>
      </w:r>
      <w:r w:rsidR="00A4473B">
        <w:rPr>
          <w:szCs w:val="24"/>
        </w:rPr>
        <w:t xml:space="preserve">and systems </w:t>
      </w:r>
      <w:r w:rsidR="00F645AC">
        <w:rPr>
          <w:szCs w:val="24"/>
        </w:rPr>
        <w:t xml:space="preserve">administrators </w:t>
      </w:r>
      <w:r w:rsidR="00A4473B">
        <w:rPr>
          <w:szCs w:val="24"/>
        </w:rPr>
        <w:t>in debugging connections and systems.</w:t>
      </w:r>
      <w:r w:rsidR="008F2866">
        <w:rPr>
          <w:szCs w:val="24"/>
        </w:rPr>
        <w:t xml:space="preserve"> </w:t>
      </w:r>
      <w:r w:rsidR="00A4473B">
        <w:rPr>
          <w:szCs w:val="24"/>
        </w:rPr>
        <w:t>In the wrong hands</w:t>
      </w:r>
      <w:r w:rsidR="00C246D2">
        <w:rPr>
          <w:szCs w:val="24"/>
        </w:rPr>
        <w:t>,</w:t>
      </w:r>
      <w:r w:rsidR="00A4473B">
        <w:rPr>
          <w:szCs w:val="24"/>
        </w:rPr>
        <w:t xml:space="preserve"> they provide information on the availability and identity of systems that can be used to exploit them</w:t>
      </w:r>
      <w:r w:rsidR="00F645AC">
        <w:rPr>
          <w:szCs w:val="24"/>
        </w:rPr>
        <w:t>.</w:t>
      </w:r>
    </w:p>
    <w:p w14:paraId="364C42D7" w14:textId="6E797CD3" w:rsidR="00F57F58" w:rsidRDefault="00944512" w:rsidP="00BC049F">
      <w:pPr>
        <w:pStyle w:val="Heading3"/>
      </w:pPr>
      <w:bookmarkStart w:id="16" w:name="_Toc76727762"/>
      <w:r>
        <w:t xml:space="preserve">Opening </w:t>
      </w:r>
      <w:r w:rsidR="00870B3C">
        <w:t>Command Window (CMD)</w:t>
      </w:r>
      <w:bookmarkEnd w:id="16"/>
      <w:r w:rsidR="002A5B6D">
        <w:t xml:space="preserve"> </w:t>
      </w:r>
    </w:p>
    <w:p w14:paraId="17A82528" w14:textId="6FD32FC8" w:rsidR="003B7F01" w:rsidRDefault="00F645AC" w:rsidP="00634EF6">
      <w:pPr>
        <w:pStyle w:val="ListParagraph"/>
        <w:widowControl w:val="0"/>
        <w:numPr>
          <w:ilvl w:val="0"/>
          <w:numId w:val="6"/>
        </w:numPr>
      </w:pPr>
      <w:r w:rsidRPr="00F645AC">
        <w:t xml:space="preserve">Open a command window by typing </w:t>
      </w:r>
      <w:proofErr w:type="spellStart"/>
      <w:r w:rsidRPr="00F645AC">
        <w:rPr>
          <w:b/>
          <w:bCs/>
        </w:rPr>
        <w:t>cmd</w:t>
      </w:r>
      <w:proofErr w:type="spellEnd"/>
      <w:r w:rsidRPr="00F645AC">
        <w:t xml:space="preserve"> in the window search bar and press </w:t>
      </w:r>
      <w:r w:rsidRPr="00F645AC">
        <w:rPr>
          <w:b/>
          <w:bCs/>
        </w:rPr>
        <w:t>Enter</w:t>
      </w:r>
      <w:r w:rsidRPr="00F645AC">
        <w:t>.</w:t>
      </w:r>
      <w:r w:rsidR="000F685C">
        <w:t xml:space="preserve"> You can also run </w:t>
      </w:r>
      <w:proofErr w:type="gramStart"/>
      <w:r w:rsidR="000F685C">
        <w:t>these command</w:t>
      </w:r>
      <w:proofErr w:type="gramEnd"/>
      <w:r w:rsidR="000F685C">
        <w:t xml:space="preserve"> from Windows </w:t>
      </w:r>
      <w:proofErr w:type="spellStart"/>
      <w:r w:rsidR="000F685C">
        <w:t>Powershell</w:t>
      </w:r>
      <w:proofErr w:type="spellEnd"/>
      <w:r w:rsidR="000F685C">
        <w:t>.</w:t>
      </w:r>
    </w:p>
    <w:p w14:paraId="390A945E" w14:textId="5CB37DE5" w:rsidR="00F769E6" w:rsidRDefault="002A5B6D" w:rsidP="00F769E6">
      <w:pPr>
        <w:pStyle w:val="Heading3"/>
      </w:pPr>
      <w:bookmarkStart w:id="17" w:name="_Toc76727763"/>
      <w:r>
        <w:t xml:space="preserve">Using </w:t>
      </w:r>
      <w:proofErr w:type="spellStart"/>
      <w:r w:rsidR="00FF4BAF">
        <w:t>nslookup</w:t>
      </w:r>
      <w:bookmarkEnd w:id="17"/>
      <w:proofErr w:type="spellEnd"/>
      <w:r w:rsidR="00870B3C">
        <w:t xml:space="preserve"> </w:t>
      </w:r>
    </w:p>
    <w:p w14:paraId="710AEA41" w14:textId="774E21A8" w:rsidR="00242E41" w:rsidRDefault="00F645AC" w:rsidP="001B34F6">
      <w:pPr>
        <w:pStyle w:val="ListParagraph"/>
        <w:widowControl w:val="0"/>
        <w:numPr>
          <w:ilvl w:val="0"/>
          <w:numId w:val="6"/>
        </w:numPr>
      </w:pPr>
      <w:r>
        <w:t xml:space="preserve">Type </w:t>
      </w:r>
      <w:proofErr w:type="spellStart"/>
      <w:r w:rsidR="00FF4BAF" w:rsidRPr="00F645AC">
        <w:rPr>
          <w:b/>
          <w:bCs/>
        </w:rPr>
        <w:t>nslookup</w:t>
      </w:r>
      <w:proofErr w:type="spellEnd"/>
      <w:r w:rsidR="002A5B6D" w:rsidRPr="00F645AC">
        <w:rPr>
          <w:b/>
          <w:bCs/>
        </w:rPr>
        <w:t xml:space="preserve"> </w:t>
      </w:r>
      <w:proofErr w:type="gramStart"/>
      <w:r w:rsidR="002A5B6D" w:rsidRPr="00F645AC">
        <w:rPr>
          <w:b/>
          <w:bCs/>
        </w:rPr>
        <w:t>/?</w:t>
      </w:r>
      <w:r w:rsidRPr="00F645AC">
        <w:t>.</w:t>
      </w:r>
      <w:proofErr w:type="gramEnd"/>
      <w:r w:rsidR="008F2866">
        <w:t xml:space="preserve"> </w:t>
      </w:r>
      <w:r>
        <w:t xml:space="preserve">You should see the help menu for </w:t>
      </w:r>
      <w:proofErr w:type="spellStart"/>
      <w:r>
        <w:t>nslookup</w:t>
      </w:r>
      <w:proofErr w:type="spellEnd"/>
      <w:r>
        <w:t>.</w:t>
      </w:r>
      <w:r w:rsidR="008F2866">
        <w:t xml:space="preserve"> </w:t>
      </w:r>
    </w:p>
    <w:p w14:paraId="0C09E3CF" w14:textId="77777777" w:rsidR="005F7A82" w:rsidRDefault="005F7A82" w:rsidP="005F7A82">
      <w:pPr>
        <w:keepNext/>
        <w:widowControl w:val="0"/>
        <w:jc w:val="center"/>
      </w:pPr>
      <w:r>
        <w:rPr>
          <w:noProof/>
        </w:rPr>
        <w:drawing>
          <wp:inline distT="0" distB="0" distL="0" distR="0" wp14:anchorId="2CC0C61D" wp14:editId="57A45D90">
            <wp:extent cx="5943600" cy="2868930"/>
            <wp:effectExtent l="0" t="0" r="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2868930"/>
                    </a:xfrm>
                    <a:prstGeom prst="rect">
                      <a:avLst/>
                    </a:prstGeom>
                  </pic:spPr>
                </pic:pic>
              </a:graphicData>
            </a:graphic>
          </wp:inline>
        </w:drawing>
      </w:r>
    </w:p>
    <w:p w14:paraId="021C9C41" w14:textId="385DBEF9" w:rsidR="00870B3C" w:rsidRPr="00ED13CC" w:rsidRDefault="005F7A82" w:rsidP="005F7A82">
      <w:pPr>
        <w:pStyle w:val="Caption"/>
        <w:rPr>
          <w:i w:val="0"/>
          <w:iCs w:val="0"/>
          <w:color w:val="auto"/>
          <w:sz w:val="22"/>
          <w:szCs w:val="22"/>
        </w:rPr>
      </w:pPr>
      <w:r w:rsidRPr="00ED13CC">
        <w:rPr>
          <w:b/>
          <w:bCs/>
          <w:i w:val="0"/>
          <w:iCs w:val="0"/>
          <w:color w:val="auto"/>
          <w:sz w:val="22"/>
          <w:szCs w:val="22"/>
        </w:rPr>
        <w:t>Figure L08</w:t>
      </w:r>
      <w:r w:rsidR="00ED13CC" w:rsidRPr="00ED13CC">
        <w:rPr>
          <w:b/>
          <w:bCs/>
          <w:i w:val="0"/>
          <w:iCs w:val="0"/>
          <w:color w:val="auto"/>
          <w:sz w:val="22"/>
          <w:szCs w:val="22"/>
        </w:rPr>
        <w:t>-</w:t>
      </w:r>
      <w:r w:rsidR="0080790E" w:rsidRPr="00ED13CC">
        <w:rPr>
          <w:b/>
          <w:bCs/>
          <w:i w:val="0"/>
          <w:iCs w:val="0"/>
          <w:color w:val="auto"/>
          <w:sz w:val="22"/>
          <w:szCs w:val="22"/>
        </w:rPr>
        <w:fldChar w:fldCharType="begin"/>
      </w:r>
      <w:r w:rsidR="0080790E" w:rsidRPr="00ED13CC">
        <w:rPr>
          <w:b/>
          <w:bCs/>
          <w:i w:val="0"/>
          <w:iCs w:val="0"/>
          <w:color w:val="auto"/>
          <w:sz w:val="22"/>
          <w:szCs w:val="22"/>
        </w:rPr>
        <w:instrText xml:space="preserve"> SEQ Figure_L08- \* ARABIC </w:instrText>
      </w:r>
      <w:r w:rsidR="0080790E" w:rsidRPr="00ED13CC">
        <w:rPr>
          <w:b/>
          <w:bCs/>
          <w:i w:val="0"/>
          <w:iCs w:val="0"/>
          <w:color w:val="auto"/>
          <w:sz w:val="22"/>
          <w:szCs w:val="22"/>
        </w:rPr>
        <w:fldChar w:fldCharType="separate"/>
      </w:r>
      <w:r w:rsidR="00F55C1D" w:rsidRPr="00ED13CC">
        <w:rPr>
          <w:b/>
          <w:bCs/>
          <w:i w:val="0"/>
          <w:iCs w:val="0"/>
          <w:noProof/>
          <w:color w:val="auto"/>
          <w:sz w:val="22"/>
          <w:szCs w:val="22"/>
        </w:rPr>
        <w:t>1</w:t>
      </w:r>
      <w:r w:rsidR="0080790E" w:rsidRPr="00ED13CC">
        <w:rPr>
          <w:b/>
          <w:bCs/>
          <w:i w:val="0"/>
          <w:iCs w:val="0"/>
          <w:noProof/>
          <w:color w:val="auto"/>
          <w:sz w:val="22"/>
          <w:szCs w:val="22"/>
        </w:rPr>
        <w:fldChar w:fldCharType="end"/>
      </w:r>
      <w:r w:rsidRPr="00ED13CC">
        <w:rPr>
          <w:b/>
          <w:bCs/>
          <w:i w:val="0"/>
          <w:iCs w:val="0"/>
          <w:color w:val="auto"/>
          <w:sz w:val="22"/>
          <w:szCs w:val="22"/>
        </w:rPr>
        <w:t xml:space="preserve"> </w:t>
      </w:r>
      <w:proofErr w:type="spellStart"/>
      <w:r w:rsidRPr="00ED13CC">
        <w:rPr>
          <w:i w:val="0"/>
          <w:iCs w:val="0"/>
          <w:color w:val="auto"/>
          <w:sz w:val="22"/>
          <w:szCs w:val="22"/>
        </w:rPr>
        <w:t>nslookup</w:t>
      </w:r>
      <w:proofErr w:type="spellEnd"/>
      <w:r w:rsidRPr="00ED13CC">
        <w:rPr>
          <w:i w:val="0"/>
          <w:iCs w:val="0"/>
          <w:color w:val="auto"/>
          <w:sz w:val="22"/>
          <w:szCs w:val="22"/>
        </w:rPr>
        <w:t xml:space="preserve"> help menu</w:t>
      </w:r>
    </w:p>
    <w:p w14:paraId="41D7DB12" w14:textId="6F689649" w:rsidR="001B34F6" w:rsidRDefault="005F7A82" w:rsidP="002A5B6D">
      <w:pPr>
        <w:pStyle w:val="ListParagraph"/>
        <w:widowControl w:val="0"/>
        <w:numPr>
          <w:ilvl w:val="0"/>
          <w:numId w:val="6"/>
        </w:numPr>
      </w:pPr>
      <w:r>
        <w:t xml:space="preserve">Interactive mode </w:t>
      </w:r>
      <w:proofErr w:type="spellStart"/>
      <w:r>
        <w:t>nslookup</w:t>
      </w:r>
      <w:proofErr w:type="spellEnd"/>
      <w:r>
        <w:t xml:space="preserve"> puts the user in a session with the DNS system, whereas “just look up” just provides a response.</w:t>
      </w:r>
      <w:r w:rsidR="008F2866">
        <w:t xml:space="preserve"> </w:t>
      </w:r>
      <w:r>
        <w:t xml:space="preserve">Type </w:t>
      </w:r>
      <w:proofErr w:type="spellStart"/>
      <w:r w:rsidRPr="005F7A82">
        <w:rPr>
          <w:b/>
          <w:bCs/>
        </w:rPr>
        <w:t>nslookup</w:t>
      </w:r>
      <w:proofErr w:type="spellEnd"/>
      <w:r w:rsidRPr="005F7A82">
        <w:rPr>
          <w:b/>
          <w:bCs/>
        </w:rPr>
        <w:t xml:space="preserve"> cengage.com</w:t>
      </w:r>
      <w:r>
        <w:t xml:space="preserve"> and press </w:t>
      </w:r>
      <w:r w:rsidRPr="005F7A82">
        <w:rPr>
          <w:b/>
          <w:bCs/>
        </w:rPr>
        <w:t>Enter</w:t>
      </w:r>
      <w:r>
        <w:t>.</w:t>
      </w:r>
      <w:r w:rsidR="008F2866">
        <w:t xml:space="preserve"> </w:t>
      </w:r>
      <w:r>
        <w:t xml:space="preserve">You should see a response </w:t>
      </w:r>
      <w:r w:rsidR="00812D4A">
        <w:t>like</w:t>
      </w:r>
      <w:r>
        <w:t xml:space="preserve"> </w:t>
      </w:r>
      <w:r w:rsidR="00812D4A">
        <w:t>F</w:t>
      </w:r>
      <w:r>
        <w:t xml:space="preserve">igure L08-2, which gives you </w:t>
      </w:r>
      <w:r w:rsidR="00812D4A">
        <w:t xml:space="preserve">a) your DNS server and b) </w:t>
      </w:r>
      <w:r>
        <w:t>the IP address for the DNS server for Cengage.</w:t>
      </w:r>
      <w:r w:rsidR="008F2866">
        <w:t xml:space="preserve"> </w:t>
      </w:r>
      <w:r>
        <w:t>Repeat for your university’s domain (</w:t>
      </w:r>
      <w:proofErr w:type="gramStart"/>
      <w:r>
        <w:t>e.g.</w:t>
      </w:r>
      <w:proofErr w:type="gramEnd"/>
      <w:r>
        <w:t xml:space="preserve"> </w:t>
      </w:r>
      <w:r w:rsidRPr="005F7A82">
        <w:rPr>
          <w:i/>
          <w:iCs/>
        </w:rPr>
        <w:t>stateuniv</w:t>
      </w:r>
      <w:r>
        <w:t>.edu).</w:t>
      </w:r>
      <w:r w:rsidR="008F2866">
        <w:t xml:space="preserve"> </w:t>
      </w:r>
      <w:r>
        <w:t>For the Microsoft tech document</w:t>
      </w:r>
      <w:r w:rsidR="00C246D2">
        <w:t>,</w:t>
      </w:r>
      <w:r>
        <w:t xml:space="preserve"> visit </w:t>
      </w:r>
      <w:r w:rsidRPr="005F7A82">
        <w:t>https://docs.microsoft.com/en-us/previous-versions/windows/it-pro/windows-xp/bb490721(v=technet.10)?redirectedfrom=MSDN</w:t>
      </w:r>
      <w:r>
        <w:t>.</w:t>
      </w:r>
    </w:p>
    <w:p w14:paraId="17009844" w14:textId="77777777" w:rsidR="005F7A82" w:rsidRDefault="005F7A82" w:rsidP="005F7A82">
      <w:pPr>
        <w:keepNext/>
        <w:widowControl w:val="0"/>
      </w:pPr>
      <w:r>
        <w:rPr>
          <w:noProof/>
        </w:rPr>
        <w:lastRenderedPageBreak/>
        <w:drawing>
          <wp:inline distT="0" distB="0" distL="0" distR="0" wp14:anchorId="283C7305" wp14:editId="1CF0EBCE">
            <wp:extent cx="5943600" cy="28638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2863850"/>
                    </a:xfrm>
                    <a:prstGeom prst="rect">
                      <a:avLst/>
                    </a:prstGeom>
                  </pic:spPr>
                </pic:pic>
              </a:graphicData>
            </a:graphic>
          </wp:inline>
        </w:drawing>
      </w:r>
    </w:p>
    <w:p w14:paraId="30397791" w14:textId="24F4BAD6" w:rsidR="005F7A82" w:rsidRPr="00ED13CC" w:rsidRDefault="005F7A82" w:rsidP="005F7A82">
      <w:pPr>
        <w:pStyle w:val="Caption"/>
        <w:rPr>
          <w:i w:val="0"/>
          <w:iCs w:val="0"/>
          <w:color w:val="auto"/>
          <w:sz w:val="22"/>
          <w:szCs w:val="22"/>
        </w:rPr>
      </w:pPr>
      <w:r w:rsidRPr="00ED13CC">
        <w:rPr>
          <w:b/>
          <w:bCs/>
          <w:i w:val="0"/>
          <w:iCs w:val="0"/>
          <w:color w:val="auto"/>
          <w:sz w:val="22"/>
          <w:szCs w:val="22"/>
        </w:rPr>
        <w:t>Figure L08-</w:t>
      </w:r>
      <w:r w:rsidR="0080790E" w:rsidRPr="00ED13CC">
        <w:rPr>
          <w:b/>
          <w:bCs/>
          <w:i w:val="0"/>
          <w:iCs w:val="0"/>
          <w:color w:val="auto"/>
          <w:sz w:val="22"/>
          <w:szCs w:val="22"/>
        </w:rPr>
        <w:fldChar w:fldCharType="begin"/>
      </w:r>
      <w:r w:rsidR="0080790E" w:rsidRPr="00ED13CC">
        <w:rPr>
          <w:b/>
          <w:bCs/>
          <w:i w:val="0"/>
          <w:iCs w:val="0"/>
          <w:color w:val="auto"/>
          <w:sz w:val="22"/>
          <w:szCs w:val="22"/>
        </w:rPr>
        <w:instrText xml:space="preserve"> SEQ Figure_L08- \* ARABIC </w:instrText>
      </w:r>
      <w:r w:rsidR="0080790E" w:rsidRPr="00ED13CC">
        <w:rPr>
          <w:b/>
          <w:bCs/>
          <w:i w:val="0"/>
          <w:iCs w:val="0"/>
          <w:color w:val="auto"/>
          <w:sz w:val="22"/>
          <w:szCs w:val="22"/>
        </w:rPr>
        <w:fldChar w:fldCharType="separate"/>
      </w:r>
      <w:r w:rsidR="00F55C1D" w:rsidRPr="00ED13CC">
        <w:rPr>
          <w:b/>
          <w:bCs/>
          <w:i w:val="0"/>
          <w:iCs w:val="0"/>
          <w:noProof/>
          <w:color w:val="auto"/>
          <w:sz w:val="22"/>
          <w:szCs w:val="22"/>
        </w:rPr>
        <w:t>2</w:t>
      </w:r>
      <w:r w:rsidR="0080790E" w:rsidRPr="00ED13CC">
        <w:rPr>
          <w:b/>
          <w:bCs/>
          <w:i w:val="0"/>
          <w:iCs w:val="0"/>
          <w:noProof/>
          <w:color w:val="auto"/>
          <w:sz w:val="22"/>
          <w:szCs w:val="22"/>
        </w:rPr>
        <w:fldChar w:fldCharType="end"/>
      </w:r>
      <w:r w:rsidRPr="00ED13CC">
        <w:rPr>
          <w:i w:val="0"/>
          <w:iCs w:val="0"/>
          <w:color w:val="auto"/>
          <w:sz w:val="22"/>
          <w:szCs w:val="22"/>
        </w:rPr>
        <w:t xml:space="preserve"> </w:t>
      </w:r>
      <w:proofErr w:type="spellStart"/>
      <w:r w:rsidRPr="00ED13CC">
        <w:rPr>
          <w:i w:val="0"/>
          <w:iCs w:val="0"/>
          <w:color w:val="auto"/>
          <w:sz w:val="22"/>
          <w:szCs w:val="22"/>
        </w:rPr>
        <w:t>nslookup</w:t>
      </w:r>
      <w:proofErr w:type="spellEnd"/>
      <w:r w:rsidRPr="00ED13CC">
        <w:rPr>
          <w:i w:val="0"/>
          <w:iCs w:val="0"/>
          <w:color w:val="auto"/>
          <w:sz w:val="22"/>
          <w:szCs w:val="22"/>
        </w:rPr>
        <w:t xml:space="preserve"> for cengage.com</w:t>
      </w:r>
    </w:p>
    <w:p w14:paraId="62C205D5" w14:textId="453BF7BF" w:rsidR="005F7A82" w:rsidRDefault="005F7A82" w:rsidP="002A5B6D">
      <w:pPr>
        <w:pStyle w:val="ListParagraph"/>
        <w:widowControl w:val="0"/>
        <w:numPr>
          <w:ilvl w:val="0"/>
          <w:numId w:val="6"/>
        </w:numPr>
      </w:pPr>
      <w:r>
        <w:t>The same action can be performed using the web site at nslookup.io (See Figure L08-3.</w:t>
      </w:r>
      <w:r w:rsidR="008F2866">
        <w:t xml:space="preserve"> </w:t>
      </w:r>
      <w:r>
        <w:t xml:space="preserve">As some systems may be configured to prohibit </w:t>
      </w:r>
      <w:proofErr w:type="spellStart"/>
      <w:r>
        <w:t>nslookups</w:t>
      </w:r>
      <w:proofErr w:type="spellEnd"/>
      <w:r>
        <w:t>, this may be a better alternative.</w:t>
      </w:r>
      <w:r w:rsidR="008F2866">
        <w:t xml:space="preserve"> </w:t>
      </w:r>
      <w:r w:rsidR="00C246D2">
        <w:t xml:space="preserve"> </w:t>
      </w:r>
      <w:r w:rsidR="00812D4A">
        <w:t>The web site also will provide name server (NS) and mail server (MX) records, among others.</w:t>
      </w:r>
      <w:r w:rsidR="008F2866">
        <w:t xml:space="preserve"> </w:t>
      </w:r>
      <w:r>
        <w:t>Repeat your previous searches using this web site.</w:t>
      </w:r>
    </w:p>
    <w:p w14:paraId="68510466" w14:textId="6902D364" w:rsidR="005F7A82" w:rsidRDefault="005F7A82" w:rsidP="002A5B6D">
      <w:pPr>
        <w:pStyle w:val="ListParagraph"/>
        <w:widowControl w:val="0"/>
        <w:numPr>
          <w:ilvl w:val="0"/>
          <w:numId w:val="6"/>
        </w:numPr>
      </w:pPr>
      <w:r>
        <w:t xml:space="preserve">As </w:t>
      </w:r>
      <w:proofErr w:type="spellStart"/>
      <w:r>
        <w:t>nslookup</w:t>
      </w:r>
      <w:proofErr w:type="spellEnd"/>
      <w:r>
        <w:t xml:space="preserve"> gives you some fundamental information about the IP address range associated with a particular organization, the attacker may </w:t>
      </w:r>
      <w:r w:rsidR="00812D4A">
        <w:t xml:space="preserve">verify availability of identified servers using ping or may </w:t>
      </w:r>
      <w:r>
        <w:t xml:space="preserve">move to a more detailed, yet equally available service – </w:t>
      </w:r>
      <w:r w:rsidR="00A4473B">
        <w:t xml:space="preserve">traceroute and </w:t>
      </w:r>
      <w:proofErr w:type="spellStart"/>
      <w:r>
        <w:t>whois</w:t>
      </w:r>
      <w:proofErr w:type="spellEnd"/>
      <w:r>
        <w:t>.</w:t>
      </w:r>
    </w:p>
    <w:p w14:paraId="429D707C" w14:textId="77777777" w:rsidR="005F7A82" w:rsidRDefault="005F7A82" w:rsidP="00DB3331">
      <w:pPr>
        <w:keepNext/>
        <w:widowControl w:val="0"/>
        <w:ind w:left="360"/>
        <w:jc w:val="center"/>
      </w:pPr>
      <w:r>
        <w:rPr>
          <w:noProof/>
        </w:rPr>
        <w:lastRenderedPageBreak/>
        <w:drawing>
          <wp:inline distT="0" distB="0" distL="0" distR="0" wp14:anchorId="6BE22341" wp14:editId="5193D049">
            <wp:extent cx="4733365" cy="3988973"/>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744350" cy="3998230"/>
                    </a:xfrm>
                    <a:prstGeom prst="rect">
                      <a:avLst/>
                    </a:prstGeom>
                  </pic:spPr>
                </pic:pic>
              </a:graphicData>
            </a:graphic>
          </wp:inline>
        </w:drawing>
      </w:r>
    </w:p>
    <w:p w14:paraId="59DA891F" w14:textId="770FF0EF" w:rsidR="005F7A82" w:rsidRPr="00ED13CC" w:rsidRDefault="005F7A82" w:rsidP="005F7A82">
      <w:pPr>
        <w:pStyle w:val="Caption"/>
        <w:rPr>
          <w:i w:val="0"/>
          <w:iCs w:val="0"/>
          <w:color w:val="auto"/>
          <w:sz w:val="22"/>
          <w:szCs w:val="22"/>
        </w:rPr>
      </w:pPr>
      <w:r w:rsidRPr="00ED13CC">
        <w:rPr>
          <w:b/>
          <w:bCs/>
          <w:i w:val="0"/>
          <w:iCs w:val="0"/>
          <w:color w:val="auto"/>
          <w:sz w:val="22"/>
          <w:szCs w:val="22"/>
        </w:rPr>
        <w:t>Figure L08-</w:t>
      </w:r>
      <w:r w:rsidR="0080790E" w:rsidRPr="00ED13CC">
        <w:rPr>
          <w:b/>
          <w:bCs/>
          <w:i w:val="0"/>
          <w:iCs w:val="0"/>
          <w:color w:val="auto"/>
          <w:sz w:val="22"/>
          <w:szCs w:val="22"/>
        </w:rPr>
        <w:fldChar w:fldCharType="begin"/>
      </w:r>
      <w:r w:rsidR="0080790E" w:rsidRPr="00ED13CC">
        <w:rPr>
          <w:b/>
          <w:bCs/>
          <w:i w:val="0"/>
          <w:iCs w:val="0"/>
          <w:color w:val="auto"/>
          <w:sz w:val="22"/>
          <w:szCs w:val="22"/>
        </w:rPr>
        <w:instrText xml:space="preserve"> SEQ Figure_L08- \* ARABIC </w:instrText>
      </w:r>
      <w:r w:rsidR="0080790E" w:rsidRPr="00ED13CC">
        <w:rPr>
          <w:b/>
          <w:bCs/>
          <w:i w:val="0"/>
          <w:iCs w:val="0"/>
          <w:color w:val="auto"/>
          <w:sz w:val="22"/>
          <w:szCs w:val="22"/>
        </w:rPr>
        <w:fldChar w:fldCharType="separate"/>
      </w:r>
      <w:r w:rsidR="00F55C1D" w:rsidRPr="00ED13CC">
        <w:rPr>
          <w:b/>
          <w:bCs/>
          <w:i w:val="0"/>
          <w:iCs w:val="0"/>
          <w:noProof/>
          <w:color w:val="auto"/>
          <w:sz w:val="22"/>
          <w:szCs w:val="22"/>
        </w:rPr>
        <w:t>3</w:t>
      </w:r>
      <w:r w:rsidR="0080790E" w:rsidRPr="00ED13CC">
        <w:rPr>
          <w:b/>
          <w:bCs/>
          <w:i w:val="0"/>
          <w:iCs w:val="0"/>
          <w:noProof/>
          <w:color w:val="auto"/>
          <w:sz w:val="22"/>
          <w:szCs w:val="22"/>
        </w:rPr>
        <w:fldChar w:fldCharType="end"/>
      </w:r>
      <w:r w:rsidRPr="00ED13CC">
        <w:rPr>
          <w:i w:val="0"/>
          <w:iCs w:val="0"/>
          <w:color w:val="auto"/>
          <w:sz w:val="22"/>
          <w:szCs w:val="22"/>
        </w:rPr>
        <w:t xml:space="preserve"> nslookup.io</w:t>
      </w:r>
    </w:p>
    <w:p w14:paraId="5511CF9D" w14:textId="1653DDE1" w:rsidR="00FF4BAF" w:rsidRDefault="00FF4BAF" w:rsidP="00FF4BAF">
      <w:pPr>
        <w:pStyle w:val="Heading3"/>
      </w:pPr>
      <w:bookmarkStart w:id="18" w:name="_Toc76727764"/>
      <w:r>
        <w:t>Using ping</w:t>
      </w:r>
      <w:bookmarkEnd w:id="18"/>
      <w:r>
        <w:t xml:space="preserve"> </w:t>
      </w:r>
    </w:p>
    <w:p w14:paraId="2A73CFF0" w14:textId="7B06D18A" w:rsidR="00812D4A" w:rsidRPr="00812D4A" w:rsidRDefault="00812D4A" w:rsidP="00812D4A">
      <w:r>
        <w:t>Ping is a systems utility designed to confirm the availability of a server.</w:t>
      </w:r>
      <w:r w:rsidR="008F2866">
        <w:t xml:space="preserve"> </w:t>
      </w:r>
      <w:r>
        <w:t>It was named for the sound made by sonar systems.</w:t>
      </w:r>
      <w:r w:rsidR="008F2866">
        <w:t xml:space="preserve"> </w:t>
      </w:r>
      <w:r>
        <w:t>Note that ping may be disabled on servers – at least on their public interfaces - as it is a tool commonly used as the basis for attacker tools and exploits.</w:t>
      </w:r>
    </w:p>
    <w:p w14:paraId="2756A0FD" w14:textId="0757F268" w:rsidR="00FF4BAF" w:rsidRDefault="00812D4A" w:rsidP="00A4473B">
      <w:pPr>
        <w:pStyle w:val="ListParagraph"/>
        <w:widowControl w:val="0"/>
        <w:numPr>
          <w:ilvl w:val="0"/>
          <w:numId w:val="6"/>
        </w:numPr>
      </w:pPr>
      <w:r>
        <w:t>In your command window</w:t>
      </w:r>
      <w:r w:rsidR="00C246D2">
        <w:t>,</w:t>
      </w:r>
      <w:r>
        <w:t xml:space="preserve"> type </w:t>
      </w:r>
      <w:r w:rsidR="00FF4BAF" w:rsidRPr="00812D4A">
        <w:rPr>
          <w:b/>
          <w:bCs/>
        </w:rPr>
        <w:t>ping /?</w:t>
      </w:r>
      <w:r>
        <w:t xml:space="preserve"> and press </w:t>
      </w:r>
      <w:r w:rsidRPr="00812D4A">
        <w:rPr>
          <w:b/>
          <w:bCs/>
        </w:rPr>
        <w:t>Enter</w:t>
      </w:r>
      <w:r>
        <w:t>.</w:t>
      </w:r>
      <w:r w:rsidR="008F2866">
        <w:t xml:space="preserve"> </w:t>
      </w:r>
      <w:r>
        <w:t>Your results should be like Figure L08-4, with the basic command structure and available options.</w:t>
      </w:r>
    </w:p>
    <w:p w14:paraId="60C59BB4" w14:textId="77777777" w:rsidR="00812D4A" w:rsidRDefault="00812D4A" w:rsidP="00DB3331">
      <w:pPr>
        <w:keepNext/>
        <w:widowControl w:val="0"/>
        <w:jc w:val="center"/>
      </w:pPr>
      <w:r>
        <w:rPr>
          <w:noProof/>
        </w:rPr>
        <w:lastRenderedPageBreak/>
        <w:drawing>
          <wp:inline distT="0" distB="0" distL="0" distR="0" wp14:anchorId="66961FD6" wp14:editId="7BDFA06C">
            <wp:extent cx="4992564" cy="4921623"/>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000028" cy="4928981"/>
                    </a:xfrm>
                    <a:prstGeom prst="rect">
                      <a:avLst/>
                    </a:prstGeom>
                  </pic:spPr>
                </pic:pic>
              </a:graphicData>
            </a:graphic>
          </wp:inline>
        </w:drawing>
      </w:r>
    </w:p>
    <w:p w14:paraId="1C051B81" w14:textId="5AAFA2A9" w:rsidR="00812D4A" w:rsidRPr="00ED13CC" w:rsidRDefault="00812D4A" w:rsidP="00812D4A">
      <w:pPr>
        <w:pStyle w:val="Caption"/>
        <w:rPr>
          <w:i w:val="0"/>
          <w:iCs w:val="0"/>
          <w:color w:val="auto"/>
          <w:sz w:val="22"/>
          <w:szCs w:val="22"/>
        </w:rPr>
      </w:pPr>
      <w:r w:rsidRPr="00ED13CC">
        <w:rPr>
          <w:b/>
          <w:bCs/>
          <w:i w:val="0"/>
          <w:iCs w:val="0"/>
          <w:color w:val="auto"/>
          <w:sz w:val="22"/>
          <w:szCs w:val="22"/>
        </w:rPr>
        <w:t>Figure L08-</w:t>
      </w:r>
      <w:r w:rsidR="0080790E" w:rsidRPr="00ED13CC">
        <w:rPr>
          <w:b/>
          <w:bCs/>
          <w:i w:val="0"/>
          <w:iCs w:val="0"/>
          <w:color w:val="auto"/>
          <w:sz w:val="22"/>
          <w:szCs w:val="22"/>
        </w:rPr>
        <w:fldChar w:fldCharType="begin"/>
      </w:r>
      <w:r w:rsidR="0080790E" w:rsidRPr="00ED13CC">
        <w:rPr>
          <w:b/>
          <w:bCs/>
          <w:i w:val="0"/>
          <w:iCs w:val="0"/>
          <w:color w:val="auto"/>
          <w:sz w:val="22"/>
          <w:szCs w:val="22"/>
        </w:rPr>
        <w:instrText xml:space="preserve"> SEQ Figure_L08- \* ARABIC </w:instrText>
      </w:r>
      <w:r w:rsidR="0080790E" w:rsidRPr="00ED13CC">
        <w:rPr>
          <w:b/>
          <w:bCs/>
          <w:i w:val="0"/>
          <w:iCs w:val="0"/>
          <w:color w:val="auto"/>
          <w:sz w:val="22"/>
          <w:szCs w:val="22"/>
        </w:rPr>
        <w:fldChar w:fldCharType="separate"/>
      </w:r>
      <w:r w:rsidR="00F55C1D" w:rsidRPr="00ED13CC">
        <w:rPr>
          <w:b/>
          <w:bCs/>
          <w:i w:val="0"/>
          <w:iCs w:val="0"/>
          <w:noProof/>
          <w:color w:val="auto"/>
          <w:sz w:val="22"/>
          <w:szCs w:val="22"/>
        </w:rPr>
        <w:t>4</w:t>
      </w:r>
      <w:r w:rsidR="0080790E" w:rsidRPr="00ED13CC">
        <w:rPr>
          <w:b/>
          <w:bCs/>
          <w:i w:val="0"/>
          <w:iCs w:val="0"/>
          <w:noProof/>
          <w:color w:val="auto"/>
          <w:sz w:val="22"/>
          <w:szCs w:val="22"/>
        </w:rPr>
        <w:fldChar w:fldCharType="end"/>
      </w:r>
      <w:r w:rsidRPr="00ED13CC">
        <w:rPr>
          <w:i w:val="0"/>
          <w:iCs w:val="0"/>
          <w:color w:val="auto"/>
          <w:sz w:val="22"/>
          <w:szCs w:val="22"/>
        </w:rPr>
        <w:t xml:space="preserve"> ping /?</w:t>
      </w:r>
    </w:p>
    <w:p w14:paraId="25D76002" w14:textId="7C95C41E" w:rsidR="00812D4A" w:rsidRDefault="00812D4A" w:rsidP="00A4473B">
      <w:pPr>
        <w:pStyle w:val="ListParagraph"/>
        <w:widowControl w:val="0"/>
        <w:numPr>
          <w:ilvl w:val="0"/>
          <w:numId w:val="6"/>
        </w:numPr>
      </w:pPr>
      <w:r>
        <w:t>Ping works with either domain names or IP addresses.</w:t>
      </w:r>
      <w:r w:rsidR="008F2866">
        <w:t xml:space="preserve"> </w:t>
      </w:r>
      <w:r>
        <w:t>In your command window</w:t>
      </w:r>
      <w:r w:rsidR="00C246D2">
        <w:t>,</w:t>
      </w:r>
      <w:r>
        <w:t xml:space="preserve"> type </w:t>
      </w:r>
      <w:r w:rsidRPr="00A4473B">
        <w:rPr>
          <w:b/>
          <w:bCs/>
        </w:rPr>
        <w:t>ping cengage.com</w:t>
      </w:r>
      <w:r>
        <w:t xml:space="preserve"> and press </w:t>
      </w:r>
      <w:r w:rsidRPr="00A4473B">
        <w:rPr>
          <w:b/>
          <w:bCs/>
        </w:rPr>
        <w:t>Enter</w:t>
      </w:r>
      <w:r>
        <w:t>.</w:t>
      </w:r>
      <w:r w:rsidR="008F2866">
        <w:t xml:space="preserve"> </w:t>
      </w:r>
      <w:r>
        <w:t xml:space="preserve">You should receive </w:t>
      </w:r>
      <w:proofErr w:type="gramStart"/>
      <w:r>
        <w:t>a number of</w:t>
      </w:r>
      <w:proofErr w:type="gramEnd"/>
      <w:r>
        <w:t xml:space="preserve"> successful pings including the time in milliseconds it takes for the ICMP echo request to travel to the Cengage server and return.</w:t>
      </w:r>
      <w:r w:rsidR="008F2866">
        <w:t xml:space="preserve"> </w:t>
      </w:r>
      <w:r>
        <w:t>(Note: for computer gamers, pings are often used to find a gaming server closer to the gamer allowing quicker response and better performance!).</w:t>
      </w:r>
      <w:r w:rsidR="008F2866">
        <w:t xml:space="preserve"> </w:t>
      </w:r>
      <w:r w:rsidR="00A4473B">
        <w:t xml:space="preserve">If you were a systems administrator trying to figure out why you </w:t>
      </w:r>
      <w:proofErr w:type="spellStart"/>
      <w:r w:rsidR="00A4473B">
        <w:t>can not</w:t>
      </w:r>
      <w:proofErr w:type="spellEnd"/>
      <w:r w:rsidR="00A4473B">
        <w:t xml:space="preserve"> communicate with a particular system, ping is very useful as you </w:t>
      </w:r>
      <w:r w:rsidR="00C246D2">
        <w:t xml:space="preserve">can </w:t>
      </w:r>
      <w:r w:rsidR="00A4473B">
        <w:t>experiment with different troubleshooting techniques.</w:t>
      </w:r>
    </w:p>
    <w:p w14:paraId="7447DB9C" w14:textId="12B7A081" w:rsidR="00812D4A" w:rsidRDefault="00A4473B" w:rsidP="00812D4A">
      <w:pPr>
        <w:keepNext/>
        <w:widowControl w:val="0"/>
      </w:pPr>
      <w:r>
        <w:rPr>
          <w:noProof/>
        </w:rPr>
        <w:lastRenderedPageBreak/>
        <w:drawing>
          <wp:inline distT="0" distB="0" distL="0" distR="0" wp14:anchorId="29952E56" wp14:editId="2BD9B51A">
            <wp:extent cx="5943600" cy="2358390"/>
            <wp:effectExtent l="0" t="0" r="0" b="381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2358390"/>
                    </a:xfrm>
                    <a:prstGeom prst="rect">
                      <a:avLst/>
                    </a:prstGeom>
                  </pic:spPr>
                </pic:pic>
              </a:graphicData>
            </a:graphic>
          </wp:inline>
        </w:drawing>
      </w:r>
    </w:p>
    <w:p w14:paraId="3C2A48F4" w14:textId="2A598E46" w:rsidR="00812D4A" w:rsidRPr="00ED13CC" w:rsidRDefault="00812D4A" w:rsidP="00812D4A">
      <w:pPr>
        <w:pStyle w:val="Caption"/>
        <w:rPr>
          <w:i w:val="0"/>
          <w:iCs w:val="0"/>
          <w:color w:val="auto"/>
          <w:sz w:val="22"/>
          <w:szCs w:val="22"/>
        </w:rPr>
      </w:pPr>
      <w:r w:rsidRPr="00ED13CC">
        <w:rPr>
          <w:b/>
          <w:bCs/>
          <w:i w:val="0"/>
          <w:iCs w:val="0"/>
          <w:color w:val="auto"/>
          <w:sz w:val="22"/>
          <w:szCs w:val="22"/>
        </w:rPr>
        <w:t>Figure L08-</w:t>
      </w:r>
      <w:r w:rsidR="0080790E" w:rsidRPr="00ED13CC">
        <w:rPr>
          <w:b/>
          <w:bCs/>
          <w:i w:val="0"/>
          <w:iCs w:val="0"/>
          <w:color w:val="auto"/>
          <w:sz w:val="22"/>
          <w:szCs w:val="22"/>
        </w:rPr>
        <w:fldChar w:fldCharType="begin"/>
      </w:r>
      <w:r w:rsidR="0080790E" w:rsidRPr="00ED13CC">
        <w:rPr>
          <w:b/>
          <w:bCs/>
          <w:i w:val="0"/>
          <w:iCs w:val="0"/>
          <w:color w:val="auto"/>
          <w:sz w:val="22"/>
          <w:szCs w:val="22"/>
        </w:rPr>
        <w:instrText xml:space="preserve"> SEQ Figure_L08- \* ARABIC </w:instrText>
      </w:r>
      <w:r w:rsidR="0080790E" w:rsidRPr="00ED13CC">
        <w:rPr>
          <w:b/>
          <w:bCs/>
          <w:i w:val="0"/>
          <w:iCs w:val="0"/>
          <w:color w:val="auto"/>
          <w:sz w:val="22"/>
          <w:szCs w:val="22"/>
        </w:rPr>
        <w:fldChar w:fldCharType="separate"/>
      </w:r>
      <w:r w:rsidR="00F55C1D" w:rsidRPr="00ED13CC">
        <w:rPr>
          <w:b/>
          <w:bCs/>
          <w:i w:val="0"/>
          <w:iCs w:val="0"/>
          <w:noProof/>
          <w:color w:val="auto"/>
          <w:sz w:val="22"/>
          <w:szCs w:val="22"/>
        </w:rPr>
        <w:t>5</w:t>
      </w:r>
      <w:r w:rsidR="0080790E" w:rsidRPr="00ED13CC">
        <w:rPr>
          <w:b/>
          <w:bCs/>
          <w:i w:val="0"/>
          <w:iCs w:val="0"/>
          <w:noProof/>
          <w:color w:val="auto"/>
          <w:sz w:val="22"/>
          <w:szCs w:val="22"/>
        </w:rPr>
        <w:fldChar w:fldCharType="end"/>
      </w:r>
      <w:r w:rsidRPr="00ED13CC">
        <w:rPr>
          <w:i w:val="0"/>
          <w:iCs w:val="0"/>
          <w:color w:val="auto"/>
          <w:sz w:val="22"/>
          <w:szCs w:val="22"/>
        </w:rPr>
        <w:t xml:space="preserve"> ping cengage.com results</w:t>
      </w:r>
    </w:p>
    <w:p w14:paraId="06786D9D" w14:textId="295CD516" w:rsidR="00FF4BAF" w:rsidRDefault="00A4473B" w:rsidP="00A4473B">
      <w:pPr>
        <w:pStyle w:val="ListParagraph"/>
        <w:widowControl w:val="0"/>
        <w:numPr>
          <w:ilvl w:val="0"/>
          <w:numId w:val="0"/>
        </w:numPr>
        <w:ind w:left="720"/>
      </w:pPr>
      <w:r>
        <w:t>You will notice in the previous example that the ping only used four messages before stopping.</w:t>
      </w:r>
      <w:r w:rsidR="008F2866">
        <w:t xml:space="preserve"> </w:t>
      </w:r>
      <w:r>
        <w:t>If you needed ping to continue non-stop</w:t>
      </w:r>
      <w:r w:rsidR="00C246D2">
        <w:t>,</w:t>
      </w:r>
      <w:r>
        <w:t xml:space="preserve"> you would use the </w:t>
      </w:r>
      <w:r w:rsidRPr="00A4473B">
        <w:rPr>
          <w:i/>
          <w:iCs/>
        </w:rPr>
        <w:t>-t</w:t>
      </w:r>
      <w:r>
        <w:t xml:space="preserve"> option which would continue until you enter </w:t>
      </w:r>
      <w:r w:rsidRPr="00A4473B">
        <w:rPr>
          <w:i/>
          <w:iCs/>
        </w:rPr>
        <w:t>Ctrl + C</w:t>
      </w:r>
      <w:r>
        <w:t xml:space="preserve"> to stop it.</w:t>
      </w:r>
      <w:r>
        <w:br/>
        <w:t xml:space="preserve">Attackers use ping to see if the system is up and responding to requests, which would then allow them to move to other tools to begin to collect additional information. </w:t>
      </w:r>
    </w:p>
    <w:p w14:paraId="520D378B" w14:textId="287A684E" w:rsidR="005E15E9" w:rsidRDefault="005E15E9" w:rsidP="005E15E9">
      <w:pPr>
        <w:pStyle w:val="Heading3"/>
      </w:pPr>
      <w:bookmarkStart w:id="19" w:name="_Toc76727765"/>
      <w:bookmarkStart w:id="20" w:name="_Hlk66379451"/>
      <w:r>
        <w:t>Using traceroute</w:t>
      </w:r>
      <w:bookmarkEnd w:id="19"/>
      <w:r>
        <w:t xml:space="preserve"> </w:t>
      </w:r>
    </w:p>
    <w:p w14:paraId="7B003EB1" w14:textId="42171D49" w:rsidR="00A4473B" w:rsidRPr="00A4473B" w:rsidRDefault="00A4473B" w:rsidP="00A4473B">
      <w:r>
        <w:t xml:space="preserve">Traceroute provides a listing of </w:t>
      </w:r>
      <w:proofErr w:type="gramStart"/>
      <w:r>
        <w:t>all of</w:t>
      </w:r>
      <w:proofErr w:type="gramEnd"/>
      <w:r>
        <w:t xml:space="preserve"> the intermediate servers and networking devices between the user and the target.</w:t>
      </w:r>
      <w:r w:rsidR="008F2866">
        <w:t xml:space="preserve"> </w:t>
      </w:r>
      <w:r>
        <w:t xml:space="preserve">Again, either IP addresses or DNS names may be used to perform a </w:t>
      </w:r>
      <w:r w:rsidR="00C246D2">
        <w:t>traceroute</w:t>
      </w:r>
      <w:r>
        <w:t>.</w:t>
      </w:r>
    </w:p>
    <w:p w14:paraId="6018BE50" w14:textId="1310192C" w:rsidR="005E15E9" w:rsidRDefault="00A4473B" w:rsidP="00A4473B">
      <w:pPr>
        <w:pStyle w:val="ListParagraph"/>
        <w:widowControl w:val="0"/>
        <w:numPr>
          <w:ilvl w:val="0"/>
          <w:numId w:val="6"/>
        </w:numPr>
      </w:pPr>
      <w:r>
        <w:t xml:space="preserve">In your command window, type </w:t>
      </w:r>
      <w:r w:rsidR="005E15E9" w:rsidRPr="006C1A19">
        <w:rPr>
          <w:b/>
          <w:bCs/>
        </w:rPr>
        <w:t>tracert /?</w:t>
      </w:r>
      <w:r>
        <w:t xml:space="preserve"> and press </w:t>
      </w:r>
      <w:r w:rsidRPr="006C1A19">
        <w:rPr>
          <w:b/>
          <w:bCs/>
        </w:rPr>
        <w:t>Enter</w:t>
      </w:r>
      <w:r>
        <w:t>.</w:t>
      </w:r>
      <w:r w:rsidR="008F2866">
        <w:t xml:space="preserve"> </w:t>
      </w:r>
      <w:r w:rsidR="006C1A19">
        <w:t>You should see results like Figure L08-6.</w:t>
      </w:r>
    </w:p>
    <w:p w14:paraId="29ED1CEB" w14:textId="77777777" w:rsidR="006C1A19" w:rsidRDefault="00A4473B" w:rsidP="006C1A19">
      <w:pPr>
        <w:keepNext/>
        <w:widowControl w:val="0"/>
      </w:pPr>
      <w:r>
        <w:rPr>
          <w:noProof/>
        </w:rPr>
        <w:lastRenderedPageBreak/>
        <w:drawing>
          <wp:inline distT="0" distB="0" distL="0" distR="0" wp14:anchorId="72B71222" wp14:editId="13FDEB3A">
            <wp:extent cx="5943600" cy="2779395"/>
            <wp:effectExtent l="0" t="0" r="0" b="190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2779395"/>
                    </a:xfrm>
                    <a:prstGeom prst="rect">
                      <a:avLst/>
                    </a:prstGeom>
                  </pic:spPr>
                </pic:pic>
              </a:graphicData>
            </a:graphic>
          </wp:inline>
        </w:drawing>
      </w:r>
    </w:p>
    <w:p w14:paraId="3049F5B4" w14:textId="5C16CEAF" w:rsidR="005E15E9" w:rsidRPr="00ED13CC" w:rsidRDefault="006C1A19" w:rsidP="006C1A19">
      <w:pPr>
        <w:pStyle w:val="Caption"/>
        <w:rPr>
          <w:i w:val="0"/>
          <w:iCs w:val="0"/>
          <w:color w:val="auto"/>
          <w:sz w:val="22"/>
          <w:szCs w:val="22"/>
        </w:rPr>
      </w:pPr>
      <w:r w:rsidRPr="00ED13CC">
        <w:rPr>
          <w:b/>
          <w:bCs/>
          <w:i w:val="0"/>
          <w:iCs w:val="0"/>
          <w:color w:val="auto"/>
          <w:sz w:val="22"/>
          <w:szCs w:val="22"/>
        </w:rPr>
        <w:t>Figure L08-</w:t>
      </w:r>
      <w:r w:rsidR="0080790E" w:rsidRPr="00ED13CC">
        <w:rPr>
          <w:b/>
          <w:bCs/>
          <w:i w:val="0"/>
          <w:iCs w:val="0"/>
          <w:color w:val="auto"/>
          <w:sz w:val="22"/>
          <w:szCs w:val="22"/>
        </w:rPr>
        <w:fldChar w:fldCharType="begin"/>
      </w:r>
      <w:r w:rsidR="0080790E" w:rsidRPr="00ED13CC">
        <w:rPr>
          <w:b/>
          <w:bCs/>
          <w:i w:val="0"/>
          <w:iCs w:val="0"/>
          <w:color w:val="auto"/>
          <w:sz w:val="22"/>
          <w:szCs w:val="22"/>
        </w:rPr>
        <w:instrText xml:space="preserve"> SEQ Figure_L08- \* ARABIC </w:instrText>
      </w:r>
      <w:r w:rsidR="0080790E" w:rsidRPr="00ED13CC">
        <w:rPr>
          <w:b/>
          <w:bCs/>
          <w:i w:val="0"/>
          <w:iCs w:val="0"/>
          <w:color w:val="auto"/>
          <w:sz w:val="22"/>
          <w:szCs w:val="22"/>
        </w:rPr>
        <w:fldChar w:fldCharType="separate"/>
      </w:r>
      <w:r w:rsidR="00F55C1D" w:rsidRPr="00ED13CC">
        <w:rPr>
          <w:b/>
          <w:bCs/>
          <w:i w:val="0"/>
          <w:iCs w:val="0"/>
          <w:noProof/>
          <w:color w:val="auto"/>
          <w:sz w:val="22"/>
          <w:szCs w:val="22"/>
        </w:rPr>
        <w:t>6</w:t>
      </w:r>
      <w:r w:rsidR="0080790E" w:rsidRPr="00ED13CC">
        <w:rPr>
          <w:b/>
          <w:bCs/>
          <w:i w:val="0"/>
          <w:iCs w:val="0"/>
          <w:noProof/>
          <w:color w:val="auto"/>
          <w:sz w:val="22"/>
          <w:szCs w:val="22"/>
        </w:rPr>
        <w:fldChar w:fldCharType="end"/>
      </w:r>
      <w:r w:rsidRPr="00ED13CC">
        <w:rPr>
          <w:i w:val="0"/>
          <w:iCs w:val="0"/>
          <w:color w:val="auto"/>
          <w:sz w:val="22"/>
          <w:szCs w:val="22"/>
        </w:rPr>
        <w:t xml:space="preserve"> tracert /?</w:t>
      </w:r>
    </w:p>
    <w:p w14:paraId="2063D0C9" w14:textId="38DD53DA" w:rsidR="005E15E9" w:rsidRDefault="006C1A19" w:rsidP="00A4473B">
      <w:pPr>
        <w:pStyle w:val="ListParagraph"/>
        <w:widowControl w:val="0"/>
        <w:numPr>
          <w:ilvl w:val="0"/>
          <w:numId w:val="6"/>
        </w:numPr>
      </w:pPr>
      <w:r>
        <w:t xml:space="preserve">Next, type tracert </w:t>
      </w:r>
      <w:r w:rsidRPr="006C1A19">
        <w:rPr>
          <w:b/>
          <w:bCs/>
        </w:rPr>
        <w:t>cengage.com</w:t>
      </w:r>
      <w:r>
        <w:t xml:space="preserve"> and press </w:t>
      </w:r>
      <w:r w:rsidRPr="006C1A19">
        <w:rPr>
          <w:b/>
          <w:bCs/>
        </w:rPr>
        <w:t>Enter</w:t>
      </w:r>
      <w:r>
        <w:t>.</w:t>
      </w:r>
      <w:r w:rsidR="008F2866">
        <w:t xml:space="preserve"> </w:t>
      </w:r>
      <w:r>
        <w:t>This may take a minute as each “hop” between your system and Cengage’s server responds.</w:t>
      </w:r>
      <w:r w:rsidR="008F2866">
        <w:t xml:space="preserve"> </w:t>
      </w:r>
      <w:r>
        <w:t xml:space="preserve">As you can see from Figure L08-7, when a specific node </w:t>
      </w:r>
      <w:proofErr w:type="gramStart"/>
      <w:r>
        <w:t>doesn’t</w:t>
      </w:r>
      <w:proofErr w:type="gramEnd"/>
      <w:r>
        <w:t xml:space="preserve"> respond in time (times out), you get an </w:t>
      </w:r>
      <w:proofErr w:type="spellStart"/>
      <w:r>
        <w:t>asterix</w:t>
      </w:r>
      <w:proofErr w:type="spellEnd"/>
      <w:r>
        <w:t xml:space="preserve"> (*) rather than a value.</w:t>
      </w:r>
      <w:r w:rsidR="008F2866">
        <w:t xml:space="preserve"> </w:t>
      </w:r>
      <w:r>
        <w:t>The traceroute continues, however, until you get to the destination. (Note the gray box is to conceal the author’s home networks).</w:t>
      </w:r>
    </w:p>
    <w:p w14:paraId="0DD79A21" w14:textId="77777777" w:rsidR="006C1A19" w:rsidRDefault="00A4473B" w:rsidP="006C1A19">
      <w:pPr>
        <w:keepNext/>
        <w:widowControl w:val="0"/>
      </w:pPr>
      <w:r>
        <w:rPr>
          <w:noProof/>
        </w:rPr>
        <w:drawing>
          <wp:inline distT="0" distB="0" distL="0" distR="0" wp14:anchorId="13247AB7" wp14:editId="7BAFF5EC">
            <wp:extent cx="5943600" cy="33020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3302000"/>
                    </a:xfrm>
                    <a:prstGeom prst="rect">
                      <a:avLst/>
                    </a:prstGeom>
                  </pic:spPr>
                </pic:pic>
              </a:graphicData>
            </a:graphic>
          </wp:inline>
        </w:drawing>
      </w:r>
    </w:p>
    <w:p w14:paraId="1E7E8DCF" w14:textId="443EA4CC" w:rsidR="00A4473B" w:rsidRPr="00ED13CC" w:rsidRDefault="006C1A19" w:rsidP="006C1A19">
      <w:pPr>
        <w:pStyle w:val="Caption"/>
        <w:rPr>
          <w:i w:val="0"/>
          <w:iCs w:val="0"/>
          <w:color w:val="auto"/>
          <w:sz w:val="22"/>
          <w:szCs w:val="22"/>
        </w:rPr>
      </w:pPr>
      <w:r w:rsidRPr="00ED13CC">
        <w:rPr>
          <w:b/>
          <w:bCs/>
          <w:i w:val="0"/>
          <w:iCs w:val="0"/>
          <w:color w:val="auto"/>
          <w:sz w:val="22"/>
          <w:szCs w:val="22"/>
        </w:rPr>
        <w:t>Figure L08-</w:t>
      </w:r>
      <w:r w:rsidR="0080790E" w:rsidRPr="00ED13CC">
        <w:rPr>
          <w:b/>
          <w:bCs/>
          <w:i w:val="0"/>
          <w:iCs w:val="0"/>
          <w:color w:val="auto"/>
          <w:sz w:val="22"/>
          <w:szCs w:val="22"/>
        </w:rPr>
        <w:fldChar w:fldCharType="begin"/>
      </w:r>
      <w:r w:rsidR="0080790E" w:rsidRPr="00ED13CC">
        <w:rPr>
          <w:b/>
          <w:bCs/>
          <w:i w:val="0"/>
          <w:iCs w:val="0"/>
          <w:color w:val="auto"/>
          <w:sz w:val="22"/>
          <w:szCs w:val="22"/>
        </w:rPr>
        <w:instrText xml:space="preserve"> SEQ Figure_L08- \* ARABIC </w:instrText>
      </w:r>
      <w:r w:rsidR="0080790E" w:rsidRPr="00ED13CC">
        <w:rPr>
          <w:b/>
          <w:bCs/>
          <w:i w:val="0"/>
          <w:iCs w:val="0"/>
          <w:color w:val="auto"/>
          <w:sz w:val="22"/>
          <w:szCs w:val="22"/>
        </w:rPr>
        <w:fldChar w:fldCharType="separate"/>
      </w:r>
      <w:r w:rsidR="00F55C1D" w:rsidRPr="00ED13CC">
        <w:rPr>
          <w:b/>
          <w:bCs/>
          <w:i w:val="0"/>
          <w:iCs w:val="0"/>
          <w:noProof/>
          <w:color w:val="auto"/>
          <w:sz w:val="22"/>
          <w:szCs w:val="22"/>
        </w:rPr>
        <w:t>7</w:t>
      </w:r>
      <w:r w:rsidR="0080790E" w:rsidRPr="00ED13CC">
        <w:rPr>
          <w:b/>
          <w:bCs/>
          <w:i w:val="0"/>
          <w:iCs w:val="0"/>
          <w:noProof/>
          <w:color w:val="auto"/>
          <w:sz w:val="22"/>
          <w:szCs w:val="22"/>
        </w:rPr>
        <w:fldChar w:fldCharType="end"/>
      </w:r>
      <w:r w:rsidRPr="00ED13CC">
        <w:rPr>
          <w:i w:val="0"/>
          <w:iCs w:val="0"/>
          <w:color w:val="auto"/>
          <w:sz w:val="22"/>
          <w:szCs w:val="22"/>
        </w:rPr>
        <w:t xml:space="preserve"> tracert cengage.com results</w:t>
      </w:r>
    </w:p>
    <w:p w14:paraId="77B80738" w14:textId="0697CB77" w:rsidR="006F5C4F" w:rsidRPr="00DB3331" w:rsidRDefault="006C1A19" w:rsidP="00DB3331">
      <w:pPr>
        <w:pStyle w:val="ListParagraph"/>
        <w:widowControl w:val="0"/>
        <w:numPr>
          <w:ilvl w:val="0"/>
          <w:numId w:val="6"/>
        </w:numPr>
      </w:pPr>
      <w:r>
        <w:lastRenderedPageBreak/>
        <w:t>You can see how the series of tools provide</w:t>
      </w:r>
      <w:r w:rsidR="00C246D2">
        <w:t>s</w:t>
      </w:r>
      <w:r>
        <w:t xml:space="preserve"> more and more information on the target and its networks and systems.</w:t>
      </w:r>
      <w:r w:rsidR="008F2866">
        <w:t xml:space="preserve"> </w:t>
      </w:r>
      <w:r>
        <w:t xml:space="preserve">If the target system </w:t>
      </w:r>
      <w:proofErr w:type="gramStart"/>
      <w:r>
        <w:t>was</w:t>
      </w:r>
      <w:proofErr w:type="gramEnd"/>
      <w:r>
        <w:t xml:space="preserve"> inside the organization’s network, and the network wasn’t properly configured, the traceroute would include network addresses of internal systems.</w:t>
      </w:r>
      <w:r w:rsidR="008F2866">
        <w:t xml:space="preserve"> </w:t>
      </w:r>
      <w:r>
        <w:t xml:space="preserve">From here we go to </w:t>
      </w:r>
      <w:r w:rsidR="00C246D2">
        <w:t>w</w:t>
      </w:r>
      <w:r>
        <w:t>eb-based resources.</w:t>
      </w:r>
    </w:p>
    <w:p w14:paraId="48D4BCCB" w14:textId="4F0B1882" w:rsidR="00FF4BAF" w:rsidRPr="00FF4BAF" w:rsidRDefault="00FF4BAF" w:rsidP="00B01746">
      <w:pPr>
        <w:pStyle w:val="Heading2"/>
      </w:pPr>
      <w:bookmarkStart w:id="21" w:name="_Toc76727766"/>
      <w:r w:rsidRPr="00FF4BAF">
        <w:t>Web Reconnaissance with Web Browsers</w:t>
      </w:r>
      <w:bookmarkEnd w:id="21"/>
      <w:r w:rsidRPr="00FF4BAF">
        <w:t xml:space="preserve"> </w:t>
      </w:r>
    </w:p>
    <w:p w14:paraId="6A1AA013" w14:textId="536F2990" w:rsidR="00FF4BAF" w:rsidRPr="00FF4BAF" w:rsidRDefault="00FF4BAF" w:rsidP="00FF4BAF">
      <w:pPr>
        <w:widowControl w:val="0"/>
        <w:rPr>
          <w:szCs w:val="24"/>
        </w:rPr>
      </w:pPr>
      <w:r w:rsidRPr="00FF4BAF">
        <w:rPr>
          <w:szCs w:val="24"/>
        </w:rPr>
        <w:t xml:space="preserve">This lab uses a </w:t>
      </w:r>
      <w:r>
        <w:rPr>
          <w:szCs w:val="24"/>
        </w:rPr>
        <w:t xml:space="preserve">function built into certain </w:t>
      </w:r>
      <w:r w:rsidR="00C246D2">
        <w:rPr>
          <w:szCs w:val="24"/>
        </w:rPr>
        <w:t>w</w:t>
      </w:r>
      <w:r>
        <w:rPr>
          <w:szCs w:val="24"/>
        </w:rPr>
        <w:t xml:space="preserve">eb </w:t>
      </w:r>
      <w:r w:rsidR="005E15E9">
        <w:rPr>
          <w:szCs w:val="24"/>
        </w:rPr>
        <w:t xml:space="preserve">browsers and </w:t>
      </w:r>
      <w:r w:rsidR="00C246D2">
        <w:rPr>
          <w:szCs w:val="24"/>
        </w:rPr>
        <w:t>w</w:t>
      </w:r>
      <w:r w:rsidR="005E15E9">
        <w:rPr>
          <w:szCs w:val="24"/>
        </w:rPr>
        <w:t xml:space="preserve">eb </w:t>
      </w:r>
      <w:r>
        <w:rPr>
          <w:szCs w:val="24"/>
        </w:rPr>
        <w:t xml:space="preserve">sites to support the </w:t>
      </w:r>
      <w:r w:rsidR="005E15E9">
        <w:rPr>
          <w:szCs w:val="24"/>
        </w:rPr>
        <w:t xml:space="preserve">development of </w:t>
      </w:r>
      <w:r w:rsidR="00C246D2">
        <w:rPr>
          <w:szCs w:val="24"/>
        </w:rPr>
        <w:t>w</w:t>
      </w:r>
      <w:r w:rsidR="005E15E9">
        <w:rPr>
          <w:szCs w:val="24"/>
        </w:rPr>
        <w:t xml:space="preserve">eb pages and the </w:t>
      </w:r>
      <w:r>
        <w:rPr>
          <w:szCs w:val="24"/>
        </w:rPr>
        <w:t xml:space="preserve">assignment of </w:t>
      </w:r>
      <w:r w:rsidR="00C246D2">
        <w:rPr>
          <w:szCs w:val="24"/>
        </w:rPr>
        <w:t>w</w:t>
      </w:r>
      <w:r>
        <w:rPr>
          <w:szCs w:val="24"/>
        </w:rPr>
        <w:t>eb addresses</w:t>
      </w:r>
      <w:r w:rsidR="00C246D2">
        <w:rPr>
          <w:szCs w:val="24"/>
        </w:rPr>
        <w:t>.</w:t>
      </w:r>
      <w:r>
        <w:rPr>
          <w:szCs w:val="24"/>
        </w:rPr>
        <w:t xml:space="preserve"> </w:t>
      </w:r>
    </w:p>
    <w:p w14:paraId="1A7BD870" w14:textId="411CFC32" w:rsidR="00FF4BAF" w:rsidRPr="00B01746" w:rsidRDefault="00FF4BAF" w:rsidP="00B01746">
      <w:pPr>
        <w:pStyle w:val="Heading3"/>
      </w:pPr>
      <w:bookmarkStart w:id="22" w:name="_Toc76727767"/>
      <w:r w:rsidRPr="00B01746">
        <w:t xml:space="preserve">Opening </w:t>
      </w:r>
      <w:r w:rsidR="005E15E9" w:rsidRPr="00B01746">
        <w:t>Web site in Web Browser</w:t>
      </w:r>
      <w:r w:rsidRPr="00B01746">
        <w:t xml:space="preserve"> (CMD)</w:t>
      </w:r>
      <w:bookmarkEnd w:id="22"/>
      <w:r w:rsidRPr="00B01746">
        <w:t xml:space="preserve"> </w:t>
      </w:r>
    </w:p>
    <w:p w14:paraId="1C2B0ADE" w14:textId="3853B50C" w:rsidR="00FF4BAF" w:rsidRDefault="00FF4BAF" w:rsidP="007F3747">
      <w:pPr>
        <w:pStyle w:val="ListParagraph"/>
        <w:widowControl w:val="0"/>
        <w:numPr>
          <w:ilvl w:val="0"/>
          <w:numId w:val="9"/>
        </w:numPr>
      </w:pPr>
      <w:r>
        <w:t xml:space="preserve">In </w:t>
      </w:r>
      <w:r w:rsidR="006C1A19">
        <w:t>your browser</w:t>
      </w:r>
      <w:r>
        <w:t xml:space="preserve"> search bar</w:t>
      </w:r>
      <w:r w:rsidR="00C246D2">
        <w:t>,</w:t>
      </w:r>
      <w:r>
        <w:t xml:space="preserve"> </w:t>
      </w:r>
      <w:r w:rsidR="005E15E9">
        <w:t xml:space="preserve">go to </w:t>
      </w:r>
      <w:r w:rsidR="005E15E9" w:rsidRPr="006C1A19">
        <w:rPr>
          <w:b/>
          <w:bCs/>
        </w:rPr>
        <w:t>www.cengage.com</w:t>
      </w:r>
      <w:r>
        <w:t xml:space="preserve"> and press </w:t>
      </w:r>
      <w:r w:rsidR="006C1A19" w:rsidRPr="006C1A19">
        <w:rPr>
          <w:b/>
          <w:bCs/>
        </w:rPr>
        <w:t>E</w:t>
      </w:r>
      <w:r w:rsidRPr="006C1A19">
        <w:rPr>
          <w:b/>
          <w:bCs/>
        </w:rPr>
        <w:t>nter</w:t>
      </w:r>
      <w:r>
        <w:t>.</w:t>
      </w:r>
    </w:p>
    <w:p w14:paraId="3A4CB9BF" w14:textId="2EEE231B" w:rsidR="00FF4BAF" w:rsidRDefault="00FF4BAF" w:rsidP="00FF4BAF">
      <w:pPr>
        <w:pStyle w:val="Heading3"/>
      </w:pPr>
      <w:bookmarkStart w:id="23" w:name="_Toc76727768"/>
      <w:r>
        <w:t xml:space="preserve">Using </w:t>
      </w:r>
      <w:r w:rsidR="005E15E9">
        <w:t>page source</w:t>
      </w:r>
      <w:bookmarkEnd w:id="23"/>
      <w:r>
        <w:t xml:space="preserve"> </w:t>
      </w:r>
    </w:p>
    <w:p w14:paraId="173A5866" w14:textId="7E556027" w:rsidR="005E15E9" w:rsidRDefault="005E15E9" w:rsidP="007F3747">
      <w:pPr>
        <w:pStyle w:val="ListParagraph"/>
        <w:widowControl w:val="0"/>
        <w:numPr>
          <w:ilvl w:val="0"/>
          <w:numId w:val="9"/>
        </w:numPr>
      </w:pPr>
      <w:r>
        <w:t xml:space="preserve">Right click </w:t>
      </w:r>
      <w:r w:rsidR="006C1A19">
        <w:t xml:space="preserve">on the web page and select </w:t>
      </w:r>
      <w:r w:rsidR="006C1A19" w:rsidRPr="006C1A19">
        <w:rPr>
          <w:b/>
          <w:bCs/>
        </w:rPr>
        <w:t>V</w:t>
      </w:r>
      <w:r w:rsidRPr="006C1A19">
        <w:rPr>
          <w:b/>
          <w:bCs/>
        </w:rPr>
        <w:t xml:space="preserve">iew </w:t>
      </w:r>
      <w:r w:rsidR="006C1A19" w:rsidRPr="006C1A19">
        <w:rPr>
          <w:b/>
          <w:bCs/>
        </w:rPr>
        <w:t>P</w:t>
      </w:r>
      <w:r w:rsidRPr="006C1A19">
        <w:rPr>
          <w:b/>
          <w:bCs/>
        </w:rPr>
        <w:t xml:space="preserve">age </w:t>
      </w:r>
      <w:r w:rsidR="006C1A19" w:rsidRPr="006C1A19">
        <w:rPr>
          <w:b/>
          <w:bCs/>
        </w:rPr>
        <w:t>S</w:t>
      </w:r>
      <w:r w:rsidRPr="006C1A19">
        <w:rPr>
          <w:b/>
          <w:bCs/>
        </w:rPr>
        <w:t>ource</w:t>
      </w:r>
      <w:r w:rsidR="006C1A19">
        <w:t xml:space="preserve"> (note: this is the same command in Chrome, Firefox</w:t>
      </w:r>
      <w:r w:rsidR="00C246D2">
        <w:t>,</w:t>
      </w:r>
      <w:r w:rsidR="006C1A19">
        <w:t xml:space="preserve"> and Edge)</w:t>
      </w:r>
      <w:r>
        <w:t>.</w:t>
      </w:r>
    </w:p>
    <w:p w14:paraId="41AC772F" w14:textId="324E7E78" w:rsidR="005E15E9" w:rsidRDefault="006C1A19" w:rsidP="007F3747">
      <w:pPr>
        <w:pStyle w:val="ListParagraph"/>
        <w:widowControl w:val="0"/>
        <w:numPr>
          <w:ilvl w:val="0"/>
          <w:numId w:val="9"/>
        </w:numPr>
      </w:pPr>
      <w:r>
        <w:t>If you are using Google Chrome, c</w:t>
      </w:r>
      <w:r w:rsidR="005E15E9">
        <w:t xml:space="preserve">heck the </w:t>
      </w:r>
      <w:r w:rsidR="005E15E9" w:rsidRPr="006C1A19">
        <w:rPr>
          <w:b/>
          <w:bCs/>
        </w:rPr>
        <w:t>Line wrap</w:t>
      </w:r>
      <w:r w:rsidR="005E15E9">
        <w:t xml:space="preserve"> box at the top.</w:t>
      </w:r>
      <w:r w:rsidR="008F2866">
        <w:t xml:space="preserve"> </w:t>
      </w:r>
      <w:r>
        <w:t xml:space="preserve">You should see results </w:t>
      </w:r>
      <w:proofErr w:type="gramStart"/>
      <w:r>
        <w:t>similar to</w:t>
      </w:r>
      <w:proofErr w:type="gramEnd"/>
      <w:r>
        <w:t xml:space="preserve"> Figure L08-8.</w:t>
      </w:r>
    </w:p>
    <w:p w14:paraId="74633535" w14:textId="77777777" w:rsidR="006C1A19" w:rsidRDefault="005E15E9" w:rsidP="006C1A19">
      <w:pPr>
        <w:keepNext/>
        <w:widowControl w:val="0"/>
        <w:jc w:val="center"/>
      </w:pPr>
      <w:r>
        <w:rPr>
          <w:noProof/>
        </w:rPr>
        <w:drawing>
          <wp:inline distT="0" distB="0" distL="0" distR="0" wp14:anchorId="464FDBE3" wp14:editId="3C676DA1">
            <wp:extent cx="4572000" cy="3557016"/>
            <wp:effectExtent l="0" t="0" r="0" b="571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572000" cy="3557016"/>
                    </a:xfrm>
                    <a:prstGeom prst="rect">
                      <a:avLst/>
                    </a:prstGeom>
                  </pic:spPr>
                </pic:pic>
              </a:graphicData>
            </a:graphic>
          </wp:inline>
        </w:drawing>
      </w:r>
    </w:p>
    <w:p w14:paraId="0FB5BDDD" w14:textId="735322A3" w:rsidR="00FF4BAF" w:rsidRPr="00ED13CC" w:rsidRDefault="006C1A19" w:rsidP="00ED13CC">
      <w:pPr>
        <w:pStyle w:val="Caption"/>
        <w:rPr>
          <w:i w:val="0"/>
          <w:iCs w:val="0"/>
          <w:color w:val="auto"/>
          <w:sz w:val="22"/>
          <w:szCs w:val="22"/>
        </w:rPr>
      </w:pPr>
      <w:r w:rsidRPr="00ED13CC">
        <w:rPr>
          <w:b/>
          <w:bCs/>
          <w:i w:val="0"/>
          <w:iCs w:val="0"/>
          <w:color w:val="auto"/>
          <w:sz w:val="22"/>
          <w:szCs w:val="22"/>
        </w:rPr>
        <w:t>Figure L08-</w:t>
      </w:r>
      <w:r w:rsidR="0080790E" w:rsidRPr="00ED13CC">
        <w:rPr>
          <w:b/>
          <w:bCs/>
          <w:i w:val="0"/>
          <w:iCs w:val="0"/>
          <w:color w:val="auto"/>
          <w:sz w:val="22"/>
          <w:szCs w:val="22"/>
        </w:rPr>
        <w:fldChar w:fldCharType="begin"/>
      </w:r>
      <w:r w:rsidR="0080790E" w:rsidRPr="00ED13CC">
        <w:rPr>
          <w:b/>
          <w:bCs/>
          <w:i w:val="0"/>
          <w:iCs w:val="0"/>
          <w:color w:val="auto"/>
          <w:sz w:val="22"/>
          <w:szCs w:val="22"/>
        </w:rPr>
        <w:instrText xml:space="preserve"> SEQ Figure_L08- \* ARABIC </w:instrText>
      </w:r>
      <w:r w:rsidR="0080790E" w:rsidRPr="00ED13CC">
        <w:rPr>
          <w:b/>
          <w:bCs/>
          <w:i w:val="0"/>
          <w:iCs w:val="0"/>
          <w:color w:val="auto"/>
          <w:sz w:val="22"/>
          <w:szCs w:val="22"/>
        </w:rPr>
        <w:fldChar w:fldCharType="separate"/>
      </w:r>
      <w:r w:rsidR="00F55C1D" w:rsidRPr="00ED13CC">
        <w:rPr>
          <w:b/>
          <w:bCs/>
          <w:i w:val="0"/>
          <w:iCs w:val="0"/>
          <w:noProof/>
          <w:color w:val="auto"/>
          <w:sz w:val="22"/>
          <w:szCs w:val="22"/>
        </w:rPr>
        <w:t>8</w:t>
      </w:r>
      <w:r w:rsidR="0080790E" w:rsidRPr="00ED13CC">
        <w:rPr>
          <w:b/>
          <w:bCs/>
          <w:i w:val="0"/>
          <w:iCs w:val="0"/>
          <w:noProof/>
          <w:color w:val="auto"/>
          <w:sz w:val="22"/>
          <w:szCs w:val="22"/>
        </w:rPr>
        <w:fldChar w:fldCharType="end"/>
      </w:r>
      <w:r w:rsidRPr="00ED13CC">
        <w:rPr>
          <w:i w:val="0"/>
          <w:iCs w:val="0"/>
          <w:color w:val="auto"/>
          <w:sz w:val="22"/>
          <w:szCs w:val="22"/>
        </w:rPr>
        <w:t xml:space="preserve"> cengage.com view page source results</w:t>
      </w:r>
    </w:p>
    <w:p w14:paraId="520C8355" w14:textId="2F239BAB" w:rsidR="005E15E9" w:rsidRDefault="006F5C4F" w:rsidP="007F3747">
      <w:pPr>
        <w:pStyle w:val="ListParagraph"/>
        <w:widowControl w:val="0"/>
        <w:numPr>
          <w:ilvl w:val="0"/>
          <w:numId w:val="9"/>
        </w:numPr>
      </w:pPr>
      <w:r>
        <w:t>It may be startling to realize you can view the HTML code on most web pages.</w:t>
      </w:r>
      <w:r w:rsidR="008F2866">
        <w:t xml:space="preserve"> </w:t>
      </w:r>
      <w:r w:rsidR="006C1A19">
        <w:t xml:space="preserve">In the early days of </w:t>
      </w:r>
      <w:r w:rsidR="00C246D2">
        <w:t>w</w:t>
      </w:r>
      <w:r w:rsidR="006C1A19">
        <w:t xml:space="preserve">eb site design, the web developer would put a good deal of </w:t>
      </w:r>
      <w:r w:rsidR="006C1A19">
        <w:lastRenderedPageBreak/>
        <w:t>background information in the comments section of the HTML code, including their name, title, phone number</w:t>
      </w:r>
      <w:r w:rsidR="00C246D2">
        <w:t>,</w:t>
      </w:r>
      <w:r w:rsidR="006C1A19">
        <w:t xml:space="preserve"> and address, so that if someone found an </w:t>
      </w:r>
      <w:proofErr w:type="gramStart"/>
      <w:r w:rsidR="006C1A19">
        <w:t>issue</w:t>
      </w:r>
      <w:proofErr w:type="gramEnd"/>
      <w:r w:rsidR="006C1A19">
        <w:t xml:space="preserve"> they would know who to contact.</w:t>
      </w:r>
      <w:r w:rsidR="008F2866">
        <w:t xml:space="preserve"> </w:t>
      </w:r>
      <w:r w:rsidR="006C1A19">
        <w:t xml:space="preserve">Even today, organizations may put information in that they really </w:t>
      </w:r>
      <w:proofErr w:type="gramStart"/>
      <w:r w:rsidR="006C1A19">
        <w:t>don’t</w:t>
      </w:r>
      <w:proofErr w:type="gramEnd"/>
      <w:r w:rsidR="006C1A19">
        <w:t xml:space="preserve"> mean for the average user to be able to view.</w:t>
      </w:r>
      <w:r w:rsidR="008F2866">
        <w:t xml:space="preserve"> </w:t>
      </w:r>
      <w:r w:rsidR="006C1A19">
        <w:t>Attackers will look at this code for clues as to the type of web service, software, operating system, etc. Modern web design emphasiz</w:t>
      </w:r>
      <w:r w:rsidR="00C246D2">
        <w:t>es</w:t>
      </w:r>
      <w:r w:rsidR="006C1A19">
        <w:t xml:space="preserve"> removing any unnecessary information in the html code</w:t>
      </w:r>
      <w:r>
        <w:t xml:space="preserve"> to minimize the chance that it can be used to assist an attacker.</w:t>
      </w:r>
      <w:r w:rsidR="008F2866">
        <w:t xml:space="preserve"> </w:t>
      </w:r>
    </w:p>
    <w:p w14:paraId="450198D6" w14:textId="1FD2F38D" w:rsidR="006F5C4F" w:rsidRDefault="006F5C4F" w:rsidP="007F3747">
      <w:pPr>
        <w:pStyle w:val="ListParagraph"/>
        <w:widowControl w:val="0"/>
        <w:numPr>
          <w:ilvl w:val="0"/>
          <w:numId w:val="9"/>
        </w:numPr>
      </w:pPr>
      <w:r>
        <w:t>Scroll down through the code and look for any information that you think an attacker might find useful.</w:t>
      </w:r>
      <w:r w:rsidR="008F2866">
        <w:t xml:space="preserve"> </w:t>
      </w:r>
      <w:r>
        <w:t>Repeat this exercise for your school’s home page.</w:t>
      </w:r>
    </w:p>
    <w:p w14:paraId="6BC94FD7" w14:textId="7882E9C6" w:rsidR="00607000" w:rsidRDefault="00607000" w:rsidP="00607000">
      <w:pPr>
        <w:pStyle w:val="Heading3"/>
      </w:pPr>
      <w:bookmarkStart w:id="24" w:name="_Toc76727769"/>
      <w:r>
        <w:t>Using Inspect</w:t>
      </w:r>
      <w:bookmarkEnd w:id="24"/>
      <w:r>
        <w:t xml:space="preserve"> </w:t>
      </w:r>
    </w:p>
    <w:p w14:paraId="2508E4DE" w14:textId="4EF59717" w:rsidR="00607000" w:rsidRDefault="006F5C4F" w:rsidP="006F5C4F">
      <w:pPr>
        <w:pStyle w:val="ListParagraph"/>
        <w:widowControl w:val="0"/>
        <w:numPr>
          <w:ilvl w:val="0"/>
          <w:numId w:val="9"/>
        </w:numPr>
      </w:pPr>
      <w:r>
        <w:t xml:space="preserve">Most </w:t>
      </w:r>
      <w:r w:rsidR="00C246D2">
        <w:t>w</w:t>
      </w:r>
      <w:r>
        <w:t>eb browser</w:t>
      </w:r>
      <w:r w:rsidR="00C246D2">
        <w:t>s</w:t>
      </w:r>
      <w:r>
        <w:t xml:space="preserve"> have additional tools to assist in </w:t>
      </w:r>
      <w:r w:rsidR="00C246D2">
        <w:t>w</w:t>
      </w:r>
      <w:r>
        <w:t>eb</w:t>
      </w:r>
      <w:r w:rsidR="00C246D2">
        <w:t>-</w:t>
      </w:r>
      <w:r>
        <w:t xml:space="preserve">site development for </w:t>
      </w:r>
      <w:r w:rsidR="00C246D2">
        <w:t>w</w:t>
      </w:r>
      <w:r>
        <w:t>eb developers and unfortunately for attackers will allow them to experiment with the web site code.</w:t>
      </w:r>
      <w:r w:rsidR="008F2866">
        <w:t xml:space="preserve"> </w:t>
      </w:r>
      <w:r>
        <w:t xml:space="preserve">Using your browser, on the cengage.com home page </w:t>
      </w:r>
      <w:r w:rsidRPr="006F5C4F">
        <w:rPr>
          <w:i/>
          <w:iCs/>
        </w:rPr>
        <w:t>r</w:t>
      </w:r>
      <w:r w:rsidR="00607000" w:rsidRPr="006F5C4F">
        <w:rPr>
          <w:i/>
          <w:iCs/>
        </w:rPr>
        <w:t xml:space="preserve">ight </w:t>
      </w:r>
      <w:proofErr w:type="gramStart"/>
      <w:r w:rsidR="00607000" w:rsidRPr="006F5C4F">
        <w:rPr>
          <w:i/>
          <w:iCs/>
        </w:rPr>
        <w:t>click</w:t>
      </w:r>
      <w:proofErr w:type="gramEnd"/>
      <w:r w:rsidR="00607000">
        <w:t xml:space="preserve"> </w:t>
      </w:r>
      <w:r>
        <w:t xml:space="preserve">and select </w:t>
      </w:r>
      <w:r w:rsidR="00607000" w:rsidRPr="006F5C4F">
        <w:rPr>
          <w:b/>
          <w:bCs/>
        </w:rPr>
        <w:t>inspect</w:t>
      </w:r>
      <w:r>
        <w:t>.</w:t>
      </w:r>
      <w:r w:rsidR="008F2866">
        <w:t xml:space="preserve"> </w:t>
      </w:r>
      <w:r>
        <w:t>You should see results like Figure L08-9.</w:t>
      </w:r>
    </w:p>
    <w:p w14:paraId="07A9AAE2" w14:textId="77777777" w:rsidR="006F5C4F" w:rsidRDefault="006F5C4F" w:rsidP="00DB3331">
      <w:pPr>
        <w:keepNext/>
        <w:widowControl w:val="0"/>
        <w:jc w:val="center"/>
      </w:pPr>
      <w:r>
        <w:rPr>
          <w:noProof/>
        </w:rPr>
        <w:drawing>
          <wp:inline distT="0" distB="0" distL="0" distR="0" wp14:anchorId="39FDE1ED" wp14:editId="2CAD458D">
            <wp:extent cx="5008132" cy="4549588"/>
            <wp:effectExtent l="0" t="0" r="2540" b="381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013273" cy="4554258"/>
                    </a:xfrm>
                    <a:prstGeom prst="rect">
                      <a:avLst/>
                    </a:prstGeom>
                  </pic:spPr>
                </pic:pic>
              </a:graphicData>
            </a:graphic>
          </wp:inline>
        </w:drawing>
      </w:r>
    </w:p>
    <w:p w14:paraId="00D16E5C" w14:textId="0538AB04" w:rsidR="006F5C4F" w:rsidRPr="00ED13CC" w:rsidRDefault="006F5C4F" w:rsidP="006F5C4F">
      <w:pPr>
        <w:pStyle w:val="Caption"/>
        <w:rPr>
          <w:i w:val="0"/>
          <w:iCs w:val="0"/>
          <w:color w:val="auto"/>
          <w:sz w:val="22"/>
          <w:szCs w:val="22"/>
        </w:rPr>
      </w:pPr>
      <w:r w:rsidRPr="00ED13CC">
        <w:rPr>
          <w:b/>
          <w:bCs/>
          <w:i w:val="0"/>
          <w:iCs w:val="0"/>
          <w:color w:val="auto"/>
          <w:sz w:val="22"/>
          <w:szCs w:val="22"/>
        </w:rPr>
        <w:t>Figure L08-</w:t>
      </w:r>
      <w:r w:rsidR="0080790E" w:rsidRPr="00ED13CC">
        <w:rPr>
          <w:b/>
          <w:bCs/>
          <w:i w:val="0"/>
          <w:iCs w:val="0"/>
          <w:color w:val="auto"/>
          <w:sz w:val="22"/>
          <w:szCs w:val="22"/>
        </w:rPr>
        <w:fldChar w:fldCharType="begin"/>
      </w:r>
      <w:r w:rsidR="0080790E" w:rsidRPr="00ED13CC">
        <w:rPr>
          <w:b/>
          <w:bCs/>
          <w:i w:val="0"/>
          <w:iCs w:val="0"/>
          <w:color w:val="auto"/>
          <w:sz w:val="22"/>
          <w:szCs w:val="22"/>
        </w:rPr>
        <w:instrText xml:space="preserve"> SEQ Figure_L08- \* ARABIC </w:instrText>
      </w:r>
      <w:r w:rsidR="0080790E" w:rsidRPr="00ED13CC">
        <w:rPr>
          <w:b/>
          <w:bCs/>
          <w:i w:val="0"/>
          <w:iCs w:val="0"/>
          <w:color w:val="auto"/>
          <w:sz w:val="22"/>
          <w:szCs w:val="22"/>
        </w:rPr>
        <w:fldChar w:fldCharType="separate"/>
      </w:r>
      <w:r w:rsidR="00F55C1D" w:rsidRPr="00ED13CC">
        <w:rPr>
          <w:b/>
          <w:bCs/>
          <w:i w:val="0"/>
          <w:iCs w:val="0"/>
          <w:noProof/>
          <w:color w:val="auto"/>
          <w:sz w:val="22"/>
          <w:szCs w:val="22"/>
        </w:rPr>
        <w:t>9</w:t>
      </w:r>
      <w:r w:rsidR="0080790E" w:rsidRPr="00ED13CC">
        <w:rPr>
          <w:b/>
          <w:bCs/>
          <w:i w:val="0"/>
          <w:iCs w:val="0"/>
          <w:noProof/>
          <w:color w:val="auto"/>
          <w:sz w:val="22"/>
          <w:szCs w:val="22"/>
        </w:rPr>
        <w:fldChar w:fldCharType="end"/>
      </w:r>
      <w:r w:rsidRPr="00ED13CC">
        <w:rPr>
          <w:i w:val="0"/>
          <w:iCs w:val="0"/>
          <w:color w:val="auto"/>
          <w:sz w:val="22"/>
          <w:szCs w:val="22"/>
        </w:rPr>
        <w:t xml:space="preserve"> Google Chrome inspect cengage.com results</w:t>
      </w:r>
    </w:p>
    <w:p w14:paraId="7B654B5C" w14:textId="33BFC179" w:rsidR="008D6DE4" w:rsidRDefault="006F5C4F" w:rsidP="00DB3331">
      <w:pPr>
        <w:pStyle w:val="ListParagraph"/>
        <w:widowControl w:val="0"/>
        <w:numPr>
          <w:ilvl w:val="0"/>
          <w:numId w:val="9"/>
        </w:numPr>
      </w:pPr>
      <w:r>
        <w:lastRenderedPageBreak/>
        <w:t xml:space="preserve">Using this </w:t>
      </w:r>
      <w:r w:rsidR="008D6DE4">
        <w:t>tool,</w:t>
      </w:r>
      <w:r>
        <w:t xml:space="preserve"> you can change the </w:t>
      </w:r>
      <w:r w:rsidR="008D6DE4">
        <w:t xml:space="preserve">HTML </w:t>
      </w:r>
      <w:r>
        <w:t>code and observe the results.</w:t>
      </w:r>
      <w:r w:rsidR="008F2866">
        <w:t xml:space="preserve"> </w:t>
      </w:r>
      <w:r>
        <w:t xml:space="preserve">Since the editing only takes place on your system, it </w:t>
      </w:r>
      <w:proofErr w:type="gramStart"/>
      <w:r>
        <w:t>doesn’t</w:t>
      </w:r>
      <w:proofErr w:type="gramEnd"/>
      <w:r>
        <w:t xml:space="preserve"> constitute hacking.</w:t>
      </w:r>
      <w:r w:rsidR="008F2866">
        <w:t xml:space="preserve"> </w:t>
      </w:r>
      <w:r>
        <w:t>A talented attacker could, however, experiment to see what they can learn from manipulating the code.</w:t>
      </w:r>
      <w:r w:rsidR="008F2866">
        <w:t xml:space="preserve"> </w:t>
      </w:r>
    </w:p>
    <w:p w14:paraId="4F1CAF0A" w14:textId="7708948C" w:rsidR="005E15E9" w:rsidRDefault="005E15E9" w:rsidP="005E15E9">
      <w:pPr>
        <w:pStyle w:val="Heading3"/>
      </w:pPr>
      <w:bookmarkStart w:id="25" w:name="_Toc76727770"/>
      <w:r>
        <w:t xml:space="preserve">Using </w:t>
      </w:r>
      <w:proofErr w:type="spellStart"/>
      <w:r>
        <w:t>Whois</w:t>
      </w:r>
      <w:bookmarkEnd w:id="25"/>
      <w:proofErr w:type="spellEnd"/>
      <w:r>
        <w:t xml:space="preserve"> </w:t>
      </w:r>
    </w:p>
    <w:p w14:paraId="1F37BE9D" w14:textId="1B17577F" w:rsidR="008D6DE4" w:rsidRPr="008D6DE4" w:rsidRDefault="008D6DE4" w:rsidP="008D6DE4">
      <w:proofErr w:type="spellStart"/>
      <w:r>
        <w:t>Whois</w:t>
      </w:r>
      <w:proofErr w:type="spellEnd"/>
      <w:r>
        <w:t xml:space="preserve"> is another network </w:t>
      </w:r>
      <w:r w:rsidR="00684A5E">
        <w:t>service</w:t>
      </w:r>
      <w:r>
        <w:t xml:space="preserve"> designed to provide information contained in the Internet’s </w:t>
      </w:r>
      <w:r w:rsidR="00684A5E">
        <w:t>online databases, like the DNS database and IP registries.</w:t>
      </w:r>
      <w:r w:rsidR="008F2866">
        <w:t xml:space="preserve"> </w:t>
      </w:r>
      <w:r w:rsidR="00684A5E">
        <w:t xml:space="preserve">Like the other tools, </w:t>
      </w:r>
      <w:proofErr w:type="gramStart"/>
      <w:r w:rsidR="00684A5E">
        <w:t>it’s</w:t>
      </w:r>
      <w:proofErr w:type="gramEnd"/>
      <w:r w:rsidR="00684A5E">
        <w:t xml:space="preserve"> useful to help system and network administrators to troubleshoot problems.</w:t>
      </w:r>
      <w:r w:rsidR="008F2866">
        <w:t xml:space="preserve"> </w:t>
      </w:r>
      <w:r w:rsidR="00684A5E">
        <w:t>Also, like other tools, it can be used by attackers to learn more about an organization’s systems before attempting to directly access them.</w:t>
      </w:r>
    </w:p>
    <w:p w14:paraId="1A73EF8C" w14:textId="536F5983" w:rsidR="005E15E9" w:rsidRDefault="005E15E9" w:rsidP="008D6DE4">
      <w:pPr>
        <w:pStyle w:val="ListParagraph"/>
        <w:widowControl w:val="0"/>
        <w:numPr>
          <w:ilvl w:val="0"/>
          <w:numId w:val="9"/>
        </w:numPr>
      </w:pPr>
      <w:r>
        <w:t xml:space="preserve">In the </w:t>
      </w:r>
      <w:r w:rsidR="00C246D2">
        <w:t>w</w:t>
      </w:r>
      <w:r>
        <w:t xml:space="preserve">eb browser, go to </w:t>
      </w:r>
      <w:hyperlink r:id="rId20" w:history="1">
        <w:r w:rsidRPr="00A57A80">
          <w:rPr>
            <w:rStyle w:val="Hyperlink"/>
            <w:noProof w:val="0"/>
          </w:rPr>
          <w:t>www.internic.net</w:t>
        </w:r>
      </w:hyperlink>
      <w:r>
        <w:t>.</w:t>
      </w:r>
      <w:r w:rsidR="008F2866">
        <w:t xml:space="preserve"> </w:t>
      </w:r>
      <w:r w:rsidR="00684A5E">
        <w:t xml:space="preserve">As shown in Figure L08-10, </w:t>
      </w:r>
      <w:proofErr w:type="spellStart"/>
      <w:r w:rsidR="00684A5E">
        <w:t>InterNIC</w:t>
      </w:r>
      <w:proofErr w:type="spellEnd"/>
      <w:r w:rsidR="00684A5E">
        <w:t xml:space="preserve"> is a public database to provide information on domain and IP registrations.</w:t>
      </w:r>
      <w:r w:rsidR="008F2866">
        <w:t xml:space="preserve"> </w:t>
      </w:r>
    </w:p>
    <w:p w14:paraId="5F02D543" w14:textId="77777777" w:rsidR="00684A5E" w:rsidRDefault="00684A5E" w:rsidP="00DB3331">
      <w:pPr>
        <w:keepNext/>
        <w:widowControl w:val="0"/>
        <w:jc w:val="center"/>
      </w:pPr>
      <w:r>
        <w:rPr>
          <w:noProof/>
        </w:rPr>
        <w:drawing>
          <wp:inline distT="0" distB="0" distL="0" distR="0" wp14:anchorId="7672DF85" wp14:editId="7B8260B2">
            <wp:extent cx="5033682" cy="4242060"/>
            <wp:effectExtent l="0" t="0" r="0" b="635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049071" cy="4255029"/>
                    </a:xfrm>
                    <a:prstGeom prst="rect">
                      <a:avLst/>
                    </a:prstGeom>
                  </pic:spPr>
                </pic:pic>
              </a:graphicData>
            </a:graphic>
          </wp:inline>
        </w:drawing>
      </w:r>
    </w:p>
    <w:p w14:paraId="6CB98A53" w14:textId="39133339" w:rsidR="005E15E9" w:rsidRPr="00ED13CC" w:rsidRDefault="00684A5E" w:rsidP="00684A5E">
      <w:pPr>
        <w:pStyle w:val="Caption"/>
        <w:rPr>
          <w:i w:val="0"/>
          <w:iCs w:val="0"/>
          <w:color w:val="auto"/>
          <w:sz w:val="22"/>
          <w:szCs w:val="22"/>
        </w:rPr>
      </w:pPr>
      <w:r w:rsidRPr="00ED13CC">
        <w:rPr>
          <w:b/>
          <w:bCs/>
          <w:i w:val="0"/>
          <w:iCs w:val="0"/>
          <w:color w:val="auto"/>
          <w:sz w:val="22"/>
          <w:szCs w:val="22"/>
        </w:rPr>
        <w:t>Figure L08-</w:t>
      </w:r>
      <w:r w:rsidR="0080790E" w:rsidRPr="00ED13CC">
        <w:rPr>
          <w:b/>
          <w:bCs/>
          <w:i w:val="0"/>
          <w:iCs w:val="0"/>
          <w:color w:val="auto"/>
          <w:sz w:val="22"/>
          <w:szCs w:val="22"/>
        </w:rPr>
        <w:fldChar w:fldCharType="begin"/>
      </w:r>
      <w:r w:rsidR="0080790E" w:rsidRPr="00ED13CC">
        <w:rPr>
          <w:b/>
          <w:bCs/>
          <w:i w:val="0"/>
          <w:iCs w:val="0"/>
          <w:color w:val="auto"/>
          <w:sz w:val="22"/>
          <w:szCs w:val="22"/>
        </w:rPr>
        <w:instrText xml:space="preserve"> SEQ Figure_L08- \* ARABIC </w:instrText>
      </w:r>
      <w:r w:rsidR="0080790E" w:rsidRPr="00ED13CC">
        <w:rPr>
          <w:b/>
          <w:bCs/>
          <w:i w:val="0"/>
          <w:iCs w:val="0"/>
          <w:color w:val="auto"/>
          <w:sz w:val="22"/>
          <w:szCs w:val="22"/>
        </w:rPr>
        <w:fldChar w:fldCharType="separate"/>
      </w:r>
      <w:r w:rsidR="00F55C1D" w:rsidRPr="00ED13CC">
        <w:rPr>
          <w:b/>
          <w:bCs/>
          <w:i w:val="0"/>
          <w:iCs w:val="0"/>
          <w:noProof/>
          <w:color w:val="auto"/>
          <w:sz w:val="22"/>
          <w:szCs w:val="22"/>
        </w:rPr>
        <w:t>10</w:t>
      </w:r>
      <w:r w:rsidR="0080790E" w:rsidRPr="00ED13CC">
        <w:rPr>
          <w:b/>
          <w:bCs/>
          <w:i w:val="0"/>
          <w:iCs w:val="0"/>
          <w:noProof/>
          <w:color w:val="auto"/>
          <w:sz w:val="22"/>
          <w:szCs w:val="22"/>
        </w:rPr>
        <w:fldChar w:fldCharType="end"/>
      </w:r>
      <w:r w:rsidRPr="00ED13CC">
        <w:rPr>
          <w:i w:val="0"/>
          <w:iCs w:val="0"/>
          <w:color w:val="auto"/>
          <w:sz w:val="22"/>
          <w:szCs w:val="22"/>
        </w:rPr>
        <w:t xml:space="preserve"> interNIC.net</w:t>
      </w:r>
    </w:p>
    <w:p w14:paraId="23574F86" w14:textId="2BAA7463" w:rsidR="00684A5E" w:rsidRDefault="00684A5E" w:rsidP="008D6DE4">
      <w:pPr>
        <w:pStyle w:val="ListParagraph"/>
        <w:widowControl w:val="0"/>
        <w:numPr>
          <w:ilvl w:val="0"/>
          <w:numId w:val="9"/>
        </w:numPr>
      </w:pPr>
      <w:r>
        <w:t xml:space="preserve">Select the </w:t>
      </w:r>
      <w:proofErr w:type="spellStart"/>
      <w:r>
        <w:t>Whois</w:t>
      </w:r>
      <w:proofErr w:type="spellEnd"/>
      <w:r>
        <w:t xml:space="preserve"> menu option at the top.</w:t>
      </w:r>
      <w:r w:rsidR="008F2866">
        <w:t xml:space="preserve"> </w:t>
      </w:r>
      <w:r>
        <w:t xml:space="preserve">This will redirect you </w:t>
      </w:r>
      <w:hyperlink r:id="rId22" w:history="1">
        <w:r w:rsidRPr="00A57A80">
          <w:rPr>
            <w:rStyle w:val="Hyperlink"/>
            <w:noProof w:val="0"/>
          </w:rPr>
          <w:t>https://lookup.icann.org/</w:t>
        </w:r>
      </w:hyperlink>
      <w:r>
        <w:t xml:space="preserve"> as shown in Figure L08-11.</w:t>
      </w:r>
      <w:r w:rsidR="008F2866">
        <w:t xml:space="preserve"> </w:t>
      </w:r>
      <w:r>
        <w:t xml:space="preserve">ICANN is the non-profit Internet Corporation for Assigned Names and Numbers, responsible for </w:t>
      </w:r>
      <w:r>
        <w:lastRenderedPageBreak/>
        <w:t xml:space="preserve">coordinating the databases that manage internet IP addresses and URL names. </w:t>
      </w:r>
    </w:p>
    <w:p w14:paraId="1BF82FCF" w14:textId="77777777" w:rsidR="00684A5E" w:rsidRDefault="00684A5E" w:rsidP="00DB3331">
      <w:pPr>
        <w:keepNext/>
        <w:widowControl w:val="0"/>
        <w:jc w:val="center"/>
      </w:pPr>
      <w:r>
        <w:rPr>
          <w:noProof/>
        </w:rPr>
        <w:drawing>
          <wp:inline distT="0" distB="0" distL="0" distR="0" wp14:anchorId="6761F3E7" wp14:editId="66F68556">
            <wp:extent cx="4989050" cy="4204447"/>
            <wp:effectExtent l="0" t="0" r="2540" b="571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996152" cy="4210432"/>
                    </a:xfrm>
                    <a:prstGeom prst="rect">
                      <a:avLst/>
                    </a:prstGeom>
                  </pic:spPr>
                </pic:pic>
              </a:graphicData>
            </a:graphic>
          </wp:inline>
        </w:drawing>
      </w:r>
    </w:p>
    <w:p w14:paraId="1617D91F" w14:textId="5906D91A" w:rsidR="00684A5E" w:rsidRPr="00ED13CC" w:rsidRDefault="00684A5E" w:rsidP="00684A5E">
      <w:pPr>
        <w:pStyle w:val="Caption"/>
        <w:rPr>
          <w:i w:val="0"/>
          <w:iCs w:val="0"/>
          <w:color w:val="auto"/>
          <w:sz w:val="22"/>
          <w:szCs w:val="22"/>
        </w:rPr>
      </w:pPr>
      <w:r w:rsidRPr="00ED13CC">
        <w:rPr>
          <w:b/>
          <w:bCs/>
          <w:i w:val="0"/>
          <w:iCs w:val="0"/>
          <w:color w:val="auto"/>
          <w:sz w:val="22"/>
          <w:szCs w:val="22"/>
        </w:rPr>
        <w:t>Figure L08-</w:t>
      </w:r>
      <w:r w:rsidR="0080790E" w:rsidRPr="00ED13CC">
        <w:rPr>
          <w:b/>
          <w:bCs/>
          <w:i w:val="0"/>
          <w:iCs w:val="0"/>
          <w:color w:val="auto"/>
          <w:sz w:val="22"/>
          <w:szCs w:val="22"/>
        </w:rPr>
        <w:fldChar w:fldCharType="begin"/>
      </w:r>
      <w:r w:rsidR="0080790E" w:rsidRPr="00ED13CC">
        <w:rPr>
          <w:b/>
          <w:bCs/>
          <w:i w:val="0"/>
          <w:iCs w:val="0"/>
          <w:color w:val="auto"/>
          <w:sz w:val="22"/>
          <w:szCs w:val="22"/>
        </w:rPr>
        <w:instrText xml:space="preserve"> SEQ Figure_L08- \* ARABIC </w:instrText>
      </w:r>
      <w:r w:rsidR="0080790E" w:rsidRPr="00ED13CC">
        <w:rPr>
          <w:b/>
          <w:bCs/>
          <w:i w:val="0"/>
          <w:iCs w:val="0"/>
          <w:color w:val="auto"/>
          <w:sz w:val="22"/>
          <w:szCs w:val="22"/>
        </w:rPr>
        <w:fldChar w:fldCharType="separate"/>
      </w:r>
      <w:r w:rsidR="00F55C1D" w:rsidRPr="00ED13CC">
        <w:rPr>
          <w:b/>
          <w:bCs/>
          <w:i w:val="0"/>
          <w:iCs w:val="0"/>
          <w:noProof/>
          <w:color w:val="auto"/>
          <w:sz w:val="22"/>
          <w:szCs w:val="22"/>
        </w:rPr>
        <w:t>11</w:t>
      </w:r>
      <w:r w:rsidR="0080790E" w:rsidRPr="00ED13CC">
        <w:rPr>
          <w:b/>
          <w:bCs/>
          <w:i w:val="0"/>
          <w:iCs w:val="0"/>
          <w:noProof/>
          <w:color w:val="auto"/>
          <w:sz w:val="22"/>
          <w:szCs w:val="22"/>
        </w:rPr>
        <w:fldChar w:fldCharType="end"/>
      </w:r>
      <w:r w:rsidRPr="00ED13CC">
        <w:rPr>
          <w:i w:val="0"/>
          <w:iCs w:val="0"/>
          <w:color w:val="auto"/>
          <w:sz w:val="22"/>
          <w:szCs w:val="22"/>
        </w:rPr>
        <w:t xml:space="preserve"> ICANN.org</w:t>
      </w:r>
    </w:p>
    <w:p w14:paraId="12DB26F5" w14:textId="4D7E2573" w:rsidR="00684A5E" w:rsidRDefault="00684A5E" w:rsidP="008D6DE4">
      <w:pPr>
        <w:pStyle w:val="ListParagraph"/>
        <w:widowControl w:val="0"/>
        <w:numPr>
          <w:ilvl w:val="0"/>
          <w:numId w:val="9"/>
        </w:numPr>
      </w:pPr>
      <w:r>
        <w:t xml:space="preserve">Type </w:t>
      </w:r>
      <w:r w:rsidRPr="00684A5E">
        <w:rPr>
          <w:b/>
          <w:bCs/>
        </w:rPr>
        <w:t>cengage.com</w:t>
      </w:r>
      <w:r>
        <w:t xml:space="preserve"> in the space provided for Domain Names and press the </w:t>
      </w:r>
      <w:r w:rsidRPr="00684A5E">
        <w:rPr>
          <w:b/>
          <w:bCs/>
        </w:rPr>
        <w:t>Lookup</w:t>
      </w:r>
      <w:r>
        <w:t xml:space="preserve"> button.</w:t>
      </w:r>
      <w:r w:rsidR="008F2866">
        <w:t xml:space="preserve"> </w:t>
      </w:r>
      <w:r>
        <w:t>You may have to click to accept the terms of the site in a popup to continue.</w:t>
      </w:r>
      <w:r w:rsidR="008F2866">
        <w:t xml:space="preserve"> </w:t>
      </w:r>
      <w:r>
        <w:t>Scrolling down you should see the information shown in Figure L08-12.</w:t>
      </w:r>
      <w:r w:rsidR="008F2866">
        <w:t xml:space="preserve"> </w:t>
      </w:r>
      <w:r>
        <w:t xml:space="preserve">Here you will find some of the information previously viewed on the name servers, </w:t>
      </w:r>
      <w:r w:rsidR="00C246D2">
        <w:t xml:space="preserve">and </w:t>
      </w:r>
      <w:r>
        <w:t>domain registration information</w:t>
      </w:r>
      <w:r w:rsidR="00C246D2">
        <w:t>,</w:t>
      </w:r>
      <w:r>
        <w:t xml:space="preserve"> </w:t>
      </w:r>
      <w:r w:rsidR="00AC73BA">
        <w:t>among others.</w:t>
      </w:r>
      <w:r w:rsidR="008F2866">
        <w:t xml:space="preserve"> </w:t>
      </w:r>
    </w:p>
    <w:p w14:paraId="2412A003" w14:textId="77777777" w:rsidR="00684A5E" w:rsidRDefault="00684A5E" w:rsidP="00DB3331">
      <w:pPr>
        <w:keepNext/>
        <w:widowControl w:val="0"/>
        <w:jc w:val="center"/>
      </w:pPr>
      <w:r>
        <w:rPr>
          <w:noProof/>
        </w:rPr>
        <w:lastRenderedPageBreak/>
        <w:drawing>
          <wp:inline distT="0" distB="0" distL="0" distR="0" wp14:anchorId="57FDBB4E" wp14:editId="154A862C">
            <wp:extent cx="4973942" cy="554467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983263" cy="5555061"/>
                    </a:xfrm>
                    <a:prstGeom prst="rect">
                      <a:avLst/>
                    </a:prstGeom>
                  </pic:spPr>
                </pic:pic>
              </a:graphicData>
            </a:graphic>
          </wp:inline>
        </w:drawing>
      </w:r>
    </w:p>
    <w:p w14:paraId="11522690" w14:textId="7F2E2535" w:rsidR="00684A5E" w:rsidRPr="00ED13CC" w:rsidRDefault="00684A5E" w:rsidP="00684A5E">
      <w:pPr>
        <w:pStyle w:val="Caption"/>
        <w:rPr>
          <w:i w:val="0"/>
          <w:iCs w:val="0"/>
          <w:color w:val="auto"/>
          <w:sz w:val="22"/>
          <w:szCs w:val="22"/>
        </w:rPr>
      </w:pPr>
      <w:r w:rsidRPr="00ED13CC">
        <w:rPr>
          <w:b/>
          <w:bCs/>
          <w:i w:val="0"/>
          <w:iCs w:val="0"/>
          <w:color w:val="auto"/>
          <w:sz w:val="22"/>
          <w:szCs w:val="22"/>
        </w:rPr>
        <w:t>Figure L08-</w:t>
      </w:r>
      <w:r w:rsidR="0080790E" w:rsidRPr="00ED13CC">
        <w:rPr>
          <w:b/>
          <w:bCs/>
          <w:i w:val="0"/>
          <w:iCs w:val="0"/>
          <w:color w:val="auto"/>
          <w:sz w:val="22"/>
          <w:szCs w:val="22"/>
        </w:rPr>
        <w:fldChar w:fldCharType="begin"/>
      </w:r>
      <w:r w:rsidR="0080790E" w:rsidRPr="00ED13CC">
        <w:rPr>
          <w:b/>
          <w:bCs/>
          <w:i w:val="0"/>
          <w:iCs w:val="0"/>
          <w:color w:val="auto"/>
          <w:sz w:val="22"/>
          <w:szCs w:val="22"/>
        </w:rPr>
        <w:instrText xml:space="preserve"> SEQ Figure_L08- \* ARABIC </w:instrText>
      </w:r>
      <w:r w:rsidR="0080790E" w:rsidRPr="00ED13CC">
        <w:rPr>
          <w:b/>
          <w:bCs/>
          <w:i w:val="0"/>
          <w:iCs w:val="0"/>
          <w:color w:val="auto"/>
          <w:sz w:val="22"/>
          <w:szCs w:val="22"/>
        </w:rPr>
        <w:fldChar w:fldCharType="separate"/>
      </w:r>
      <w:r w:rsidR="00F55C1D" w:rsidRPr="00ED13CC">
        <w:rPr>
          <w:b/>
          <w:bCs/>
          <w:i w:val="0"/>
          <w:iCs w:val="0"/>
          <w:noProof/>
          <w:color w:val="auto"/>
          <w:sz w:val="22"/>
          <w:szCs w:val="22"/>
        </w:rPr>
        <w:t>12</w:t>
      </w:r>
      <w:r w:rsidR="0080790E" w:rsidRPr="00ED13CC">
        <w:rPr>
          <w:b/>
          <w:bCs/>
          <w:i w:val="0"/>
          <w:iCs w:val="0"/>
          <w:noProof/>
          <w:color w:val="auto"/>
          <w:sz w:val="22"/>
          <w:szCs w:val="22"/>
        </w:rPr>
        <w:fldChar w:fldCharType="end"/>
      </w:r>
      <w:r w:rsidRPr="00ED13CC">
        <w:rPr>
          <w:b/>
          <w:bCs/>
          <w:i w:val="0"/>
          <w:iCs w:val="0"/>
          <w:color w:val="auto"/>
          <w:sz w:val="22"/>
          <w:szCs w:val="22"/>
        </w:rPr>
        <w:t xml:space="preserve"> </w:t>
      </w:r>
      <w:r w:rsidRPr="00ED13CC">
        <w:rPr>
          <w:i w:val="0"/>
          <w:iCs w:val="0"/>
          <w:color w:val="auto"/>
          <w:sz w:val="22"/>
          <w:szCs w:val="22"/>
        </w:rPr>
        <w:t>icann.org cengage.com lookup results</w:t>
      </w:r>
    </w:p>
    <w:p w14:paraId="714AF0C3" w14:textId="3C4EF27B" w:rsidR="005E15E9" w:rsidRDefault="00AC73BA" w:rsidP="00A56175">
      <w:pPr>
        <w:pStyle w:val="ListParagraph"/>
        <w:widowControl w:val="0"/>
        <w:numPr>
          <w:ilvl w:val="0"/>
          <w:numId w:val="9"/>
        </w:numPr>
      </w:pPr>
      <w:r>
        <w:t>At the bottom</w:t>
      </w:r>
      <w:r w:rsidR="00C246D2">
        <w:t>,</w:t>
      </w:r>
      <w:r>
        <w:t xml:space="preserve"> you can e</w:t>
      </w:r>
      <w:r w:rsidR="005E15E9">
        <w:t>xpand the Raw Registry RDAP Response and the Raw Registrar RDAP Response</w:t>
      </w:r>
      <w:r>
        <w:t xml:space="preserve"> to see the raw data of the various responses.</w:t>
      </w:r>
      <w:r w:rsidR="008F2866">
        <w:t xml:space="preserve"> </w:t>
      </w:r>
      <w:r>
        <w:t>You may notice that several fields have the term “REDACTED FOR PRIVACY: Object redacted due to authorization</w:t>
      </w:r>
      <w:r w:rsidR="00C246D2">
        <w:t>.</w:t>
      </w:r>
      <w:r>
        <w:t>”</w:t>
      </w:r>
      <w:r w:rsidR="008F2866">
        <w:t xml:space="preserve"> </w:t>
      </w:r>
      <w:r>
        <w:t>This means the system has been set up to hide some information that could assist attackers.</w:t>
      </w:r>
      <w:r w:rsidR="008F2866">
        <w:t xml:space="preserve"> </w:t>
      </w:r>
      <w:r>
        <w:t>This is a relatively new update to the lookup function.</w:t>
      </w:r>
      <w:r w:rsidR="008F2866">
        <w:t xml:space="preserve"> </w:t>
      </w:r>
      <w:r>
        <w:t xml:space="preserve">Previously the system would provide a list of </w:t>
      </w:r>
      <w:proofErr w:type="gramStart"/>
      <w:r>
        <w:t>all of</w:t>
      </w:r>
      <w:proofErr w:type="gramEnd"/>
      <w:r>
        <w:t xml:space="preserve"> the IP address range</w:t>
      </w:r>
      <w:r w:rsidR="00C246D2">
        <w:t>s</w:t>
      </w:r>
      <w:r>
        <w:t xml:space="preserve"> and other data associated with the lookup target.</w:t>
      </w:r>
      <w:r w:rsidR="008F2866">
        <w:t xml:space="preserve"> </w:t>
      </w:r>
      <w:r>
        <w:t xml:space="preserve">If you </w:t>
      </w:r>
      <w:proofErr w:type="gramStart"/>
      <w:r>
        <w:t>can’t</w:t>
      </w:r>
      <w:proofErr w:type="gramEnd"/>
      <w:r>
        <w:t xml:space="preserve"> get what you want here, you may be able to get it from another site.</w:t>
      </w:r>
    </w:p>
    <w:bookmarkEnd w:id="20"/>
    <w:p w14:paraId="01DADCF3" w14:textId="77777777" w:rsidR="00AC73BA" w:rsidRDefault="00AC73BA">
      <w:pPr>
        <w:spacing w:line="259" w:lineRule="auto"/>
        <w:rPr>
          <w:rFonts w:asciiTheme="minorHAnsi" w:eastAsiaTheme="majorEastAsia" w:hAnsiTheme="minorHAnsi" w:cstheme="minorHAnsi"/>
          <w:b/>
          <w:bCs/>
          <w:color w:val="ED7D31" w:themeColor="accent2"/>
          <w:sz w:val="28"/>
          <w:szCs w:val="28"/>
        </w:rPr>
      </w:pPr>
      <w:r>
        <w:br w:type="page"/>
      </w:r>
    </w:p>
    <w:p w14:paraId="24119692" w14:textId="4E3F7E94" w:rsidR="00AC73BA" w:rsidRDefault="00AC73BA" w:rsidP="00AC73BA">
      <w:pPr>
        <w:pStyle w:val="Heading3"/>
      </w:pPr>
      <w:bookmarkStart w:id="26" w:name="_Toc76727771"/>
      <w:r>
        <w:lastRenderedPageBreak/>
        <w:t xml:space="preserve">Using </w:t>
      </w:r>
      <w:r w:rsidR="00D90066">
        <w:t>Other Web Resources</w:t>
      </w:r>
      <w:bookmarkEnd w:id="26"/>
      <w:r>
        <w:t xml:space="preserve"> </w:t>
      </w:r>
    </w:p>
    <w:p w14:paraId="310DC280" w14:textId="146AA32E" w:rsidR="00D90066" w:rsidRPr="008D6DE4" w:rsidRDefault="00D90066" w:rsidP="00AC73BA">
      <w:r>
        <w:t xml:space="preserve">There are many other </w:t>
      </w:r>
      <w:r w:rsidR="00C246D2">
        <w:t>i</w:t>
      </w:r>
      <w:r>
        <w:t>nternet resources that can be used to find out an organization’s IP address range.</w:t>
      </w:r>
      <w:r w:rsidR="008F2866">
        <w:t xml:space="preserve"> </w:t>
      </w:r>
      <w:r>
        <w:t xml:space="preserve">A quick </w:t>
      </w:r>
      <w:r w:rsidR="00C246D2">
        <w:t>w</w:t>
      </w:r>
      <w:r>
        <w:t>eb search finds ip-netblocks.whiosxmlapi.com/lookup.</w:t>
      </w:r>
      <w:r w:rsidR="008F2866">
        <w:t xml:space="preserve"> </w:t>
      </w:r>
      <w:r>
        <w:t>There are many others.</w:t>
      </w:r>
    </w:p>
    <w:p w14:paraId="1795FD37" w14:textId="3906F3C8" w:rsidR="00D90066" w:rsidRDefault="00D90066" w:rsidP="00D90066">
      <w:pPr>
        <w:pStyle w:val="ListParagraph"/>
        <w:widowControl w:val="0"/>
        <w:numPr>
          <w:ilvl w:val="0"/>
          <w:numId w:val="9"/>
        </w:numPr>
      </w:pPr>
      <w:r>
        <w:t xml:space="preserve">Using your web browser, go to ip-netblocks.whiosxmlapi.com/lookup (or </w:t>
      </w:r>
      <w:proofErr w:type="gramStart"/>
      <w:r>
        <w:t>other</w:t>
      </w:r>
      <w:proofErr w:type="gramEnd"/>
      <w:r>
        <w:t xml:space="preserve"> similar web site), enter cengage.com into the lookup.</w:t>
      </w:r>
      <w:r w:rsidR="008F2866">
        <w:t xml:space="preserve"> </w:t>
      </w:r>
      <w:r>
        <w:t>You should see results like Figure L08-12, which found 56 separate IP address ranges for Cengage.</w:t>
      </w:r>
    </w:p>
    <w:p w14:paraId="3146F220" w14:textId="77777777" w:rsidR="00D90066" w:rsidRDefault="00D90066" w:rsidP="00ED13CC">
      <w:pPr>
        <w:keepNext/>
        <w:widowControl w:val="0"/>
        <w:jc w:val="center"/>
      </w:pPr>
      <w:r>
        <w:rPr>
          <w:noProof/>
        </w:rPr>
        <w:drawing>
          <wp:inline distT="0" distB="0" distL="0" distR="0" wp14:anchorId="625AF31A" wp14:editId="2BB741D9">
            <wp:extent cx="4047565" cy="270700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l="14480" r="17413" b="8899"/>
                    <a:stretch/>
                  </pic:blipFill>
                  <pic:spPr bwMode="auto">
                    <a:xfrm>
                      <a:off x="0" y="0"/>
                      <a:ext cx="4048067" cy="2707341"/>
                    </a:xfrm>
                    <a:prstGeom prst="rect">
                      <a:avLst/>
                    </a:prstGeom>
                    <a:ln>
                      <a:noFill/>
                    </a:ln>
                    <a:extLst>
                      <a:ext uri="{53640926-AAD7-44D8-BBD7-CCE9431645EC}">
                        <a14:shadowObscured xmlns:a14="http://schemas.microsoft.com/office/drawing/2010/main"/>
                      </a:ext>
                    </a:extLst>
                  </pic:spPr>
                </pic:pic>
              </a:graphicData>
            </a:graphic>
          </wp:inline>
        </w:drawing>
      </w:r>
    </w:p>
    <w:p w14:paraId="09C37B3D" w14:textId="3E603021" w:rsidR="00D90066" w:rsidRPr="00ED13CC" w:rsidRDefault="00D90066" w:rsidP="00D90066">
      <w:pPr>
        <w:pStyle w:val="Caption"/>
        <w:rPr>
          <w:i w:val="0"/>
          <w:iCs w:val="0"/>
          <w:color w:val="auto"/>
          <w:sz w:val="22"/>
          <w:szCs w:val="22"/>
        </w:rPr>
      </w:pPr>
      <w:r w:rsidRPr="00ED13CC">
        <w:rPr>
          <w:b/>
          <w:bCs/>
          <w:i w:val="0"/>
          <w:iCs w:val="0"/>
          <w:color w:val="auto"/>
          <w:sz w:val="22"/>
          <w:szCs w:val="22"/>
        </w:rPr>
        <w:t>Figure L08-</w:t>
      </w:r>
      <w:r w:rsidR="0080790E" w:rsidRPr="00ED13CC">
        <w:rPr>
          <w:b/>
          <w:bCs/>
          <w:i w:val="0"/>
          <w:iCs w:val="0"/>
          <w:color w:val="auto"/>
          <w:sz w:val="22"/>
          <w:szCs w:val="22"/>
        </w:rPr>
        <w:fldChar w:fldCharType="begin"/>
      </w:r>
      <w:r w:rsidR="0080790E" w:rsidRPr="00ED13CC">
        <w:rPr>
          <w:b/>
          <w:bCs/>
          <w:i w:val="0"/>
          <w:iCs w:val="0"/>
          <w:color w:val="auto"/>
          <w:sz w:val="22"/>
          <w:szCs w:val="22"/>
        </w:rPr>
        <w:instrText xml:space="preserve"> SEQ Figure_L08- \* ARABIC </w:instrText>
      </w:r>
      <w:r w:rsidR="0080790E" w:rsidRPr="00ED13CC">
        <w:rPr>
          <w:b/>
          <w:bCs/>
          <w:i w:val="0"/>
          <w:iCs w:val="0"/>
          <w:color w:val="auto"/>
          <w:sz w:val="22"/>
          <w:szCs w:val="22"/>
        </w:rPr>
        <w:fldChar w:fldCharType="separate"/>
      </w:r>
      <w:r w:rsidR="00F55C1D" w:rsidRPr="00ED13CC">
        <w:rPr>
          <w:b/>
          <w:bCs/>
          <w:i w:val="0"/>
          <w:iCs w:val="0"/>
          <w:noProof/>
          <w:color w:val="auto"/>
          <w:sz w:val="22"/>
          <w:szCs w:val="22"/>
        </w:rPr>
        <w:t>13</w:t>
      </w:r>
      <w:r w:rsidR="0080790E" w:rsidRPr="00ED13CC">
        <w:rPr>
          <w:b/>
          <w:bCs/>
          <w:i w:val="0"/>
          <w:iCs w:val="0"/>
          <w:noProof/>
          <w:color w:val="auto"/>
          <w:sz w:val="22"/>
          <w:szCs w:val="22"/>
        </w:rPr>
        <w:fldChar w:fldCharType="end"/>
      </w:r>
      <w:r w:rsidRPr="00ED13CC">
        <w:rPr>
          <w:i w:val="0"/>
          <w:iCs w:val="0"/>
          <w:color w:val="auto"/>
          <w:sz w:val="22"/>
          <w:szCs w:val="22"/>
        </w:rPr>
        <w:t xml:space="preserve"> </w:t>
      </w:r>
      <w:proofErr w:type="spellStart"/>
      <w:r w:rsidRPr="00ED13CC">
        <w:rPr>
          <w:i w:val="0"/>
          <w:iCs w:val="0"/>
          <w:color w:val="auto"/>
          <w:sz w:val="22"/>
          <w:szCs w:val="22"/>
        </w:rPr>
        <w:t>WhoisXMLAPI</w:t>
      </w:r>
      <w:proofErr w:type="spellEnd"/>
      <w:r w:rsidRPr="00ED13CC">
        <w:rPr>
          <w:i w:val="0"/>
          <w:iCs w:val="0"/>
          <w:color w:val="auto"/>
          <w:sz w:val="22"/>
          <w:szCs w:val="22"/>
        </w:rPr>
        <w:t xml:space="preserve"> cengage.com results</w:t>
      </w:r>
    </w:p>
    <w:p w14:paraId="27013DB8" w14:textId="293524F6" w:rsidR="007243AA" w:rsidRDefault="00D90066" w:rsidP="00D90066">
      <w:pPr>
        <w:pStyle w:val="ListParagraph"/>
        <w:widowControl w:val="0"/>
        <w:numPr>
          <w:ilvl w:val="0"/>
          <w:numId w:val="9"/>
        </w:numPr>
      </w:pPr>
      <w:r>
        <w:t xml:space="preserve"> An attack</w:t>
      </w:r>
      <w:r w:rsidR="00C246D2">
        <w:t>er</w:t>
      </w:r>
      <w:r>
        <w:t xml:space="preserve"> could then use these address ranges in other, more sophisticated tools to begin probing the target’s systems to determine more about them.</w:t>
      </w:r>
      <w:r w:rsidR="008F2866">
        <w:t xml:space="preserve"> </w:t>
      </w:r>
      <w:r>
        <w:t>However, a) do not do this, and b) this concludes the “</w:t>
      </w:r>
      <w:proofErr w:type="spellStart"/>
      <w:r>
        <w:t>footprinting</w:t>
      </w:r>
      <w:proofErr w:type="spellEnd"/>
      <w:r>
        <w:t>” section of the lab.</w:t>
      </w:r>
      <w:r w:rsidR="008F2866">
        <w:t xml:space="preserve"> </w:t>
      </w:r>
      <w:r>
        <w:t xml:space="preserve">Having started with just a domain name, you </w:t>
      </w:r>
      <w:r w:rsidR="0059490A">
        <w:t xml:space="preserve">now </w:t>
      </w:r>
      <w:r>
        <w:t xml:space="preserve">know about the target’s DNS server, Name Servers, Mail Servers, and </w:t>
      </w:r>
      <w:proofErr w:type="gramStart"/>
      <w:r>
        <w:t>all of</w:t>
      </w:r>
      <w:proofErr w:type="gramEnd"/>
      <w:r>
        <w:t xml:space="preserve"> the IP address ranges that are assigned to the organization.</w:t>
      </w:r>
      <w:r w:rsidR="008F2866">
        <w:t xml:space="preserve"> </w:t>
      </w:r>
    </w:p>
    <w:p w14:paraId="108AD7A6" w14:textId="44474CFA" w:rsidR="00353113" w:rsidRPr="00BC049F" w:rsidRDefault="00353113" w:rsidP="00353113">
      <w:pPr>
        <w:pStyle w:val="Heading2"/>
      </w:pPr>
      <w:bookmarkStart w:id="27" w:name="_Toc76727772"/>
      <w:r>
        <w:t xml:space="preserve">Scanning with </w:t>
      </w:r>
      <w:r w:rsidR="00D90066">
        <w:t>N</w:t>
      </w:r>
      <w:r w:rsidR="00881350">
        <w:t>m</w:t>
      </w:r>
      <w:r w:rsidR="00D90066">
        <w:t>ap</w:t>
      </w:r>
      <w:bookmarkEnd w:id="27"/>
    </w:p>
    <w:p w14:paraId="397FB0CE" w14:textId="41448D00" w:rsidR="00353113" w:rsidRDefault="00353113" w:rsidP="00353113">
      <w:pPr>
        <w:widowControl w:val="0"/>
        <w:ind w:left="360"/>
      </w:pPr>
      <w:bookmarkStart w:id="28" w:name="_Toc62740244"/>
      <w:r>
        <w:t>In this lab</w:t>
      </w:r>
      <w:r w:rsidR="0059490A">
        <w:t>,</w:t>
      </w:r>
      <w:r>
        <w:t xml:space="preserve"> students </w:t>
      </w:r>
      <w:r w:rsidR="00881350">
        <w:t>will scan a network to discovery all systems and then inventory their operating systems and services.</w:t>
      </w:r>
      <w:r w:rsidR="008F2866">
        <w:t xml:space="preserve"> </w:t>
      </w:r>
      <w:r w:rsidR="00881350">
        <w:t>Systems administrators use Nmap regularly, however so do attackers.</w:t>
      </w:r>
      <w:r w:rsidR="008F2866">
        <w:t xml:space="preserve"> </w:t>
      </w:r>
      <w:r w:rsidR="00881350">
        <w:t xml:space="preserve">Due to its free and open-source nature, it is a tool of choice for those who </w:t>
      </w:r>
      <w:proofErr w:type="gramStart"/>
      <w:r w:rsidR="00881350">
        <w:t>don’t</w:t>
      </w:r>
      <w:proofErr w:type="gramEnd"/>
      <w:r w:rsidR="00881350">
        <w:t xml:space="preserve"> wish to expend the funds for an expensive commercial competitor.</w:t>
      </w:r>
    </w:p>
    <w:p w14:paraId="2FC39AF4" w14:textId="11E39461" w:rsidR="00353113" w:rsidRDefault="00353113" w:rsidP="00353113">
      <w:pPr>
        <w:pStyle w:val="Heading3"/>
      </w:pPr>
      <w:bookmarkStart w:id="29" w:name="_Toc76727773"/>
      <w:r>
        <w:t xml:space="preserve">Download and Install </w:t>
      </w:r>
      <w:r w:rsidR="00881350">
        <w:t>Nmap</w:t>
      </w:r>
      <w:bookmarkEnd w:id="29"/>
    </w:p>
    <w:p w14:paraId="4C5E7E02" w14:textId="6383E496" w:rsidR="00881350" w:rsidRDefault="00881350" w:rsidP="002A4C7C">
      <w:pPr>
        <w:pStyle w:val="ListParagraph"/>
        <w:widowControl w:val="0"/>
        <w:numPr>
          <w:ilvl w:val="0"/>
          <w:numId w:val="26"/>
        </w:numPr>
      </w:pPr>
      <w:r>
        <w:t>Begin by checking to see if Nmap has already been installed.</w:t>
      </w:r>
      <w:r w:rsidR="008F2866">
        <w:t xml:space="preserve"> </w:t>
      </w:r>
      <w:r>
        <w:t>If not</w:t>
      </w:r>
      <w:r w:rsidR="0059490A">
        <w:t>,</w:t>
      </w:r>
      <w:r>
        <w:t xml:space="preserve"> use a </w:t>
      </w:r>
      <w:r w:rsidR="0059490A">
        <w:t>w</w:t>
      </w:r>
      <w:r>
        <w:t xml:space="preserve">eb browser and go to </w:t>
      </w:r>
      <w:r w:rsidRPr="00881350">
        <w:rPr>
          <w:b/>
          <w:bCs/>
        </w:rPr>
        <w:t>https://nmap.org/</w:t>
      </w:r>
      <w:r>
        <w:t>.</w:t>
      </w:r>
      <w:r w:rsidRPr="00881350">
        <w:t xml:space="preserve"> </w:t>
      </w:r>
      <w:r>
        <w:t>There are many resources here beyond what this lab will entail, including a complete installation guide, documents</w:t>
      </w:r>
      <w:r w:rsidR="0059490A">
        <w:t>,</w:t>
      </w:r>
      <w:r>
        <w:t xml:space="preserve"> and </w:t>
      </w:r>
      <w:r>
        <w:lastRenderedPageBreak/>
        <w:t xml:space="preserve">references. </w:t>
      </w:r>
    </w:p>
    <w:p w14:paraId="13A4B2CA" w14:textId="725A4641" w:rsidR="00353113" w:rsidRDefault="00881350" w:rsidP="002A4C7C">
      <w:pPr>
        <w:pStyle w:val="ListParagraph"/>
        <w:widowControl w:val="0"/>
        <w:numPr>
          <w:ilvl w:val="0"/>
          <w:numId w:val="26"/>
        </w:numPr>
      </w:pPr>
      <w:r>
        <w:t>Click on the Download link on the left. For this lab</w:t>
      </w:r>
      <w:r w:rsidR="0059490A">
        <w:t>,</w:t>
      </w:r>
      <w:r>
        <w:t xml:space="preserve"> you will be downloading both Nmap and </w:t>
      </w:r>
      <w:proofErr w:type="spellStart"/>
      <w:r>
        <w:t>Zenmap</w:t>
      </w:r>
      <w:proofErr w:type="spellEnd"/>
      <w:r>
        <w:t xml:space="preserve"> – the graphical front end for Nmap.</w:t>
      </w:r>
      <w:r w:rsidR="008F2866">
        <w:t xml:space="preserve"> </w:t>
      </w:r>
      <w:r>
        <w:t>Nmap itself is a command line utility.</w:t>
      </w:r>
      <w:r w:rsidR="008F2866">
        <w:t xml:space="preserve"> </w:t>
      </w:r>
      <w:r>
        <w:t xml:space="preserve">For our purposes, the </w:t>
      </w:r>
      <w:proofErr w:type="spellStart"/>
      <w:r>
        <w:t>Zenmap</w:t>
      </w:r>
      <w:proofErr w:type="spellEnd"/>
      <w:r>
        <w:t xml:space="preserve"> GUI will make our tasks easier.</w:t>
      </w:r>
      <w:r w:rsidR="008F2866">
        <w:t xml:space="preserve"> </w:t>
      </w:r>
      <w:r>
        <w:t xml:space="preserve">Scroll down to the </w:t>
      </w:r>
      <w:r w:rsidRPr="00881350">
        <w:rPr>
          <w:b/>
          <w:bCs/>
        </w:rPr>
        <w:t>Microsoft Windows binaries</w:t>
      </w:r>
      <w:r>
        <w:t xml:space="preserve"> section shown in Figure L08-14 and click the link next to </w:t>
      </w:r>
      <w:r w:rsidRPr="00881350">
        <w:rPr>
          <w:b/>
          <w:bCs/>
        </w:rPr>
        <w:t xml:space="preserve">Latest </w:t>
      </w:r>
      <w:r w:rsidRPr="00881350">
        <w:rPr>
          <w:b/>
          <w:bCs/>
          <w:u w:val="single"/>
        </w:rPr>
        <w:t>stable</w:t>
      </w:r>
      <w:r w:rsidRPr="00881350">
        <w:rPr>
          <w:b/>
          <w:bCs/>
        </w:rPr>
        <w:t xml:space="preserve"> release self-installer:</w:t>
      </w:r>
      <w:r>
        <w:t xml:space="preserve"> in our case </w:t>
      </w:r>
      <w:r w:rsidRPr="00881350">
        <w:rPr>
          <w:b/>
          <w:bCs/>
          <w:i/>
          <w:iCs/>
        </w:rPr>
        <w:t>nmap-7.91-setup.exe</w:t>
      </w:r>
      <w:r>
        <w:t>.</w:t>
      </w:r>
      <w:r w:rsidR="008F2866">
        <w:t xml:space="preserve"> </w:t>
      </w:r>
      <w:r>
        <w:t>You may see a newer edition as Nmap is regularly updated and supported.</w:t>
      </w:r>
      <w:r w:rsidR="008F2866">
        <w:t xml:space="preserve"> </w:t>
      </w:r>
      <w:r>
        <w:t>Save the file to a directory you can easily access later.</w:t>
      </w:r>
    </w:p>
    <w:p w14:paraId="67A2FB28" w14:textId="77777777" w:rsidR="00881350" w:rsidRDefault="00881350" w:rsidP="00DB3331">
      <w:pPr>
        <w:pStyle w:val="ListParagraph"/>
        <w:keepNext/>
        <w:widowControl w:val="0"/>
        <w:numPr>
          <w:ilvl w:val="0"/>
          <w:numId w:val="26"/>
        </w:numPr>
      </w:pPr>
      <w:r>
        <w:rPr>
          <w:noProof/>
        </w:rPr>
        <w:drawing>
          <wp:inline distT="0" distB="0" distL="0" distR="0" wp14:anchorId="3BFE6DF4" wp14:editId="5492670B">
            <wp:extent cx="4979898" cy="4840941"/>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b="12796"/>
                    <a:stretch/>
                  </pic:blipFill>
                  <pic:spPr bwMode="auto">
                    <a:xfrm>
                      <a:off x="0" y="0"/>
                      <a:ext cx="4990372" cy="4851123"/>
                    </a:xfrm>
                    <a:prstGeom prst="rect">
                      <a:avLst/>
                    </a:prstGeom>
                    <a:ln>
                      <a:noFill/>
                    </a:ln>
                    <a:extLst>
                      <a:ext uri="{53640926-AAD7-44D8-BBD7-CCE9431645EC}">
                        <a14:shadowObscured xmlns:a14="http://schemas.microsoft.com/office/drawing/2010/main"/>
                      </a:ext>
                    </a:extLst>
                  </pic:spPr>
                </pic:pic>
              </a:graphicData>
            </a:graphic>
          </wp:inline>
        </w:drawing>
      </w:r>
    </w:p>
    <w:p w14:paraId="09676BFA" w14:textId="5F45720E" w:rsidR="00881350" w:rsidRPr="00ED13CC" w:rsidRDefault="00881350" w:rsidP="00881350">
      <w:pPr>
        <w:pStyle w:val="Caption"/>
        <w:rPr>
          <w:i w:val="0"/>
          <w:iCs w:val="0"/>
          <w:color w:val="auto"/>
          <w:sz w:val="22"/>
          <w:szCs w:val="22"/>
        </w:rPr>
      </w:pPr>
      <w:r w:rsidRPr="00ED13CC">
        <w:rPr>
          <w:b/>
          <w:bCs/>
          <w:i w:val="0"/>
          <w:iCs w:val="0"/>
          <w:color w:val="auto"/>
          <w:sz w:val="22"/>
          <w:szCs w:val="22"/>
        </w:rPr>
        <w:t>Figure L08-</w:t>
      </w:r>
      <w:r w:rsidR="0080790E" w:rsidRPr="00ED13CC">
        <w:rPr>
          <w:b/>
          <w:bCs/>
          <w:i w:val="0"/>
          <w:iCs w:val="0"/>
          <w:color w:val="auto"/>
          <w:sz w:val="22"/>
          <w:szCs w:val="22"/>
        </w:rPr>
        <w:fldChar w:fldCharType="begin"/>
      </w:r>
      <w:r w:rsidR="0080790E" w:rsidRPr="00ED13CC">
        <w:rPr>
          <w:b/>
          <w:bCs/>
          <w:i w:val="0"/>
          <w:iCs w:val="0"/>
          <w:color w:val="auto"/>
          <w:sz w:val="22"/>
          <w:szCs w:val="22"/>
        </w:rPr>
        <w:instrText xml:space="preserve"> SEQ Figure_L08- \* ARABIC </w:instrText>
      </w:r>
      <w:r w:rsidR="0080790E" w:rsidRPr="00ED13CC">
        <w:rPr>
          <w:b/>
          <w:bCs/>
          <w:i w:val="0"/>
          <w:iCs w:val="0"/>
          <w:color w:val="auto"/>
          <w:sz w:val="22"/>
          <w:szCs w:val="22"/>
        </w:rPr>
        <w:fldChar w:fldCharType="separate"/>
      </w:r>
      <w:r w:rsidR="00F55C1D" w:rsidRPr="00ED13CC">
        <w:rPr>
          <w:b/>
          <w:bCs/>
          <w:i w:val="0"/>
          <w:iCs w:val="0"/>
          <w:noProof/>
          <w:color w:val="auto"/>
          <w:sz w:val="22"/>
          <w:szCs w:val="22"/>
        </w:rPr>
        <w:t>14</w:t>
      </w:r>
      <w:r w:rsidR="0080790E" w:rsidRPr="00ED13CC">
        <w:rPr>
          <w:b/>
          <w:bCs/>
          <w:i w:val="0"/>
          <w:iCs w:val="0"/>
          <w:noProof/>
          <w:color w:val="auto"/>
          <w:sz w:val="22"/>
          <w:szCs w:val="22"/>
        </w:rPr>
        <w:fldChar w:fldCharType="end"/>
      </w:r>
      <w:r w:rsidRPr="00ED13CC">
        <w:rPr>
          <w:i w:val="0"/>
          <w:iCs w:val="0"/>
          <w:color w:val="auto"/>
          <w:sz w:val="22"/>
          <w:szCs w:val="22"/>
        </w:rPr>
        <w:t xml:space="preserve"> Nmap download information</w:t>
      </w:r>
    </w:p>
    <w:p w14:paraId="03435B8D" w14:textId="76D01380" w:rsidR="00014D19" w:rsidRDefault="00881350" w:rsidP="00881350">
      <w:pPr>
        <w:pStyle w:val="ListParagraph"/>
        <w:widowControl w:val="0"/>
        <w:numPr>
          <w:ilvl w:val="0"/>
          <w:numId w:val="26"/>
        </w:numPr>
      </w:pPr>
      <w:r>
        <w:t>Once the download has finished, double click the .exe to install</w:t>
      </w:r>
      <w:r w:rsidR="00014D19">
        <w:t>, and agree to the License Agreement.</w:t>
      </w:r>
      <w:r w:rsidR="008F2866">
        <w:t xml:space="preserve"> </w:t>
      </w:r>
    </w:p>
    <w:p w14:paraId="6632A08D" w14:textId="3F4633F0" w:rsidR="00014D19" w:rsidRDefault="00014D19" w:rsidP="00881350">
      <w:pPr>
        <w:pStyle w:val="ListParagraph"/>
        <w:widowControl w:val="0"/>
        <w:numPr>
          <w:ilvl w:val="0"/>
          <w:numId w:val="26"/>
        </w:numPr>
      </w:pPr>
      <w:r>
        <w:t xml:space="preserve">Accept the default settings in </w:t>
      </w:r>
      <w:r w:rsidRPr="00014D19">
        <w:rPr>
          <w:b/>
          <w:bCs/>
        </w:rPr>
        <w:t>Choose Components</w:t>
      </w:r>
      <w:r>
        <w:t xml:space="preserve"> and click </w:t>
      </w:r>
      <w:r w:rsidRPr="00014D19">
        <w:rPr>
          <w:b/>
          <w:bCs/>
        </w:rPr>
        <w:t>Next &gt;</w:t>
      </w:r>
      <w:r>
        <w:t xml:space="preserve">. </w:t>
      </w:r>
    </w:p>
    <w:p w14:paraId="0F93CE7F" w14:textId="77777777" w:rsidR="00014D19" w:rsidRDefault="00014D19" w:rsidP="00881350">
      <w:pPr>
        <w:pStyle w:val="ListParagraph"/>
        <w:widowControl w:val="0"/>
        <w:numPr>
          <w:ilvl w:val="0"/>
          <w:numId w:val="26"/>
        </w:numPr>
      </w:pPr>
      <w:r>
        <w:t xml:space="preserve">Specify the directory Nmap will install to and click </w:t>
      </w:r>
      <w:r w:rsidRPr="00014D19">
        <w:rPr>
          <w:b/>
          <w:bCs/>
        </w:rPr>
        <w:t>Install</w:t>
      </w:r>
      <w:r>
        <w:t xml:space="preserve">. </w:t>
      </w:r>
    </w:p>
    <w:p w14:paraId="306B9DB1" w14:textId="5E0CCB96" w:rsidR="00353113" w:rsidRDefault="00014D19" w:rsidP="00881350">
      <w:pPr>
        <w:pStyle w:val="ListParagraph"/>
        <w:widowControl w:val="0"/>
        <w:numPr>
          <w:ilvl w:val="0"/>
          <w:numId w:val="26"/>
        </w:numPr>
      </w:pPr>
      <w:r>
        <w:t xml:space="preserve">You will be required to accept another License Agreement for </w:t>
      </w:r>
      <w:proofErr w:type="spellStart"/>
      <w:r>
        <w:t>Npcap</w:t>
      </w:r>
      <w:proofErr w:type="spellEnd"/>
      <w:r>
        <w:t xml:space="preserve"> (packet </w:t>
      </w:r>
      <w:r>
        <w:lastRenderedPageBreak/>
        <w:t>capture utility) at this point, then specify installation options.</w:t>
      </w:r>
      <w:r w:rsidR="008F2866">
        <w:t xml:space="preserve"> </w:t>
      </w:r>
      <w:r>
        <w:t xml:space="preserve">We recommend accepting the defaults, unless you plan to scan a wireless network, in which case you </w:t>
      </w:r>
      <w:r w:rsidR="0059490A">
        <w:t xml:space="preserve">can </w:t>
      </w:r>
      <w:r>
        <w:t>add that option.</w:t>
      </w:r>
      <w:r w:rsidR="008F2866">
        <w:t xml:space="preserve"> </w:t>
      </w:r>
      <w:r>
        <w:t xml:space="preserve">Click </w:t>
      </w:r>
      <w:r w:rsidRPr="00014D19">
        <w:rPr>
          <w:b/>
          <w:bCs/>
        </w:rPr>
        <w:t>Install</w:t>
      </w:r>
      <w:r>
        <w:t xml:space="preserve"> again.</w:t>
      </w:r>
      <w:r w:rsidR="008F2866">
        <w:t xml:space="preserve"> </w:t>
      </w:r>
    </w:p>
    <w:p w14:paraId="00D62873" w14:textId="1418A3AD" w:rsidR="00014D19" w:rsidRDefault="00014D19" w:rsidP="00881350">
      <w:pPr>
        <w:pStyle w:val="ListParagraph"/>
        <w:widowControl w:val="0"/>
        <w:numPr>
          <w:ilvl w:val="0"/>
          <w:numId w:val="26"/>
        </w:numPr>
      </w:pPr>
      <w:r>
        <w:t xml:space="preserve">Click </w:t>
      </w:r>
      <w:r w:rsidRPr="00014D19">
        <w:rPr>
          <w:b/>
          <w:bCs/>
        </w:rPr>
        <w:t>Next</w:t>
      </w:r>
      <w:r>
        <w:t xml:space="preserve"> once completed, then </w:t>
      </w:r>
      <w:r w:rsidRPr="00014D19">
        <w:rPr>
          <w:b/>
          <w:bCs/>
        </w:rPr>
        <w:t>Finish</w:t>
      </w:r>
      <w:r>
        <w:t>.</w:t>
      </w:r>
    </w:p>
    <w:p w14:paraId="2590C7CF" w14:textId="7A88B0B2" w:rsidR="00014D19" w:rsidRDefault="00014D19" w:rsidP="00DB3331">
      <w:pPr>
        <w:pStyle w:val="ListParagraph"/>
        <w:widowControl w:val="0"/>
        <w:numPr>
          <w:ilvl w:val="0"/>
          <w:numId w:val="26"/>
        </w:numPr>
      </w:pPr>
      <w:r>
        <w:t xml:space="preserve">Nmap will finalize overall installation, select </w:t>
      </w:r>
      <w:r w:rsidRPr="00014D19">
        <w:rPr>
          <w:b/>
          <w:bCs/>
        </w:rPr>
        <w:t>Next &gt;</w:t>
      </w:r>
      <w:r>
        <w:t xml:space="preserve">, accept the Shortcuts by clicking </w:t>
      </w:r>
      <w:r w:rsidRPr="00014D19">
        <w:rPr>
          <w:b/>
          <w:bCs/>
        </w:rPr>
        <w:t>Next &gt;</w:t>
      </w:r>
      <w:r>
        <w:t xml:space="preserve"> again, then click </w:t>
      </w:r>
      <w:r w:rsidRPr="00014D19">
        <w:rPr>
          <w:b/>
          <w:bCs/>
        </w:rPr>
        <w:t>Finish</w:t>
      </w:r>
      <w:r>
        <w:t xml:space="preserve"> one more time. </w:t>
      </w:r>
    </w:p>
    <w:p w14:paraId="12FB555B" w14:textId="1C9B8374" w:rsidR="00014D19" w:rsidRPr="00DB3331" w:rsidRDefault="00014D19" w:rsidP="00DB3331">
      <w:pPr>
        <w:pStyle w:val="Heading3"/>
      </w:pPr>
      <w:bookmarkStart w:id="30" w:name="_Toc76727774"/>
      <w:r>
        <w:t>Use Nmap</w:t>
      </w:r>
      <w:bookmarkEnd w:id="30"/>
    </w:p>
    <w:p w14:paraId="739AC16D" w14:textId="00760EF4" w:rsidR="00014D19" w:rsidRPr="00DB3331" w:rsidRDefault="00014D19" w:rsidP="00014D19">
      <w:pPr>
        <w:widowControl w:val="0"/>
      </w:pPr>
      <w:r w:rsidRPr="00DB3331">
        <w:rPr>
          <w:b/>
          <w:bCs/>
        </w:rPr>
        <w:t>Do NOT use Nmap on a network that you do not have explicit permission to scan.</w:t>
      </w:r>
      <w:r w:rsidR="008F2866">
        <w:t xml:space="preserve"> </w:t>
      </w:r>
      <w:r w:rsidRPr="00DB3331">
        <w:t>Legally you may only scan a network that a) you own, b) you have permission from the systems owner to scan, and c) all users on that system know they may be scanned and have consented to such a scan.</w:t>
      </w:r>
      <w:r w:rsidR="008F2866">
        <w:t xml:space="preserve"> </w:t>
      </w:r>
      <w:r w:rsidRPr="00DB3331">
        <w:t>Normally the organization owns the network, the CEO or their designated representative (</w:t>
      </w:r>
      <w:proofErr w:type="gramStart"/>
      <w:r w:rsidRPr="00DB3331">
        <w:t>e.g.</w:t>
      </w:r>
      <w:proofErr w:type="gramEnd"/>
      <w:r w:rsidRPr="00DB3331">
        <w:t xml:space="preserve"> the CIO) gives permission, and all users acknowledge the need to scan the system in their annual security briefing – and sign a document acknowledge this (along with a list of other necessary activities).</w:t>
      </w:r>
      <w:r w:rsidR="008F2866">
        <w:t xml:space="preserve"> </w:t>
      </w:r>
    </w:p>
    <w:p w14:paraId="75E77D38" w14:textId="41B4EEDE" w:rsidR="00014D19" w:rsidRPr="00DB3331" w:rsidRDefault="00014D19" w:rsidP="00014D19">
      <w:pPr>
        <w:widowControl w:val="0"/>
      </w:pPr>
      <w:r w:rsidRPr="00DB3331">
        <w:t>Failure to follow these instructions can result in a loss of Internet Services by your ISP, and/or legal ramification.</w:t>
      </w:r>
    </w:p>
    <w:p w14:paraId="72B56ADB" w14:textId="42A5E79E" w:rsidR="00014D19" w:rsidRPr="00DB3331" w:rsidRDefault="00014D19" w:rsidP="00014D19">
      <w:pPr>
        <w:widowControl w:val="0"/>
      </w:pPr>
      <w:r w:rsidRPr="00DB3331">
        <w:rPr>
          <w:b/>
          <w:bCs/>
        </w:rPr>
        <w:t>Again, do NOT simply enter a target address and begin scanning.</w:t>
      </w:r>
      <w:r w:rsidR="008F2866">
        <w:t xml:space="preserve"> </w:t>
      </w:r>
      <w:r w:rsidRPr="00DB3331">
        <w:t xml:space="preserve">All examples are provided on a privately owned network by the system owner, with full knowledge by all users. </w:t>
      </w:r>
    </w:p>
    <w:p w14:paraId="72C6C52E" w14:textId="0930027F" w:rsidR="007243AA" w:rsidRPr="007243AA" w:rsidRDefault="007243AA" w:rsidP="007243AA">
      <w:pPr>
        <w:pStyle w:val="ListParagraph"/>
        <w:widowControl w:val="0"/>
        <w:numPr>
          <w:ilvl w:val="0"/>
          <w:numId w:val="27"/>
        </w:numPr>
        <w:rPr>
          <w:color w:val="C00000"/>
        </w:rPr>
      </w:pPr>
      <w:r w:rsidRPr="00DB3331">
        <w:t xml:space="preserve">The Nmap user’s guide is located at </w:t>
      </w:r>
      <w:hyperlink r:id="rId27" w:history="1">
        <w:r w:rsidRPr="007243AA">
          <w:rPr>
            <w:rStyle w:val="Hyperlink"/>
            <w:noProof w:val="0"/>
            <w:color w:val="C00000"/>
          </w:rPr>
          <w:t>https://nmap.org/book/man.html</w:t>
        </w:r>
      </w:hyperlink>
      <w:r w:rsidRPr="007243AA">
        <w:rPr>
          <w:color w:val="C00000"/>
        </w:rPr>
        <w:t>.</w:t>
      </w:r>
      <w:r w:rsidR="008F2866">
        <w:rPr>
          <w:color w:val="C00000"/>
        </w:rPr>
        <w:t xml:space="preserve"> </w:t>
      </w:r>
    </w:p>
    <w:p w14:paraId="680ED418" w14:textId="2DA5323E" w:rsidR="007243AA" w:rsidRPr="007243AA" w:rsidRDefault="007243AA" w:rsidP="0008183B">
      <w:pPr>
        <w:pStyle w:val="ListParagraph"/>
        <w:widowControl w:val="0"/>
        <w:numPr>
          <w:ilvl w:val="0"/>
          <w:numId w:val="27"/>
        </w:numPr>
        <w:rPr>
          <w:color w:val="C00000"/>
        </w:rPr>
      </w:pPr>
      <w:r w:rsidRPr="00DB3331">
        <w:t xml:space="preserve">Portions of the book “The Official Nmap Project Guide to Network Discovery and Security Scanning” by Gordon “Fyodor” Lyon, are available at </w:t>
      </w:r>
      <w:hyperlink r:id="rId28" w:history="1">
        <w:r w:rsidRPr="007243AA">
          <w:rPr>
            <w:rStyle w:val="Hyperlink"/>
            <w:noProof w:val="0"/>
            <w:color w:val="C00000"/>
          </w:rPr>
          <w:t>https://nmap.org/book/toc.html</w:t>
        </w:r>
      </w:hyperlink>
      <w:r w:rsidRPr="007243AA">
        <w:rPr>
          <w:color w:val="C00000"/>
        </w:rPr>
        <w:t xml:space="preserve">. </w:t>
      </w:r>
    </w:p>
    <w:p w14:paraId="57E80208" w14:textId="348C75A8" w:rsidR="007243AA" w:rsidRPr="007243AA" w:rsidRDefault="007243AA" w:rsidP="007243AA">
      <w:pPr>
        <w:pStyle w:val="ListParagraph"/>
        <w:widowControl w:val="0"/>
        <w:numPr>
          <w:ilvl w:val="0"/>
          <w:numId w:val="27"/>
        </w:numPr>
        <w:rPr>
          <w:color w:val="C00000"/>
        </w:rPr>
      </w:pPr>
      <w:r w:rsidRPr="00DB3331">
        <w:t xml:space="preserve">The portion of the book pertaining to </w:t>
      </w:r>
      <w:proofErr w:type="spellStart"/>
      <w:r w:rsidRPr="00DB3331">
        <w:t>Zenmap</w:t>
      </w:r>
      <w:proofErr w:type="spellEnd"/>
      <w:r w:rsidRPr="00DB3331">
        <w:t xml:space="preserve"> are located at </w:t>
      </w:r>
      <w:hyperlink r:id="rId29" w:history="1">
        <w:r w:rsidRPr="007243AA">
          <w:rPr>
            <w:rStyle w:val="Hyperlink"/>
            <w:noProof w:val="0"/>
            <w:color w:val="C00000"/>
          </w:rPr>
          <w:t>https://nmap.org/book/zenmap.html</w:t>
        </w:r>
      </w:hyperlink>
      <w:r w:rsidRPr="007243AA">
        <w:rPr>
          <w:color w:val="C00000"/>
        </w:rPr>
        <w:t>.</w:t>
      </w:r>
    </w:p>
    <w:p w14:paraId="2B4EA63A" w14:textId="5056E831" w:rsidR="00014D19" w:rsidRDefault="00014D19" w:rsidP="00881350">
      <w:pPr>
        <w:pStyle w:val="ListParagraph"/>
        <w:widowControl w:val="0"/>
        <w:numPr>
          <w:ilvl w:val="0"/>
          <w:numId w:val="26"/>
        </w:numPr>
      </w:pPr>
      <w:r>
        <w:t xml:space="preserve">Start Nmap by double clicking the </w:t>
      </w:r>
      <w:r w:rsidRPr="00014D19">
        <w:rPr>
          <w:b/>
          <w:bCs/>
        </w:rPr>
        <w:t>Nmap-</w:t>
      </w:r>
      <w:proofErr w:type="spellStart"/>
      <w:r w:rsidRPr="00014D19">
        <w:rPr>
          <w:b/>
          <w:bCs/>
        </w:rPr>
        <w:t>Zenmap</w:t>
      </w:r>
      <w:proofErr w:type="spellEnd"/>
      <w:r>
        <w:t xml:space="preserve"> desktop icon or selecting it from the Windows menu.</w:t>
      </w:r>
      <w:r w:rsidR="008F2866">
        <w:t xml:space="preserve"> </w:t>
      </w:r>
      <w:r>
        <w:t xml:space="preserve">The </w:t>
      </w:r>
      <w:proofErr w:type="spellStart"/>
      <w:r>
        <w:t>Zenmap</w:t>
      </w:r>
      <w:proofErr w:type="spellEnd"/>
      <w:r>
        <w:t xml:space="preserve"> GUI will begin</w:t>
      </w:r>
      <w:r w:rsidR="007243AA">
        <w:t xml:space="preserve"> as shown in Figure L08-15 below.</w:t>
      </w:r>
    </w:p>
    <w:p w14:paraId="08CF4781" w14:textId="77777777" w:rsidR="007243AA" w:rsidRDefault="007243AA" w:rsidP="00DB3331">
      <w:pPr>
        <w:keepNext/>
        <w:widowControl w:val="0"/>
        <w:jc w:val="center"/>
      </w:pPr>
      <w:r>
        <w:rPr>
          <w:noProof/>
        </w:rPr>
        <w:lastRenderedPageBreak/>
        <w:drawing>
          <wp:inline distT="0" distB="0" distL="0" distR="0" wp14:anchorId="45C13416" wp14:editId="1F6B8D22">
            <wp:extent cx="4066692" cy="4733364"/>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077437" cy="4745871"/>
                    </a:xfrm>
                    <a:prstGeom prst="rect">
                      <a:avLst/>
                    </a:prstGeom>
                  </pic:spPr>
                </pic:pic>
              </a:graphicData>
            </a:graphic>
          </wp:inline>
        </w:drawing>
      </w:r>
    </w:p>
    <w:p w14:paraId="004BE771" w14:textId="07E61116" w:rsidR="007243AA" w:rsidRPr="00ED13CC" w:rsidRDefault="007243AA" w:rsidP="007243AA">
      <w:pPr>
        <w:pStyle w:val="Caption"/>
        <w:rPr>
          <w:i w:val="0"/>
          <w:iCs w:val="0"/>
          <w:color w:val="auto"/>
          <w:sz w:val="22"/>
          <w:szCs w:val="22"/>
        </w:rPr>
      </w:pPr>
      <w:r w:rsidRPr="00ED13CC">
        <w:rPr>
          <w:b/>
          <w:bCs/>
          <w:i w:val="0"/>
          <w:iCs w:val="0"/>
          <w:color w:val="auto"/>
          <w:sz w:val="22"/>
          <w:szCs w:val="22"/>
        </w:rPr>
        <w:t>Figure L08-</w:t>
      </w:r>
      <w:r w:rsidR="0080790E" w:rsidRPr="00ED13CC">
        <w:rPr>
          <w:b/>
          <w:bCs/>
          <w:i w:val="0"/>
          <w:iCs w:val="0"/>
          <w:color w:val="auto"/>
          <w:sz w:val="22"/>
          <w:szCs w:val="22"/>
        </w:rPr>
        <w:fldChar w:fldCharType="begin"/>
      </w:r>
      <w:r w:rsidR="0080790E" w:rsidRPr="00ED13CC">
        <w:rPr>
          <w:b/>
          <w:bCs/>
          <w:i w:val="0"/>
          <w:iCs w:val="0"/>
          <w:color w:val="auto"/>
          <w:sz w:val="22"/>
          <w:szCs w:val="22"/>
        </w:rPr>
        <w:instrText xml:space="preserve"> SEQ Figure_L08- \* ARABIC </w:instrText>
      </w:r>
      <w:r w:rsidR="0080790E" w:rsidRPr="00ED13CC">
        <w:rPr>
          <w:b/>
          <w:bCs/>
          <w:i w:val="0"/>
          <w:iCs w:val="0"/>
          <w:color w:val="auto"/>
          <w:sz w:val="22"/>
          <w:szCs w:val="22"/>
        </w:rPr>
        <w:fldChar w:fldCharType="separate"/>
      </w:r>
      <w:r w:rsidR="00F55C1D" w:rsidRPr="00ED13CC">
        <w:rPr>
          <w:b/>
          <w:bCs/>
          <w:i w:val="0"/>
          <w:iCs w:val="0"/>
          <w:noProof/>
          <w:color w:val="auto"/>
          <w:sz w:val="22"/>
          <w:szCs w:val="22"/>
        </w:rPr>
        <w:t>15</w:t>
      </w:r>
      <w:r w:rsidR="0080790E" w:rsidRPr="00ED13CC">
        <w:rPr>
          <w:b/>
          <w:bCs/>
          <w:i w:val="0"/>
          <w:iCs w:val="0"/>
          <w:noProof/>
          <w:color w:val="auto"/>
          <w:sz w:val="22"/>
          <w:szCs w:val="22"/>
        </w:rPr>
        <w:fldChar w:fldCharType="end"/>
      </w:r>
      <w:r w:rsidRPr="00ED13CC">
        <w:rPr>
          <w:i w:val="0"/>
          <w:iCs w:val="0"/>
          <w:color w:val="auto"/>
          <w:sz w:val="22"/>
          <w:szCs w:val="22"/>
        </w:rPr>
        <w:t xml:space="preserve"> Nmap </w:t>
      </w:r>
      <w:proofErr w:type="spellStart"/>
      <w:r w:rsidRPr="00ED13CC">
        <w:rPr>
          <w:i w:val="0"/>
          <w:iCs w:val="0"/>
          <w:color w:val="auto"/>
          <w:sz w:val="22"/>
          <w:szCs w:val="22"/>
        </w:rPr>
        <w:t>Zenmap</w:t>
      </w:r>
      <w:proofErr w:type="spellEnd"/>
      <w:r w:rsidRPr="00ED13CC">
        <w:rPr>
          <w:i w:val="0"/>
          <w:iCs w:val="0"/>
          <w:color w:val="auto"/>
          <w:sz w:val="22"/>
          <w:szCs w:val="22"/>
        </w:rPr>
        <w:t xml:space="preserve"> Interface</w:t>
      </w:r>
    </w:p>
    <w:p w14:paraId="2E901509" w14:textId="466218F5" w:rsidR="007243AA" w:rsidRPr="000F685C" w:rsidRDefault="007243AA" w:rsidP="000E783D">
      <w:pPr>
        <w:pStyle w:val="ListParagraph"/>
        <w:widowControl w:val="0"/>
        <w:numPr>
          <w:ilvl w:val="0"/>
          <w:numId w:val="26"/>
        </w:numPr>
        <w:rPr>
          <w:u w:val="single"/>
        </w:rPr>
      </w:pPr>
      <w:r w:rsidRPr="000F685C">
        <w:t xml:space="preserve">The first thing you should note is the Command window which shows the command line for </w:t>
      </w:r>
      <w:proofErr w:type="spellStart"/>
      <w:r w:rsidRPr="000F685C">
        <w:t>nmap</w:t>
      </w:r>
      <w:proofErr w:type="spellEnd"/>
      <w:r w:rsidRPr="000F685C">
        <w:t xml:space="preserve"> with the default options.</w:t>
      </w:r>
      <w:r w:rsidR="008F2866">
        <w:t xml:space="preserve"> </w:t>
      </w:r>
      <w:bookmarkEnd w:id="28"/>
      <w:r w:rsidRPr="000F685C">
        <w:t xml:space="preserve">You can look up these options at: </w:t>
      </w:r>
      <w:hyperlink r:id="rId31" w:history="1">
        <w:r w:rsidRPr="000F685C">
          <w:rPr>
            <w:rStyle w:val="Hyperlink"/>
            <w:noProof w:val="0"/>
            <w:color w:val="auto"/>
          </w:rPr>
          <w:t>https://nmap.org/book/man-briefoptions.html</w:t>
        </w:r>
      </w:hyperlink>
      <w:r w:rsidRPr="000F685C">
        <w:t xml:space="preserve">. </w:t>
      </w:r>
    </w:p>
    <w:p w14:paraId="501C5FCB" w14:textId="4334EEFB" w:rsidR="007243AA" w:rsidRPr="000F685C" w:rsidRDefault="007243AA" w:rsidP="000E783D">
      <w:pPr>
        <w:pStyle w:val="ListParagraph"/>
        <w:widowControl w:val="0"/>
        <w:numPr>
          <w:ilvl w:val="0"/>
          <w:numId w:val="26"/>
        </w:numPr>
      </w:pPr>
      <w:r w:rsidRPr="000F685C">
        <w:t>Begin with a ping scan, which will simply ping all addresses in the assigned range.</w:t>
      </w:r>
      <w:r w:rsidR="008F2866">
        <w:t xml:space="preserve"> </w:t>
      </w:r>
      <w:r w:rsidRPr="000F685C">
        <w:t xml:space="preserve">Select Ping scan in the </w:t>
      </w:r>
      <w:r w:rsidR="0080790E" w:rsidRPr="000F685C">
        <w:t>pull-down</w:t>
      </w:r>
      <w:r w:rsidRPr="000F685C">
        <w:t xml:space="preserve"> menu next to </w:t>
      </w:r>
      <w:r w:rsidRPr="000F685C">
        <w:rPr>
          <w:b/>
          <w:bCs/>
        </w:rPr>
        <w:t>Profile</w:t>
      </w:r>
      <w:r w:rsidR="000E504B" w:rsidRPr="000F685C">
        <w:t>.</w:t>
      </w:r>
    </w:p>
    <w:p w14:paraId="4C4D1941" w14:textId="5560AF0D" w:rsidR="000E504B" w:rsidRPr="000F685C" w:rsidRDefault="007243AA" w:rsidP="000E783D">
      <w:pPr>
        <w:pStyle w:val="ListParagraph"/>
        <w:widowControl w:val="0"/>
        <w:numPr>
          <w:ilvl w:val="0"/>
          <w:numId w:val="26"/>
        </w:numPr>
      </w:pPr>
      <w:r w:rsidRPr="000F685C">
        <w:t>Next</w:t>
      </w:r>
      <w:r w:rsidR="000E504B" w:rsidRPr="000F685C">
        <w:t>,</w:t>
      </w:r>
      <w:r w:rsidRPr="000F685C">
        <w:t xml:space="preserve"> specify the system(s) or network(s)</w:t>
      </w:r>
      <w:r w:rsidR="000E504B" w:rsidRPr="000F685C">
        <w:t xml:space="preserve"> by entering the IP address in the </w:t>
      </w:r>
      <w:r w:rsidR="000E504B" w:rsidRPr="000F685C">
        <w:rPr>
          <w:b/>
          <w:bCs/>
        </w:rPr>
        <w:t>Target:</w:t>
      </w:r>
      <w:r w:rsidR="000E504B" w:rsidRPr="000F685C">
        <w:t xml:space="preserve"> field</w:t>
      </w:r>
      <w:r w:rsidRPr="000F685C">
        <w:t>.</w:t>
      </w:r>
      <w:r w:rsidR="008F2866">
        <w:t xml:space="preserve"> </w:t>
      </w:r>
      <w:r w:rsidRPr="000F685C">
        <w:t xml:space="preserve">The example network is a Class </w:t>
      </w:r>
      <w:r w:rsidR="000E504B" w:rsidRPr="000F685C">
        <w:t>C</w:t>
      </w:r>
      <w:r w:rsidRPr="000F685C">
        <w:t xml:space="preserve"> address in the 10.X.X.X private networking class.</w:t>
      </w:r>
      <w:r w:rsidR="008F2866">
        <w:t xml:space="preserve"> </w:t>
      </w:r>
      <w:r w:rsidRPr="000F685C">
        <w:t xml:space="preserve">The entry </w:t>
      </w:r>
      <w:r w:rsidR="000E504B" w:rsidRPr="000F685C">
        <w:t xml:space="preserve">in the example </w:t>
      </w:r>
      <w:r w:rsidRPr="000F685C">
        <w:t xml:space="preserve">is </w:t>
      </w:r>
      <w:r w:rsidRPr="000F685C">
        <w:rPr>
          <w:b/>
          <w:bCs/>
        </w:rPr>
        <w:t>10.0.0.0 /</w:t>
      </w:r>
      <w:r w:rsidR="000E504B" w:rsidRPr="000F685C">
        <w:rPr>
          <w:b/>
          <w:bCs/>
        </w:rPr>
        <w:t>8</w:t>
      </w:r>
      <w:r w:rsidRPr="000F685C">
        <w:t xml:space="preserve"> which tells the system that </w:t>
      </w:r>
      <w:r w:rsidR="000E504B" w:rsidRPr="000F685C">
        <w:t xml:space="preserve">a) </w:t>
      </w:r>
      <w:proofErr w:type="gramStart"/>
      <w:r w:rsidR="000E504B" w:rsidRPr="000F685C">
        <w:t>it’s</w:t>
      </w:r>
      <w:proofErr w:type="gramEnd"/>
      <w:r w:rsidR="000E504B" w:rsidRPr="000F685C">
        <w:t xml:space="preserve"> an IPv4 address</w:t>
      </w:r>
      <w:r w:rsidR="00F55C1D" w:rsidRPr="000F685C">
        <w:t>, b) it’s multiple systems on a network segment</w:t>
      </w:r>
      <w:r w:rsidR="000E504B" w:rsidRPr="000F685C">
        <w:t xml:space="preserve"> and </w:t>
      </w:r>
      <w:r w:rsidR="00F55C1D" w:rsidRPr="000F685C">
        <w:t>c</w:t>
      </w:r>
      <w:r w:rsidR="000E504B" w:rsidRPr="000F685C">
        <w:t xml:space="preserve">) </w:t>
      </w:r>
      <w:r w:rsidRPr="000F685C">
        <w:t>the right</w:t>
      </w:r>
      <w:r w:rsidR="00F55C1D" w:rsidRPr="000F685C">
        <w:t>-</w:t>
      </w:r>
      <w:r w:rsidRPr="000F685C">
        <w:t xml:space="preserve">most </w:t>
      </w:r>
      <w:r w:rsidR="000E504B" w:rsidRPr="000F685C">
        <w:t>8</w:t>
      </w:r>
      <w:r w:rsidRPr="000F685C">
        <w:t xml:space="preserve"> bits are the host </w:t>
      </w:r>
      <w:r w:rsidR="000E504B" w:rsidRPr="000F685C">
        <w:t xml:space="preserve">address, </w:t>
      </w:r>
      <w:r w:rsidRPr="000F685C">
        <w:t xml:space="preserve">and the rest are </w:t>
      </w:r>
      <w:r w:rsidR="000E504B" w:rsidRPr="000F685C">
        <w:t xml:space="preserve">the </w:t>
      </w:r>
      <w:r w:rsidRPr="000F685C">
        <w:t>network address.</w:t>
      </w:r>
      <w:r w:rsidR="008F2866">
        <w:t xml:space="preserve"> </w:t>
      </w:r>
      <w:r w:rsidRPr="000F685C">
        <w:t xml:space="preserve">Since </w:t>
      </w:r>
      <w:r w:rsidR="000E504B" w:rsidRPr="000F685C">
        <w:t>all the systems on this network are in this range (10.0.0.1 to 10.0.0.253) this simplifies the scan.</w:t>
      </w:r>
      <w:r w:rsidR="008F2866">
        <w:t xml:space="preserve"> </w:t>
      </w:r>
      <w:r w:rsidR="000E504B" w:rsidRPr="000F685C">
        <w:t xml:space="preserve">Enter your assigned address range in this format: </w:t>
      </w:r>
    </w:p>
    <w:p w14:paraId="722AC4FF" w14:textId="19173052" w:rsidR="007243AA" w:rsidRPr="000F685C" w:rsidRDefault="000E504B" w:rsidP="000E504B">
      <w:pPr>
        <w:pStyle w:val="ListParagraph"/>
        <w:widowControl w:val="0"/>
        <w:numPr>
          <w:ilvl w:val="1"/>
          <w:numId w:val="26"/>
        </w:numPr>
      </w:pPr>
      <w:r w:rsidRPr="000F685C">
        <w:t>IP address if one system</w:t>
      </w:r>
    </w:p>
    <w:p w14:paraId="29A58432" w14:textId="425C1FE3" w:rsidR="000E504B" w:rsidRPr="000F685C" w:rsidRDefault="000E504B" w:rsidP="000E504B">
      <w:pPr>
        <w:pStyle w:val="ListParagraph"/>
        <w:widowControl w:val="0"/>
        <w:numPr>
          <w:ilvl w:val="1"/>
          <w:numId w:val="26"/>
        </w:numPr>
      </w:pPr>
      <w:r w:rsidRPr="000F685C">
        <w:t xml:space="preserve">IP address and the CIDR extension </w:t>
      </w:r>
      <w:proofErr w:type="gramStart"/>
      <w:r w:rsidRPr="000F685C">
        <w:t>e.g.</w:t>
      </w:r>
      <w:proofErr w:type="gramEnd"/>
      <w:r w:rsidRPr="000F685C">
        <w:t xml:space="preserve"> /8 for </w:t>
      </w:r>
      <w:r w:rsidR="00F55C1D" w:rsidRPr="000F685C">
        <w:t xml:space="preserve">multiple systems on </w:t>
      </w:r>
      <w:r w:rsidRPr="000F685C">
        <w:t xml:space="preserve">a network </w:t>
      </w:r>
      <w:r w:rsidRPr="000F685C">
        <w:br/>
      </w:r>
      <w:r w:rsidRPr="000F685C">
        <w:lastRenderedPageBreak/>
        <w:t>Note: you can also use hyphenated ranges (e.g. 10.0.0.1-253)</w:t>
      </w:r>
      <w:r w:rsidRPr="000F685C">
        <w:br/>
        <w:t xml:space="preserve">See </w:t>
      </w:r>
      <w:hyperlink r:id="rId32" w:history="1">
        <w:r w:rsidRPr="000F685C">
          <w:rPr>
            <w:rStyle w:val="Hyperlink"/>
            <w:noProof w:val="0"/>
            <w:color w:val="auto"/>
          </w:rPr>
          <w:t>https://nmap.org/book/man-target-specification.html</w:t>
        </w:r>
      </w:hyperlink>
      <w:r w:rsidRPr="000F685C">
        <w:t xml:space="preserve"> for additional specifications.</w:t>
      </w:r>
    </w:p>
    <w:p w14:paraId="5F3CAE9F" w14:textId="251B8693" w:rsidR="000E504B" w:rsidRPr="000F685C" w:rsidRDefault="000E504B" w:rsidP="00336188">
      <w:pPr>
        <w:pStyle w:val="ListParagraph"/>
        <w:widowControl w:val="0"/>
        <w:numPr>
          <w:ilvl w:val="0"/>
          <w:numId w:val="26"/>
        </w:numPr>
      </w:pPr>
      <w:r w:rsidRPr="000F685C">
        <w:t>Click Scan.</w:t>
      </w:r>
      <w:r w:rsidR="008F2866">
        <w:t xml:space="preserve"> </w:t>
      </w:r>
      <w:r w:rsidRPr="000F685C">
        <w:t>Since this is a relatively simple scan, the response should be quick.</w:t>
      </w:r>
      <w:r w:rsidR="008F2866">
        <w:t xml:space="preserve"> </w:t>
      </w:r>
      <w:r w:rsidRPr="000F685C">
        <w:t>As shown in Figure L08-1</w:t>
      </w:r>
      <w:r w:rsidR="00336188" w:rsidRPr="000F685C">
        <w:t>6</w:t>
      </w:r>
      <w:r w:rsidRPr="000F685C">
        <w:t xml:space="preserve">, </w:t>
      </w:r>
      <w:r w:rsidR="009A5C83">
        <w:t>y</w:t>
      </w:r>
      <w:r w:rsidRPr="000F685C">
        <w:t xml:space="preserve">ou </w:t>
      </w:r>
      <w:r w:rsidR="009A5C83">
        <w:t xml:space="preserve">will see </w:t>
      </w:r>
      <w:r w:rsidRPr="000F685C">
        <w:t xml:space="preserve">the MAC and IP addresses for any hosts the system detects. </w:t>
      </w:r>
      <w:r w:rsidR="00336188" w:rsidRPr="000F685C">
        <w:t xml:space="preserve">(Note: </w:t>
      </w:r>
      <w:r w:rsidRPr="000F685C">
        <w:t xml:space="preserve">Since MAC addresses are hard coded to </w:t>
      </w:r>
      <w:r w:rsidR="009A5C83">
        <w:t>specific and identifiable devices</w:t>
      </w:r>
      <w:r w:rsidRPr="000F685C">
        <w:t xml:space="preserve">, </w:t>
      </w:r>
      <w:proofErr w:type="gramStart"/>
      <w:r w:rsidRPr="000F685C">
        <w:t>they’ve</w:t>
      </w:r>
      <w:proofErr w:type="gramEnd"/>
      <w:r w:rsidRPr="000F685C">
        <w:t xml:space="preserve"> been </w:t>
      </w:r>
      <w:r w:rsidR="00336188" w:rsidRPr="000F685C">
        <w:t>redacted in the example</w:t>
      </w:r>
      <w:r w:rsidR="009A5C83">
        <w:t>.</w:t>
      </w:r>
      <w:r w:rsidR="00336188" w:rsidRPr="000F685C">
        <w:t>)</w:t>
      </w:r>
    </w:p>
    <w:p w14:paraId="584C162A" w14:textId="77777777" w:rsidR="00336188" w:rsidRDefault="000E504B" w:rsidP="0080790E">
      <w:pPr>
        <w:keepNext/>
        <w:widowControl w:val="0"/>
        <w:jc w:val="center"/>
      </w:pPr>
      <w:r>
        <w:rPr>
          <w:noProof/>
        </w:rPr>
        <w:drawing>
          <wp:inline distT="0" distB="0" distL="0" distR="0" wp14:anchorId="51A9FE2F" wp14:editId="005E9E82">
            <wp:extent cx="4971686" cy="5786718"/>
            <wp:effectExtent l="0" t="0" r="635" b="508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980473" cy="5796946"/>
                    </a:xfrm>
                    <a:prstGeom prst="rect">
                      <a:avLst/>
                    </a:prstGeom>
                  </pic:spPr>
                </pic:pic>
              </a:graphicData>
            </a:graphic>
          </wp:inline>
        </w:drawing>
      </w:r>
    </w:p>
    <w:p w14:paraId="3E3CF4CD" w14:textId="6797D94F" w:rsidR="000E504B" w:rsidRPr="00ED13CC" w:rsidRDefault="00336188" w:rsidP="00336188">
      <w:pPr>
        <w:pStyle w:val="Caption"/>
        <w:rPr>
          <w:i w:val="0"/>
          <w:iCs w:val="0"/>
          <w:color w:val="auto"/>
          <w:sz w:val="22"/>
          <w:szCs w:val="22"/>
        </w:rPr>
      </w:pPr>
      <w:r w:rsidRPr="00ED13CC">
        <w:rPr>
          <w:b/>
          <w:bCs/>
          <w:i w:val="0"/>
          <w:iCs w:val="0"/>
          <w:color w:val="auto"/>
          <w:sz w:val="22"/>
          <w:szCs w:val="22"/>
        </w:rPr>
        <w:t>Figure L08-</w:t>
      </w:r>
      <w:r w:rsidR="00ED13CC" w:rsidRPr="00ED13CC">
        <w:rPr>
          <w:b/>
          <w:bCs/>
          <w:i w:val="0"/>
          <w:iCs w:val="0"/>
          <w:color w:val="auto"/>
          <w:sz w:val="22"/>
          <w:szCs w:val="22"/>
        </w:rPr>
        <w:t>16</w:t>
      </w:r>
      <w:r w:rsidRPr="00ED13CC">
        <w:rPr>
          <w:b/>
          <w:bCs/>
          <w:i w:val="0"/>
          <w:iCs w:val="0"/>
          <w:color w:val="auto"/>
          <w:sz w:val="22"/>
          <w:szCs w:val="22"/>
        </w:rPr>
        <w:t xml:space="preserve"> </w:t>
      </w:r>
      <w:r w:rsidRPr="00ED13CC">
        <w:rPr>
          <w:i w:val="0"/>
          <w:iCs w:val="0"/>
          <w:color w:val="auto"/>
          <w:sz w:val="22"/>
          <w:szCs w:val="22"/>
        </w:rPr>
        <w:t>Sample Nmap Ping Scan results</w:t>
      </w:r>
    </w:p>
    <w:p w14:paraId="473B3D53" w14:textId="1D3A8212" w:rsidR="00336188" w:rsidRDefault="00336188" w:rsidP="00336188">
      <w:pPr>
        <w:pStyle w:val="ListParagraph"/>
        <w:widowControl w:val="0"/>
        <w:numPr>
          <w:ilvl w:val="0"/>
          <w:numId w:val="26"/>
        </w:numPr>
      </w:pPr>
      <w:r>
        <w:t xml:space="preserve">As is </w:t>
      </w:r>
      <w:r w:rsidRPr="0080790E">
        <w:rPr>
          <w:i/>
          <w:iCs/>
        </w:rPr>
        <w:t xml:space="preserve">obvious </w:t>
      </w:r>
      <w:r w:rsidRPr="0080790E">
        <w:t>f</w:t>
      </w:r>
      <w:r>
        <w:t xml:space="preserve">rom this example, the scanned network is a home network, with </w:t>
      </w:r>
      <w:r>
        <w:lastRenderedPageBreak/>
        <w:t>several networked technologies.</w:t>
      </w:r>
      <w:r w:rsidR="008F2866">
        <w:t xml:space="preserve"> </w:t>
      </w:r>
      <w:r>
        <w:t>The “Internet of Things” has resulted in an explosion of networked technologies, which must be protected as well.</w:t>
      </w:r>
      <w:r w:rsidR="008F2866">
        <w:t xml:space="preserve"> </w:t>
      </w:r>
      <w:r>
        <w:t>These networked devices may be exploited by an attacker resulting in unwanted breaches of privacy and loss of personal information.</w:t>
      </w:r>
      <w:r w:rsidR="008F2866">
        <w:t xml:space="preserve"> </w:t>
      </w:r>
    </w:p>
    <w:p w14:paraId="3F8E0059" w14:textId="29CC8095" w:rsidR="00336188" w:rsidRDefault="00336188" w:rsidP="00336188">
      <w:pPr>
        <w:pStyle w:val="ListParagraph"/>
        <w:widowControl w:val="0"/>
        <w:numPr>
          <w:ilvl w:val="0"/>
          <w:numId w:val="26"/>
        </w:numPr>
      </w:pPr>
      <w:r>
        <w:t xml:space="preserve">Set the value in the Profile: field with </w:t>
      </w:r>
      <w:r w:rsidRPr="00336188">
        <w:rPr>
          <w:b/>
          <w:bCs/>
        </w:rPr>
        <w:t>Quick scan plus</w:t>
      </w:r>
      <w:r>
        <w:t xml:space="preserve"> and click </w:t>
      </w:r>
      <w:r w:rsidRPr="00336188">
        <w:rPr>
          <w:b/>
          <w:bCs/>
        </w:rPr>
        <w:t>Scan</w:t>
      </w:r>
      <w:r>
        <w:t>.</w:t>
      </w:r>
      <w:r w:rsidR="008F2866">
        <w:t xml:space="preserve"> </w:t>
      </w:r>
      <w:r>
        <w:t>This will take longer than the previous scan (several minutes) but will provide more detailed information.</w:t>
      </w:r>
      <w:r w:rsidR="008F2866">
        <w:t xml:space="preserve"> </w:t>
      </w:r>
      <w:r>
        <w:t>It is generally recommended NOT to use the Intense scan as there is a chance the scan can cause the scanned system to crash.</w:t>
      </w:r>
      <w:r w:rsidR="00F55C1D">
        <w:t xml:space="preserve"> </w:t>
      </w:r>
    </w:p>
    <w:p w14:paraId="306CD05E" w14:textId="7B50596B" w:rsidR="00F55C1D" w:rsidRDefault="00F55C1D" w:rsidP="00336188">
      <w:pPr>
        <w:pStyle w:val="ListParagraph"/>
        <w:widowControl w:val="0"/>
        <w:numPr>
          <w:ilvl w:val="0"/>
          <w:numId w:val="26"/>
        </w:numPr>
      </w:pPr>
      <w:r>
        <w:t>As you can see from Figure L08-17, you now get detailed information on the OS (as far as Nmap can determine) and open and available ports (color coded no less).</w:t>
      </w:r>
      <w:r w:rsidR="008F2866">
        <w:t xml:space="preserve"> </w:t>
      </w:r>
      <w:r>
        <w:t>The two systems shown are in fact a managed Cisco network switch, and a Dell Windows 7 PC.</w:t>
      </w:r>
    </w:p>
    <w:p w14:paraId="2A6FE966" w14:textId="4DE81A38" w:rsidR="00F55C1D" w:rsidRDefault="00F55C1D" w:rsidP="00336188">
      <w:pPr>
        <w:pStyle w:val="ListParagraph"/>
        <w:widowControl w:val="0"/>
        <w:numPr>
          <w:ilvl w:val="0"/>
          <w:numId w:val="26"/>
        </w:numPr>
      </w:pPr>
      <w:r>
        <w:t xml:space="preserve">When finished with the lab, close the </w:t>
      </w:r>
      <w:proofErr w:type="spellStart"/>
      <w:r>
        <w:t>Zenmap</w:t>
      </w:r>
      <w:proofErr w:type="spellEnd"/>
      <w:r>
        <w:t xml:space="preserve"> window.</w:t>
      </w:r>
      <w:r w:rsidR="008F2866">
        <w:t xml:space="preserve"> </w:t>
      </w:r>
      <w:r>
        <w:t>Uninstall if promoted by your instructor.</w:t>
      </w:r>
    </w:p>
    <w:p w14:paraId="0AB40415" w14:textId="77777777" w:rsidR="00F55C1D" w:rsidRDefault="00F55C1D" w:rsidP="0080790E">
      <w:pPr>
        <w:keepNext/>
        <w:widowControl w:val="0"/>
        <w:jc w:val="center"/>
      </w:pPr>
      <w:r>
        <w:rPr>
          <w:noProof/>
        </w:rPr>
        <w:lastRenderedPageBreak/>
        <w:drawing>
          <wp:inline distT="0" distB="0" distL="0" distR="0" wp14:anchorId="7B95C846" wp14:editId="573FDE89">
            <wp:extent cx="4150734" cy="7270376"/>
            <wp:effectExtent l="0" t="0" r="2540" b="698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156549" cy="7280561"/>
                    </a:xfrm>
                    <a:prstGeom prst="rect">
                      <a:avLst/>
                    </a:prstGeom>
                  </pic:spPr>
                </pic:pic>
              </a:graphicData>
            </a:graphic>
          </wp:inline>
        </w:drawing>
      </w:r>
    </w:p>
    <w:p w14:paraId="5F825A6E" w14:textId="34A892D3" w:rsidR="00336188" w:rsidRPr="00ED13CC" w:rsidRDefault="00F55C1D" w:rsidP="00F55C1D">
      <w:pPr>
        <w:pStyle w:val="Caption"/>
        <w:rPr>
          <w:i w:val="0"/>
          <w:iCs w:val="0"/>
          <w:color w:val="auto"/>
          <w:sz w:val="22"/>
          <w:szCs w:val="22"/>
        </w:rPr>
      </w:pPr>
      <w:r w:rsidRPr="00ED13CC">
        <w:rPr>
          <w:b/>
          <w:bCs/>
          <w:i w:val="0"/>
          <w:iCs w:val="0"/>
          <w:color w:val="auto"/>
          <w:sz w:val="22"/>
          <w:szCs w:val="22"/>
        </w:rPr>
        <w:t>Figure L08-</w:t>
      </w:r>
      <w:r w:rsidR="0080790E" w:rsidRPr="00ED13CC">
        <w:rPr>
          <w:b/>
          <w:bCs/>
          <w:i w:val="0"/>
          <w:iCs w:val="0"/>
          <w:color w:val="auto"/>
          <w:sz w:val="22"/>
          <w:szCs w:val="22"/>
        </w:rPr>
        <w:fldChar w:fldCharType="begin"/>
      </w:r>
      <w:r w:rsidR="0080790E" w:rsidRPr="00ED13CC">
        <w:rPr>
          <w:b/>
          <w:bCs/>
          <w:i w:val="0"/>
          <w:iCs w:val="0"/>
          <w:color w:val="auto"/>
          <w:sz w:val="22"/>
          <w:szCs w:val="22"/>
        </w:rPr>
        <w:instrText xml:space="preserve"> SEQ Figure_L08- \* ARABIC </w:instrText>
      </w:r>
      <w:r w:rsidR="0080790E" w:rsidRPr="00ED13CC">
        <w:rPr>
          <w:b/>
          <w:bCs/>
          <w:i w:val="0"/>
          <w:iCs w:val="0"/>
          <w:color w:val="auto"/>
          <w:sz w:val="22"/>
          <w:szCs w:val="22"/>
        </w:rPr>
        <w:fldChar w:fldCharType="separate"/>
      </w:r>
      <w:r w:rsidRPr="00ED13CC">
        <w:rPr>
          <w:b/>
          <w:bCs/>
          <w:i w:val="0"/>
          <w:iCs w:val="0"/>
          <w:noProof/>
          <w:color w:val="auto"/>
          <w:sz w:val="22"/>
          <w:szCs w:val="22"/>
        </w:rPr>
        <w:t>17</w:t>
      </w:r>
      <w:r w:rsidR="0080790E" w:rsidRPr="00ED13CC">
        <w:rPr>
          <w:b/>
          <w:bCs/>
          <w:i w:val="0"/>
          <w:iCs w:val="0"/>
          <w:noProof/>
          <w:color w:val="auto"/>
          <w:sz w:val="22"/>
          <w:szCs w:val="22"/>
        </w:rPr>
        <w:fldChar w:fldCharType="end"/>
      </w:r>
      <w:r w:rsidRPr="00ED13CC">
        <w:rPr>
          <w:i w:val="0"/>
          <w:iCs w:val="0"/>
          <w:color w:val="auto"/>
          <w:sz w:val="22"/>
          <w:szCs w:val="22"/>
        </w:rPr>
        <w:t xml:space="preserve"> Nmap Quick scan plus results</w:t>
      </w:r>
    </w:p>
    <w:p w14:paraId="4E7C5673" w14:textId="312FA06C" w:rsidR="000F685C" w:rsidRDefault="000F685C" w:rsidP="000F685C">
      <w:pPr>
        <w:pStyle w:val="Heading1"/>
      </w:pPr>
      <w:bookmarkStart w:id="31" w:name="_Toc73802392"/>
      <w:bookmarkStart w:id="32" w:name="_Toc73802549"/>
      <w:bookmarkStart w:id="33" w:name="_Toc76727775"/>
      <w:r>
        <w:lastRenderedPageBreak/>
        <w:t>Self-Reflection and Response</w:t>
      </w:r>
      <w:bookmarkEnd w:id="31"/>
      <w:bookmarkEnd w:id="32"/>
      <w:bookmarkEnd w:id="33"/>
    </w:p>
    <w:p w14:paraId="130D46F5" w14:textId="76C3D5D3" w:rsidR="000F685C" w:rsidRDefault="000F685C" w:rsidP="000F685C">
      <w:pPr>
        <w:widowControl w:val="0"/>
        <w:tabs>
          <w:tab w:val="num" w:pos="-540"/>
        </w:tabs>
        <w:spacing w:after="120"/>
        <w:rPr>
          <w:noProof/>
        </w:rPr>
      </w:pPr>
      <w:r>
        <w:rPr>
          <w:noProof/>
        </w:rPr>
        <w:t xml:space="preserve">Some of the activties in this lab were flagged as being considered potentially hostile unless you have permission to do them. Why would a company want to keep network users from using thse tpye of tools? </w:t>
      </w:r>
    </w:p>
    <w:tbl>
      <w:tblPr>
        <w:tblStyle w:val="TableGrid"/>
        <w:tblW w:w="0" w:type="auto"/>
        <w:tblLook w:val="04A0" w:firstRow="1" w:lastRow="0" w:firstColumn="1" w:lastColumn="0" w:noHBand="0" w:noVBand="1"/>
      </w:tblPr>
      <w:tblGrid>
        <w:gridCol w:w="9350"/>
      </w:tblGrid>
      <w:tr w:rsidR="000F685C" w14:paraId="4E6CF268" w14:textId="77777777" w:rsidTr="001C3FA7">
        <w:tc>
          <w:tcPr>
            <w:tcW w:w="9350" w:type="dxa"/>
          </w:tcPr>
          <w:p w14:paraId="7F67DBEC" w14:textId="77777777" w:rsidR="000F685C" w:rsidRDefault="000F685C" w:rsidP="001C3FA7">
            <w:pPr>
              <w:widowControl w:val="0"/>
              <w:tabs>
                <w:tab w:val="num" w:pos="-540"/>
              </w:tabs>
              <w:spacing w:after="120"/>
              <w:rPr>
                <w:noProof/>
              </w:rPr>
            </w:pPr>
          </w:p>
        </w:tc>
      </w:tr>
    </w:tbl>
    <w:p w14:paraId="449C5B6B" w14:textId="77777777" w:rsidR="000F685C" w:rsidRPr="003E118E" w:rsidRDefault="000F685C" w:rsidP="000F685C">
      <w:pPr>
        <w:widowControl w:val="0"/>
        <w:tabs>
          <w:tab w:val="num" w:pos="-540"/>
        </w:tabs>
        <w:spacing w:after="120"/>
        <w:rPr>
          <w:noProof/>
        </w:rPr>
      </w:pPr>
    </w:p>
    <w:p w14:paraId="3D6BF755" w14:textId="58BD3134" w:rsidR="000F685C" w:rsidRDefault="000F685C" w:rsidP="000F685C">
      <w:pPr>
        <w:widowControl w:val="0"/>
        <w:tabs>
          <w:tab w:val="num" w:pos="-540"/>
        </w:tabs>
        <w:spacing w:after="120"/>
        <w:rPr>
          <w:noProof/>
        </w:rPr>
      </w:pPr>
      <w:r>
        <w:rPr>
          <w:noProof/>
        </w:rPr>
        <w:t xml:space="preserve">Can you think of reasons why you would need to be able to determine who controls a </w:t>
      </w:r>
      <w:r w:rsidR="0059490A">
        <w:rPr>
          <w:noProof/>
        </w:rPr>
        <w:t>w</w:t>
      </w:r>
      <w:r>
        <w:rPr>
          <w:noProof/>
        </w:rPr>
        <w:t>eb address or web</w:t>
      </w:r>
      <w:r w:rsidR="0059490A">
        <w:rPr>
          <w:noProof/>
        </w:rPr>
        <w:t xml:space="preserve"> </w:t>
      </w:r>
      <w:r>
        <w:rPr>
          <w:noProof/>
        </w:rPr>
        <w:t xml:space="preserve">site? </w:t>
      </w:r>
    </w:p>
    <w:tbl>
      <w:tblPr>
        <w:tblStyle w:val="TableGrid"/>
        <w:tblW w:w="0" w:type="auto"/>
        <w:tblLook w:val="04A0" w:firstRow="1" w:lastRow="0" w:firstColumn="1" w:lastColumn="0" w:noHBand="0" w:noVBand="1"/>
      </w:tblPr>
      <w:tblGrid>
        <w:gridCol w:w="9350"/>
      </w:tblGrid>
      <w:tr w:rsidR="000F685C" w14:paraId="7473B892" w14:textId="77777777" w:rsidTr="001C3FA7">
        <w:tc>
          <w:tcPr>
            <w:tcW w:w="9350" w:type="dxa"/>
          </w:tcPr>
          <w:p w14:paraId="71FC3B16" w14:textId="77777777" w:rsidR="000F685C" w:rsidRDefault="000F685C" w:rsidP="001C3FA7">
            <w:pPr>
              <w:widowControl w:val="0"/>
              <w:tabs>
                <w:tab w:val="num" w:pos="-540"/>
              </w:tabs>
              <w:spacing w:after="120"/>
              <w:rPr>
                <w:noProof/>
              </w:rPr>
            </w:pPr>
          </w:p>
        </w:tc>
      </w:tr>
    </w:tbl>
    <w:p w14:paraId="167CA35D" w14:textId="77777777" w:rsidR="000F685C" w:rsidRPr="003E118E" w:rsidRDefault="000F685C" w:rsidP="000F685C">
      <w:pPr>
        <w:widowControl w:val="0"/>
        <w:tabs>
          <w:tab w:val="num" w:pos="-540"/>
        </w:tabs>
        <w:spacing w:after="120"/>
        <w:rPr>
          <w:noProof/>
        </w:rPr>
      </w:pPr>
    </w:p>
    <w:p w14:paraId="4693F709" w14:textId="1DE28FFD" w:rsidR="000F685C" w:rsidRDefault="000F685C" w:rsidP="000F685C">
      <w:pPr>
        <w:widowControl w:val="0"/>
        <w:tabs>
          <w:tab w:val="num" w:pos="-540"/>
        </w:tabs>
        <w:spacing w:after="120"/>
        <w:rPr>
          <w:noProof/>
        </w:rPr>
      </w:pPr>
      <w:r>
        <w:rPr>
          <w:noProof/>
        </w:rPr>
        <w:t xml:space="preserve">What are some reasons you may want to use nmap on your own network? </w:t>
      </w:r>
    </w:p>
    <w:tbl>
      <w:tblPr>
        <w:tblStyle w:val="TableGrid"/>
        <w:tblW w:w="0" w:type="auto"/>
        <w:tblLook w:val="04A0" w:firstRow="1" w:lastRow="0" w:firstColumn="1" w:lastColumn="0" w:noHBand="0" w:noVBand="1"/>
      </w:tblPr>
      <w:tblGrid>
        <w:gridCol w:w="9350"/>
      </w:tblGrid>
      <w:tr w:rsidR="000F685C" w14:paraId="78AA387E" w14:textId="77777777" w:rsidTr="001C3FA7">
        <w:tc>
          <w:tcPr>
            <w:tcW w:w="9350" w:type="dxa"/>
          </w:tcPr>
          <w:p w14:paraId="3578DC5A" w14:textId="77777777" w:rsidR="000F685C" w:rsidRDefault="000F685C" w:rsidP="001C3FA7">
            <w:pPr>
              <w:widowControl w:val="0"/>
              <w:tabs>
                <w:tab w:val="num" w:pos="-540"/>
              </w:tabs>
              <w:spacing w:after="120"/>
              <w:rPr>
                <w:noProof/>
              </w:rPr>
            </w:pPr>
          </w:p>
        </w:tc>
      </w:tr>
    </w:tbl>
    <w:p w14:paraId="354624C6" w14:textId="77777777" w:rsidR="000F685C" w:rsidRPr="003E118E" w:rsidRDefault="000F685C" w:rsidP="000F685C">
      <w:pPr>
        <w:widowControl w:val="0"/>
        <w:tabs>
          <w:tab w:val="num" w:pos="-540"/>
        </w:tabs>
        <w:spacing w:after="120"/>
        <w:rPr>
          <w:noProof/>
        </w:rPr>
      </w:pPr>
    </w:p>
    <w:p w14:paraId="5EFD8217" w14:textId="5AA9DE90" w:rsidR="000F685C" w:rsidRPr="00EA58C2" w:rsidRDefault="000F685C" w:rsidP="000F685C">
      <w:pPr>
        <w:pStyle w:val="Heading2"/>
      </w:pPr>
      <w:bookmarkStart w:id="34" w:name="_Toc73802393"/>
      <w:bookmarkStart w:id="35" w:name="_Toc73802550"/>
      <w:bookmarkStart w:id="36" w:name="_Toc76727776"/>
      <w:r w:rsidRPr="00EA58C2">
        <w:t>Instructor’s Response</w:t>
      </w:r>
      <w:bookmarkEnd w:id="34"/>
      <w:bookmarkEnd w:id="35"/>
      <w:bookmarkEnd w:id="36"/>
    </w:p>
    <w:tbl>
      <w:tblPr>
        <w:tblStyle w:val="TableGrid"/>
        <w:tblW w:w="0" w:type="auto"/>
        <w:tblInd w:w="-5" w:type="dxa"/>
        <w:tblLook w:val="04A0" w:firstRow="1" w:lastRow="0" w:firstColumn="1" w:lastColumn="0" w:noHBand="0" w:noVBand="1"/>
      </w:tblPr>
      <w:tblGrid>
        <w:gridCol w:w="9355"/>
      </w:tblGrid>
      <w:tr w:rsidR="000F685C" w14:paraId="1989041A" w14:textId="77777777" w:rsidTr="001C3FA7">
        <w:tc>
          <w:tcPr>
            <w:tcW w:w="9355" w:type="dxa"/>
          </w:tcPr>
          <w:p w14:paraId="3E74951B" w14:textId="77777777" w:rsidR="000F685C" w:rsidRDefault="000F685C" w:rsidP="001C3FA7">
            <w:pPr>
              <w:widowControl w:val="0"/>
              <w:tabs>
                <w:tab w:val="num" w:pos="-540"/>
              </w:tabs>
              <w:spacing w:after="120"/>
              <w:rPr>
                <w:noProof/>
              </w:rPr>
            </w:pPr>
          </w:p>
        </w:tc>
      </w:tr>
    </w:tbl>
    <w:p w14:paraId="7A741D14" w14:textId="77777777" w:rsidR="000F685C" w:rsidRDefault="000F685C" w:rsidP="000F685C">
      <w:pPr>
        <w:widowControl w:val="0"/>
        <w:rPr>
          <w:rFonts w:asciiTheme="minorHAnsi" w:eastAsiaTheme="majorEastAsia" w:hAnsiTheme="minorHAnsi" w:cstheme="minorHAnsi"/>
          <w:b/>
          <w:bCs/>
          <w:color w:val="FF0000"/>
          <w:sz w:val="32"/>
          <w:szCs w:val="28"/>
        </w:rPr>
      </w:pPr>
    </w:p>
    <w:sectPr w:rsidR="000F685C" w:rsidSect="0076142E">
      <w:headerReference w:type="default" r:id="rId35"/>
      <w:footerReference w:type="default" r:id="rId3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A46066E" w14:textId="77777777" w:rsidR="00B97778" w:rsidRDefault="00B97778" w:rsidP="00F45FCA">
      <w:r>
        <w:separator/>
      </w:r>
    </w:p>
  </w:endnote>
  <w:endnote w:type="continuationSeparator" w:id="0">
    <w:p w14:paraId="06A76889" w14:textId="77777777" w:rsidR="00B97778" w:rsidRDefault="00B97778" w:rsidP="00F45FCA">
      <w:r>
        <w:continuationSeparator/>
      </w:r>
    </w:p>
  </w:endnote>
  <w:endnote w:type="continuationNotice" w:id="1">
    <w:p w14:paraId="4FC706AD" w14:textId="77777777" w:rsidR="00B97778" w:rsidRDefault="00B97778" w:rsidP="00F45FC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Open Sans">
    <w:altName w:val="Open Sans"/>
    <w:charset w:val="00"/>
    <w:family w:val="swiss"/>
    <w:pitch w:val="variable"/>
    <w:sig w:usb0="E00002EF" w:usb1="4000205B" w:usb2="00000028"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New York">
    <w:panose1 w:val="02040503060506020304"/>
    <w:charset w:val="00"/>
    <w:family w:val="roman"/>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A4EADF" w14:textId="56D50565" w:rsidR="00604F6F" w:rsidRPr="00932C78" w:rsidRDefault="00DB3331" w:rsidP="00932C78">
    <w:pPr>
      <w:pStyle w:val="Footer"/>
      <w:jc w:val="right"/>
      <w:rPr>
        <w:b/>
        <w:bCs/>
        <w:color w:val="FFFFFF" w:themeColor="background1"/>
      </w:rPr>
    </w:pPr>
    <w:r w:rsidRPr="003A01EC">
      <w:rPr>
        <w:rFonts w:ascii="Calibri" w:hAnsi="Calibri"/>
        <w:b/>
        <w:bCs/>
        <w:noProof/>
        <w:color w:val="FFFFFF" w:themeColor="background1"/>
      </w:rPr>
      <w:drawing>
        <wp:anchor distT="0" distB="0" distL="114300" distR="114300" simplePos="0" relativeHeight="251658241" behindDoc="1" locked="0" layoutInCell="1" allowOverlap="1" wp14:anchorId="09191C21" wp14:editId="253C380F">
          <wp:simplePos x="0" y="0"/>
          <wp:positionH relativeFrom="page">
            <wp:align>left</wp:align>
          </wp:positionH>
          <wp:positionV relativeFrom="paragraph">
            <wp:posOffset>-164118</wp:posOffset>
          </wp:positionV>
          <wp:extent cx="7780466" cy="80645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troke-branding-footer.png"/>
                  <pic:cNvPicPr/>
                </pic:nvPicPr>
                <pic:blipFill>
                  <a:blip r:embed="rId1" cstate="email">
                    <a:extLst>
                      <a:ext uri="{28A0092B-C50C-407E-A947-70E740481C1C}">
                        <a14:useLocalDpi xmlns:a14="http://schemas.microsoft.com/office/drawing/2010/main"/>
                      </a:ext>
                    </a:extLst>
                  </a:blip>
                  <a:stretch>
                    <a:fillRect/>
                  </a:stretch>
                </pic:blipFill>
                <pic:spPr>
                  <a:xfrm>
                    <a:off x="0" y="0"/>
                    <a:ext cx="7788968" cy="807331"/>
                  </a:xfrm>
                  <a:prstGeom prst="rect">
                    <a:avLst/>
                  </a:prstGeom>
                </pic:spPr>
              </pic:pic>
            </a:graphicData>
          </a:graphic>
          <wp14:sizeRelH relativeFrom="margin">
            <wp14:pctWidth>0</wp14:pctWidth>
          </wp14:sizeRelH>
          <wp14:sizeRelV relativeFrom="margin">
            <wp14:pctHeight>0</wp14:pctHeight>
          </wp14:sizeRelV>
        </wp:anchor>
      </w:drawing>
    </w:r>
    <w:r w:rsidR="00604F6F">
      <w:rPr>
        <w:noProof/>
      </w:rPr>
      <mc:AlternateContent>
        <mc:Choice Requires="wps">
          <w:drawing>
            <wp:anchor distT="0" distB="0" distL="114300" distR="114300" simplePos="0" relativeHeight="251658242" behindDoc="0" locked="0" layoutInCell="1" allowOverlap="1" wp14:anchorId="5CA89371" wp14:editId="40C95DC5">
              <wp:simplePos x="0" y="0"/>
              <wp:positionH relativeFrom="margin">
                <wp:align>left</wp:align>
              </wp:positionH>
              <wp:positionV relativeFrom="paragraph">
                <wp:posOffset>-33319</wp:posOffset>
              </wp:positionV>
              <wp:extent cx="5324475" cy="1828800"/>
              <wp:effectExtent l="0" t="0" r="0" b="0"/>
              <wp:wrapSquare wrapText="bothSides"/>
              <wp:docPr id="7" name="Text Box 7"/>
              <wp:cNvGraphicFramePr/>
              <a:graphic xmlns:a="http://schemas.openxmlformats.org/drawingml/2006/main">
                <a:graphicData uri="http://schemas.microsoft.com/office/word/2010/wordprocessingShape">
                  <wps:wsp>
                    <wps:cNvSpPr txBox="1"/>
                    <wps:spPr>
                      <a:xfrm>
                        <a:off x="0" y="0"/>
                        <a:ext cx="5324475" cy="1828800"/>
                      </a:xfrm>
                      <a:prstGeom prst="rect">
                        <a:avLst/>
                      </a:prstGeom>
                      <a:noFill/>
                      <a:ln w="6350">
                        <a:noFill/>
                      </a:ln>
                    </wps:spPr>
                    <wps:txbx>
                      <w:txbxContent>
                        <w:p w14:paraId="62DA5277" w14:textId="4A2F9C31" w:rsidR="00604F6F" w:rsidRPr="00276104" w:rsidRDefault="00604F6F" w:rsidP="00932C78">
                          <w:pPr>
                            <w:rPr>
                              <w:rFonts w:ascii="Calibri" w:hAnsi="Calibri"/>
                              <w:b/>
                              <w:bCs/>
                              <w:color w:val="003865"/>
                              <w:sz w:val="16"/>
                              <w:szCs w:val="16"/>
                            </w:rPr>
                          </w:pPr>
                          <w:r w:rsidRPr="00276104">
                            <w:rPr>
                              <w:rFonts w:ascii="Calibri" w:hAnsi="Calibri"/>
                              <w:b/>
                              <w:bCs/>
                              <w:color w:val="003865"/>
                              <w:sz w:val="16"/>
                              <w:szCs w:val="16"/>
                            </w:rPr>
                            <w:t xml:space="preserve">© 2022 Cengage. All Rights Reserved. May not be scanned, </w:t>
                          </w:r>
                          <w:proofErr w:type="gramStart"/>
                          <w:r w:rsidRPr="00276104">
                            <w:rPr>
                              <w:rFonts w:ascii="Calibri" w:hAnsi="Calibri"/>
                              <w:b/>
                              <w:bCs/>
                              <w:color w:val="003865"/>
                              <w:sz w:val="16"/>
                              <w:szCs w:val="16"/>
                            </w:rPr>
                            <w:t>copied</w:t>
                          </w:r>
                          <w:proofErr w:type="gramEnd"/>
                          <w:r w:rsidRPr="00276104">
                            <w:rPr>
                              <w:rFonts w:ascii="Calibri" w:hAnsi="Calibri"/>
                              <w:b/>
                              <w:bCs/>
                              <w:color w:val="003865"/>
                              <w:sz w:val="16"/>
                              <w:szCs w:val="16"/>
                            </w:rPr>
                            <w:t xml:space="preserve"> or duplicated, or posted to a publicly accessible </w:t>
                          </w:r>
                          <w:r>
                            <w:rPr>
                              <w:rFonts w:ascii="Calibri" w:hAnsi="Calibri"/>
                              <w:b/>
                              <w:bCs/>
                              <w:color w:val="003865"/>
                              <w:sz w:val="16"/>
                              <w:szCs w:val="16"/>
                            </w:rPr>
                            <w:t>W</w:t>
                          </w:r>
                          <w:r w:rsidRPr="00276104">
                            <w:rPr>
                              <w:rFonts w:ascii="Calibri" w:hAnsi="Calibri"/>
                              <w:b/>
                              <w:bCs/>
                              <w:color w:val="003865"/>
                              <w:sz w:val="16"/>
                              <w:szCs w:val="16"/>
                            </w:rPr>
                            <w:t>eb</w:t>
                          </w:r>
                          <w:r>
                            <w:rPr>
                              <w:rFonts w:ascii="Calibri" w:hAnsi="Calibri"/>
                              <w:b/>
                              <w:bCs/>
                              <w:color w:val="003865"/>
                              <w:sz w:val="16"/>
                              <w:szCs w:val="16"/>
                            </w:rPr>
                            <w:t xml:space="preserve"> </w:t>
                          </w:r>
                          <w:r w:rsidRPr="00276104">
                            <w:rPr>
                              <w:rFonts w:ascii="Calibri" w:hAnsi="Calibri"/>
                              <w:b/>
                              <w:bCs/>
                              <w:color w:val="003865"/>
                              <w:sz w:val="16"/>
                              <w:szCs w:val="16"/>
                            </w:rPr>
                            <w:t>site, in whole or in part.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5CA89371" id="_x0000_t202" coordsize="21600,21600" o:spt="202" path="m,l,21600r21600,l21600,xe">
              <v:stroke joinstyle="miter"/>
              <v:path gradientshapeok="t" o:connecttype="rect"/>
            </v:shapetype>
            <v:shape id="Text Box 7" o:spid="_x0000_s1026" type="#_x0000_t202" style="position:absolute;left:0;text-align:left;margin-left:0;margin-top:-2.6pt;width:419.25pt;height:2in;z-index:251658242;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" filled="f" stroked="f" strokeweight=".5pt">
              <v:textbox style="mso-fit-shape-to-text:t">
                <w:txbxContent>
                  <w:p w14:paraId="62DA5277" w14:textId="4A2F9C31" w:rsidR="00604F6F" w:rsidRPr="00276104" w:rsidRDefault="00604F6F" w:rsidP="00932C78">
                    <w:pPr>
                      <w:rPr>
                        <w:rFonts w:ascii="Calibri" w:hAnsi="Calibri"/>
                        <w:b/>
                        <w:bCs/>
                        <w:color w:val="003865"/>
                        <w:sz w:val="16"/>
                        <w:szCs w:val="16"/>
                      </w:rPr>
                    </w:pPr>
                    <w:r w:rsidRPr="00276104">
                      <w:rPr>
                        <w:rFonts w:ascii="Calibri" w:hAnsi="Calibri"/>
                        <w:b/>
                        <w:bCs/>
                        <w:color w:val="003865"/>
                        <w:sz w:val="16"/>
                        <w:szCs w:val="16"/>
                      </w:rPr>
                      <w:t xml:space="preserve">© 2022 Cengage. All Rights Reserved. May not be scanned, </w:t>
                    </w:r>
                    <w:proofErr w:type="gramStart"/>
                    <w:r w:rsidRPr="00276104">
                      <w:rPr>
                        <w:rFonts w:ascii="Calibri" w:hAnsi="Calibri"/>
                        <w:b/>
                        <w:bCs/>
                        <w:color w:val="003865"/>
                        <w:sz w:val="16"/>
                        <w:szCs w:val="16"/>
                      </w:rPr>
                      <w:t>copied</w:t>
                    </w:r>
                    <w:proofErr w:type="gramEnd"/>
                    <w:r w:rsidRPr="00276104">
                      <w:rPr>
                        <w:rFonts w:ascii="Calibri" w:hAnsi="Calibri"/>
                        <w:b/>
                        <w:bCs/>
                        <w:color w:val="003865"/>
                        <w:sz w:val="16"/>
                        <w:szCs w:val="16"/>
                      </w:rPr>
                      <w:t xml:space="preserve"> or duplicated, or posted to a publicly accessible </w:t>
                    </w:r>
                    <w:r>
                      <w:rPr>
                        <w:rFonts w:ascii="Calibri" w:hAnsi="Calibri"/>
                        <w:b/>
                        <w:bCs/>
                        <w:color w:val="003865"/>
                        <w:sz w:val="16"/>
                        <w:szCs w:val="16"/>
                      </w:rPr>
                      <w:t>W</w:t>
                    </w:r>
                    <w:r w:rsidRPr="00276104">
                      <w:rPr>
                        <w:rFonts w:ascii="Calibri" w:hAnsi="Calibri"/>
                        <w:b/>
                        <w:bCs/>
                        <w:color w:val="003865"/>
                        <w:sz w:val="16"/>
                        <w:szCs w:val="16"/>
                      </w:rPr>
                      <w:t>eb</w:t>
                    </w:r>
                    <w:r>
                      <w:rPr>
                        <w:rFonts w:ascii="Calibri" w:hAnsi="Calibri"/>
                        <w:b/>
                        <w:bCs/>
                        <w:color w:val="003865"/>
                        <w:sz w:val="16"/>
                        <w:szCs w:val="16"/>
                      </w:rPr>
                      <w:t xml:space="preserve"> </w:t>
                    </w:r>
                    <w:r w:rsidRPr="00276104">
                      <w:rPr>
                        <w:rFonts w:ascii="Calibri" w:hAnsi="Calibri"/>
                        <w:b/>
                        <w:bCs/>
                        <w:color w:val="003865"/>
                        <w:sz w:val="16"/>
                        <w:szCs w:val="16"/>
                      </w:rPr>
                      <w:t>site, in whole or in part. </w:t>
                    </w:r>
                  </w:p>
                </w:txbxContent>
              </v:textbox>
              <w10:wrap type="square" anchorx="margin"/>
            </v:shape>
          </w:pict>
        </mc:Fallback>
      </mc:AlternateContent>
    </w:r>
    <w:sdt>
      <w:sdtPr>
        <w:id w:val="-720908374"/>
        <w:docPartObj>
          <w:docPartGallery w:val="Page Numbers (Bottom of Page)"/>
          <w:docPartUnique/>
        </w:docPartObj>
      </w:sdtPr>
      <w:sdtEndPr>
        <w:rPr>
          <w:b/>
          <w:bCs/>
          <w:noProof/>
          <w:color w:val="FFFFFF" w:themeColor="background1"/>
        </w:rPr>
      </w:sdtEndPr>
      <w:sdtContent>
        <w:r w:rsidR="00604F6F" w:rsidRPr="003A01EC">
          <w:rPr>
            <w:b/>
            <w:bCs/>
            <w:color w:val="FFFFFF" w:themeColor="background1"/>
          </w:rPr>
          <w:fldChar w:fldCharType="begin"/>
        </w:r>
        <w:r w:rsidR="00604F6F" w:rsidRPr="003A01EC">
          <w:rPr>
            <w:b/>
            <w:bCs/>
            <w:color w:val="FFFFFF" w:themeColor="background1"/>
          </w:rPr>
          <w:instrText xml:space="preserve"> PAGE   \* MERGEFORMAT </w:instrText>
        </w:r>
        <w:r w:rsidR="00604F6F" w:rsidRPr="003A01EC">
          <w:rPr>
            <w:b/>
            <w:bCs/>
            <w:color w:val="FFFFFF" w:themeColor="background1"/>
          </w:rPr>
          <w:fldChar w:fldCharType="separate"/>
        </w:r>
        <w:r w:rsidR="0059490A">
          <w:rPr>
            <w:b/>
            <w:bCs/>
            <w:noProof/>
            <w:color w:val="FFFFFF" w:themeColor="background1"/>
          </w:rPr>
          <w:t>23</w:t>
        </w:r>
        <w:r w:rsidR="00604F6F" w:rsidRPr="003A01EC">
          <w:rPr>
            <w:b/>
            <w:bCs/>
            <w:noProof/>
            <w:color w:val="FFFFFF" w:themeColor="background1"/>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B6A73DB" w14:textId="77777777" w:rsidR="00B97778" w:rsidRDefault="00B97778" w:rsidP="00F45FCA">
      <w:r>
        <w:separator/>
      </w:r>
    </w:p>
  </w:footnote>
  <w:footnote w:type="continuationSeparator" w:id="0">
    <w:p w14:paraId="185D7519" w14:textId="77777777" w:rsidR="00B97778" w:rsidRDefault="00B97778" w:rsidP="00F45FCA">
      <w:r>
        <w:continuationSeparator/>
      </w:r>
    </w:p>
  </w:footnote>
  <w:footnote w:type="continuationNotice" w:id="1">
    <w:p w14:paraId="4DBAFBC2" w14:textId="77777777" w:rsidR="00B97778" w:rsidRDefault="00B97778" w:rsidP="00F45FC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82244C" w14:textId="4D72BACA" w:rsidR="00604F6F" w:rsidRPr="00865264" w:rsidRDefault="00DB3331" w:rsidP="00440E23">
    <w:pPr>
      <w:pStyle w:val="Page-header-with-book-title"/>
    </w:pPr>
    <w:r>
      <w:rPr>
        <w:color w:val="000000"/>
      </w:rPr>
      <w:t>Hands-</w:t>
    </w:r>
    <w:r w:rsidR="00955771">
      <w:rPr>
        <w:color w:val="000000"/>
      </w:rPr>
      <w:t>O</w:t>
    </w:r>
    <w:r>
      <w:rPr>
        <w:color w:val="000000"/>
      </w:rPr>
      <w:t xml:space="preserve">n Lab: </w:t>
    </w:r>
    <w:fldSimple w:instr=" STYLEREF  &quot;Book Title1&quot;  \* MERGEFORMAT ">
      <w:r w:rsidR="008F2866">
        <w:t>To accompany Whitman and Mattord, Principles of Information Security, 7th Ed., 2022, ISBN 9780357506431; Footprinting, Scanning, and Enumeration</w:t>
      </w:r>
    </w:fldSimple>
    <w:r w:rsidR="00604F6F" w:rsidRPr="00865264">
      <w:drawing>
        <wp:anchor distT="0" distB="0" distL="114300" distR="114300" simplePos="0" relativeHeight="251657216" behindDoc="1" locked="0" layoutInCell="1" allowOverlap="1" wp14:anchorId="5597A936" wp14:editId="38A6C565">
          <wp:simplePos x="0" y="0"/>
          <wp:positionH relativeFrom="page">
            <wp:posOffset>9525</wp:posOffset>
          </wp:positionH>
          <wp:positionV relativeFrom="paragraph">
            <wp:posOffset>-457200</wp:posOffset>
          </wp:positionV>
          <wp:extent cx="7787640" cy="771525"/>
          <wp:effectExtent l="0" t="0" r="3810" b="9525"/>
          <wp:wrapThrough wrapText="bothSides">
            <wp:wrapPolygon edited="0">
              <wp:start x="0" y="0"/>
              <wp:lineTo x="0" y="21333"/>
              <wp:lineTo x="634" y="21333"/>
              <wp:lineTo x="21558" y="21333"/>
              <wp:lineTo x="21558" y="0"/>
              <wp:lineTo x="0" y="0"/>
            </wp:wrapPolygon>
          </wp:wrapThrough>
          <wp:docPr id="3" name="Picture 3" descr="A picture containing television, monitor, water, yell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troke-branding.png"/>
                  <pic:cNvPicPr/>
                </pic:nvPicPr>
                <pic:blipFill rotWithShape="1">
                  <a:blip r:embed="rId1" cstate="email">
                    <a:extLst>
                      <a:ext uri="{28A0092B-C50C-407E-A947-70E740481C1C}">
                        <a14:useLocalDpi xmlns:a14="http://schemas.microsoft.com/office/drawing/2010/main" val="0"/>
                      </a:ext>
                    </a:extLst>
                  </a:blip>
                  <a:srcRect b="12965"/>
                  <a:stretch/>
                </pic:blipFill>
                <pic:spPr bwMode="auto">
                  <a:xfrm>
                    <a:off x="0" y="0"/>
                    <a:ext cx="7787640" cy="77152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604F6F" w:rsidRPr="00865264">
      <w:drawing>
        <wp:anchor distT="0" distB="0" distL="114300" distR="114300" simplePos="0" relativeHeight="251729920" behindDoc="0" locked="0" layoutInCell="1" allowOverlap="1" wp14:anchorId="08AFF621" wp14:editId="03BC8709">
          <wp:simplePos x="0" y="0"/>
          <wp:positionH relativeFrom="column">
            <wp:posOffset>-842645</wp:posOffset>
          </wp:positionH>
          <wp:positionV relativeFrom="paragraph">
            <wp:posOffset>-365125</wp:posOffset>
          </wp:positionV>
          <wp:extent cx="1088136" cy="246888"/>
          <wp:effectExtent l="0" t="0" r="0" b="127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engage_Logo_White.eps"/>
                  <pic:cNvPicPr/>
                </pic:nvPicPr>
                <pic:blipFill>
                  <a:blip r:embed="rId2">
                    <a:extLst>
                      <a:ext uri="{28A0092B-C50C-407E-A947-70E740481C1C}">
                        <a14:useLocalDpi xmlns:a14="http://schemas.microsoft.com/office/drawing/2010/main" val="0"/>
                      </a:ext>
                    </a:extLst>
                  </a:blip>
                  <a:stretch>
                    <a:fillRect/>
                  </a:stretch>
                </pic:blipFill>
                <pic:spPr>
                  <a:xfrm>
                    <a:off x="0" y="0"/>
                    <a:ext cx="1088136" cy="246888"/>
                  </a:xfrm>
                  <a:prstGeom prst="rect">
                    <a:avLst/>
                  </a:prstGeom>
                </pic:spPr>
              </pic:pic>
            </a:graphicData>
          </a:graphic>
          <wp14:sizeRelH relativeFrom="page">
            <wp14:pctWidth>0</wp14:pctWidth>
          </wp14:sizeRelH>
          <wp14:sizeRelV relativeFrom="page">
            <wp14:pctHeight>0</wp14:pctHeight>
          </wp14:sizeRelV>
        </wp:anchor>
      </w:drawing>
    </w:r>
  </w:p>
</w:hdr>
</file>

<file path=word/intelligence.xml><?xml version="1.0" encoding="utf-8"?>
<int:Intelligence xmlns:int="http://schemas.microsoft.com/office/intelligence/2019/intelligence">
  <int:IntelligenceSettings/>
  <int:Manifest>
    <int:WordHash hashCode="aYLl5PrbxXtyco" id="c1b05af2-5095-5ccd-933d-6cb1f761e933"/>
    <int:WordHash hashCode="3XG1uxnYVAvBpH" id="5a535237-ed27-5572-8dbf-bd64caa64708"/>
    <int:WordHash hashCode="/RNBTZ/ZCz3gaE" id="7d0d81fd-97f2-5542-abe5-c6f6f4cd1f45"/>
    <int:WordHash hashCode="v8uILlqSacbTmI" id="83a4e6cb-3274-5c73-b339-74cf632aeb8d"/>
  </int:Manifest>
  <int:Observations>
    <int:Content id="c1b05af2-5095-5ccd-933d-6cb1f761e933">
      <int:Rejection type="AugLoop_Intent_Intent"/>
    </int:Content>
    <int:Content id="5a535237-ed27-5572-8dbf-bd64caa64708">
      <int:Rejection type="AugLoop_Intent_Intent"/>
    </int:Content>
    <int:Content id="7d0d81fd-97f2-5542-abe5-c6f6f4cd1f45">
      <int:Rejection type="AugLoop_Intent_Intent"/>
    </int:Content>
    <int:Content id="83a4e6cb-3274-5c73-b339-74cf632aeb8d">
      <int:Rejection type="AugLoop_Intent_Intent"/>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93D274A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21D3214"/>
    <w:multiLevelType w:val="hybridMultilevel"/>
    <w:tmpl w:val="3D9AC3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213B29"/>
    <w:multiLevelType w:val="hybridMultilevel"/>
    <w:tmpl w:val="CA64FD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DA7FEF"/>
    <w:multiLevelType w:val="hybridMultilevel"/>
    <w:tmpl w:val="3D9AC3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6E63CA1"/>
    <w:multiLevelType w:val="hybridMultilevel"/>
    <w:tmpl w:val="DF64A5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A5C5F83"/>
    <w:multiLevelType w:val="hybridMultilevel"/>
    <w:tmpl w:val="3D9AC3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6A4ECC"/>
    <w:multiLevelType w:val="hybridMultilevel"/>
    <w:tmpl w:val="3D9AC3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4E1006F"/>
    <w:multiLevelType w:val="hybridMultilevel"/>
    <w:tmpl w:val="ADC87A5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82F46F0"/>
    <w:multiLevelType w:val="hybridMultilevel"/>
    <w:tmpl w:val="3D9AC3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B7F5B1A"/>
    <w:multiLevelType w:val="hybridMultilevel"/>
    <w:tmpl w:val="3D9AC3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FC55E68"/>
    <w:multiLevelType w:val="hybridMultilevel"/>
    <w:tmpl w:val="951CBB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2576B24"/>
    <w:multiLevelType w:val="hybridMultilevel"/>
    <w:tmpl w:val="3D9AC3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831625B"/>
    <w:multiLevelType w:val="hybridMultilevel"/>
    <w:tmpl w:val="3D9AC3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40826C2"/>
    <w:multiLevelType w:val="hybridMultilevel"/>
    <w:tmpl w:val="E49AA3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E863A7B"/>
    <w:multiLevelType w:val="hybridMultilevel"/>
    <w:tmpl w:val="B5D2B9CC"/>
    <w:lvl w:ilvl="0" w:tplc="7D6E78F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1D80DC2"/>
    <w:multiLevelType w:val="hybridMultilevel"/>
    <w:tmpl w:val="3FB462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1F1491A"/>
    <w:multiLevelType w:val="hybridMultilevel"/>
    <w:tmpl w:val="788644F8"/>
    <w:lvl w:ilvl="0" w:tplc="5D0872A6">
      <w:start w:val="1"/>
      <w:numFmt w:val="lowerLetter"/>
      <w:pStyle w:val="ListParagraph"/>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51FC6B62"/>
    <w:multiLevelType w:val="hybridMultilevel"/>
    <w:tmpl w:val="3D9AC3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7D3004F"/>
    <w:multiLevelType w:val="hybridMultilevel"/>
    <w:tmpl w:val="1A78E1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BBB31A6"/>
    <w:multiLevelType w:val="hybridMultilevel"/>
    <w:tmpl w:val="CEB4553A"/>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0" w15:restartNumberingAfterBreak="0">
    <w:nsid w:val="750E7BAF"/>
    <w:multiLevelType w:val="hybridMultilevel"/>
    <w:tmpl w:val="3D9AC3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EDC0B54"/>
    <w:multiLevelType w:val="hybridMultilevel"/>
    <w:tmpl w:val="3D9AC3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6"/>
  </w:num>
  <w:num w:numId="2">
    <w:abstractNumId w:val="0"/>
  </w:num>
  <w:num w:numId="3">
    <w:abstractNumId w:val="18"/>
  </w:num>
  <w:num w:numId="4">
    <w:abstractNumId w:val="19"/>
  </w:num>
  <w:num w:numId="5">
    <w:abstractNumId w:val="2"/>
  </w:num>
  <w:num w:numId="6">
    <w:abstractNumId w:val="13"/>
  </w:num>
  <w:num w:numId="7">
    <w:abstractNumId w:val="4"/>
  </w:num>
  <w:num w:numId="8">
    <w:abstractNumId w:val="9"/>
  </w:num>
  <w:num w:numId="9">
    <w:abstractNumId w:val="15"/>
  </w:num>
  <w:num w:numId="10">
    <w:abstractNumId w:val="10"/>
  </w:num>
  <w:num w:numId="11">
    <w:abstractNumId w:val="17"/>
  </w:num>
  <w:num w:numId="12">
    <w:abstractNumId w:val="12"/>
  </w:num>
  <w:num w:numId="13">
    <w:abstractNumId w:val="20"/>
  </w:num>
  <w:num w:numId="14">
    <w:abstractNumId w:val="6"/>
  </w:num>
  <w:num w:numId="15">
    <w:abstractNumId w:val="3"/>
  </w:num>
  <w:num w:numId="16">
    <w:abstractNumId w:val="11"/>
  </w:num>
  <w:num w:numId="17">
    <w:abstractNumId w:val="8"/>
  </w:num>
  <w:num w:numId="18">
    <w:abstractNumId w:val="1"/>
  </w:num>
  <w:num w:numId="19">
    <w:abstractNumId w:val="21"/>
  </w:num>
  <w:num w:numId="20">
    <w:abstractNumId w:val="5"/>
  </w:num>
  <w:num w:numId="21">
    <w:abstractNumId w:val="16"/>
  </w:num>
  <w:num w:numId="22">
    <w:abstractNumId w:val="16"/>
  </w:num>
  <w:num w:numId="23">
    <w:abstractNumId w:val="16"/>
  </w:num>
  <w:num w:numId="24">
    <w:abstractNumId w:val="16"/>
  </w:num>
  <w:num w:numId="25">
    <w:abstractNumId w:val="16"/>
  </w:num>
  <w:num w:numId="26">
    <w:abstractNumId w:val="7"/>
  </w:num>
  <w:num w:numId="27">
    <w:abstractNumId w:val="14"/>
  </w:num>
  <w:num w:numId="28">
    <w:abstractNumId w:val="16"/>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hyphenationZone w:val="425"/>
  <w:characterSpacingControl w:val="doNotCompress"/>
  <w:hdrShapeDefaults>
    <o:shapedefaults v:ext="edit" spidmax="1024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wNrcwMDQyNjcyMDJU0lEKTi0uzszPAykwrgUAlPOBKiwAAAA="/>
  </w:docVars>
  <w:rsids>
    <w:rsidRoot w:val="1CCE0ABF"/>
    <w:rsid w:val="000013A7"/>
    <w:rsid w:val="00001856"/>
    <w:rsid w:val="00002B45"/>
    <w:rsid w:val="000034A9"/>
    <w:rsid w:val="00004CFC"/>
    <w:rsid w:val="000063C0"/>
    <w:rsid w:val="00007006"/>
    <w:rsid w:val="0000744D"/>
    <w:rsid w:val="00010493"/>
    <w:rsid w:val="0001182D"/>
    <w:rsid w:val="00011B3E"/>
    <w:rsid w:val="00013862"/>
    <w:rsid w:val="000138A1"/>
    <w:rsid w:val="00014D19"/>
    <w:rsid w:val="00015502"/>
    <w:rsid w:val="00015660"/>
    <w:rsid w:val="000158D2"/>
    <w:rsid w:val="000167F6"/>
    <w:rsid w:val="000172A5"/>
    <w:rsid w:val="000178FA"/>
    <w:rsid w:val="000205BB"/>
    <w:rsid w:val="0002186E"/>
    <w:rsid w:val="000219A9"/>
    <w:rsid w:val="00024574"/>
    <w:rsid w:val="00027819"/>
    <w:rsid w:val="00027D9D"/>
    <w:rsid w:val="0002818E"/>
    <w:rsid w:val="00030B9D"/>
    <w:rsid w:val="00030F51"/>
    <w:rsid w:val="00031312"/>
    <w:rsid w:val="00032794"/>
    <w:rsid w:val="000327E8"/>
    <w:rsid w:val="00033A65"/>
    <w:rsid w:val="00034757"/>
    <w:rsid w:val="00034C52"/>
    <w:rsid w:val="00040C50"/>
    <w:rsid w:val="00040C83"/>
    <w:rsid w:val="00041467"/>
    <w:rsid w:val="00041766"/>
    <w:rsid w:val="00041DAB"/>
    <w:rsid w:val="00042FFF"/>
    <w:rsid w:val="00046149"/>
    <w:rsid w:val="00047DAD"/>
    <w:rsid w:val="00050620"/>
    <w:rsid w:val="00050F62"/>
    <w:rsid w:val="00054130"/>
    <w:rsid w:val="0005523E"/>
    <w:rsid w:val="00055964"/>
    <w:rsid w:val="00055BF8"/>
    <w:rsid w:val="000612BB"/>
    <w:rsid w:val="00063A32"/>
    <w:rsid w:val="00064741"/>
    <w:rsid w:val="00064CD2"/>
    <w:rsid w:val="000658CE"/>
    <w:rsid w:val="000667A9"/>
    <w:rsid w:val="00066D6C"/>
    <w:rsid w:val="00067A28"/>
    <w:rsid w:val="00071457"/>
    <w:rsid w:val="000765AC"/>
    <w:rsid w:val="000768DD"/>
    <w:rsid w:val="00077F75"/>
    <w:rsid w:val="00080FDC"/>
    <w:rsid w:val="0008183A"/>
    <w:rsid w:val="00081DDD"/>
    <w:rsid w:val="0008552A"/>
    <w:rsid w:val="00087DD7"/>
    <w:rsid w:val="00090241"/>
    <w:rsid w:val="0009029B"/>
    <w:rsid w:val="00090A32"/>
    <w:rsid w:val="00091D38"/>
    <w:rsid w:val="000921B9"/>
    <w:rsid w:val="000923D6"/>
    <w:rsid w:val="0009253D"/>
    <w:rsid w:val="000931BE"/>
    <w:rsid w:val="00094650"/>
    <w:rsid w:val="0009718B"/>
    <w:rsid w:val="0009734B"/>
    <w:rsid w:val="000A390A"/>
    <w:rsid w:val="000A6701"/>
    <w:rsid w:val="000A67B1"/>
    <w:rsid w:val="000A7E01"/>
    <w:rsid w:val="000B1B1D"/>
    <w:rsid w:val="000B2C54"/>
    <w:rsid w:val="000B4F76"/>
    <w:rsid w:val="000B5049"/>
    <w:rsid w:val="000B5682"/>
    <w:rsid w:val="000B576C"/>
    <w:rsid w:val="000B65DF"/>
    <w:rsid w:val="000B79EB"/>
    <w:rsid w:val="000C000A"/>
    <w:rsid w:val="000C6671"/>
    <w:rsid w:val="000D02F0"/>
    <w:rsid w:val="000D2F80"/>
    <w:rsid w:val="000D32BB"/>
    <w:rsid w:val="000D3BF3"/>
    <w:rsid w:val="000D3F0F"/>
    <w:rsid w:val="000D414E"/>
    <w:rsid w:val="000D4440"/>
    <w:rsid w:val="000D497E"/>
    <w:rsid w:val="000D4FEB"/>
    <w:rsid w:val="000D57FA"/>
    <w:rsid w:val="000D5A66"/>
    <w:rsid w:val="000D5B03"/>
    <w:rsid w:val="000D66C3"/>
    <w:rsid w:val="000D7B67"/>
    <w:rsid w:val="000E2D19"/>
    <w:rsid w:val="000E37A3"/>
    <w:rsid w:val="000E3CE9"/>
    <w:rsid w:val="000E504B"/>
    <w:rsid w:val="000E5517"/>
    <w:rsid w:val="000E5E14"/>
    <w:rsid w:val="000F27D2"/>
    <w:rsid w:val="000F27F1"/>
    <w:rsid w:val="000F67C0"/>
    <w:rsid w:val="000F685C"/>
    <w:rsid w:val="000F710D"/>
    <w:rsid w:val="000F763A"/>
    <w:rsid w:val="000F7862"/>
    <w:rsid w:val="000F78A5"/>
    <w:rsid w:val="0010041C"/>
    <w:rsid w:val="00101F18"/>
    <w:rsid w:val="00102D2C"/>
    <w:rsid w:val="00103C9B"/>
    <w:rsid w:val="001048C5"/>
    <w:rsid w:val="00107BE6"/>
    <w:rsid w:val="00110E25"/>
    <w:rsid w:val="00111320"/>
    <w:rsid w:val="00111950"/>
    <w:rsid w:val="0011333F"/>
    <w:rsid w:val="00113E7C"/>
    <w:rsid w:val="001169B7"/>
    <w:rsid w:val="001171B2"/>
    <w:rsid w:val="0012116C"/>
    <w:rsid w:val="00124161"/>
    <w:rsid w:val="00125782"/>
    <w:rsid w:val="00127802"/>
    <w:rsid w:val="001314F4"/>
    <w:rsid w:val="00132383"/>
    <w:rsid w:val="00134B92"/>
    <w:rsid w:val="00140226"/>
    <w:rsid w:val="00140EE3"/>
    <w:rsid w:val="00142476"/>
    <w:rsid w:val="0014279F"/>
    <w:rsid w:val="00146F8B"/>
    <w:rsid w:val="00150D69"/>
    <w:rsid w:val="00151500"/>
    <w:rsid w:val="00152CDC"/>
    <w:rsid w:val="00153877"/>
    <w:rsid w:val="00157E10"/>
    <w:rsid w:val="0016163C"/>
    <w:rsid w:val="001655CA"/>
    <w:rsid w:val="001664AC"/>
    <w:rsid w:val="00166728"/>
    <w:rsid w:val="00167AB1"/>
    <w:rsid w:val="0017256C"/>
    <w:rsid w:val="00174453"/>
    <w:rsid w:val="00177DD6"/>
    <w:rsid w:val="001814EE"/>
    <w:rsid w:val="00181D2D"/>
    <w:rsid w:val="0018475C"/>
    <w:rsid w:val="00186B4F"/>
    <w:rsid w:val="00186F0B"/>
    <w:rsid w:val="00187515"/>
    <w:rsid w:val="00190FAF"/>
    <w:rsid w:val="00192193"/>
    <w:rsid w:val="001922EF"/>
    <w:rsid w:val="00193C36"/>
    <w:rsid w:val="0019554E"/>
    <w:rsid w:val="00195742"/>
    <w:rsid w:val="00195BC9"/>
    <w:rsid w:val="001962CC"/>
    <w:rsid w:val="00196EEF"/>
    <w:rsid w:val="00197D67"/>
    <w:rsid w:val="001A4E7F"/>
    <w:rsid w:val="001A547F"/>
    <w:rsid w:val="001A589F"/>
    <w:rsid w:val="001A70E2"/>
    <w:rsid w:val="001B1C63"/>
    <w:rsid w:val="001B2584"/>
    <w:rsid w:val="001B34F6"/>
    <w:rsid w:val="001B53EA"/>
    <w:rsid w:val="001B65A2"/>
    <w:rsid w:val="001C0415"/>
    <w:rsid w:val="001C1378"/>
    <w:rsid w:val="001CA5F9"/>
    <w:rsid w:val="001D0653"/>
    <w:rsid w:val="001D4054"/>
    <w:rsid w:val="001D4605"/>
    <w:rsid w:val="001D5878"/>
    <w:rsid w:val="001D62BD"/>
    <w:rsid w:val="001E033D"/>
    <w:rsid w:val="001E11A7"/>
    <w:rsid w:val="001E4C5E"/>
    <w:rsid w:val="001E6096"/>
    <w:rsid w:val="001E777C"/>
    <w:rsid w:val="001E7F49"/>
    <w:rsid w:val="001F27CB"/>
    <w:rsid w:val="001F3391"/>
    <w:rsid w:val="001F3C76"/>
    <w:rsid w:val="001F50F9"/>
    <w:rsid w:val="001F552D"/>
    <w:rsid w:val="001F7153"/>
    <w:rsid w:val="00200DAA"/>
    <w:rsid w:val="00205D55"/>
    <w:rsid w:val="00210BF6"/>
    <w:rsid w:val="0021359D"/>
    <w:rsid w:val="002145FD"/>
    <w:rsid w:val="002148D3"/>
    <w:rsid w:val="002150C5"/>
    <w:rsid w:val="00221B8E"/>
    <w:rsid w:val="0022248C"/>
    <w:rsid w:val="00223782"/>
    <w:rsid w:val="00223E1B"/>
    <w:rsid w:val="00223F34"/>
    <w:rsid w:val="002248EF"/>
    <w:rsid w:val="00224DBD"/>
    <w:rsid w:val="00225ED5"/>
    <w:rsid w:val="002324E0"/>
    <w:rsid w:val="00232A55"/>
    <w:rsid w:val="0023314F"/>
    <w:rsid w:val="00236557"/>
    <w:rsid w:val="00236D56"/>
    <w:rsid w:val="00241163"/>
    <w:rsid w:val="002416E2"/>
    <w:rsid w:val="00241B81"/>
    <w:rsid w:val="00242A90"/>
    <w:rsid w:val="00242E41"/>
    <w:rsid w:val="00243386"/>
    <w:rsid w:val="00243637"/>
    <w:rsid w:val="0024367A"/>
    <w:rsid w:val="00243C81"/>
    <w:rsid w:val="002462A9"/>
    <w:rsid w:val="00246C6D"/>
    <w:rsid w:val="00247794"/>
    <w:rsid w:val="00247CC5"/>
    <w:rsid w:val="002506DA"/>
    <w:rsid w:val="00251892"/>
    <w:rsid w:val="002518AA"/>
    <w:rsid w:val="0025505E"/>
    <w:rsid w:val="00260639"/>
    <w:rsid w:val="00260BE5"/>
    <w:rsid w:val="00260E29"/>
    <w:rsid w:val="00261356"/>
    <w:rsid w:val="00261399"/>
    <w:rsid w:val="00264F04"/>
    <w:rsid w:val="00266013"/>
    <w:rsid w:val="002662C3"/>
    <w:rsid w:val="002738DC"/>
    <w:rsid w:val="00275A39"/>
    <w:rsid w:val="00275CEC"/>
    <w:rsid w:val="002826BE"/>
    <w:rsid w:val="00282A7A"/>
    <w:rsid w:val="00282E87"/>
    <w:rsid w:val="00286849"/>
    <w:rsid w:val="00290173"/>
    <w:rsid w:val="002901E9"/>
    <w:rsid w:val="00291B7A"/>
    <w:rsid w:val="00293816"/>
    <w:rsid w:val="002947B7"/>
    <w:rsid w:val="002954E7"/>
    <w:rsid w:val="00295FE1"/>
    <w:rsid w:val="0029739A"/>
    <w:rsid w:val="00297706"/>
    <w:rsid w:val="00297FB1"/>
    <w:rsid w:val="002A2EC2"/>
    <w:rsid w:val="002A3533"/>
    <w:rsid w:val="002A5B6D"/>
    <w:rsid w:val="002A7CD6"/>
    <w:rsid w:val="002B07E3"/>
    <w:rsid w:val="002B1455"/>
    <w:rsid w:val="002B2E17"/>
    <w:rsid w:val="002B363D"/>
    <w:rsid w:val="002B7AAE"/>
    <w:rsid w:val="002C129D"/>
    <w:rsid w:val="002C135B"/>
    <w:rsid w:val="002C1439"/>
    <w:rsid w:val="002C4C3B"/>
    <w:rsid w:val="002C522A"/>
    <w:rsid w:val="002C7460"/>
    <w:rsid w:val="002D06C8"/>
    <w:rsid w:val="002D4C07"/>
    <w:rsid w:val="002E0CB9"/>
    <w:rsid w:val="002E3CED"/>
    <w:rsid w:val="002E546A"/>
    <w:rsid w:val="002E56B7"/>
    <w:rsid w:val="002E6D6B"/>
    <w:rsid w:val="002F33A7"/>
    <w:rsid w:val="002F3D4A"/>
    <w:rsid w:val="002F45B7"/>
    <w:rsid w:val="002F5240"/>
    <w:rsid w:val="002F6921"/>
    <w:rsid w:val="002F760B"/>
    <w:rsid w:val="0030030E"/>
    <w:rsid w:val="003010E8"/>
    <w:rsid w:val="003032C3"/>
    <w:rsid w:val="00303AEF"/>
    <w:rsid w:val="003045E1"/>
    <w:rsid w:val="00304677"/>
    <w:rsid w:val="0031355F"/>
    <w:rsid w:val="00315746"/>
    <w:rsid w:val="003163CB"/>
    <w:rsid w:val="00316CE6"/>
    <w:rsid w:val="00316EB6"/>
    <w:rsid w:val="0031773F"/>
    <w:rsid w:val="00317F3B"/>
    <w:rsid w:val="003206B0"/>
    <w:rsid w:val="003210DA"/>
    <w:rsid w:val="0032217D"/>
    <w:rsid w:val="003235D0"/>
    <w:rsid w:val="00332611"/>
    <w:rsid w:val="00334930"/>
    <w:rsid w:val="00336188"/>
    <w:rsid w:val="00336909"/>
    <w:rsid w:val="0033768C"/>
    <w:rsid w:val="00341402"/>
    <w:rsid w:val="003422FC"/>
    <w:rsid w:val="00342706"/>
    <w:rsid w:val="00342943"/>
    <w:rsid w:val="00342B87"/>
    <w:rsid w:val="00343731"/>
    <w:rsid w:val="0034376E"/>
    <w:rsid w:val="0034394E"/>
    <w:rsid w:val="00343A73"/>
    <w:rsid w:val="003449DC"/>
    <w:rsid w:val="00351C9C"/>
    <w:rsid w:val="00353113"/>
    <w:rsid w:val="00356AFD"/>
    <w:rsid w:val="00356C23"/>
    <w:rsid w:val="00360E39"/>
    <w:rsid w:val="00361D4A"/>
    <w:rsid w:val="003637B7"/>
    <w:rsid w:val="00364E72"/>
    <w:rsid w:val="003668A6"/>
    <w:rsid w:val="0036726C"/>
    <w:rsid w:val="00370F6E"/>
    <w:rsid w:val="00371E28"/>
    <w:rsid w:val="003722DE"/>
    <w:rsid w:val="00372948"/>
    <w:rsid w:val="003742A4"/>
    <w:rsid w:val="00377113"/>
    <w:rsid w:val="00377AC9"/>
    <w:rsid w:val="00384F09"/>
    <w:rsid w:val="00385292"/>
    <w:rsid w:val="00385795"/>
    <w:rsid w:val="003859D9"/>
    <w:rsid w:val="00390F13"/>
    <w:rsid w:val="0039196E"/>
    <w:rsid w:val="00392185"/>
    <w:rsid w:val="0039388A"/>
    <w:rsid w:val="00396C83"/>
    <w:rsid w:val="003A00F5"/>
    <w:rsid w:val="003A01EC"/>
    <w:rsid w:val="003A05C4"/>
    <w:rsid w:val="003A24CC"/>
    <w:rsid w:val="003A265E"/>
    <w:rsid w:val="003A2FD3"/>
    <w:rsid w:val="003A3A7C"/>
    <w:rsid w:val="003A65D7"/>
    <w:rsid w:val="003A68AC"/>
    <w:rsid w:val="003A6FD4"/>
    <w:rsid w:val="003A7FCF"/>
    <w:rsid w:val="003B0122"/>
    <w:rsid w:val="003B0DA4"/>
    <w:rsid w:val="003B24DC"/>
    <w:rsid w:val="003B332C"/>
    <w:rsid w:val="003B35E0"/>
    <w:rsid w:val="003B3797"/>
    <w:rsid w:val="003B46C4"/>
    <w:rsid w:val="003B6396"/>
    <w:rsid w:val="003B7F01"/>
    <w:rsid w:val="003C064E"/>
    <w:rsid w:val="003C4727"/>
    <w:rsid w:val="003C7372"/>
    <w:rsid w:val="003D0F3C"/>
    <w:rsid w:val="003D1218"/>
    <w:rsid w:val="003D288B"/>
    <w:rsid w:val="003D2AE0"/>
    <w:rsid w:val="003D400D"/>
    <w:rsid w:val="003D5283"/>
    <w:rsid w:val="003D595C"/>
    <w:rsid w:val="003D5EA9"/>
    <w:rsid w:val="003D6E23"/>
    <w:rsid w:val="003D73D1"/>
    <w:rsid w:val="003E3C46"/>
    <w:rsid w:val="003E57F8"/>
    <w:rsid w:val="003E6376"/>
    <w:rsid w:val="003E709C"/>
    <w:rsid w:val="003E7AE8"/>
    <w:rsid w:val="003F1774"/>
    <w:rsid w:val="003F178E"/>
    <w:rsid w:val="003F3122"/>
    <w:rsid w:val="003F3315"/>
    <w:rsid w:val="003F7AEA"/>
    <w:rsid w:val="00400C37"/>
    <w:rsid w:val="00401F0B"/>
    <w:rsid w:val="00402039"/>
    <w:rsid w:val="00405A8D"/>
    <w:rsid w:val="00406EEC"/>
    <w:rsid w:val="004072D5"/>
    <w:rsid w:val="00410F75"/>
    <w:rsid w:val="00412A0A"/>
    <w:rsid w:val="00413603"/>
    <w:rsid w:val="00413DED"/>
    <w:rsid w:val="00416D19"/>
    <w:rsid w:val="004227D2"/>
    <w:rsid w:val="00430F1D"/>
    <w:rsid w:val="0043381D"/>
    <w:rsid w:val="00434354"/>
    <w:rsid w:val="004349F4"/>
    <w:rsid w:val="00434C0A"/>
    <w:rsid w:val="004378A6"/>
    <w:rsid w:val="00440E23"/>
    <w:rsid w:val="00442287"/>
    <w:rsid w:val="00443F15"/>
    <w:rsid w:val="004442D1"/>
    <w:rsid w:val="004456DC"/>
    <w:rsid w:val="00445B1B"/>
    <w:rsid w:val="00446318"/>
    <w:rsid w:val="004478F0"/>
    <w:rsid w:val="00452587"/>
    <w:rsid w:val="004531D8"/>
    <w:rsid w:val="00457E83"/>
    <w:rsid w:val="00463E6F"/>
    <w:rsid w:val="0046685B"/>
    <w:rsid w:val="00466A93"/>
    <w:rsid w:val="004720BE"/>
    <w:rsid w:val="00474E3E"/>
    <w:rsid w:val="004813D5"/>
    <w:rsid w:val="004813D6"/>
    <w:rsid w:val="00483189"/>
    <w:rsid w:val="0048630D"/>
    <w:rsid w:val="0048775E"/>
    <w:rsid w:val="00492C8E"/>
    <w:rsid w:val="00493212"/>
    <w:rsid w:val="004948E5"/>
    <w:rsid w:val="00494C8C"/>
    <w:rsid w:val="004A4C7F"/>
    <w:rsid w:val="004A63EE"/>
    <w:rsid w:val="004B174F"/>
    <w:rsid w:val="004B181B"/>
    <w:rsid w:val="004B42F0"/>
    <w:rsid w:val="004B43EA"/>
    <w:rsid w:val="004B4C05"/>
    <w:rsid w:val="004BE8EB"/>
    <w:rsid w:val="004C01F8"/>
    <w:rsid w:val="004C20BD"/>
    <w:rsid w:val="004C238D"/>
    <w:rsid w:val="004C488D"/>
    <w:rsid w:val="004C6648"/>
    <w:rsid w:val="004C789C"/>
    <w:rsid w:val="004C7BF9"/>
    <w:rsid w:val="004D0B06"/>
    <w:rsid w:val="004D3B3A"/>
    <w:rsid w:val="004D4F74"/>
    <w:rsid w:val="004D61B2"/>
    <w:rsid w:val="004E00DA"/>
    <w:rsid w:val="004E0BFF"/>
    <w:rsid w:val="004E0CC3"/>
    <w:rsid w:val="004E44D8"/>
    <w:rsid w:val="004E4CD6"/>
    <w:rsid w:val="004E4EC2"/>
    <w:rsid w:val="004E76C7"/>
    <w:rsid w:val="004F092C"/>
    <w:rsid w:val="004F2138"/>
    <w:rsid w:val="004F357C"/>
    <w:rsid w:val="004F392F"/>
    <w:rsid w:val="004F526A"/>
    <w:rsid w:val="004F57B2"/>
    <w:rsid w:val="004F691B"/>
    <w:rsid w:val="004F73F8"/>
    <w:rsid w:val="005008E1"/>
    <w:rsid w:val="00502D4B"/>
    <w:rsid w:val="0050411D"/>
    <w:rsid w:val="00506AFD"/>
    <w:rsid w:val="00507154"/>
    <w:rsid w:val="00510225"/>
    <w:rsid w:val="00511A57"/>
    <w:rsid w:val="0051233B"/>
    <w:rsid w:val="005143DE"/>
    <w:rsid w:val="005145AB"/>
    <w:rsid w:val="00515F2C"/>
    <w:rsid w:val="005177EB"/>
    <w:rsid w:val="00520265"/>
    <w:rsid w:val="00524A33"/>
    <w:rsid w:val="00525990"/>
    <w:rsid w:val="005273D9"/>
    <w:rsid w:val="0052763A"/>
    <w:rsid w:val="00531073"/>
    <w:rsid w:val="00532DD3"/>
    <w:rsid w:val="00533178"/>
    <w:rsid w:val="00533E95"/>
    <w:rsid w:val="00534B7D"/>
    <w:rsid w:val="005362FF"/>
    <w:rsid w:val="00543AA5"/>
    <w:rsid w:val="00543F10"/>
    <w:rsid w:val="00546D63"/>
    <w:rsid w:val="005507F4"/>
    <w:rsid w:val="00555000"/>
    <w:rsid w:val="0056245B"/>
    <w:rsid w:val="00563BA9"/>
    <w:rsid w:val="005648B1"/>
    <w:rsid w:val="005655B4"/>
    <w:rsid w:val="0057183F"/>
    <w:rsid w:val="00572A72"/>
    <w:rsid w:val="005748E5"/>
    <w:rsid w:val="00580CD7"/>
    <w:rsid w:val="005837C8"/>
    <w:rsid w:val="0058404D"/>
    <w:rsid w:val="005855FE"/>
    <w:rsid w:val="0059490A"/>
    <w:rsid w:val="00597BDE"/>
    <w:rsid w:val="005A0EFF"/>
    <w:rsid w:val="005A2898"/>
    <w:rsid w:val="005B11AB"/>
    <w:rsid w:val="005B32F1"/>
    <w:rsid w:val="005B3A07"/>
    <w:rsid w:val="005B62F8"/>
    <w:rsid w:val="005C2D47"/>
    <w:rsid w:val="005C6F0E"/>
    <w:rsid w:val="005D075F"/>
    <w:rsid w:val="005D0B00"/>
    <w:rsid w:val="005D2D1D"/>
    <w:rsid w:val="005D3060"/>
    <w:rsid w:val="005D3D61"/>
    <w:rsid w:val="005D6124"/>
    <w:rsid w:val="005D7B15"/>
    <w:rsid w:val="005D7D0E"/>
    <w:rsid w:val="005E1468"/>
    <w:rsid w:val="005E15E9"/>
    <w:rsid w:val="005E1E0C"/>
    <w:rsid w:val="005E1E90"/>
    <w:rsid w:val="005E2AAF"/>
    <w:rsid w:val="005E35CD"/>
    <w:rsid w:val="005E4495"/>
    <w:rsid w:val="005F42E8"/>
    <w:rsid w:val="005F5B3D"/>
    <w:rsid w:val="005F7723"/>
    <w:rsid w:val="005F7A82"/>
    <w:rsid w:val="0060449D"/>
    <w:rsid w:val="00604AC1"/>
    <w:rsid w:val="00604F6F"/>
    <w:rsid w:val="00605735"/>
    <w:rsid w:val="006062DA"/>
    <w:rsid w:val="00607000"/>
    <w:rsid w:val="00607778"/>
    <w:rsid w:val="00610382"/>
    <w:rsid w:val="006106CE"/>
    <w:rsid w:val="00610DC4"/>
    <w:rsid w:val="006124BF"/>
    <w:rsid w:val="006136B9"/>
    <w:rsid w:val="0061376E"/>
    <w:rsid w:val="00613E20"/>
    <w:rsid w:val="00614AA9"/>
    <w:rsid w:val="006158C7"/>
    <w:rsid w:val="00615AAD"/>
    <w:rsid w:val="00615D68"/>
    <w:rsid w:val="006176DC"/>
    <w:rsid w:val="00617A20"/>
    <w:rsid w:val="00621022"/>
    <w:rsid w:val="00621348"/>
    <w:rsid w:val="00621D6C"/>
    <w:rsid w:val="00622264"/>
    <w:rsid w:val="006236A0"/>
    <w:rsid w:val="00624D69"/>
    <w:rsid w:val="0062504F"/>
    <w:rsid w:val="00625177"/>
    <w:rsid w:val="00625CC8"/>
    <w:rsid w:val="00627B3B"/>
    <w:rsid w:val="00630A2C"/>
    <w:rsid w:val="00631E41"/>
    <w:rsid w:val="00634EF6"/>
    <w:rsid w:val="00635DC5"/>
    <w:rsid w:val="00636977"/>
    <w:rsid w:val="006416AA"/>
    <w:rsid w:val="00644789"/>
    <w:rsid w:val="00644F3B"/>
    <w:rsid w:val="006451C6"/>
    <w:rsid w:val="0064569E"/>
    <w:rsid w:val="0064655F"/>
    <w:rsid w:val="00646733"/>
    <w:rsid w:val="00650742"/>
    <w:rsid w:val="00650AB3"/>
    <w:rsid w:val="00652265"/>
    <w:rsid w:val="00653FE9"/>
    <w:rsid w:val="00654A67"/>
    <w:rsid w:val="0065A53D"/>
    <w:rsid w:val="006603E5"/>
    <w:rsid w:val="00660DD7"/>
    <w:rsid w:val="006613DD"/>
    <w:rsid w:val="0066179B"/>
    <w:rsid w:val="006627B3"/>
    <w:rsid w:val="0066343E"/>
    <w:rsid w:val="00665FDE"/>
    <w:rsid w:val="0067098B"/>
    <w:rsid w:val="006755FA"/>
    <w:rsid w:val="006772E0"/>
    <w:rsid w:val="0067798B"/>
    <w:rsid w:val="00680652"/>
    <w:rsid w:val="00680723"/>
    <w:rsid w:val="00680D3C"/>
    <w:rsid w:val="006817D8"/>
    <w:rsid w:val="00683821"/>
    <w:rsid w:val="00684337"/>
    <w:rsid w:val="00684A5E"/>
    <w:rsid w:val="0068663D"/>
    <w:rsid w:val="00687538"/>
    <w:rsid w:val="006876A3"/>
    <w:rsid w:val="0068783C"/>
    <w:rsid w:val="00690458"/>
    <w:rsid w:val="00690650"/>
    <w:rsid w:val="006906DE"/>
    <w:rsid w:val="0069129E"/>
    <w:rsid w:val="006914C7"/>
    <w:rsid w:val="00691F57"/>
    <w:rsid w:val="00692AEA"/>
    <w:rsid w:val="0069336D"/>
    <w:rsid w:val="00694A2A"/>
    <w:rsid w:val="006954B1"/>
    <w:rsid w:val="00696B4E"/>
    <w:rsid w:val="006A07C7"/>
    <w:rsid w:val="006A11B5"/>
    <w:rsid w:val="006A214B"/>
    <w:rsid w:val="006A74EA"/>
    <w:rsid w:val="006A78FF"/>
    <w:rsid w:val="006B3A98"/>
    <w:rsid w:val="006B3C37"/>
    <w:rsid w:val="006B463F"/>
    <w:rsid w:val="006B476D"/>
    <w:rsid w:val="006B6322"/>
    <w:rsid w:val="006B6467"/>
    <w:rsid w:val="006B7061"/>
    <w:rsid w:val="006B76F9"/>
    <w:rsid w:val="006B7D1B"/>
    <w:rsid w:val="006B9BA5"/>
    <w:rsid w:val="006C1A19"/>
    <w:rsid w:val="006C2EFB"/>
    <w:rsid w:val="006D28BD"/>
    <w:rsid w:val="006D2D6B"/>
    <w:rsid w:val="006D41C9"/>
    <w:rsid w:val="006D769E"/>
    <w:rsid w:val="006D7BE6"/>
    <w:rsid w:val="006E091C"/>
    <w:rsid w:val="006E2418"/>
    <w:rsid w:val="006E27B7"/>
    <w:rsid w:val="006E34DC"/>
    <w:rsid w:val="006E4B73"/>
    <w:rsid w:val="006E6CDC"/>
    <w:rsid w:val="006E780E"/>
    <w:rsid w:val="006F233E"/>
    <w:rsid w:val="006F3A33"/>
    <w:rsid w:val="006F404A"/>
    <w:rsid w:val="006F414F"/>
    <w:rsid w:val="006F4477"/>
    <w:rsid w:val="006F5C4F"/>
    <w:rsid w:val="006F64C7"/>
    <w:rsid w:val="006F73DC"/>
    <w:rsid w:val="006F79B2"/>
    <w:rsid w:val="00701F8A"/>
    <w:rsid w:val="00702106"/>
    <w:rsid w:val="00702E90"/>
    <w:rsid w:val="00703B2A"/>
    <w:rsid w:val="00706415"/>
    <w:rsid w:val="00707021"/>
    <w:rsid w:val="0070799B"/>
    <w:rsid w:val="00707F53"/>
    <w:rsid w:val="00710171"/>
    <w:rsid w:val="007126EA"/>
    <w:rsid w:val="00714EC7"/>
    <w:rsid w:val="007155E0"/>
    <w:rsid w:val="007156A1"/>
    <w:rsid w:val="00717214"/>
    <w:rsid w:val="0071725F"/>
    <w:rsid w:val="007215EF"/>
    <w:rsid w:val="007243AA"/>
    <w:rsid w:val="00724F47"/>
    <w:rsid w:val="00726593"/>
    <w:rsid w:val="007308AD"/>
    <w:rsid w:val="00732245"/>
    <w:rsid w:val="0073378C"/>
    <w:rsid w:val="00733D96"/>
    <w:rsid w:val="00736B85"/>
    <w:rsid w:val="00737FC8"/>
    <w:rsid w:val="007420C2"/>
    <w:rsid w:val="0074354F"/>
    <w:rsid w:val="00745370"/>
    <w:rsid w:val="00745D48"/>
    <w:rsid w:val="0075065A"/>
    <w:rsid w:val="007524B8"/>
    <w:rsid w:val="00752F7E"/>
    <w:rsid w:val="007534D8"/>
    <w:rsid w:val="0075448F"/>
    <w:rsid w:val="00754905"/>
    <w:rsid w:val="00754F27"/>
    <w:rsid w:val="00755FEA"/>
    <w:rsid w:val="007562B1"/>
    <w:rsid w:val="007568F4"/>
    <w:rsid w:val="007613BB"/>
    <w:rsid w:val="0076142E"/>
    <w:rsid w:val="0076147A"/>
    <w:rsid w:val="00764D5E"/>
    <w:rsid w:val="00765ABF"/>
    <w:rsid w:val="00767753"/>
    <w:rsid w:val="00771050"/>
    <w:rsid w:val="007724A3"/>
    <w:rsid w:val="0077465E"/>
    <w:rsid w:val="00774BD2"/>
    <w:rsid w:val="00777F0E"/>
    <w:rsid w:val="00780160"/>
    <w:rsid w:val="00781A5E"/>
    <w:rsid w:val="007849B8"/>
    <w:rsid w:val="00785211"/>
    <w:rsid w:val="00790611"/>
    <w:rsid w:val="00790ED7"/>
    <w:rsid w:val="007915E9"/>
    <w:rsid w:val="00795117"/>
    <w:rsid w:val="007A065E"/>
    <w:rsid w:val="007A457C"/>
    <w:rsid w:val="007A6ADB"/>
    <w:rsid w:val="007B0317"/>
    <w:rsid w:val="007B06DE"/>
    <w:rsid w:val="007B3BDE"/>
    <w:rsid w:val="007B4F5E"/>
    <w:rsid w:val="007B5B61"/>
    <w:rsid w:val="007B62F9"/>
    <w:rsid w:val="007B6C24"/>
    <w:rsid w:val="007C0C3E"/>
    <w:rsid w:val="007C1BCE"/>
    <w:rsid w:val="007C3107"/>
    <w:rsid w:val="007C4CD1"/>
    <w:rsid w:val="007C516B"/>
    <w:rsid w:val="007C5CD6"/>
    <w:rsid w:val="007D022B"/>
    <w:rsid w:val="007D06CD"/>
    <w:rsid w:val="007D0F0F"/>
    <w:rsid w:val="007D1A92"/>
    <w:rsid w:val="007D30DE"/>
    <w:rsid w:val="007D50B7"/>
    <w:rsid w:val="007D5857"/>
    <w:rsid w:val="007D6610"/>
    <w:rsid w:val="007D7C4A"/>
    <w:rsid w:val="007E1A4B"/>
    <w:rsid w:val="007E3431"/>
    <w:rsid w:val="007E3AA0"/>
    <w:rsid w:val="007E5084"/>
    <w:rsid w:val="007E5DAC"/>
    <w:rsid w:val="007E5F36"/>
    <w:rsid w:val="007F1DAD"/>
    <w:rsid w:val="007F295E"/>
    <w:rsid w:val="007F3747"/>
    <w:rsid w:val="007F4664"/>
    <w:rsid w:val="007F4B71"/>
    <w:rsid w:val="007F63D5"/>
    <w:rsid w:val="007F64D6"/>
    <w:rsid w:val="007F74AB"/>
    <w:rsid w:val="008068A1"/>
    <w:rsid w:val="00807017"/>
    <w:rsid w:val="0080790E"/>
    <w:rsid w:val="00810162"/>
    <w:rsid w:val="00810BB1"/>
    <w:rsid w:val="00810DD4"/>
    <w:rsid w:val="00811C46"/>
    <w:rsid w:val="00812D4A"/>
    <w:rsid w:val="00813036"/>
    <w:rsid w:val="008142A4"/>
    <w:rsid w:val="00814C7E"/>
    <w:rsid w:val="008208FC"/>
    <w:rsid w:val="008251A1"/>
    <w:rsid w:val="008259D9"/>
    <w:rsid w:val="00830340"/>
    <w:rsid w:val="0083177F"/>
    <w:rsid w:val="008327E1"/>
    <w:rsid w:val="00832AF6"/>
    <w:rsid w:val="00833C8D"/>
    <w:rsid w:val="00833D21"/>
    <w:rsid w:val="0083542C"/>
    <w:rsid w:val="00836486"/>
    <w:rsid w:val="0083728E"/>
    <w:rsid w:val="00841C66"/>
    <w:rsid w:val="008459BD"/>
    <w:rsid w:val="00846631"/>
    <w:rsid w:val="0084CE81"/>
    <w:rsid w:val="00850DDB"/>
    <w:rsid w:val="008511C4"/>
    <w:rsid w:val="008534F1"/>
    <w:rsid w:val="00853898"/>
    <w:rsid w:val="00857041"/>
    <w:rsid w:val="008605F0"/>
    <w:rsid w:val="00861866"/>
    <w:rsid w:val="00861A0D"/>
    <w:rsid w:val="00862100"/>
    <w:rsid w:val="008629ED"/>
    <w:rsid w:val="00864EE2"/>
    <w:rsid w:val="00865264"/>
    <w:rsid w:val="008653AE"/>
    <w:rsid w:val="008659C2"/>
    <w:rsid w:val="00870B3C"/>
    <w:rsid w:val="0087175F"/>
    <w:rsid w:val="008751C2"/>
    <w:rsid w:val="00875C29"/>
    <w:rsid w:val="008805CD"/>
    <w:rsid w:val="00881350"/>
    <w:rsid w:val="0088214B"/>
    <w:rsid w:val="008821C0"/>
    <w:rsid w:val="00885D56"/>
    <w:rsid w:val="0088747E"/>
    <w:rsid w:val="00887955"/>
    <w:rsid w:val="0088797E"/>
    <w:rsid w:val="0089075C"/>
    <w:rsid w:val="00891298"/>
    <w:rsid w:val="0089341B"/>
    <w:rsid w:val="00894970"/>
    <w:rsid w:val="00894B07"/>
    <w:rsid w:val="00897B76"/>
    <w:rsid w:val="008A4C09"/>
    <w:rsid w:val="008A4EFB"/>
    <w:rsid w:val="008A61F3"/>
    <w:rsid w:val="008A64A0"/>
    <w:rsid w:val="008A7110"/>
    <w:rsid w:val="008B1E3F"/>
    <w:rsid w:val="008B73B4"/>
    <w:rsid w:val="008C03CD"/>
    <w:rsid w:val="008C0512"/>
    <w:rsid w:val="008C5687"/>
    <w:rsid w:val="008C5891"/>
    <w:rsid w:val="008C5B4B"/>
    <w:rsid w:val="008C67E9"/>
    <w:rsid w:val="008D06A8"/>
    <w:rsid w:val="008D0C35"/>
    <w:rsid w:val="008D1051"/>
    <w:rsid w:val="008D15C2"/>
    <w:rsid w:val="008D1740"/>
    <w:rsid w:val="008D1A2B"/>
    <w:rsid w:val="008D2736"/>
    <w:rsid w:val="008D4478"/>
    <w:rsid w:val="008D6DE4"/>
    <w:rsid w:val="008E202E"/>
    <w:rsid w:val="008E34F3"/>
    <w:rsid w:val="008E47E9"/>
    <w:rsid w:val="008E4CF3"/>
    <w:rsid w:val="008E5E76"/>
    <w:rsid w:val="008E68E3"/>
    <w:rsid w:val="008F013F"/>
    <w:rsid w:val="008F26BA"/>
    <w:rsid w:val="008F2866"/>
    <w:rsid w:val="008F3EB9"/>
    <w:rsid w:val="008F4008"/>
    <w:rsid w:val="008F535E"/>
    <w:rsid w:val="008F63BC"/>
    <w:rsid w:val="008F6BA5"/>
    <w:rsid w:val="008F6FB5"/>
    <w:rsid w:val="00901857"/>
    <w:rsid w:val="00903C59"/>
    <w:rsid w:val="00907FD7"/>
    <w:rsid w:val="0091464B"/>
    <w:rsid w:val="009148F1"/>
    <w:rsid w:val="00916EFF"/>
    <w:rsid w:val="009203C9"/>
    <w:rsid w:val="00921A73"/>
    <w:rsid w:val="009223DC"/>
    <w:rsid w:val="009232D1"/>
    <w:rsid w:val="009233D5"/>
    <w:rsid w:val="0092548C"/>
    <w:rsid w:val="00925946"/>
    <w:rsid w:val="00931262"/>
    <w:rsid w:val="00931B63"/>
    <w:rsid w:val="00932C78"/>
    <w:rsid w:val="00935ADE"/>
    <w:rsid w:val="00937A4F"/>
    <w:rsid w:val="00941296"/>
    <w:rsid w:val="009413BF"/>
    <w:rsid w:val="00942CEF"/>
    <w:rsid w:val="00944512"/>
    <w:rsid w:val="009478B4"/>
    <w:rsid w:val="009505D2"/>
    <w:rsid w:val="0095159B"/>
    <w:rsid w:val="00951A41"/>
    <w:rsid w:val="0095311A"/>
    <w:rsid w:val="00955771"/>
    <w:rsid w:val="0096005B"/>
    <w:rsid w:val="009600BF"/>
    <w:rsid w:val="00962A46"/>
    <w:rsid w:val="00963840"/>
    <w:rsid w:val="00965210"/>
    <w:rsid w:val="00967213"/>
    <w:rsid w:val="0096741C"/>
    <w:rsid w:val="00967E93"/>
    <w:rsid w:val="00973CCB"/>
    <w:rsid w:val="00974927"/>
    <w:rsid w:val="00974B1C"/>
    <w:rsid w:val="00975849"/>
    <w:rsid w:val="00977C3F"/>
    <w:rsid w:val="00980BA5"/>
    <w:rsid w:val="00981902"/>
    <w:rsid w:val="00982072"/>
    <w:rsid w:val="00986665"/>
    <w:rsid w:val="0098736A"/>
    <w:rsid w:val="00987B0F"/>
    <w:rsid w:val="00990584"/>
    <w:rsid w:val="00991FE5"/>
    <w:rsid w:val="00993F27"/>
    <w:rsid w:val="009940DA"/>
    <w:rsid w:val="009953F5"/>
    <w:rsid w:val="009964BF"/>
    <w:rsid w:val="00996AB3"/>
    <w:rsid w:val="00996BB4"/>
    <w:rsid w:val="0099766C"/>
    <w:rsid w:val="009977F9"/>
    <w:rsid w:val="009A0883"/>
    <w:rsid w:val="009A19CB"/>
    <w:rsid w:val="009A335C"/>
    <w:rsid w:val="009A5C83"/>
    <w:rsid w:val="009A5CC4"/>
    <w:rsid w:val="009A7C62"/>
    <w:rsid w:val="009A7DEE"/>
    <w:rsid w:val="009B0813"/>
    <w:rsid w:val="009B23B1"/>
    <w:rsid w:val="009B366D"/>
    <w:rsid w:val="009B5280"/>
    <w:rsid w:val="009B5BD7"/>
    <w:rsid w:val="009C0519"/>
    <w:rsid w:val="009C1DCF"/>
    <w:rsid w:val="009C25D8"/>
    <w:rsid w:val="009C34BB"/>
    <w:rsid w:val="009C3DAB"/>
    <w:rsid w:val="009C3F23"/>
    <w:rsid w:val="009C570C"/>
    <w:rsid w:val="009C5E96"/>
    <w:rsid w:val="009C64D7"/>
    <w:rsid w:val="009C66AD"/>
    <w:rsid w:val="009C72E5"/>
    <w:rsid w:val="009C7B03"/>
    <w:rsid w:val="009C7BC0"/>
    <w:rsid w:val="009D12A7"/>
    <w:rsid w:val="009D263B"/>
    <w:rsid w:val="009D2740"/>
    <w:rsid w:val="009D3A92"/>
    <w:rsid w:val="009D4BC6"/>
    <w:rsid w:val="009D7332"/>
    <w:rsid w:val="009E0F96"/>
    <w:rsid w:val="009E31B2"/>
    <w:rsid w:val="009E42CA"/>
    <w:rsid w:val="009E4BAB"/>
    <w:rsid w:val="009F5BE6"/>
    <w:rsid w:val="009F5C2B"/>
    <w:rsid w:val="009F741F"/>
    <w:rsid w:val="00A0209D"/>
    <w:rsid w:val="00A02930"/>
    <w:rsid w:val="00A05626"/>
    <w:rsid w:val="00A05D4E"/>
    <w:rsid w:val="00A0701A"/>
    <w:rsid w:val="00A12632"/>
    <w:rsid w:val="00A13E34"/>
    <w:rsid w:val="00A16404"/>
    <w:rsid w:val="00A177A9"/>
    <w:rsid w:val="00A20273"/>
    <w:rsid w:val="00A2072F"/>
    <w:rsid w:val="00A20806"/>
    <w:rsid w:val="00A20AB5"/>
    <w:rsid w:val="00A21A0A"/>
    <w:rsid w:val="00A27464"/>
    <w:rsid w:val="00A31371"/>
    <w:rsid w:val="00A32B63"/>
    <w:rsid w:val="00A3407F"/>
    <w:rsid w:val="00A37EC8"/>
    <w:rsid w:val="00A439E5"/>
    <w:rsid w:val="00A44297"/>
    <w:rsid w:val="00A4473B"/>
    <w:rsid w:val="00A448EB"/>
    <w:rsid w:val="00A46D03"/>
    <w:rsid w:val="00A471BE"/>
    <w:rsid w:val="00A47774"/>
    <w:rsid w:val="00A50C02"/>
    <w:rsid w:val="00A51B25"/>
    <w:rsid w:val="00A52F6F"/>
    <w:rsid w:val="00A55234"/>
    <w:rsid w:val="00A5729D"/>
    <w:rsid w:val="00A57FC8"/>
    <w:rsid w:val="00A60D61"/>
    <w:rsid w:val="00A62035"/>
    <w:rsid w:val="00A634CA"/>
    <w:rsid w:val="00A63660"/>
    <w:rsid w:val="00A66888"/>
    <w:rsid w:val="00A66C23"/>
    <w:rsid w:val="00A67C69"/>
    <w:rsid w:val="00A7215D"/>
    <w:rsid w:val="00A72BB6"/>
    <w:rsid w:val="00A80A4E"/>
    <w:rsid w:val="00A80FAB"/>
    <w:rsid w:val="00A824B6"/>
    <w:rsid w:val="00A84F56"/>
    <w:rsid w:val="00A871A9"/>
    <w:rsid w:val="00A93E77"/>
    <w:rsid w:val="00A94081"/>
    <w:rsid w:val="00AA0C13"/>
    <w:rsid w:val="00AA4D95"/>
    <w:rsid w:val="00AA4ED9"/>
    <w:rsid w:val="00AA5054"/>
    <w:rsid w:val="00AB0F46"/>
    <w:rsid w:val="00AB1E48"/>
    <w:rsid w:val="00AB38D5"/>
    <w:rsid w:val="00AB5436"/>
    <w:rsid w:val="00AB748A"/>
    <w:rsid w:val="00AB7A84"/>
    <w:rsid w:val="00AC14E9"/>
    <w:rsid w:val="00AC211E"/>
    <w:rsid w:val="00AC2226"/>
    <w:rsid w:val="00AC25FC"/>
    <w:rsid w:val="00AC73BA"/>
    <w:rsid w:val="00AD048A"/>
    <w:rsid w:val="00AD08FF"/>
    <w:rsid w:val="00AD0BEC"/>
    <w:rsid w:val="00AD1BDB"/>
    <w:rsid w:val="00AD1DDB"/>
    <w:rsid w:val="00AD4C48"/>
    <w:rsid w:val="00AD6677"/>
    <w:rsid w:val="00AD77A8"/>
    <w:rsid w:val="00AE0EAB"/>
    <w:rsid w:val="00AE4C1F"/>
    <w:rsid w:val="00AE5274"/>
    <w:rsid w:val="00AE5DE9"/>
    <w:rsid w:val="00AE7491"/>
    <w:rsid w:val="00AF3646"/>
    <w:rsid w:val="00AF4F5B"/>
    <w:rsid w:val="00AF72A9"/>
    <w:rsid w:val="00AF7F34"/>
    <w:rsid w:val="00B01746"/>
    <w:rsid w:val="00B01808"/>
    <w:rsid w:val="00B025A7"/>
    <w:rsid w:val="00B028EA"/>
    <w:rsid w:val="00B02D69"/>
    <w:rsid w:val="00B02EED"/>
    <w:rsid w:val="00B04BFF"/>
    <w:rsid w:val="00B11A04"/>
    <w:rsid w:val="00B15C64"/>
    <w:rsid w:val="00B15CCF"/>
    <w:rsid w:val="00B173F9"/>
    <w:rsid w:val="00B1799C"/>
    <w:rsid w:val="00B22E0B"/>
    <w:rsid w:val="00B259A1"/>
    <w:rsid w:val="00B26445"/>
    <w:rsid w:val="00B26B7F"/>
    <w:rsid w:val="00B304B6"/>
    <w:rsid w:val="00B318C5"/>
    <w:rsid w:val="00B320E4"/>
    <w:rsid w:val="00B37096"/>
    <w:rsid w:val="00B37586"/>
    <w:rsid w:val="00B41703"/>
    <w:rsid w:val="00B44F16"/>
    <w:rsid w:val="00B45F99"/>
    <w:rsid w:val="00B50112"/>
    <w:rsid w:val="00B50598"/>
    <w:rsid w:val="00B506D6"/>
    <w:rsid w:val="00B54966"/>
    <w:rsid w:val="00B54A13"/>
    <w:rsid w:val="00B54C43"/>
    <w:rsid w:val="00B54CEF"/>
    <w:rsid w:val="00B562CC"/>
    <w:rsid w:val="00B566D6"/>
    <w:rsid w:val="00B56D4B"/>
    <w:rsid w:val="00B579BB"/>
    <w:rsid w:val="00B60B0D"/>
    <w:rsid w:val="00B613E2"/>
    <w:rsid w:val="00B63C7F"/>
    <w:rsid w:val="00B63DBA"/>
    <w:rsid w:val="00B66237"/>
    <w:rsid w:val="00B66C61"/>
    <w:rsid w:val="00B67D5D"/>
    <w:rsid w:val="00B734FD"/>
    <w:rsid w:val="00B764FA"/>
    <w:rsid w:val="00B804C1"/>
    <w:rsid w:val="00B80E44"/>
    <w:rsid w:val="00B81F41"/>
    <w:rsid w:val="00B82233"/>
    <w:rsid w:val="00B8276F"/>
    <w:rsid w:val="00B86E10"/>
    <w:rsid w:val="00B873D4"/>
    <w:rsid w:val="00B87EE9"/>
    <w:rsid w:val="00B91745"/>
    <w:rsid w:val="00B923E6"/>
    <w:rsid w:val="00B9579F"/>
    <w:rsid w:val="00B97778"/>
    <w:rsid w:val="00BA4C21"/>
    <w:rsid w:val="00BA51AA"/>
    <w:rsid w:val="00BB2843"/>
    <w:rsid w:val="00BB73B4"/>
    <w:rsid w:val="00BC049F"/>
    <w:rsid w:val="00BC1AFD"/>
    <w:rsid w:val="00BC2CEA"/>
    <w:rsid w:val="00BC70E2"/>
    <w:rsid w:val="00BC71B8"/>
    <w:rsid w:val="00BD2DB5"/>
    <w:rsid w:val="00BD4DDF"/>
    <w:rsid w:val="00BE0C02"/>
    <w:rsid w:val="00BE0EF2"/>
    <w:rsid w:val="00BE153B"/>
    <w:rsid w:val="00BE237E"/>
    <w:rsid w:val="00BE24D6"/>
    <w:rsid w:val="00BE6F00"/>
    <w:rsid w:val="00BE71FC"/>
    <w:rsid w:val="00BF03C4"/>
    <w:rsid w:val="00BF042E"/>
    <w:rsid w:val="00BF0803"/>
    <w:rsid w:val="00BF0EA8"/>
    <w:rsid w:val="00BF4C27"/>
    <w:rsid w:val="00BF618E"/>
    <w:rsid w:val="00BF66FC"/>
    <w:rsid w:val="00C01691"/>
    <w:rsid w:val="00C01C2D"/>
    <w:rsid w:val="00C0435B"/>
    <w:rsid w:val="00C1065F"/>
    <w:rsid w:val="00C20019"/>
    <w:rsid w:val="00C246D2"/>
    <w:rsid w:val="00C24D41"/>
    <w:rsid w:val="00C262B0"/>
    <w:rsid w:val="00C267F1"/>
    <w:rsid w:val="00C30722"/>
    <w:rsid w:val="00C307C2"/>
    <w:rsid w:val="00C34749"/>
    <w:rsid w:val="00C406AB"/>
    <w:rsid w:val="00C40AEA"/>
    <w:rsid w:val="00C41591"/>
    <w:rsid w:val="00C418D8"/>
    <w:rsid w:val="00C43F4D"/>
    <w:rsid w:val="00C448D6"/>
    <w:rsid w:val="00C44B1E"/>
    <w:rsid w:val="00C44DB6"/>
    <w:rsid w:val="00C44F2E"/>
    <w:rsid w:val="00C467B7"/>
    <w:rsid w:val="00C50851"/>
    <w:rsid w:val="00C5109B"/>
    <w:rsid w:val="00C530E0"/>
    <w:rsid w:val="00C55490"/>
    <w:rsid w:val="00C56D60"/>
    <w:rsid w:val="00C6042E"/>
    <w:rsid w:val="00C61976"/>
    <w:rsid w:val="00C622C0"/>
    <w:rsid w:val="00C633D7"/>
    <w:rsid w:val="00C637CB"/>
    <w:rsid w:val="00C639DB"/>
    <w:rsid w:val="00C709D3"/>
    <w:rsid w:val="00C70CA6"/>
    <w:rsid w:val="00C71B3C"/>
    <w:rsid w:val="00C71D19"/>
    <w:rsid w:val="00C77D1A"/>
    <w:rsid w:val="00C77D98"/>
    <w:rsid w:val="00C8128E"/>
    <w:rsid w:val="00C828D9"/>
    <w:rsid w:val="00C8419F"/>
    <w:rsid w:val="00C84853"/>
    <w:rsid w:val="00C85530"/>
    <w:rsid w:val="00C91E0D"/>
    <w:rsid w:val="00C92BB7"/>
    <w:rsid w:val="00C931FB"/>
    <w:rsid w:val="00C96276"/>
    <w:rsid w:val="00C962F9"/>
    <w:rsid w:val="00C9799D"/>
    <w:rsid w:val="00C97F8D"/>
    <w:rsid w:val="00CA1CDD"/>
    <w:rsid w:val="00CA2109"/>
    <w:rsid w:val="00CB65CD"/>
    <w:rsid w:val="00CB6C43"/>
    <w:rsid w:val="00CB7C7A"/>
    <w:rsid w:val="00CC1D6D"/>
    <w:rsid w:val="00CC5E60"/>
    <w:rsid w:val="00CC6FAF"/>
    <w:rsid w:val="00CC72D9"/>
    <w:rsid w:val="00CD1F40"/>
    <w:rsid w:val="00CD40B5"/>
    <w:rsid w:val="00CD47B8"/>
    <w:rsid w:val="00CE004D"/>
    <w:rsid w:val="00CE2F0C"/>
    <w:rsid w:val="00CE3F5C"/>
    <w:rsid w:val="00CE41B5"/>
    <w:rsid w:val="00CE518F"/>
    <w:rsid w:val="00CF1A97"/>
    <w:rsid w:val="00CF2B39"/>
    <w:rsid w:val="00CF3C15"/>
    <w:rsid w:val="00CF77A5"/>
    <w:rsid w:val="00D0135B"/>
    <w:rsid w:val="00D0154F"/>
    <w:rsid w:val="00D02263"/>
    <w:rsid w:val="00D05A1D"/>
    <w:rsid w:val="00D0742A"/>
    <w:rsid w:val="00D1092D"/>
    <w:rsid w:val="00D128B8"/>
    <w:rsid w:val="00D135E5"/>
    <w:rsid w:val="00D164A3"/>
    <w:rsid w:val="00D16AF5"/>
    <w:rsid w:val="00D200EE"/>
    <w:rsid w:val="00D20171"/>
    <w:rsid w:val="00D20DFC"/>
    <w:rsid w:val="00D238E6"/>
    <w:rsid w:val="00D24CBB"/>
    <w:rsid w:val="00D24EDD"/>
    <w:rsid w:val="00D24F80"/>
    <w:rsid w:val="00D27ABB"/>
    <w:rsid w:val="00D348FD"/>
    <w:rsid w:val="00D34B00"/>
    <w:rsid w:val="00D36142"/>
    <w:rsid w:val="00D40095"/>
    <w:rsid w:val="00D40F16"/>
    <w:rsid w:val="00D41676"/>
    <w:rsid w:val="00D41F1D"/>
    <w:rsid w:val="00D4296E"/>
    <w:rsid w:val="00D43232"/>
    <w:rsid w:val="00D4454C"/>
    <w:rsid w:val="00D45216"/>
    <w:rsid w:val="00D47760"/>
    <w:rsid w:val="00D52464"/>
    <w:rsid w:val="00D5406C"/>
    <w:rsid w:val="00D5540D"/>
    <w:rsid w:val="00D55860"/>
    <w:rsid w:val="00D558E1"/>
    <w:rsid w:val="00D577EB"/>
    <w:rsid w:val="00D57F1B"/>
    <w:rsid w:val="00D602E4"/>
    <w:rsid w:val="00D616A3"/>
    <w:rsid w:val="00D617CD"/>
    <w:rsid w:val="00D61996"/>
    <w:rsid w:val="00D620A0"/>
    <w:rsid w:val="00D6262B"/>
    <w:rsid w:val="00D70681"/>
    <w:rsid w:val="00D71683"/>
    <w:rsid w:val="00D74F3F"/>
    <w:rsid w:val="00D755C5"/>
    <w:rsid w:val="00D75AF7"/>
    <w:rsid w:val="00D76E13"/>
    <w:rsid w:val="00D800D5"/>
    <w:rsid w:val="00D805EE"/>
    <w:rsid w:val="00D826B5"/>
    <w:rsid w:val="00D838ED"/>
    <w:rsid w:val="00D83DC6"/>
    <w:rsid w:val="00D8502E"/>
    <w:rsid w:val="00D85CB3"/>
    <w:rsid w:val="00D8720D"/>
    <w:rsid w:val="00D87436"/>
    <w:rsid w:val="00D90066"/>
    <w:rsid w:val="00D90A2B"/>
    <w:rsid w:val="00D90AEE"/>
    <w:rsid w:val="00D91070"/>
    <w:rsid w:val="00D9119A"/>
    <w:rsid w:val="00D9201B"/>
    <w:rsid w:val="00D93F3F"/>
    <w:rsid w:val="00DA2D15"/>
    <w:rsid w:val="00DA3525"/>
    <w:rsid w:val="00DA45FE"/>
    <w:rsid w:val="00DA7986"/>
    <w:rsid w:val="00DB0564"/>
    <w:rsid w:val="00DB1664"/>
    <w:rsid w:val="00DB2031"/>
    <w:rsid w:val="00DB2B52"/>
    <w:rsid w:val="00DB3331"/>
    <w:rsid w:val="00DB406C"/>
    <w:rsid w:val="00DB5407"/>
    <w:rsid w:val="00DB6499"/>
    <w:rsid w:val="00DC0FE3"/>
    <w:rsid w:val="00DC1453"/>
    <w:rsid w:val="00DC1DB1"/>
    <w:rsid w:val="00DC27A7"/>
    <w:rsid w:val="00DC2DCE"/>
    <w:rsid w:val="00DC7340"/>
    <w:rsid w:val="00DC76CC"/>
    <w:rsid w:val="00DC7AC4"/>
    <w:rsid w:val="00DD188D"/>
    <w:rsid w:val="00DD34C1"/>
    <w:rsid w:val="00DD3EB6"/>
    <w:rsid w:val="00DD4D4A"/>
    <w:rsid w:val="00DD555D"/>
    <w:rsid w:val="00DD5AB5"/>
    <w:rsid w:val="00DD5AD4"/>
    <w:rsid w:val="00DE2812"/>
    <w:rsid w:val="00DE2EC0"/>
    <w:rsid w:val="00DE5351"/>
    <w:rsid w:val="00DE5C59"/>
    <w:rsid w:val="00DE6E02"/>
    <w:rsid w:val="00DE7353"/>
    <w:rsid w:val="00DE7ABE"/>
    <w:rsid w:val="00DE7F8A"/>
    <w:rsid w:val="00DF040C"/>
    <w:rsid w:val="00DF13AD"/>
    <w:rsid w:val="00DF173A"/>
    <w:rsid w:val="00DF175B"/>
    <w:rsid w:val="00DF47B2"/>
    <w:rsid w:val="00DF4B59"/>
    <w:rsid w:val="00DF6BDE"/>
    <w:rsid w:val="00E00F5C"/>
    <w:rsid w:val="00E01945"/>
    <w:rsid w:val="00E02790"/>
    <w:rsid w:val="00E04A9C"/>
    <w:rsid w:val="00E050C6"/>
    <w:rsid w:val="00E05379"/>
    <w:rsid w:val="00E074C6"/>
    <w:rsid w:val="00E0764D"/>
    <w:rsid w:val="00E104AD"/>
    <w:rsid w:val="00E1067F"/>
    <w:rsid w:val="00E10806"/>
    <w:rsid w:val="00E11493"/>
    <w:rsid w:val="00E12275"/>
    <w:rsid w:val="00E14371"/>
    <w:rsid w:val="00E15773"/>
    <w:rsid w:val="00E20758"/>
    <w:rsid w:val="00E2096F"/>
    <w:rsid w:val="00E217BD"/>
    <w:rsid w:val="00E21DCC"/>
    <w:rsid w:val="00E276BF"/>
    <w:rsid w:val="00E315FB"/>
    <w:rsid w:val="00E32E31"/>
    <w:rsid w:val="00E33EFA"/>
    <w:rsid w:val="00E3510F"/>
    <w:rsid w:val="00E352A2"/>
    <w:rsid w:val="00E3A2E7"/>
    <w:rsid w:val="00E410D9"/>
    <w:rsid w:val="00E412CA"/>
    <w:rsid w:val="00E41B50"/>
    <w:rsid w:val="00E41CCF"/>
    <w:rsid w:val="00E4259A"/>
    <w:rsid w:val="00E43AB2"/>
    <w:rsid w:val="00E43E8E"/>
    <w:rsid w:val="00E454D7"/>
    <w:rsid w:val="00E46AB3"/>
    <w:rsid w:val="00E52D30"/>
    <w:rsid w:val="00E53EA2"/>
    <w:rsid w:val="00E55701"/>
    <w:rsid w:val="00E5582D"/>
    <w:rsid w:val="00E56888"/>
    <w:rsid w:val="00E61B6A"/>
    <w:rsid w:val="00E61E08"/>
    <w:rsid w:val="00E658E5"/>
    <w:rsid w:val="00E707CD"/>
    <w:rsid w:val="00E715B6"/>
    <w:rsid w:val="00E7531F"/>
    <w:rsid w:val="00E773AC"/>
    <w:rsid w:val="00E81B3E"/>
    <w:rsid w:val="00E834BC"/>
    <w:rsid w:val="00E83DE8"/>
    <w:rsid w:val="00E8E6C0"/>
    <w:rsid w:val="00E917BF"/>
    <w:rsid w:val="00E92CE0"/>
    <w:rsid w:val="00E9468A"/>
    <w:rsid w:val="00EA12A3"/>
    <w:rsid w:val="00EA3D40"/>
    <w:rsid w:val="00EA44CE"/>
    <w:rsid w:val="00EB0501"/>
    <w:rsid w:val="00EB0EDA"/>
    <w:rsid w:val="00EB2791"/>
    <w:rsid w:val="00EB4261"/>
    <w:rsid w:val="00EB6A4D"/>
    <w:rsid w:val="00EB77F9"/>
    <w:rsid w:val="00EC04B7"/>
    <w:rsid w:val="00EC21E8"/>
    <w:rsid w:val="00EC249C"/>
    <w:rsid w:val="00EC4DB8"/>
    <w:rsid w:val="00EC5423"/>
    <w:rsid w:val="00EC575F"/>
    <w:rsid w:val="00EC5B9E"/>
    <w:rsid w:val="00EC636B"/>
    <w:rsid w:val="00EC7ABA"/>
    <w:rsid w:val="00ED00EB"/>
    <w:rsid w:val="00ED0D3F"/>
    <w:rsid w:val="00ED13CC"/>
    <w:rsid w:val="00ED199A"/>
    <w:rsid w:val="00ED1CCB"/>
    <w:rsid w:val="00ED275D"/>
    <w:rsid w:val="00ED3DCA"/>
    <w:rsid w:val="00ED67A3"/>
    <w:rsid w:val="00ED76F0"/>
    <w:rsid w:val="00ED7A57"/>
    <w:rsid w:val="00EE0AEA"/>
    <w:rsid w:val="00EE1D8A"/>
    <w:rsid w:val="00EE23F0"/>
    <w:rsid w:val="00EE55B7"/>
    <w:rsid w:val="00EE6508"/>
    <w:rsid w:val="00EE6588"/>
    <w:rsid w:val="00EF0976"/>
    <w:rsid w:val="00EF2E09"/>
    <w:rsid w:val="00EF4D8D"/>
    <w:rsid w:val="00EF5843"/>
    <w:rsid w:val="00EF5E74"/>
    <w:rsid w:val="00EF76D1"/>
    <w:rsid w:val="00EF7AAF"/>
    <w:rsid w:val="00F01704"/>
    <w:rsid w:val="00F02A96"/>
    <w:rsid w:val="00F0569E"/>
    <w:rsid w:val="00F11D71"/>
    <w:rsid w:val="00F12268"/>
    <w:rsid w:val="00F123BC"/>
    <w:rsid w:val="00F142A3"/>
    <w:rsid w:val="00F152F4"/>
    <w:rsid w:val="00F15BC6"/>
    <w:rsid w:val="00F15E51"/>
    <w:rsid w:val="00F15F9E"/>
    <w:rsid w:val="00F17613"/>
    <w:rsid w:val="00F22080"/>
    <w:rsid w:val="00F256E2"/>
    <w:rsid w:val="00F25E11"/>
    <w:rsid w:val="00F27346"/>
    <w:rsid w:val="00F324C9"/>
    <w:rsid w:val="00F345D6"/>
    <w:rsid w:val="00F43EE5"/>
    <w:rsid w:val="00F45FCA"/>
    <w:rsid w:val="00F51090"/>
    <w:rsid w:val="00F51805"/>
    <w:rsid w:val="00F533D7"/>
    <w:rsid w:val="00F55C1D"/>
    <w:rsid w:val="00F57157"/>
    <w:rsid w:val="00F57F58"/>
    <w:rsid w:val="00F608D9"/>
    <w:rsid w:val="00F6208D"/>
    <w:rsid w:val="00F645AC"/>
    <w:rsid w:val="00F652D4"/>
    <w:rsid w:val="00F67724"/>
    <w:rsid w:val="00F7041B"/>
    <w:rsid w:val="00F72385"/>
    <w:rsid w:val="00F73B32"/>
    <w:rsid w:val="00F73D21"/>
    <w:rsid w:val="00F7441C"/>
    <w:rsid w:val="00F76608"/>
    <w:rsid w:val="00F769E6"/>
    <w:rsid w:val="00F76E04"/>
    <w:rsid w:val="00F82032"/>
    <w:rsid w:val="00F86177"/>
    <w:rsid w:val="00F90F4F"/>
    <w:rsid w:val="00F916B1"/>
    <w:rsid w:val="00F925A5"/>
    <w:rsid w:val="00F93D58"/>
    <w:rsid w:val="00F9532B"/>
    <w:rsid w:val="00F9542D"/>
    <w:rsid w:val="00F97BC3"/>
    <w:rsid w:val="00FA4AD7"/>
    <w:rsid w:val="00FA531E"/>
    <w:rsid w:val="00FA7E1C"/>
    <w:rsid w:val="00FA7E8A"/>
    <w:rsid w:val="00FB03ED"/>
    <w:rsid w:val="00FB28CC"/>
    <w:rsid w:val="00FB2F88"/>
    <w:rsid w:val="00FB5126"/>
    <w:rsid w:val="00FB66FB"/>
    <w:rsid w:val="00FB7AD2"/>
    <w:rsid w:val="00FC0F07"/>
    <w:rsid w:val="00FC778F"/>
    <w:rsid w:val="00FCF2E9"/>
    <w:rsid w:val="00FD29E7"/>
    <w:rsid w:val="00FD42A1"/>
    <w:rsid w:val="00FD431A"/>
    <w:rsid w:val="00FE23DA"/>
    <w:rsid w:val="00FE25F1"/>
    <w:rsid w:val="00FE3607"/>
    <w:rsid w:val="00FE3B51"/>
    <w:rsid w:val="00FE68B7"/>
    <w:rsid w:val="00FECA0D"/>
    <w:rsid w:val="00FF289D"/>
    <w:rsid w:val="00FF34B6"/>
    <w:rsid w:val="00FF35D6"/>
    <w:rsid w:val="00FF4BAF"/>
    <w:rsid w:val="00FF55D7"/>
    <w:rsid w:val="00FF5E2D"/>
    <w:rsid w:val="00FF6477"/>
    <w:rsid w:val="00FF6A17"/>
    <w:rsid w:val="00FF6B7B"/>
    <w:rsid w:val="00FF7EB3"/>
    <w:rsid w:val="012A7228"/>
    <w:rsid w:val="0134EC10"/>
    <w:rsid w:val="013CB8E4"/>
    <w:rsid w:val="01436F8D"/>
    <w:rsid w:val="0148A265"/>
    <w:rsid w:val="01652E78"/>
    <w:rsid w:val="0179115C"/>
    <w:rsid w:val="0179F74F"/>
    <w:rsid w:val="017F59D6"/>
    <w:rsid w:val="0191525A"/>
    <w:rsid w:val="01A7E9AF"/>
    <w:rsid w:val="01AF79B1"/>
    <w:rsid w:val="01B54DF6"/>
    <w:rsid w:val="01D055A9"/>
    <w:rsid w:val="01EB1ABC"/>
    <w:rsid w:val="01FF3599"/>
    <w:rsid w:val="020569C6"/>
    <w:rsid w:val="020E55C5"/>
    <w:rsid w:val="023A2C17"/>
    <w:rsid w:val="027843BF"/>
    <w:rsid w:val="027C31ED"/>
    <w:rsid w:val="027F7F56"/>
    <w:rsid w:val="02879200"/>
    <w:rsid w:val="028D8D63"/>
    <w:rsid w:val="029A7B07"/>
    <w:rsid w:val="029B7059"/>
    <w:rsid w:val="02A489B9"/>
    <w:rsid w:val="02A7A1D3"/>
    <w:rsid w:val="02B1BA86"/>
    <w:rsid w:val="02C18CB8"/>
    <w:rsid w:val="02E400F2"/>
    <w:rsid w:val="031510AA"/>
    <w:rsid w:val="031DD669"/>
    <w:rsid w:val="034E9916"/>
    <w:rsid w:val="0353E6EF"/>
    <w:rsid w:val="03637610"/>
    <w:rsid w:val="036E5F61"/>
    <w:rsid w:val="037E0902"/>
    <w:rsid w:val="0387BE26"/>
    <w:rsid w:val="0398128E"/>
    <w:rsid w:val="03D02D79"/>
    <w:rsid w:val="03E3D4CF"/>
    <w:rsid w:val="03E6C284"/>
    <w:rsid w:val="03F1E73E"/>
    <w:rsid w:val="040069BF"/>
    <w:rsid w:val="0405A747"/>
    <w:rsid w:val="0407A791"/>
    <w:rsid w:val="041187D7"/>
    <w:rsid w:val="0439AC83"/>
    <w:rsid w:val="044FC121"/>
    <w:rsid w:val="045518E8"/>
    <w:rsid w:val="046B1016"/>
    <w:rsid w:val="046FE834"/>
    <w:rsid w:val="0471671C"/>
    <w:rsid w:val="04772113"/>
    <w:rsid w:val="04862872"/>
    <w:rsid w:val="048E2159"/>
    <w:rsid w:val="049FF99F"/>
    <w:rsid w:val="04ACC66D"/>
    <w:rsid w:val="04AE6D1D"/>
    <w:rsid w:val="04AEB458"/>
    <w:rsid w:val="04C8AD1D"/>
    <w:rsid w:val="04C8BF88"/>
    <w:rsid w:val="04D95B86"/>
    <w:rsid w:val="04E8497F"/>
    <w:rsid w:val="052A694E"/>
    <w:rsid w:val="0539F3A5"/>
    <w:rsid w:val="053D38B7"/>
    <w:rsid w:val="0563F086"/>
    <w:rsid w:val="0567D24D"/>
    <w:rsid w:val="057146C9"/>
    <w:rsid w:val="0572A4DD"/>
    <w:rsid w:val="058D401F"/>
    <w:rsid w:val="0599641A"/>
    <w:rsid w:val="05B5AC21"/>
    <w:rsid w:val="05BB19C6"/>
    <w:rsid w:val="05CC9198"/>
    <w:rsid w:val="05E05055"/>
    <w:rsid w:val="05E2EF5D"/>
    <w:rsid w:val="05EDD236"/>
    <w:rsid w:val="05EE0B28"/>
    <w:rsid w:val="05F77283"/>
    <w:rsid w:val="05FD08E8"/>
    <w:rsid w:val="062C9CC4"/>
    <w:rsid w:val="064581FC"/>
    <w:rsid w:val="06500C0B"/>
    <w:rsid w:val="065584EA"/>
    <w:rsid w:val="06719356"/>
    <w:rsid w:val="067D6856"/>
    <w:rsid w:val="068804C7"/>
    <w:rsid w:val="068FF777"/>
    <w:rsid w:val="0695CC3C"/>
    <w:rsid w:val="06C88FC2"/>
    <w:rsid w:val="06E73733"/>
    <w:rsid w:val="06EB26AC"/>
    <w:rsid w:val="070DDBC1"/>
    <w:rsid w:val="0725B564"/>
    <w:rsid w:val="07296FFC"/>
    <w:rsid w:val="0756C048"/>
    <w:rsid w:val="075BD8EF"/>
    <w:rsid w:val="07675B5B"/>
    <w:rsid w:val="07867FD6"/>
    <w:rsid w:val="078F14AB"/>
    <w:rsid w:val="07AB14CB"/>
    <w:rsid w:val="07B8AA24"/>
    <w:rsid w:val="07C4BB96"/>
    <w:rsid w:val="07CE2BD9"/>
    <w:rsid w:val="07E03516"/>
    <w:rsid w:val="07EBF994"/>
    <w:rsid w:val="07F1DA75"/>
    <w:rsid w:val="07FD486B"/>
    <w:rsid w:val="082CC4E3"/>
    <w:rsid w:val="083284E8"/>
    <w:rsid w:val="083F9670"/>
    <w:rsid w:val="08468255"/>
    <w:rsid w:val="08511CEC"/>
    <w:rsid w:val="0853AD35"/>
    <w:rsid w:val="085951D8"/>
    <w:rsid w:val="087720EB"/>
    <w:rsid w:val="0883FA14"/>
    <w:rsid w:val="08F49652"/>
    <w:rsid w:val="091B769E"/>
    <w:rsid w:val="091B7AD4"/>
    <w:rsid w:val="0927C3CB"/>
    <w:rsid w:val="09347E62"/>
    <w:rsid w:val="093761F7"/>
    <w:rsid w:val="09464333"/>
    <w:rsid w:val="09587C2E"/>
    <w:rsid w:val="095C4AE3"/>
    <w:rsid w:val="09667303"/>
    <w:rsid w:val="0981987F"/>
    <w:rsid w:val="0988417A"/>
    <w:rsid w:val="098D5C6F"/>
    <w:rsid w:val="099B75B2"/>
    <w:rsid w:val="099F4BE6"/>
    <w:rsid w:val="09AAECB2"/>
    <w:rsid w:val="09AD2024"/>
    <w:rsid w:val="09B54F20"/>
    <w:rsid w:val="09BF418E"/>
    <w:rsid w:val="09D25FB6"/>
    <w:rsid w:val="0A0C0663"/>
    <w:rsid w:val="0A0E96DE"/>
    <w:rsid w:val="0A14EFB0"/>
    <w:rsid w:val="0A1A5358"/>
    <w:rsid w:val="0A527229"/>
    <w:rsid w:val="0A64F4D6"/>
    <w:rsid w:val="0A862984"/>
    <w:rsid w:val="0A8AFF17"/>
    <w:rsid w:val="0A8BBDE6"/>
    <w:rsid w:val="0A914189"/>
    <w:rsid w:val="0A9D09B4"/>
    <w:rsid w:val="0A9D56A3"/>
    <w:rsid w:val="0AA38C0C"/>
    <w:rsid w:val="0AB335EA"/>
    <w:rsid w:val="0AC2D60B"/>
    <w:rsid w:val="0AEF474A"/>
    <w:rsid w:val="0AFC0FC3"/>
    <w:rsid w:val="0AFDBF8D"/>
    <w:rsid w:val="0B01051F"/>
    <w:rsid w:val="0B2B3636"/>
    <w:rsid w:val="0B3A947D"/>
    <w:rsid w:val="0B423B21"/>
    <w:rsid w:val="0B63BEC5"/>
    <w:rsid w:val="0B85AB05"/>
    <w:rsid w:val="0B931653"/>
    <w:rsid w:val="0BBD40BE"/>
    <w:rsid w:val="0BBD6A01"/>
    <w:rsid w:val="0BBFAB62"/>
    <w:rsid w:val="0BDF3C8D"/>
    <w:rsid w:val="0BE2F1D4"/>
    <w:rsid w:val="0BE3C874"/>
    <w:rsid w:val="0BF483D6"/>
    <w:rsid w:val="0BF712AF"/>
    <w:rsid w:val="0BF99506"/>
    <w:rsid w:val="0BFDBC67"/>
    <w:rsid w:val="0BFF950C"/>
    <w:rsid w:val="0C06F8D4"/>
    <w:rsid w:val="0C1A4EDD"/>
    <w:rsid w:val="0C1F7E70"/>
    <w:rsid w:val="0C22D053"/>
    <w:rsid w:val="0C3AD584"/>
    <w:rsid w:val="0C40B645"/>
    <w:rsid w:val="0C63220E"/>
    <w:rsid w:val="0C7F5BDB"/>
    <w:rsid w:val="0C86FF6F"/>
    <w:rsid w:val="0C876F23"/>
    <w:rsid w:val="0C91EA05"/>
    <w:rsid w:val="0CA53E25"/>
    <w:rsid w:val="0CD57C71"/>
    <w:rsid w:val="0CF19FF2"/>
    <w:rsid w:val="0D2F895E"/>
    <w:rsid w:val="0D9AD850"/>
    <w:rsid w:val="0DA934E8"/>
    <w:rsid w:val="0DAA47B7"/>
    <w:rsid w:val="0DACB455"/>
    <w:rsid w:val="0DAD2167"/>
    <w:rsid w:val="0DBEC3AD"/>
    <w:rsid w:val="0DE740F2"/>
    <w:rsid w:val="0DE7EA5F"/>
    <w:rsid w:val="0DE8A29F"/>
    <w:rsid w:val="0DEA74FD"/>
    <w:rsid w:val="0DEE2F13"/>
    <w:rsid w:val="0DFE9C7D"/>
    <w:rsid w:val="0E0EE337"/>
    <w:rsid w:val="0E5B0100"/>
    <w:rsid w:val="0E5BE9F6"/>
    <w:rsid w:val="0E5F76AD"/>
    <w:rsid w:val="0E758152"/>
    <w:rsid w:val="0E769D3E"/>
    <w:rsid w:val="0E78ED19"/>
    <w:rsid w:val="0E9A5067"/>
    <w:rsid w:val="0EAA956B"/>
    <w:rsid w:val="0EB44F90"/>
    <w:rsid w:val="0EB6110A"/>
    <w:rsid w:val="0ECE78DC"/>
    <w:rsid w:val="0ED8B37C"/>
    <w:rsid w:val="0EE8CC47"/>
    <w:rsid w:val="0F303730"/>
    <w:rsid w:val="0F3FAFBA"/>
    <w:rsid w:val="0F5F9F11"/>
    <w:rsid w:val="0F64BA1C"/>
    <w:rsid w:val="0F69FB03"/>
    <w:rsid w:val="0F7028DE"/>
    <w:rsid w:val="0F7DA944"/>
    <w:rsid w:val="0F7F5F1D"/>
    <w:rsid w:val="0F7FDF31"/>
    <w:rsid w:val="0F89EED4"/>
    <w:rsid w:val="0F972DDC"/>
    <w:rsid w:val="0F9923D8"/>
    <w:rsid w:val="0FC08833"/>
    <w:rsid w:val="0FF9BD49"/>
    <w:rsid w:val="1007EB60"/>
    <w:rsid w:val="102455D6"/>
    <w:rsid w:val="106CE0AA"/>
    <w:rsid w:val="10769276"/>
    <w:rsid w:val="10773CD6"/>
    <w:rsid w:val="107F9202"/>
    <w:rsid w:val="10962832"/>
    <w:rsid w:val="10B7161F"/>
    <w:rsid w:val="10B994E9"/>
    <w:rsid w:val="10D631CE"/>
    <w:rsid w:val="10DFAA8B"/>
    <w:rsid w:val="10E2D68E"/>
    <w:rsid w:val="110BBC88"/>
    <w:rsid w:val="114529D5"/>
    <w:rsid w:val="1148642E"/>
    <w:rsid w:val="116E9DC8"/>
    <w:rsid w:val="11743E6F"/>
    <w:rsid w:val="1175059F"/>
    <w:rsid w:val="11795054"/>
    <w:rsid w:val="117F918D"/>
    <w:rsid w:val="1180CA65"/>
    <w:rsid w:val="11967886"/>
    <w:rsid w:val="119B8B15"/>
    <w:rsid w:val="11A436F3"/>
    <w:rsid w:val="11BEA1DA"/>
    <w:rsid w:val="11C4B696"/>
    <w:rsid w:val="11C67ACB"/>
    <w:rsid w:val="11D9216F"/>
    <w:rsid w:val="11F0AE55"/>
    <w:rsid w:val="11FF06F1"/>
    <w:rsid w:val="12012F63"/>
    <w:rsid w:val="1206497D"/>
    <w:rsid w:val="1219F7D8"/>
    <w:rsid w:val="1241BFDC"/>
    <w:rsid w:val="126D58D9"/>
    <w:rsid w:val="128D0E77"/>
    <w:rsid w:val="1292CF6B"/>
    <w:rsid w:val="1292FC8C"/>
    <w:rsid w:val="12C3229C"/>
    <w:rsid w:val="12C7D126"/>
    <w:rsid w:val="12CA4492"/>
    <w:rsid w:val="12CB9A7A"/>
    <w:rsid w:val="12D7527A"/>
    <w:rsid w:val="12EA547F"/>
    <w:rsid w:val="12F32A1A"/>
    <w:rsid w:val="12F80667"/>
    <w:rsid w:val="12FDF6D6"/>
    <w:rsid w:val="13000A50"/>
    <w:rsid w:val="1311C9C0"/>
    <w:rsid w:val="13457B1E"/>
    <w:rsid w:val="1346974C"/>
    <w:rsid w:val="1350763C"/>
    <w:rsid w:val="1362328F"/>
    <w:rsid w:val="136391C0"/>
    <w:rsid w:val="137BAAA1"/>
    <w:rsid w:val="13C4AE0B"/>
    <w:rsid w:val="13D30B1A"/>
    <w:rsid w:val="13DF2206"/>
    <w:rsid w:val="14017D4F"/>
    <w:rsid w:val="141C6A26"/>
    <w:rsid w:val="1449DA57"/>
    <w:rsid w:val="144B38AC"/>
    <w:rsid w:val="144DB529"/>
    <w:rsid w:val="1459D5DE"/>
    <w:rsid w:val="147244C5"/>
    <w:rsid w:val="1472E9D2"/>
    <w:rsid w:val="1487386D"/>
    <w:rsid w:val="14AC68FB"/>
    <w:rsid w:val="14B10F29"/>
    <w:rsid w:val="14B9328B"/>
    <w:rsid w:val="14DC9158"/>
    <w:rsid w:val="14E7B71C"/>
    <w:rsid w:val="14F28939"/>
    <w:rsid w:val="14F5C59C"/>
    <w:rsid w:val="15230FDE"/>
    <w:rsid w:val="152BFE26"/>
    <w:rsid w:val="1536D1A0"/>
    <w:rsid w:val="154E214C"/>
    <w:rsid w:val="15828868"/>
    <w:rsid w:val="158389C4"/>
    <w:rsid w:val="15909A4F"/>
    <w:rsid w:val="15A50951"/>
    <w:rsid w:val="15A94D5B"/>
    <w:rsid w:val="15B4078E"/>
    <w:rsid w:val="15D9B9F8"/>
    <w:rsid w:val="15EA7D2E"/>
    <w:rsid w:val="161AE895"/>
    <w:rsid w:val="161D1CF7"/>
    <w:rsid w:val="1624C612"/>
    <w:rsid w:val="1625699F"/>
    <w:rsid w:val="16320B7D"/>
    <w:rsid w:val="16689418"/>
    <w:rsid w:val="1673E1B0"/>
    <w:rsid w:val="1681DE71"/>
    <w:rsid w:val="1688E46B"/>
    <w:rsid w:val="168EC386"/>
    <w:rsid w:val="16B0BD01"/>
    <w:rsid w:val="16B80183"/>
    <w:rsid w:val="16BB3FCD"/>
    <w:rsid w:val="16CC5F6D"/>
    <w:rsid w:val="17030F91"/>
    <w:rsid w:val="17032F10"/>
    <w:rsid w:val="172A0615"/>
    <w:rsid w:val="172AA4D2"/>
    <w:rsid w:val="17620A84"/>
    <w:rsid w:val="176B24DD"/>
    <w:rsid w:val="1796F304"/>
    <w:rsid w:val="179DA22B"/>
    <w:rsid w:val="17AD31D4"/>
    <w:rsid w:val="17B433A3"/>
    <w:rsid w:val="17B76499"/>
    <w:rsid w:val="17CF6E40"/>
    <w:rsid w:val="17D8FD64"/>
    <w:rsid w:val="17E1BD62"/>
    <w:rsid w:val="17E729B2"/>
    <w:rsid w:val="1801F6BC"/>
    <w:rsid w:val="183D6D32"/>
    <w:rsid w:val="1845B450"/>
    <w:rsid w:val="184810AF"/>
    <w:rsid w:val="18618EA7"/>
    <w:rsid w:val="18785CFB"/>
    <w:rsid w:val="1884D1A6"/>
    <w:rsid w:val="1890D7D1"/>
    <w:rsid w:val="18DD3202"/>
    <w:rsid w:val="18DDED26"/>
    <w:rsid w:val="18DECC6D"/>
    <w:rsid w:val="18DEDBB8"/>
    <w:rsid w:val="18E9189A"/>
    <w:rsid w:val="18FAFF95"/>
    <w:rsid w:val="191E4C42"/>
    <w:rsid w:val="19277E47"/>
    <w:rsid w:val="19326CA8"/>
    <w:rsid w:val="19522B72"/>
    <w:rsid w:val="1966EA65"/>
    <w:rsid w:val="19849E6C"/>
    <w:rsid w:val="198B72A4"/>
    <w:rsid w:val="19916557"/>
    <w:rsid w:val="19BA763C"/>
    <w:rsid w:val="19DA7D3D"/>
    <w:rsid w:val="19F0D64D"/>
    <w:rsid w:val="1A4FD1A8"/>
    <w:rsid w:val="1A755EFB"/>
    <w:rsid w:val="1A824D42"/>
    <w:rsid w:val="1AA44242"/>
    <w:rsid w:val="1AC3E756"/>
    <w:rsid w:val="1ACB5ED4"/>
    <w:rsid w:val="1ACC8F40"/>
    <w:rsid w:val="1ACCB866"/>
    <w:rsid w:val="1ACDF4EF"/>
    <w:rsid w:val="1AFB0C8C"/>
    <w:rsid w:val="1B09D304"/>
    <w:rsid w:val="1B0D1ECF"/>
    <w:rsid w:val="1B1A6A9A"/>
    <w:rsid w:val="1B59808F"/>
    <w:rsid w:val="1B8BFAB3"/>
    <w:rsid w:val="1BCB1285"/>
    <w:rsid w:val="1BDC13A3"/>
    <w:rsid w:val="1BE1DBDB"/>
    <w:rsid w:val="1BE1E512"/>
    <w:rsid w:val="1BEA9FEF"/>
    <w:rsid w:val="1BED9823"/>
    <w:rsid w:val="1BEFA880"/>
    <w:rsid w:val="1BFC5FC3"/>
    <w:rsid w:val="1C054FF4"/>
    <w:rsid w:val="1C5498AB"/>
    <w:rsid w:val="1C5A6E35"/>
    <w:rsid w:val="1C5AD9BA"/>
    <w:rsid w:val="1C5BF4FE"/>
    <w:rsid w:val="1C70EB71"/>
    <w:rsid w:val="1C74F433"/>
    <w:rsid w:val="1C9900ED"/>
    <w:rsid w:val="1CA05621"/>
    <w:rsid w:val="1CC6798F"/>
    <w:rsid w:val="1CCE0ABF"/>
    <w:rsid w:val="1CD0A675"/>
    <w:rsid w:val="1CDF8EB1"/>
    <w:rsid w:val="1CE6E807"/>
    <w:rsid w:val="1CF90087"/>
    <w:rsid w:val="1CFD026D"/>
    <w:rsid w:val="1D136B24"/>
    <w:rsid w:val="1D1492BD"/>
    <w:rsid w:val="1D218E6A"/>
    <w:rsid w:val="1D2619E7"/>
    <w:rsid w:val="1D308D1C"/>
    <w:rsid w:val="1D315748"/>
    <w:rsid w:val="1D31F6BE"/>
    <w:rsid w:val="1D3283D3"/>
    <w:rsid w:val="1D358742"/>
    <w:rsid w:val="1D3DAD3F"/>
    <w:rsid w:val="1D6BAF46"/>
    <w:rsid w:val="1D6CD2CD"/>
    <w:rsid w:val="1D7921F5"/>
    <w:rsid w:val="1D7DB63C"/>
    <w:rsid w:val="1DCC7B20"/>
    <w:rsid w:val="1E129F31"/>
    <w:rsid w:val="1E220751"/>
    <w:rsid w:val="1E45ADAC"/>
    <w:rsid w:val="1E4BF85F"/>
    <w:rsid w:val="1E505F5E"/>
    <w:rsid w:val="1E5F4DF3"/>
    <w:rsid w:val="1E736782"/>
    <w:rsid w:val="1EA198B0"/>
    <w:rsid w:val="1EB78F5E"/>
    <w:rsid w:val="1EBF077B"/>
    <w:rsid w:val="1EDF6CAB"/>
    <w:rsid w:val="1EED8C97"/>
    <w:rsid w:val="1EFEA6C1"/>
    <w:rsid w:val="1F27D134"/>
    <w:rsid w:val="1F4148E2"/>
    <w:rsid w:val="1F55CE32"/>
    <w:rsid w:val="1F62AA84"/>
    <w:rsid w:val="1F7D901A"/>
    <w:rsid w:val="1F7F26B0"/>
    <w:rsid w:val="1F81A29A"/>
    <w:rsid w:val="1F8EC682"/>
    <w:rsid w:val="1FCDF7BF"/>
    <w:rsid w:val="1FDB3020"/>
    <w:rsid w:val="1FF047D5"/>
    <w:rsid w:val="200333F5"/>
    <w:rsid w:val="200D6FB2"/>
    <w:rsid w:val="2024E53E"/>
    <w:rsid w:val="202923FB"/>
    <w:rsid w:val="203AD121"/>
    <w:rsid w:val="20518B9C"/>
    <w:rsid w:val="2056B439"/>
    <w:rsid w:val="2059B767"/>
    <w:rsid w:val="2070B188"/>
    <w:rsid w:val="2072EC47"/>
    <w:rsid w:val="2083DCBF"/>
    <w:rsid w:val="2089D4B9"/>
    <w:rsid w:val="20A61910"/>
    <w:rsid w:val="20A63779"/>
    <w:rsid w:val="20CB4B1E"/>
    <w:rsid w:val="20E8B98D"/>
    <w:rsid w:val="20F08B60"/>
    <w:rsid w:val="2108D666"/>
    <w:rsid w:val="210F689F"/>
    <w:rsid w:val="2112863F"/>
    <w:rsid w:val="212BB5EF"/>
    <w:rsid w:val="21656B92"/>
    <w:rsid w:val="2165D8E7"/>
    <w:rsid w:val="218DCD8B"/>
    <w:rsid w:val="21942074"/>
    <w:rsid w:val="219CFFEE"/>
    <w:rsid w:val="21AB32C7"/>
    <w:rsid w:val="21AED117"/>
    <w:rsid w:val="21BD8F33"/>
    <w:rsid w:val="21C5CFD5"/>
    <w:rsid w:val="21E9DD46"/>
    <w:rsid w:val="21FED3E2"/>
    <w:rsid w:val="22068335"/>
    <w:rsid w:val="222EC2CE"/>
    <w:rsid w:val="2233B91C"/>
    <w:rsid w:val="22347D66"/>
    <w:rsid w:val="22378558"/>
    <w:rsid w:val="225ACE3E"/>
    <w:rsid w:val="227348B5"/>
    <w:rsid w:val="227B150E"/>
    <w:rsid w:val="22901592"/>
    <w:rsid w:val="22D15730"/>
    <w:rsid w:val="22E50893"/>
    <w:rsid w:val="22E9B431"/>
    <w:rsid w:val="231C0D7A"/>
    <w:rsid w:val="231DA51C"/>
    <w:rsid w:val="232929AF"/>
    <w:rsid w:val="232EAD7B"/>
    <w:rsid w:val="234C7467"/>
    <w:rsid w:val="23555FCE"/>
    <w:rsid w:val="2359D16A"/>
    <w:rsid w:val="23692A04"/>
    <w:rsid w:val="2369A2FA"/>
    <w:rsid w:val="2381CEF4"/>
    <w:rsid w:val="239F9157"/>
    <w:rsid w:val="23A4BA84"/>
    <w:rsid w:val="23BBAE4B"/>
    <w:rsid w:val="23DA2D9E"/>
    <w:rsid w:val="2408851D"/>
    <w:rsid w:val="24334D18"/>
    <w:rsid w:val="245B33DC"/>
    <w:rsid w:val="2466F804"/>
    <w:rsid w:val="24670E17"/>
    <w:rsid w:val="2468933A"/>
    <w:rsid w:val="246C755D"/>
    <w:rsid w:val="246CE8D2"/>
    <w:rsid w:val="2489F5EB"/>
    <w:rsid w:val="249B9E45"/>
    <w:rsid w:val="24A1B20B"/>
    <w:rsid w:val="24A2D674"/>
    <w:rsid w:val="24A9DD43"/>
    <w:rsid w:val="24B8B6F1"/>
    <w:rsid w:val="24C918B8"/>
    <w:rsid w:val="24E2000C"/>
    <w:rsid w:val="24E7A1FC"/>
    <w:rsid w:val="25076D86"/>
    <w:rsid w:val="2509FBE8"/>
    <w:rsid w:val="25125F5F"/>
    <w:rsid w:val="25209AB0"/>
    <w:rsid w:val="2522DAB5"/>
    <w:rsid w:val="25326C4C"/>
    <w:rsid w:val="2539854B"/>
    <w:rsid w:val="2549E281"/>
    <w:rsid w:val="254A792D"/>
    <w:rsid w:val="254BE0A0"/>
    <w:rsid w:val="2552610B"/>
    <w:rsid w:val="2560E555"/>
    <w:rsid w:val="25801248"/>
    <w:rsid w:val="258A7313"/>
    <w:rsid w:val="258F3016"/>
    <w:rsid w:val="258FAED7"/>
    <w:rsid w:val="25C3CCF3"/>
    <w:rsid w:val="25C422CE"/>
    <w:rsid w:val="25C79917"/>
    <w:rsid w:val="25C7EE84"/>
    <w:rsid w:val="25DCAA54"/>
    <w:rsid w:val="25E6E50F"/>
    <w:rsid w:val="25EA9851"/>
    <w:rsid w:val="25ED65EB"/>
    <w:rsid w:val="26008C9B"/>
    <w:rsid w:val="26084955"/>
    <w:rsid w:val="261743B6"/>
    <w:rsid w:val="2630EB09"/>
    <w:rsid w:val="263AF824"/>
    <w:rsid w:val="265B074F"/>
    <w:rsid w:val="266D9201"/>
    <w:rsid w:val="2679323A"/>
    <w:rsid w:val="268EE36D"/>
    <w:rsid w:val="26917782"/>
    <w:rsid w:val="2695ABA4"/>
    <w:rsid w:val="2699EEDB"/>
    <w:rsid w:val="26B452F7"/>
    <w:rsid w:val="26D0C1D1"/>
    <w:rsid w:val="26D9A1E2"/>
    <w:rsid w:val="26DB7821"/>
    <w:rsid w:val="26E2EE6D"/>
    <w:rsid w:val="26E35697"/>
    <w:rsid w:val="26E71097"/>
    <w:rsid w:val="26FC9D0D"/>
    <w:rsid w:val="270CBD1C"/>
    <w:rsid w:val="2717E21E"/>
    <w:rsid w:val="271F5FB0"/>
    <w:rsid w:val="272F6E57"/>
    <w:rsid w:val="27393BB4"/>
    <w:rsid w:val="274B5A30"/>
    <w:rsid w:val="2758491D"/>
    <w:rsid w:val="275B8F7A"/>
    <w:rsid w:val="275C0E6D"/>
    <w:rsid w:val="2760B702"/>
    <w:rsid w:val="27965584"/>
    <w:rsid w:val="2796565B"/>
    <w:rsid w:val="27CAE5EC"/>
    <w:rsid w:val="27E14785"/>
    <w:rsid w:val="27FEC7D6"/>
    <w:rsid w:val="280BCBC9"/>
    <w:rsid w:val="28152D03"/>
    <w:rsid w:val="281947EB"/>
    <w:rsid w:val="284E0E0B"/>
    <w:rsid w:val="2860C909"/>
    <w:rsid w:val="286BF5BF"/>
    <w:rsid w:val="289DC7D7"/>
    <w:rsid w:val="289EC8DF"/>
    <w:rsid w:val="28BD242B"/>
    <w:rsid w:val="28C9FFF6"/>
    <w:rsid w:val="28DACAC8"/>
    <w:rsid w:val="28E9AC94"/>
    <w:rsid w:val="28FBC390"/>
    <w:rsid w:val="2907F1DA"/>
    <w:rsid w:val="2924534D"/>
    <w:rsid w:val="29392153"/>
    <w:rsid w:val="293F8E5D"/>
    <w:rsid w:val="2951F306"/>
    <w:rsid w:val="295F80E5"/>
    <w:rsid w:val="297B8DBB"/>
    <w:rsid w:val="2996BDC0"/>
    <w:rsid w:val="29B7E92A"/>
    <w:rsid w:val="29BA7835"/>
    <w:rsid w:val="29C72A10"/>
    <w:rsid w:val="29CDAA79"/>
    <w:rsid w:val="29D97A36"/>
    <w:rsid w:val="29DDAF35"/>
    <w:rsid w:val="29E973A2"/>
    <w:rsid w:val="2A066911"/>
    <w:rsid w:val="2A24A5E0"/>
    <w:rsid w:val="2A489D20"/>
    <w:rsid w:val="2A54AE7E"/>
    <w:rsid w:val="2A643AD7"/>
    <w:rsid w:val="2A769B29"/>
    <w:rsid w:val="2AAF7C77"/>
    <w:rsid w:val="2AB8DE5A"/>
    <w:rsid w:val="2ADF7EF7"/>
    <w:rsid w:val="2AEF1081"/>
    <w:rsid w:val="2B1206D0"/>
    <w:rsid w:val="2B12F6E2"/>
    <w:rsid w:val="2B1D41C3"/>
    <w:rsid w:val="2B2DEDEA"/>
    <w:rsid w:val="2B43BB66"/>
    <w:rsid w:val="2B724E24"/>
    <w:rsid w:val="2B833CB7"/>
    <w:rsid w:val="2B86FD2F"/>
    <w:rsid w:val="2B8FB364"/>
    <w:rsid w:val="2BABA494"/>
    <w:rsid w:val="2BCB673A"/>
    <w:rsid w:val="2BD47656"/>
    <w:rsid w:val="2BD5BADE"/>
    <w:rsid w:val="2BDCCE98"/>
    <w:rsid w:val="2BDE1C50"/>
    <w:rsid w:val="2BEC4151"/>
    <w:rsid w:val="2C087A7B"/>
    <w:rsid w:val="2C1AD234"/>
    <w:rsid w:val="2C1F7820"/>
    <w:rsid w:val="2C251EA4"/>
    <w:rsid w:val="2C47AF4B"/>
    <w:rsid w:val="2C4F30CC"/>
    <w:rsid w:val="2C525BC0"/>
    <w:rsid w:val="2C6050C7"/>
    <w:rsid w:val="2C7A2894"/>
    <w:rsid w:val="2C7E3F58"/>
    <w:rsid w:val="2C972A1F"/>
    <w:rsid w:val="2C9E32E2"/>
    <w:rsid w:val="2CAB1622"/>
    <w:rsid w:val="2CBB4DD9"/>
    <w:rsid w:val="2CBC21ED"/>
    <w:rsid w:val="2CCF7572"/>
    <w:rsid w:val="2D1B41B9"/>
    <w:rsid w:val="2D1BDA66"/>
    <w:rsid w:val="2D49A9BF"/>
    <w:rsid w:val="2D4E7C98"/>
    <w:rsid w:val="2D533D81"/>
    <w:rsid w:val="2D655D8A"/>
    <w:rsid w:val="2D6B1073"/>
    <w:rsid w:val="2D74F1DC"/>
    <w:rsid w:val="2D751000"/>
    <w:rsid w:val="2DC0AF54"/>
    <w:rsid w:val="2DE6A764"/>
    <w:rsid w:val="2E16637D"/>
    <w:rsid w:val="2E209CD0"/>
    <w:rsid w:val="2E44B33A"/>
    <w:rsid w:val="2E68969F"/>
    <w:rsid w:val="2E8905CF"/>
    <w:rsid w:val="2E95CCD2"/>
    <w:rsid w:val="2E9E7618"/>
    <w:rsid w:val="2ED246D9"/>
    <w:rsid w:val="2EDF9BA2"/>
    <w:rsid w:val="2EF60557"/>
    <w:rsid w:val="2EFF71EA"/>
    <w:rsid w:val="2F0DDEC5"/>
    <w:rsid w:val="2F3F6ACF"/>
    <w:rsid w:val="2F449A4D"/>
    <w:rsid w:val="2F53C58D"/>
    <w:rsid w:val="2F6F372F"/>
    <w:rsid w:val="2F8B2DFA"/>
    <w:rsid w:val="2F90EDFD"/>
    <w:rsid w:val="2FA04A9B"/>
    <w:rsid w:val="2FA4A341"/>
    <w:rsid w:val="2FC5BFC5"/>
    <w:rsid w:val="2FED9318"/>
    <w:rsid w:val="2FFB35E1"/>
    <w:rsid w:val="30147FA0"/>
    <w:rsid w:val="3016C58B"/>
    <w:rsid w:val="301FE2D7"/>
    <w:rsid w:val="30247CC0"/>
    <w:rsid w:val="3031F88A"/>
    <w:rsid w:val="303D7857"/>
    <w:rsid w:val="30442EE9"/>
    <w:rsid w:val="3045BAAF"/>
    <w:rsid w:val="30562EA5"/>
    <w:rsid w:val="305DC0AE"/>
    <w:rsid w:val="306B9023"/>
    <w:rsid w:val="307E1776"/>
    <w:rsid w:val="308BA363"/>
    <w:rsid w:val="30920B80"/>
    <w:rsid w:val="30A9DE31"/>
    <w:rsid w:val="30AE936E"/>
    <w:rsid w:val="30B1F79A"/>
    <w:rsid w:val="30B28AC1"/>
    <w:rsid w:val="30BBBBEC"/>
    <w:rsid w:val="30D3205E"/>
    <w:rsid w:val="30D535E1"/>
    <w:rsid w:val="30F11CFC"/>
    <w:rsid w:val="30F2E943"/>
    <w:rsid w:val="31072E20"/>
    <w:rsid w:val="311A011C"/>
    <w:rsid w:val="311BCF5B"/>
    <w:rsid w:val="314368D5"/>
    <w:rsid w:val="31465751"/>
    <w:rsid w:val="314AB951"/>
    <w:rsid w:val="315DCD91"/>
    <w:rsid w:val="31621F1D"/>
    <w:rsid w:val="317F7819"/>
    <w:rsid w:val="31AF6D8F"/>
    <w:rsid w:val="31B5EE49"/>
    <w:rsid w:val="31D3DF01"/>
    <w:rsid w:val="31D8BD9A"/>
    <w:rsid w:val="32236267"/>
    <w:rsid w:val="32460FE5"/>
    <w:rsid w:val="32BD2BE8"/>
    <w:rsid w:val="32C87CCA"/>
    <w:rsid w:val="32F428C1"/>
    <w:rsid w:val="33071B48"/>
    <w:rsid w:val="3309DAFF"/>
    <w:rsid w:val="331CDA66"/>
    <w:rsid w:val="33326C18"/>
    <w:rsid w:val="3336E266"/>
    <w:rsid w:val="333CD8E7"/>
    <w:rsid w:val="334626CA"/>
    <w:rsid w:val="334CD00B"/>
    <w:rsid w:val="338FFEFC"/>
    <w:rsid w:val="339CFA33"/>
    <w:rsid w:val="33B4B0C7"/>
    <w:rsid w:val="33E2195A"/>
    <w:rsid w:val="33EFD10B"/>
    <w:rsid w:val="33F1A211"/>
    <w:rsid w:val="34264CF6"/>
    <w:rsid w:val="342F6FFB"/>
    <w:rsid w:val="345865C7"/>
    <w:rsid w:val="347ED018"/>
    <w:rsid w:val="348480A6"/>
    <w:rsid w:val="3485A6BD"/>
    <w:rsid w:val="348A0921"/>
    <w:rsid w:val="348BFFCA"/>
    <w:rsid w:val="349D09A5"/>
    <w:rsid w:val="34C315F1"/>
    <w:rsid w:val="34CB2989"/>
    <w:rsid w:val="34DA791C"/>
    <w:rsid w:val="353EF166"/>
    <w:rsid w:val="3559D2F3"/>
    <w:rsid w:val="357A795C"/>
    <w:rsid w:val="359B0B1F"/>
    <w:rsid w:val="35BC2436"/>
    <w:rsid w:val="35D70023"/>
    <w:rsid w:val="35E08325"/>
    <w:rsid w:val="35E59317"/>
    <w:rsid w:val="35E986E9"/>
    <w:rsid w:val="35FAFE8D"/>
    <w:rsid w:val="3624A31D"/>
    <w:rsid w:val="362EA1EF"/>
    <w:rsid w:val="3636CF0D"/>
    <w:rsid w:val="364CA188"/>
    <w:rsid w:val="3653EEA4"/>
    <w:rsid w:val="366C8DA6"/>
    <w:rsid w:val="369FACC0"/>
    <w:rsid w:val="36B4FDD4"/>
    <w:rsid w:val="36BCECBD"/>
    <w:rsid w:val="36CA8742"/>
    <w:rsid w:val="36D604C1"/>
    <w:rsid w:val="36F5CD2D"/>
    <w:rsid w:val="371AB118"/>
    <w:rsid w:val="372C5B60"/>
    <w:rsid w:val="376B0A9E"/>
    <w:rsid w:val="37727411"/>
    <w:rsid w:val="377FB869"/>
    <w:rsid w:val="379274B3"/>
    <w:rsid w:val="3798C9E3"/>
    <w:rsid w:val="379DE2BF"/>
    <w:rsid w:val="37AC0FFF"/>
    <w:rsid w:val="37C011BD"/>
    <w:rsid w:val="37C03C8E"/>
    <w:rsid w:val="37C489B0"/>
    <w:rsid w:val="37C8973E"/>
    <w:rsid w:val="37CD9E3A"/>
    <w:rsid w:val="37ED7FB9"/>
    <w:rsid w:val="3805D038"/>
    <w:rsid w:val="380F6C50"/>
    <w:rsid w:val="3812CCBD"/>
    <w:rsid w:val="381A714A"/>
    <w:rsid w:val="382020D8"/>
    <w:rsid w:val="382E2BE4"/>
    <w:rsid w:val="3849E7B2"/>
    <w:rsid w:val="384D9B50"/>
    <w:rsid w:val="384ECD6C"/>
    <w:rsid w:val="3861A63D"/>
    <w:rsid w:val="3861D802"/>
    <w:rsid w:val="386709E9"/>
    <w:rsid w:val="38A412F1"/>
    <w:rsid w:val="38A52ACA"/>
    <w:rsid w:val="38B375B4"/>
    <w:rsid w:val="38CE3DBC"/>
    <w:rsid w:val="38CFC851"/>
    <w:rsid w:val="38D4737C"/>
    <w:rsid w:val="38DD9D5E"/>
    <w:rsid w:val="38DE74DF"/>
    <w:rsid w:val="38E6B0C6"/>
    <w:rsid w:val="38EBD300"/>
    <w:rsid w:val="38F3A0ED"/>
    <w:rsid w:val="39177CF2"/>
    <w:rsid w:val="391DB48B"/>
    <w:rsid w:val="3928CEEA"/>
    <w:rsid w:val="39451552"/>
    <w:rsid w:val="39848E09"/>
    <w:rsid w:val="398FB0AE"/>
    <w:rsid w:val="3994B15D"/>
    <w:rsid w:val="3995B8B2"/>
    <w:rsid w:val="39A4C80A"/>
    <w:rsid w:val="39AAC3AA"/>
    <w:rsid w:val="39BD6304"/>
    <w:rsid w:val="39DFB7E0"/>
    <w:rsid w:val="3A25D41E"/>
    <w:rsid w:val="3A27E22D"/>
    <w:rsid w:val="3A28FA1B"/>
    <w:rsid w:val="3A38462A"/>
    <w:rsid w:val="3A3F804D"/>
    <w:rsid w:val="3A75FFC3"/>
    <w:rsid w:val="3A7A690E"/>
    <w:rsid w:val="3A82B652"/>
    <w:rsid w:val="3AA20F52"/>
    <w:rsid w:val="3AA7E292"/>
    <w:rsid w:val="3AB1632F"/>
    <w:rsid w:val="3AB511AE"/>
    <w:rsid w:val="3AC5666D"/>
    <w:rsid w:val="3ACD65CF"/>
    <w:rsid w:val="3AFAE57E"/>
    <w:rsid w:val="3B066633"/>
    <w:rsid w:val="3B1960DD"/>
    <w:rsid w:val="3B391F58"/>
    <w:rsid w:val="3B462464"/>
    <w:rsid w:val="3B5AA636"/>
    <w:rsid w:val="3B639680"/>
    <w:rsid w:val="3B64B6E8"/>
    <w:rsid w:val="3B755244"/>
    <w:rsid w:val="3B81E93D"/>
    <w:rsid w:val="3BA50F32"/>
    <w:rsid w:val="3BB98AED"/>
    <w:rsid w:val="3BC62B8B"/>
    <w:rsid w:val="3BD88493"/>
    <w:rsid w:val="3BD97F0C"/>
    <w:rsid w:val="3BDB325A"/>
    <w:rsid w:val="3BE3DBE5"/>
    <w:rsid w:val="3C0A99F8"/>
    <w:rsid w:val="3C21D651"/>
    <w:rsid w:val="3C330538"/>
    <w:rsid w:val="3C3BEE52"/>
    <w:rsid w:val="3C5ACA34"/>
    <w:rsid w:val="3C6728BF"/>
    <w:rsid w:val="3C888794"/>
    <w:rsid w:val="3C94BC25"/>
    <w:rsid w:val="3CA211F7"/>
    <w:rsid w:val="3CA6CE00"/>
    <w:rsid w:val="3CBC1C45"/>
    <w:rsid w:val="3CC26FAC"/>
    <w:rsid w:val="3CCA190A"/>
    <w:rsid w:val="3CE48467"/>
    <w:rsid w:val="3CFC4862"/>
    <w:rsid w:val="3D04408B"/>
    <w:rsid w:val="3D059963"/>
    <w:rsid w:val="3D131E9F"/>
    <w:rsid w:val="3D1D3F12"/>
    <w:rsid w:val="3D1DA4DB"/>
    <w:rsid w:val="3D2E984B"/>
    <w:rsid w:val="3D3006A2"/>
    <w:rsid w:val="3D3175FC"/>
    <w:rsid w:val="3D46408F"/>
    <w:rsid w:val="3D55D3B5"/>
    <w:rsid w:val="3D565E7A"/>
    <w:rsid w:val="3D5CF251"/>
    <w:rsid w:val="3D70AFE6"/>
    <w:rsid w:val="3D965556"/>
    <w:rsid w:val="3DB1C025"/>
    <w:rsid w:val="3DB2BECF"/>
    <w:rsid w:val="3DB81F89"/>
    <w:rsid w:val="3DBE2605"/>
    <w:rsid w:val="3E022E7E"/>
    <w:rsid w:val="3E043FB2"/>
    <w:rsid w:val="3E1CBA92"/>
    <w:rsid w:val="3E218788"/>
    <w:rsid w:val="3E316931"/>
    <w:rsid w:val="3E35B838"/>
    <w:rsid w:val="3E4AE959"/>
    <w:rsid w:val="3E4EA789"/>
    <w:rsid w:val="3E5B920A"/>
    <w:rsid w:val="3E64E33D"/>
    <w:rsid w:val="3E6A544C"/>
    <w:rsid w:val="3E6FFCA5"/>
    <w:rsid w:val="3E771005"/>
    <w:rsid w:val="3E823AA2"/>
    <w:rsid w:val="3E8A7F93"/>
    <w:rsid w:val="3EA1694C"/>
    <w:rsid w:val="3EAF2175"/>
    <w:rsid w:val="3EBB50ED"/>
    <w:rsid w:val="3EC328C6"/>
    <w:rsid w:val="3EE0CFB0"/>
    <w:rsid w:val="3EED32BA"/>
    <w:rsid w:val="3EEEA2D4"/>
    <w:rsid w:val="3EEF09C5"/>
    <w:rsid w:val="3EFC01DE"/>
    <w:rsid w:val="3F05469C"/>
    <w:rsid w:val="3F0ADE65"/>
    <w:rsid w:val="3F12B125"/>
    <w:rsid w:val="3F2538C0"/>
    <w:rsid w:val="3F3C7104"/>
    <w:rsid w:val="3F4DBBE7"/>
    <w:rsid w:val="3F63B9E8"/>
    <w:rsid w:val="3F68FCCF"/>
    <w:rsid w:val="3F6C604D"/>
    <w:rsid w:val="3F725BBD"/>
    <w:rsid w:val="3F847127"/>
    <w:rsid w:val="3F878268"/>
    <w:rsid w:val="3F913A4A"/>
    <w:rsid w:val="3FA14F69"/>
    <w:rsid w:val="3FB5FA04"/>
    <w:rsid w:val="3FBBCE57"/>
    <w:rsid w:val="3FBD561E"/>
    <w:rsid w:val="3FBF35B9"/>
    <w:rsid w:val="3FC5247A"/>
    <w:rsid w:val="3FCDB4ED"/>
    <w:rsid w:val="3FD8153D"/>
    <w:rsid w:val="3FE59A60"/>
    <w:rsid w:val="3FE986A6"/>
    <w:rsid w:val="3FEEA4AF"/>
    <w:rsid w:val="3FEF8B6F"/>
    <w:rsid w:val="40103BAD"/>
    <w:rsid w:val="401B52A0"/>
    <w:rsid w:val="4022E2BC"/>
    <w:rsid w:val="402FC9F1"/>
    <w:rsid w:val="40306A34"/>
    <w:rsid w:val="405C0DBF"/>
    <w:rsid w:val="4077B450"/>
    <w:rsid w:val="4082199A"/>
    <w:rsid w:val="4084FBD5"/>
    <w:rsid w:val="40977374"/>
    <w:rsid w:val="40A74A28"/>
    <w:rsid w:val="40A9B14F"/>
    <w:rsid w:val="40B878C5"/>
    <w:rsid w:val="40D44171"/>
    <w:rsid w:val="40D7CF0F"/>
    <w:rsid w:val="40EE044B"/>
    <w:rsid w:val="40F954F3"/>
    <w:rsid w:val="41049483"/>
    <w:rsid w:val="412CD6E9"/>
    <w:rsid w:val="413E6B5D"/>
    <w:rsid w:val="415DAACF"/>
    <w:rsid w:val="41681A17"/>
    <w:rsid w:val="416F45A7"/>
    <w:rsid w:val="4182DAAE"/>
    <w:rsid w:val="418F7DE1"/>
    <w:rsid w:val="419A1D9B"/>
    <w:rsid w:val="419E8B38"/>
    <w:rsid w:val="41ADCC94"/>
    <w:rsid w:val="41B98F9F"/>
    <w:rsid w:val="41C0206C"/>
    <w:rsid w:val="41C17106"/>
    <w:rsid w:val="41C63994"/>
    <w:rsid w:val="420631AA"/>
    <w:rsid w:val="42304877"/>
    <w:rsid w:val="424184B9"/>
    <w:rsid w:val="424C5B61"/>
    <w:rsid w:val="426DB7AC"/>
    <w:rsid w:val="427C3B79"/>
    <w:rsid w:val="427F8141"/>
    <w:rsid w:val="4284B632"/>
    <w:rsid w:val="4286DA6E"/>
    <w:rsid w:val="4287E8D4"/>
    <w:rsid w:val="42912586"/>
    <w:rsid w:val="42AD248E"/>
    <w:rsid w:val="42B3DEC4"/>
    <w:rsid w:val="42BBC5E3"/>
    <w:rsid w:val="42C600FA"/>
    <w:rsid w:val="42C69155"/>
    <w:rsid w:val="42CAFB2A"/>
    <w:rsid w:val="42CD7C3A"/>
    <w:rsid w:val="42FA50DA"/>
    <w:rsid w:val="42FB9FE9"/>
    <w:rsid w:val="430A3782"/>
    <w:rsid w:val="4331F32A"/>
    <w:rsid w:val="43325CB4"/>
    <w:rsid w:val="43330D9A"/>
    <w:rsid w:val="4354520E"/>
    <w:rsid w:val="4364E6BF"/>
    <w:rsid w:val="438303C4"/>
    <w:rsid w:val="438E466A"/>
    <w:rsid w:val="439AA4B8"/>
    <w:rsid w:val="43B82F49"/>
    <w:rsid w:val="43CDF402"/>
    <w:rsid w:val="43E282CB"/>
    <w:rsid w:val="43EACAB7"/>
    <w:rsid w:val="43FC677D"/>
    <w:rsid w:val="4409589D"/>
    <w:rsid w:val="4413A668"/>
    <w:rsid w:val="445C1142"/>
    <w:rsid w:val="445C1379"/>
    <w:rsid w:val="446C9E70"/>
    <w:rsid w:val="449D5CFC"/>
    <w:rsid w:val="44CBA540"/>
    <w:rsid w:val="44CBADF7"/>
    <w:rsid w:val="44E2F381"/>
    <w:rsid w:val="44E48AD0"/>
    <w:rsid w:val="44FA8F32"/>
    <w:rsid w:val="44FF110C"/>
    <w:rsid w:val="450568A1"/>
    <w:rsid w:val="452796B1"/>
    <w:rsid w:val="453F8EAE"/>
    <w:rsid w:val="45408F11"/>
    <w:rsid w:val="45782BCB"/>
    <w:rsid w:val="457A44CC"/>
    <w:rsid w:val="458106F6"/>
    <w:rsid w:val="458A2B63"/>
    <w:rsid w:val="45B6F210"/>
    <w:rsid w:val="45D02127"/>
    <w:rsid w:val="45D123D9"/>
    <w:rsid w:val="45FA17C1"/>
    <w:rsid w:val="460D131A"/>
    <w:rsid w:val="46334F98"/>
    <w:rsid w:val="4640CAA7"/>
    <w:rsid w:val="466E1C4B"/>
    <w:rsid w:val="46786B7C"/>
    <w:rsid w:val="4692C2C7"/>
    <w:rsid w:val="46A188CC"/>
    <w:rsid w:val="46A9A6B9"/>
    <w:rsid w:val="46BCD9D0"/>
    <w:rsid w:val="46F26072"/>
    <w:rsid w:val="4702E14F"/>
    <w:rsid w:val="4715751F"/>
    <w:rsid w:val="4724371E"/>
    <w:rsid w:val="4735967A"/>
    <w:rsid w:val="473F5550"/>
    <w:rsid w:val="474A760F"/>
    <w:rsid w:val="47505B75"/>
    <w:rsid w:val="475FBA2E"/>
    <w:rsid w:val="4768302C"/>
    <w:rsid w:val="4769E6E7"/>
    <w:rsid w:val="477852EE"/>
    <w:rsid w:val="47855C68"/>
    <w:rsid w:val="478702BD"/>
    <w:rsid w:val="478B69EB"/>
    <w:rsid w:val="47AEFCF5"/>
    <w:rsid w:val="47BDAF26"/>
    <w:rsid w:val="47CEDD0B"/>
    <w:rsid w:val="47D0B805"/>
    <w:rsid w:val="47D55804"/>
    <w:rsid w:val="47D9CEC4"/>
    <w:rsid w:val="47F56693"/>
    <w:rsid w:val="4812B267"/>
    <w:rsid w:val="481A636B"/>
    <w:rsid w:val="4868ADB6"/>
    <w:rsid w:val="486A3927"/>
    <w:rsid w:val="48756F54"/>
    <w:rsid w:val="4878D92A"/>
    <w:rsid w:val="4885B44A"/>
    <w:rsid w:val="48A1EC98"/>
    <w:rsid w:val="48B8CE5C"/>
    <w:rsid w:val="48C6CCE6"/>
    <w:rsid w:val="48E9B437"/>
    <w:rsid w:val="48F48DDD"/>
    <w:rsid w:val="48FCFC14"/>
    <w:rsid w:val="48FFA74E"/>
    <w:rsid w:val="4910A948"/>
    <w:rsid w:val="4916585B"/>
    <w:rsid w:val="4927B1E1"/>
    <w:rsid w:val="492ADF8A"/>
    <w:rsid w:val="49373001"/>
    <w:rsid w:val="493E0711"/>
    <w:rsid w:val="4946D852"/>
    <w:rsid w:val="494DF485"/>
    <w:rsid w:val="494FDDAB"/>
    <w:rsid w:val="4994AC39"/>
    <w:rsid w:val="499CF7E2"/>
    <w:rsid w:val="49AC77A4"/>
    <w:rsid w:val="49B4D29C"/>
    <w:rsid w:val="49BB9A2A"/>
    <w:rsid w:val="49C5F03A"/>
    <w:rsid w:val="49CEB259"/>
    <w:rsid w:val="49D5EFF1"/>
    <w:rsid w:val="49D777EE"/>
    <w:rsid w:val="49F1E13C"/>
    <w:rsid w:val="4A3359D9"/>
    <w:rsid w:val="4A46877B"/>
    <w:rsid w:val="4A5CD47E"/>
    <w:rsid w:val="4A6AEEEE"/>
    <w:rsid w:val="4A6F215B"/>
    <w:rsid w:val="4A8D05ED"/>
    <w:rsid w:val="4AAA170D"/>
    <w:rsid w:val="4AB0289C"/>
    <w:rsid w:val="4AB9B66F"/>
    <w:rsid w:val="4ABCF194"/>
    <w:rsid w:val="4AD763D9"/>
    <w:rsid w:val="4B173889"/>
    <w:rsid w:val="4B432E8E"/>
    <w:rsid w:val="4B438180"/>
    <w:rsid w:val="4B593C99"/>
    <w:rsid w:val="4B5D60CE"/>
    <w:rsid w:val="4B796606"/>
    <w:rsid w:val="4B85D575"/>
    <w:rsid w:val="4BA94FC4"/>
    <w:rsid w:val="4BAEAAE7"/>
    <w:rsid w:val="4BC77797"/>
    <w:rsid w:val="4BDC4C6E"/>
    <w:rsid w:val="4BEA7BA5"/>
    <w:rsid w:val="4BF873AC"/>
    <w:rsid w:val="4BFB1AF3"/>
    <w:rsid w:val="4C223676"/>
    <w:rsid w:val="4C431B5C"/>
    <w:rsid w:val="4C43539E"/>
    <w:rsid w:val="4C4FEDF5"/>
    <w:rsid w:val="4C6A2816"/>
    <w:rsid w:val="4CA9D8A6"/>
    <w:rsid w:val="4CAF3C85"/>
    <w:rsid w:val="4CB916F3"/>
    <w:rsid w:val="4CC6CBF5"/>
    <w:rsid w:val="4CD4B507"/>
    <w:rsid w:val="4CDD0582"/>
    <w:rsid w:val="4CE13C60"/>
    <w:rsid w:val="4CF6876D"/>
    <w:rsid w:val="4D24D785"/>
    <w:rsid w:val="4D2EA6F2"/>
    <w:rsid w:val="4D3EE054"/>
    <w:rsid w:val="4D442CC7"/>
    <w:rsid w:val="4D5035E8"/>
    <w:rsid w:val="4D5F2891"/>
    <w:rsid w:val="4D812185"/>
    <w:rsid w:val="4D993A5A"/>
    <w:rsid w:val="4D9B3F57"/>
    <w:rsid w:val="4DA85161"/>
    <w:rsid w:val="4DAAFB01"/>
    <w:rsid w:val="4DCFCC6A"/>
    <w:rsid w:val="4DE12556"/>
    <w:rsid w:val="4DF29A88"/>
    <w:rsid w:val="4E0263DA"/>
    <w:rsid w:val="4E0B6072"/>
    <w:rsid w:val="4E19CCBF"/>
    <w:rsid w:val="4E32AF52"/>
    <w:rsid w:val="4E435339"/>
    <w:rsid w:val="4E5B13BA"/>
    <w:rsid w:val="4E63B378"/>
    <w:rsid w:val="4E6D59C1"/>
    <w:rsid w:val="4E6E7207"/>
    <w:rsid w:val="4E7E2E02"/>
    <w:rsid w:val="4EA5C4D0"/>
    <w:rsid w:val="4EB25542"/>
    <w:rsid w:val="4EEEBE17"/>
    <w:rsid w:val="4F039664"/>
    <w:rsid w:val="4F15F57A"/>
    <w:rsid w:val="4F3E102D"/>
    <w:rsid w:val="4F62D1CA"/>
    <w:rsid w:val="4F8E4329"/>
    <w:rsid w:val="4F91F667"/>
    <w:rsid w:val="4F98CEE9"/>
    <w:rsid w:val="4FA948AC"/>
    <w:rsid w:val="4FC98A05"/>
    <w:rsid w:val="4FCF74E7"/>
    <w:rsid w:val="4FDB4183"/>
    <w:rsid w:val="4FE27C67"/>
    <w:rsid w:val="4FFA4F00"/>
    <w:rsid w:val="500E3ECC"/>
    <w:rsid w:val="502052A4"/>
    <w:rsid w:val="50340E89"/>
    <w:rsid w:val="503E0389"/>
    <w:rsid w:val="504A4A5A"/>
    <w:rsid w:val="504DBA43"/>
    <w:rsid w:val="505144D5"/>
    <w:rsid w:val="50604886"/>
    <w:rsid w:val="50811E76"/>
    <w:rsid w:val="5085B227"/>
    <w:rsid w:val="5087B157"/>
    <w:rsid w:val="5095F9E1"/>
    <w:rsid w:val="50C5A435"/>
    <w:rsid w:val="50DAFFBD"/>
    <w:rsid w:val="50DD1132"/>
    <w:rsid w:val="5100F383"/>
    <w:rsid w:val="5102C41C"/>
    <w:rsid w:val="5102E1AE"/>
    <w:rsid w:val="510FCD8E"/>
    <w:rsid w:val="5149DE34"/>
    <w:rsid w:val="515EA7AE"/>
    <w:rsid w:val="516CF7ED"/>
    <w:rsid w:val="5176B2D3"/>
    <w:rsid w:val="518186F2"/>
    <w:rsid w:val="51B07FC8"/>
    <w:rsid w:val="51C60C5D"/>
    <w:rsid w:val="51E6B4C0"/>
    <w:rsid w:val="51EBB9FB"/>
    <w:rsid w:val="51ED9D17"/>
    <w:rsid w:val="5201D331"/>
    <w:rsid w:val="5213F558"/>
    <w:rsid w:val="524CD7DD"/>
    <w:rsid w:val="524D83C0"/>
    <w:rsid w:val="5252CA7D"/>
    <w:rsid w:val="5252F9E0"/>
    <w:rsid w:val="5269205D"/>
    <w:rsid w:val="527E6F11"/>
    <w:rsid w:val="52C3D8A8"/>
    <w:rsid w:val="52DE9B65"/>
    <w:rsid w:val="52E92249"/>
    <w:rsid w:val="530F77E3"/>
    <w:rsid w:val="531F85B4"/>
    <w:rsid w:val="53649B4A"/>
    <w:rsid w:val="5365F3E5"/>
    <w:rsid w:val="536FCE7F"/>
    <w:rsid w:val="53743DD6"/>
    <w:rsid w:val="53788F1C"/>
    <w:rsid w:val="5386B6F4"/>
    <w:rsid w:val="538A620B"/>
    <w:rsid w:val="5390D251"/>
    <w:rsid w:val="53BBFF7F"/>
    <w:rsid w:val="53CA377B"/>
    <w:rsid w:val="53D6B529"/>
    <w:rsid w:val="53EE2BFA"/>
    <w:rsid w:val="53F0C696"/>
    <w:rsid w:val="53F7EE5A"/>
    <w:rsid w:val="54051D48"/>
    <w:rsid w:val="5412E150"/>
    <w:rsid w:val="541F458D"/>
    <w:rsid w:val="54306237"/>
    <w:rsid w:val="544EBB13"/>
    <w:rsid w:val="545248D4"/>
    <w:rsid w:val="545CC4DA"/>
    <w:rsid w:val="5461FDD8"/>
    <w:rsid w:val="54667CE2"/>
    <w:rsid w:val="54A7E88E"/>
    <w:rsid w:val="54AB2A0C"/>
    <w:rsid w:val="54D32796"/>
    <w:rsid w:val="54DB26F9"/>
    <w:rsid w:val="54E50641"/>
    <w:rsid w:val="550668DC"/>
    <w:rsid w:val="5511CC4F"/>
    <w:rsid w:val="55455F50"/>
    <w:rsid w:val="556B0748"/>
    <w:rsid w:val="5578AB59"/>
    <w:rsid w:val="5592E12B"/>
    <w:rsid w:val="559DC6BE"/>
    <w:rsid w:val="55ABD079"/>
    <w:rsid w:val="55E8BAD3"/>
    <w:rsid w:val="55F39CE0"/>
    <w:rsid w:val="55F5F7DC"/>
    <w:rsid w:val="56081205"/>
    <w:rsid w:val="5629DF23"/>
    <w:rsid w:val="562A720B"/>
    <w:rsid w:val="56377132"/>
    <w:rsid w:val="5638325C"/>
    <w:rsid w:val="56474E0E"/>
    <w:rsid w:val="564CF474"/>
    <w:rsid w:val="565843AA"/>
    <w:rsid w:val="569FE840"/>
    <w:rsid w:val="56A270F4"/>
    <w:rsid w:val="56BC6B9B"/>
    <w:rsid w:val="56D19290"/>
    <w:rsid w:val="56DB751E"/>
    <w:rsid w:val="56DE18B7"/>
    <w:rsid w:val="56DF1612"/>
    <w:rsid w:val="56E75885"/>
    <w:rsid w:val="56F8D9E2"/>
    <w:rsid w:val="570286EE"/>
    <w:rsid w:val="57078D46"/>
    <w:rsid w:val="57129026"/>
    <w:rsid w:val="57357967"/>
    <w:rsid w:val="575D2A08"/>
    <w:rsid w:val="577542D7"/>
    <w:rsid w:val="5776C607"/>
    <w:rsid w:val="5780ABF5"/>
    <w:rsid w:val="5787B98A"/>
    <w:rsid w:val="578A92AC"/>
    <w:rsid w:val="579A22C6"/>
    <w:rsid w:val="57AADEF9"/>
    <w:rsid w:val="57BD3AE8"/>
    <w:rsid w:val="57C67E40"/>
    <w:rsid w:val="57C92AC9"/>
    <w:rsid w:val="57D514B9"/>
    <w:rsid w:val="57D7884D"/>
    <w:rsid w:val="57DB1396"/>
    <w:rsid w:val="57E79A2C"/>
    <w:rsid w:val="57EF3D61"/>
    <w:rsid w:val="5804DE16"/>
    <w:rsid w:val="580E9A6A"/>
    <w:rsid w:val="581F0CDE"/>
    <w:rsid w:val="5828C348"/>
    <w:rsid w:val="5831FA58"/>
    <w:rsid w:val="5850131B"/>
    <w:rsid w:val="586BFF38"/>
    <w:rsid w:val="586E2CB0"/>
    <w:rsid w:val="5893A121"/>
    <w:rsid w:val="58D0DEF4"/>
    <w:rsid w:val="58DAFC25"/>
    <w:rsid w:val="58EF5A52"/>
    <w:rsid w:val="5920DB40"/>
    <w:rsid w:val="594CFC50"/>
    <w:rsid w:val="5999E284"/>
    <w:rsid w:val="59A5ABC6"/>
    <w:rsid w:val="59BC65C2"/>
    <w:rsid w:val="59D028BA"/>
    <w:rsid w:val="59EE1152"/>
    <w:rsid w:val="5A105E90"/>
    <w:rsid w:val="5A13097B"/>
    <w:rsid w:val="5A261E90"/>
    <w:rsid w:val="5A37A6F8"/>
    <w:rsid w:val="5A3B7C0F"/>
    <w:rsid w:val="5A3CC8FD"/>
    <w:rsid w:val="5A40C62E"/>
    <w:rsid w:val="5A60A085"/>
    <w:rsid w:val="5A80A8A6"/>
    <w:rsid w:val="5A84CC80"/>
    <w:rsid w:val="5A853C23"/>
    <w:rsid w:val="5A8B482A"/>
    <w:rsid w:val="5A95DCB8"/>
    <w:rsid w:val="5A9EB791"/>
    <w:rsid w:val="5A9FCD5A"/>
    <w:rsid w:val="5AA267AA"/>
    <w:rsid w:val="5AA2DD51"/>
    <w:rsid w:val="5AABF12F"/>
    <w:rsid w:val="5AC2FE7B"/>
    <w:rsid w:val="5B003E97"/>
    <w:rsid w:val="5B0551C0"/>
    <w:rsid w:val="5B192056"/>
    <w:rsid w:val="5B277738"/>
    <w:rsid w:val="5B2C1332"/>
    <w:rsid w:val="5B53117C"/>
    <w:rsid w:val="5B5AA885"/>
    <w:rsid w:val="5B63EBE1"/>
    <w:rsid w:val="5B682906"/>
    <w:rsid w:val="5B70B6F1"/>
    <w:rsid w:val="5B7639AE"/>
    <w:rsid w:val="5B89AC61"/>
    <w:rsid w:val="5B915845"/>
    <w:rsid w:val="5B9203E4"/>
    <w:rsid w:val="5BB23DC6"/>
    <w:rsid w:val="5BBA6C1D"/>
    <w:rsid w:val="5BC01A23"/>
    <w:rsid w:val="5BC3B9B9"/>
    <w:rsid w:val="5BC72BB6"/>
    <w:rsid w:val="5BCC28F9"/>
    <w:rsid w:val="5BD0A726"/>
    <w:rsid w:val="5BE50A5F"/>
    <w:rsid w:val="5C0C3D46"/>
    <w:rsid w:val="5C0FDF73"/>
    <w:rsid w:val="5C1A3F3D"/>
    <w:rsid w:val="5C1EC93B"/>
    <w:rsid w:val="5C222BE1"/>
    <w:rsid w:val="5C227C08"/>
    <w:rsid w:val="5C3F72CB"/>
    <w:rsid w:val="5C4276BF"/>
    <w:rsid w:val="5C48364F"/>
    <w:rsid w:val="5C4E5B16"/>
    <w:rsid w:val="5C5B42EC"/>
    <w:rsid w:val="5C7C5E59"/>
    <w:rsid w:val="5C7F5195"/>
    <w:rsid w:val="5C9195C8"/>
    <w:rsid w:val="5CABB608"/>
    <w:rsid w:val="5CB90427"/>
    <w:rsid w:val="5CFF3F65"/>
    <w:rsid w:val="5D097F4F"/>
    <w:rsid w:val="5D0C8825"/>
    <w:rsid w:val="5D14FFF9"/>
    <w:rsid w:val="5D31EA61"/>
    <w:rsid w:val="5D4AD616"/>
    <w:rsid w:val="5D6763E4"/>
    <w:rsid w:val="5D6C0F98"/>
    <w:rsid w:val="5D87118B"/>
    <w:rsid w:val="5D948784"/>
    <w:rsid w:val="5D99B862"/>
    <w:rsid w:val="5DA4087C"/>
    <w:rsid w:val="5DA65D28"/>
    <w:rsid w:val="5DAD2B9A"/>
    <w:rsid w:val="5DB20D41"/>
    <w:rsid w:val="5DB37335"/>
    <w:rsid w:val="5DC47506"/>
    <w:rsid w:val="5DC70215"/>
    <w:rsid w:val="5DC969C7"/>
    <w:rsid w:val="5DCAC160"/>
    <w:rsid w:val="5DD311CE"/>
    <w:rsid w:val="5DD55DEB"/>
    <w:rsid w:val="5DD91FEB"/>
    <w:rsid w:val="5DE0E034"/>
    <w:rsid w:val="5DE54255"/>
    <w:rsid w:val="5E1C24D7"/>
    <w:rsid w:val="5E1EAB2B"/>
    <w:rsid w:val="5E276F3B"/>
    <w:rsid w:val="5E398471"/>
    <w:rsid w:val="5E3C4B19"/>
    <w:rsid w:val="5E53DDAE"/>
    <w:rsid w:val="5E79A750"/>
    <w:rsid w:val="5E9BD1BA"/>
    <w:rsid w:val="5EB522A7"/>
    <w:rsid w:val="5EE9B6C7"/>
    <w:rsid w:val="5EF237B3"/>
    <w:rsid w:val="5EFE3275"/>
    <w:rsid w:val="5F0092F6"/>
    <w:rsid w:val="5F196C32"/>
    <w:rsid w:val="5F2B66BB"/>
    <w:rsid w:val="5F3368CF"/>
    <w:rsid w:val="5F46F628"/>
    <w:rsid w:val="5F596B34"/>
    <w:rsid w:val="5F74DBCE"/>
    <w:rsid w:val="5F9D5144"/>
    <w:rsid w:val="5FA1B2A2"/>
    <w:rsid w:val="5FA237AA"/>
    <w:rsid w:val="5FA8F65E"/>
    <w:rsid w:val="5FBCDDA2"/>
    <w:rsid w:val="5FC68EB5"/>
    <w:rsid w:val="5FD385C2"/>
    <w:rsid w:val="5FEFF1F3"/>
    <w:rsid w:val="5FF2843B"/>
    <w:rsid w:val="5FF90B98"/>
    <w:rsid w:val="60039992"/>
    <w:rsid w:val="60048B56"/>
    <w:rsid w:val="60090593"/>
    <w:rsid w:val="6011B756"/>
    <w:rsid w:val="60174855"/>
    <w:rsid w:val="60298332"/>
    <w:rsid w:val="60358C01"/>
    <w:rsid w:val="6035AE3D"/>
    <w:rsid w:val="60362B6D"/>
    <w:rsid w:val="604D298B"/>
    <w:rsid w:val="6057CFE7"/>
    <w:rsid w:val="6059EBE8"/>
    <w:rsid w:val="605FF9CA"/>
    <w:rsid w:val="60606A04"/>
    <w:rsid w:val="6077077B"/>
    <w:rsid w:val="608A90EC"/>
    <w:rsid w:val="60C7BDF9"/>
    <w:rsid w:val="60E3495E"/>
    <w:rsid w:val="60F2588C"/>
    <w:rsid w:val="6113EC3B"/>
    <w:rsid w:val="61321A02"/>
    <w:rsid w:val="61355012"/>
    <w:rsid w:val="61576499"/>
    <w:rsid w:val="615C4D76"/>
    <w:rsid w:val="6181B8A3"/>
    <w:rsid w:val="618DFE80"/>
    <w:rsid w:val="61B36A8B"/>
    <w:rsid w:val="61B5AFC6"/>
    <w:rsid w:val="61C20B2E"/>
    <w:rsid w:val="61CCF5FA"/>
    <w:rsid w:val="61D47D3C"/>
    <w:rsid w:val="61E5451D"/>
    <w:rsid w:val="61EF3F68"/>
    <w:rsid w:val="620C0BFE"/>
    <w:rsid w:val="62120FE1"/>
    <w:rsid w:val="622EE89D"/>
    <w:rsid w:val="6234D7D4"/>
    <w:rsid w:val="62632549"/>
    <w:rsid w:val="6269EE44"/>
    <w:rsid w:val="6292FE18"/>
    <w:rsid w:val="6293F93D"/>
    <w:rsid w:val="62A3581A"/>
    <w:rsid w:val="62C22230"/>
    <w:rsid w:val="62D38898"/>
    <w:rsid w:val="62D6816A"/>
    <w:rsid w:val="62E187A2"/>
    <w:rsid w:val="62E2D4DF"/>
    <w:rsid w:val="62E320ED"/>
    <w:rsid w:val="62F5C3A4"/>
    <w:rsid w:val="62F5E19C"/>
    <w:rsid w:val="6308634A"/>
    <w:rsid w:val="631AA994"/>
    <w:rsid w:val="632AE447"/>
    <w:rsid w:val="632E66D7"/>
    <w:rsid w:val="63341075"/>
    <w:rsid w:val="6335CF47"/>
    <w:rsid w:val="633EAA9F"/>
    <w:rsid w:val="63554739"/>
    <w:rsid w:val="635B1712"/>
    <w:rsid w:val="635D1004"/>
    <w:rsid w:val="635D617D"/>
    <w:rsid w:val="636FD436"/>
    <w:rsid w:val="637F6142"/>
    <w:rsid w:val="6388BCAF"/>
    <w:rsid w:val="6389CA7F"/>
    <w:rsid w:val="63A0B540"/>
    <w:rsid w:val="63A70248"/>
    <w:rsid w:val="63B3EE29"/>
    <w:rsid w:val="63C34D5A"/>
    <w:rsid w:val="63C66E8A"/>
    <w:rsid w:val="63D241B9"/>
    <w:rsid w:val="63D467F4"/>
    <w:rsid w:val="6404582F"/>
    <w:rsid w:val="640D3582"/>
    <w:rsid w:val="640F3DEA"/>
    <w:rsid w:val="641DB634"/>
    <w:rsid w:val="642BAB40"/>
    <w:rsid w:val="649D4C9E"/>
    <w:rsid w:val="64AB61E6"/>
    <w:rsid w:val="64BE92F6"/>
    <w:rsid w:val="64C259E8"/>
    <w:rsid w:val="64C37B8B"/>
    <w:rsid w:val="64C46683"/>
    <w:rsid w:val="64E25B4D"/>
    <w:rsid w:val="64E2BA27"/>
    <w:rsid w:val="64F04C87"/>
    <w:rsid w:val="6508E308"/>
    <w:rsid w:val="651020CE"/>
    <w:rsid w:val="6513B0BF"/>
    <w:rsid w:val="65519139"/>
    <w:rsid w:val="6567F7BE"/>
    <w:rsid w:val="656D5243"/>
    <w:rsid w:val="657144BD"/>
    <w:rsid w:val="6576CCDD"/>
    <w:rsid w:val="658A38CB"/>
    <w:rsid w:val="65A51173"/>
    <w:rsid w:val="65F10939"/>
    <w:rsid w:val="6600E8B7"/>
    <w:rsid w:val="6604F00C"/>
    <w:rsid w:val="6607D90F"/>
    <w:rsid w:val="660EC0BB"/>
    <w:rsid w:val="6610E8D0"/>
    <w:rsid w:val="6632E9F8"/>
    <w:rsid w:val="663AE192"/>
    <w:rsid w:val="664DD622"/>
    <w:rsid w:val="66597E57"/>
    <w:rsid w:val="666B532D"/>
    <w:rsid w:val="66A4FC4B"/>
    <w:rsid w:val="66AA4F3A"/>
    <w:rsid w:val="66D64A7E"/>
    <w:rsid w:val="66E613E6"/>
    <w:rsid w:val="66E6A435"/>
    <w:rsid w:val="66EE2339"/>
    <w:rsid w:val="66F2E20A"/>
    <w:rsid w:val="671CE564"/>
    <w:rsid w:val="6790C3B5"/>
    <w:rsid w:val="6791190B"/>
    <w:rsid w:val="67962F32"/>
    <w:rsid w:val="67A85095"/>
    <w:rsid w:val="67B9E485"/>
    <w:rsid w:val="67CA6DFB"/>
    <w:rsid w:val="67CEA056"/>
    <w:rsid w:val="67FF03E2"/>
    <w:rsid w:val="680A4903"/>
    <w:rsid w:val="680DE068"/>
    <w:rsid w:val="6842621A"/>
    <w:rsid w:val="687BFCAD"/>
    <w:rsid w:val="689391C2"/>
    <w:rsid w:val="6896662D"/>
    <w:rsid w:val="68A53A0D"/>
    <w:rsid w:val="68E8F219"/>
    <w:rsid w:val="6907112A"/>
    <w:rsid w:val="690755AB"/>
    <w:rsid w:val="69169967"/>
    <w:rsid w:val="691F2081"/>
    <w:rsid w:val="6925820E"/>
    <w:rsid w:val="692CCFC0"/>
    <w:rsid w:val="69435481"/>
    <w:rsid w:val="6962FC87"/>
    <w:rsid w:val="69746A16"/>
    <w:rsid w:val="697F0D12"/>
    <w:rsid w:val="69AAA518"/>
    <w:rsid w:val="69B28490"/>
    <w:rsid w:val="69E5F6FF"/>
    <w:rsid w:val="69EC6CEC"/>
    <w:rsid w:val="69FA06AB"/>
    <w:rsid w:val="69FDB2FD"/>
    <w:rsid w:val="69FEC35C"/>
    <w:rsid w:val="6A14C02B"/>
    <w:rsid w:val="6A1EC124"/>
    <w:rsid w:val="6A3D0C58"/>
    <w:rsid w:val="6A40195A"/>
    <w:rsid w:val="6A52599B"/>
    <w:rsid w:val="6A655A7C"/>
    <w:rsid w:val="6A78BEFD"/>
    <w:rsid w:val="6AB5C170"/>
    <w:rsid w:val="6ABA8128"/>
    <w:rsid w:val="6AC9B025"/>
    <w:rsid w:val="6ACA278A"/>
    <w:rsid w:val="6AE6B381"/>
    <w:rsid w:val="6B14B9AB"/>
    <w:rsid w:val="6B172414"/>
    <w:rsid w:val="6B26474D"/>
    <w:rsid w:val="6B2815C5"/>
    <w:rsid w:val="6B2C5968"/>
    <w:rsid w:val="6B2E143A"/>
    <w:rsid w:val="6B2F4853"/>
    <w:rsid w:val="6B39B1D9"/>
    <w:rsid w:val="6B40A46D"/>
    <w:rsid w:val="6B456966"/>
    <w:rsid w:val="6B4B20D0"/>
    <w:rsid w:val="6B678EAC"/>
    <w:rsid w:val="6B862A38"/>
    <w:rsid w:val="6B8BDE44"/>
    <w:rsid w:val="6B95CE66"/>
    <w:rsid w:val="6B9CDB72"/>
    <w:rsid w:val="6BA71D47"/>
    <w:rsid w:val="6BB8EEA0"/>
    <w:rsid w:val="6BCAC466"/>
    <w:rsid w:val="6BD19597"/>
    <w:rsid w:val="6BD933B7"/>
    <w:rsid w:val="6BEBE17B"/>
    <w:rsid w:val="6BEDB371"/>
    <w:rsid w:val="6BEFCF6C"/>
    <w:rsid w:val="6C198FDE"/>
    <w:rsid w:val="6C1FB101"/>
    <w:rsid w:val="6C20C45A"/>
    <w:rsid w:val="6C2EC089"/>
    <w:rsid w:val="6C34A17B"/>
    <w:rsid w:val="6C3A8400"/>
    <w:rsid w:val="6C3D3ADF"/>
    <w:rsid w:val="6C48609B"/>
    <w:rsid w:val="6C661CFC"/>
    <w:rsid w:val="6C7583D2"/>
    <w:rsid w:val="6C807C4C"/>
    <w:rsid w:val="6C861B4A"/>
    <w:rsid w:val="6C91CC73"/>
    <w:rsid w:val="6C9BB97C"/>
    <w:rsid w:val="6C9C1BFA"/>
    <w:rsid w:val="6CD87C5F"/>
    <w:rsid w:val="6CF0FCF7"/>
    <w:rsid w:val="6D02F8A3"/>
    <w:rsid w:val="6D03BB8F"/>
    <w:rsid w:val="6D0F5900"/>
    <w:rsid w:val="6D3AA642"/>
    <w:rsid w:val="6D4B8CC8"/>
    <w:rsid w:val="6D570B9F"/>
    <w:rsid w:val="6D77AF3E"/>
    <w:rsid w:val="6D7A1FAD"/>
    <w:rsid w:val="6D818E62"/>
    <w:rsid w:val="6D822209"/>
    <w:rsid w:val="6D86E4B3"/>
    <w:rsid w:val="6DA5E326"/>
    <w:rsid w:val="6DA79090"/>
    <w:rsid w:val="6DA82984"/>
    <w:rsid w:val="6DADF0C2"/>
    <w:rsid w:val="6DCD1C9C"/>
    <w:rsid w:val="6DD4F3DA"/>
    <w:rsid w:val="6DF27660"/>
    <w:rsid w:val="6DFF81EA"/>
    <w:rsid w:val="6E1ADF6C"/>
    <w:rsid w:val="6E21634F"/>
    <w:rsid w:val="6E3FC79A"/>
    <w:rsid w:val="6E50DBBC"/>
    <w:rsid w:val="6E613AFA"/>
    <w:rsid w:val="6EA08D21"/>
    <w:rsid w:val="6EA9ED78"/>
    <w:rsid w:val="6EAAD71C"/>
    <w:rsid w:val="6EDAD031"/>
    <w:rsid w:val="6EE03321"/>
    <w:rsid w:val="6EE64CAB"/>
    <w:rsid w:val="6EE99D08"/>
    <w:rsid w:val="6F0D5DED"/>
    <w:rsid w:val="6F2B664D"/>
    <w:rsid w:val="6F3D3B1C"/>
    <w:rsid w:val="6F4BEFA5"/>
    <w:rsid w:val="6F5708FF"/>
    <w:rsid w:val="6F58B773"/>
    <w:rsid w:val="6F5CEFA1"/>
    <w:rsid w:val="6F83BFE9"/>
    <w:rsid w:val="6F8C2E57"/>
    <w:rsid w:val="6F9C2376"/>
    <w:rsid w:val="6FC96A3A"/>
    <w:rsid w:val="6FE58116"/>
    <w:rsid w:val="70199A4B"/>
    <w:rsid w:val="70280C1D"/>
    <w:rsid w:val="702F79D9"/>
    <w:rsid w:val="7034E26F"/>
    <w:rsid w:val="7058FD89"/>
    <w:rsid w:val="705E5590"/>
    <w:rsid w:val="705F55BB"/>
    <w:rsid w:val="70820448"/>
    <w:rsid w:val="7086F937"/>
    <w:rsid w:val="708756B0"/>
    <w:rsid w:val="70995904"/>
    <w:rsid w:val="70A33839"/>
    <w:rsid w:val="70AE94F2"/>
    <w:rsid w:val="70BC021A"/>
    <w:rsid w:val="70BF13D6"/>
    <w:rsid w:val="70EFC275"/>
    <w:rsid w:val="70FF4410"/>
    <w:rsid w:val="710E74B9"/>
    <w:rsid w:val="71100AF6"/>
    <w:rsid w:val="71225558"/>
    <w:rsid w:val="7136D940"/>
    <w:rsid w:val="71425BE4"/>
    <w:rsid w:val="714DCAC0"/>
    <w:rsid w:val="71547614"/>
    <w:rsid w:val="71564048"/>
    <w:rsid w:val="715E1845"/>
    <w:rsid w:val="716C53E2"/>
    <w:rsid w:val="717716ED"/>
    <w:rsid w:val="7190D47A"/>
    <w:rsid w:val="71959C18"/>
    <w:rsid w:val="719B82BC"/>
    <w:rsid w:val="71AB7B03"/>
    <w:rsid w:val="71B4B89F"/>
    <w:rsid w:val="71B52E68"/>
    <w:rsid w:val="71C64572"/>
    <w:rsid w:val="71FC29C2"/>
    <w:rsid w:val="7213738A"/>
    <w:rsid w:val="7220E653"/>
    <w:rsid w:val="72396639"/>
    <w:rsid w:val="72616F83"/>
    <w:rsid w:val="726DB394"/>
    <w:rsid w:val="72707C12"/>
    <w:rsid w:val="728F8B98"/>
    <w:rsid w:val="729F935F"/>
    <w:rsid w:val="72B15968"/>
    <w:rsid w:val="72BF4308"/>
    <w:rsid w:val="72C0486D"/>
    <w:rsid w:val="72CF9AB9"/>
    <w:rsid w:val="72D7B86A"/>
    <w:rsid w:val="72DD903F"/>
    <w:rsid w:val="7300C2EE"/>
    <w:rsid w:val="7316A8FE"/>
    <w:rsid w:val="731DAAA0"/>
    <w:rsid w:val="73374A71"/>
    <w:rsid w:val="7342C747"/>
    <w:rsid w:val="734696DA"/>
    <w:rsid w:val="734D7DAF"/>
    <w:rsid w:val="735B5F91"/>
    <w:rsid w:val="737DB06B"/>
    <w:rsid w:val="7383DC8D"/>
    <w:rsid w:val="7383E736"/>
    <w:rsid w:val="73952116"/>
    <w:rsid w:val="73B6CDE7"/>
    <w:rsid w:val="73BC5D8D"/>
    <w:rsid w:val="73C7B93B"/>
    <w:rsid w:val="73DB853F"/>
    <w:rsid w:val="73EC9B0B"/>
    <w:rsid w:val="74175F4B"/>
    <w:rsid w:val="7417B755"/>
    <w:rsid w:val="741CDE68"/>
    <w:rsid w:val="74210B31"/>
    <w:rsid w:val="744B982F"/>
    <w:rsid w:val="744BA7A4"/>
    <w:rsid w:val="745A889B"/>
    <w:rsid w:val="745EC89A"/>
    <w:rsid w:val="745EEEA7"/>
    <w:rsid w:val="746BBEE1"/>
    <w:rsid w:val="7473141A"/>
    <w:rsid w:val="7489727D"/>
    <w:rsid w:val="748D5E62"/>
    <w:rsid w:val="749D9A13"/>
    <w:rsid w:val="74B25707"/>
    <w:rsid w:val="74BBCA49"/>
    <w:rsid w:val="74BD7A89"/>
    <w:rsid w:val="74D37CF8"/>
    <w:rsid w:val="74D40F67"/>
    <w:rsid w:val="74F24B2D"/>
    <w:rsid w:val="75132E41"/>
    <w:rsid w:val="752A6544"/>
    <w:rsid w:val="75318D7D"/>
    <w:rsid w:val="7536360D"/>
    <w:rsid w:val="75453A04"/>
    <w:rsid w:val="7563B380"/>
    <w:rsid w:val="756D2505"/>
    <w:rsid w:val="758E8F83"/>
    <w:rsid w:val="758FE8CE"/>
    <w:rsid w:val="75AF993C"/>
    <w:rsid w:val="75C8C240"/>
    <w:rsid w:val="75D6EEEE"/>
    <w:rsid w:val="75D886BB"/>
    <w:rsid w:val="76046B2E"/>
    <w:rsid w:val="7625BBD8"/>
    <w:rsid w:val="762DD783"/>
    <w:rsid w:val="763AE754"/>
    <w:rsid w:val="7640F01E"/>
    <w:rsid w:val="7641E0B8"/>
    <w:rsid w:val="764BA040"/>
    <w:rsid w:val="764C08A1"/>
    <w:rsid w:val="7663961E"/>
    <w:rsid w:val="7687A98E"/>
    <w:rsid w:val="768B1D36"/>
    <w:rsid w:val="769523B7"/>
    <w:rsid w:val="76B5D9AD"/>
    <w:rsid w:val="76BA3C3A"/>
    <w:rsid w:val="76DB1929"/>
    <w:rsid w:val="76DD43AF"/>
    <w:rsid w:val="76F09E88"/>
    <w:rsid w:val="76F277F4"/>
    <w:rsid w:val="774016E9"/>
    <w:rsid w:val="77418A88"/>
    <w:rsid w:val="774C3A08"/>
    <w:rsid w:val="774D633D"/>
    <w:rsid w:val="774FA6DB"/>
    <w:rsid w:val="77589CC4"/>
    <w:rsid w:val="77604CE8"/>
    <w:rsid w:val="77674168"/>
    <w:rsid w:val="7781CFF1"/>
    <w:rsid w:val="779D0390"/>
    <w:rsid w:val="779D6004"/>
    <w:rsid w:val="77A48D7E"/>
    <w:rsid w:val="77A4CF44"/>
    <w:rsid w:val="77AC4A3E"/>
    <w:rsid w:val="77ACF17C"/>
    <w:rsid w:val="77D0A751"/>
    <w:rsid w:val="77D74295"/>
    <w:rsid w:val="77F0DD9A"/>
    <w:rsid w:val="7808D5F4"/>
    <w:rsid w:val="7810E596"/>
    <w:rsid w:val="785201BF"/>
    <w:rsid w:val="787B5496"/>
    <w:rsid w:val="788C8541"/>
    <w:rsid w:val="78A0D42E"/>
    <w:rsid w:val="78A19A20"/>
    <w:rsid w:val="78D2E745"/>
    <w:rsid w:val="78D3770F"/>
    <w:rsid w:val="78D52C4B"/>
    <w:rsid w:val="78EC1F6E"/>
    <w:rsid w:val="79015505"/>
    <w:rsid w:val="793B3D0B"/>
    <w:rsid w:val="7965F3E4"/>
    <w:rsid w:val="798354B0"/>
    <w:rsid w:val="798C9303"/>
    <w:rsid w:val="79A274DD"/>
    <w:rsid w:val="79B360C5"/>
    <w:rsid w:val="79B6C4F8"/>
    <w:rsid w:val="79CBC6F5"/>
    <w:rsid w:val="79D205AC"/>
    <w:rsid w:val="79E43002"/>
    <w:rsid w:val="7A1779BA"/>
    <w:rsid w:val="7A1F405F"/>
    <w:rsid w:val="7A241430"/>
    <w:rsid w:val="7A4FB8D3"/>
    <w:rsid w:val="7A6AD097"/>
    <w:rsid w:val="7A6C2BD2"/>
    <w:rsid w:val="7A7569FE"/>
    <w:rsid w:val="7A78D824"/>
    <w:rsid w:val="7A85617F"/>
    <w:rsid w:val="7A8CFAF9"/>
    <w:rsid w:val="7A8EB94D"/>
    <w:rsid w:val="7AA215C8"/>
    <w:rsid w:val="7AD0621D"/>
    <w:rsid w:val="7ADBE5F6"/>
    <w:rsid w:val="7AF8B7DB"/>
    <w:rsid w:val="7B09EA87"/>
    <w:rsid w:val="7B1945CC"/>
    <w:rsid w:val="7B2E516C"/>
    <w:rsid w:val="7B3AB443"/>
    <w:rsid w:val="7B4B582D"/>
    <w:rsid w:val="7B572090"/>
    <w:rsid w:val="7B77A7CB"/>
    <w:rsid w:val="7B7A5B9C"/>
    <w:rsid w:val="7B7E9550"/>
    <w:rsid w:val="7B818A6C"/>
    <w:rsid w:val="7B8EB274"/>
    <w:rsid w:val="7B9FE8CD"/>
    <w:rsid w:val="7BA99DC2"/>
    <w:rsid w:val="7BB7FAAA"/>
    <w:rsid w:val="7BDC54FD"/>
    <w:rsid w:val="7BED4E73"/>
    <w:rsid w:val="7BEFB7D1"/>
    <w:rsid w:val="7BF40C11"/>
    <w:rsid w:val="7BF711F5"/>
    <w:rsid w:val="7BFA3689"/>
    <w:rsid w:val="7BFA5700"/>
    <w:rsid w:val="7C0211B6"/>
    <w:rsid w:val="7C221F1E"/>
    <w:rsid w:val="7C362C12"/>
    <w:rsid w:val="7C3921EB"/>
    <w:rsid w:val="7C452A31"/>
    <w:rsid w:val="7C485280"/>
    <w:rsid w:val="7C6F846C"/>
    <w:rsid w:val="7C870A73"/>
    <w:rsid w:val="7C905059"/>
    <w:rsid w:val="7CB4B41F"/>
    <w:rsid w:val="7CD31CBF"/>
    <w:rsid w:val="7CDADA3F"/>
    <w:rsid w:val="7CDEECDA"/>
    <w:rsid w:val="7CE2331B"/>
    <w:rsid w:val="7CF564DC"/>
    <w:rsid w:val="7CF89E0F"/>
    <w:rsid w:val="7D06561B"/>
    <w:rsid w:val="7D07E6D4"/>
    <w:rsid w:val="7D503CEC"/>
    <w:rsid w:val="7D74809A"/>
    <w:rsid w:val="7D7AF0F6"/>
    <w:rsid w:val="7D7FE517"/>
    <w:rsid w:val="7D8E8F87"/>
    <w:rsid w:val="7DAEF5AF"/>
    <w:rsid w:val="7DCE9CAE"/>
    <w:rsid w:val="7DD2D399"/>
    <w:rsid w:val="7DDA57D0"/>
    <w:rsid w:val="7DE821A0"/>
    <w:rsid w:val="7DEBDC91"/>
    <w:rsid w:val="7DED61A5"/>
    <w:rsid w:val="7DEEC5BF"/>
    <w:rsid w:val="7E042F80"/>
    <w:rsid w:val="7E0DF7F5"/>
    <w:rsid w:val="7E16CB6F"/>
    <w:rsid w:val="7E26D095"/>
    <w:rsid w:val="7E31BEF2"/>
    <w:rsid w:val="7E4FFED1"/>
    <w:rsid w:val="7E7ADF76"/>
    <w:rsid w:val="7E8707DD"/>
    <w:rsid w:val="7E8F8EAE"/>
    <w:rsid w:val="7E9787E7"/>
    <w:rsid w:val="7EA22BC2"/>
    <w:rsid w:val="7EDC1B52"/>
    <w:rsid w:val="7EFBF1F6"/>
    <w:rsid w:val="7F20A609"/>
    <w:rsid w:val="7F2D3A89"/>
    <w:rsid w:val="7F2E30A2"/>
    <w:rsid w:val="7F4207B3"/>
    <w:rsid w:val="7F709689"/>
    <w:rsid w:val="7F917AE5"/>
    <w:rsid w:val="7F99A89F"/>
    <w:rsid w:val="7F9AEE8A"/>
    <w:rsid w:val="7F9ED031"/>
    <w:rsid w:val="7FB2538D"/>
    <w:rsid w:val="7FB322E2"/>
    <w:rsid w:val="7FB8AB79"/>
    <w:rsid w:val="7FD06907"/>
    <w:rsid w:val="7FD4053F"/>
    <w:rsid w:val="7FD59C86"/>
    <w:rsid w:val="7FD5BB6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1CCE0ABF"/>
  <w15:chartTrackingRefBased/>
  <w15:docId w15:val="{AC4E9DA7-450F-4125-AB64-F186758BBC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A5B6D"/>
    <w:pPr>
      <w:spacing w:line="240" w:lineRule="auto"/>
    </w:pPr>
    <w:rPr>
      <w:rFonts w:ascii="Open Sans" w:eastAsia="Open Sans" w:hAnsi="Open Sans" w:cs="Open Sans"/>
    </w:rPr>
  </w:style>
  <w:style w:type="paragraph" w:styleId="Heading1">
    <w:name w:val="heading 1"/>
    <w:basedOn w:val="Normal"/>
    <w:next w:val="Normal"/>
    <w:link w:val="Heading1Char"/>
    <w:uiPriority w:val="9"/>
    <w:qFormat/>
    <w:rsid w:val="0068663D"/>
    <w:pPr>
      <w:keepNext/>
      <w:keepLines/>
      <w:spacing w:before="240" w:after="0"/>
      <w:outlineLvl w:val="0"/>
    </w:pPr>
    <w:rPr>
      <w:rFonts w:asciiTheme="minorHAnsi" w:eastAsiaTheme="majorEastAsia" w:hAnsiTheme="minorHAnsi" w:cstheme="majorBidi"/>
      <w:color w:val="2F5496" w:themeColor="accent1" w:themeShade="BF"/>
      <w:sz w:val="36"/>
      <w:szCs w:val="36"/>
    </w:rPr>
  </w:style>
  <w:style w:type="paragraph" w:styleId="Heading2">
    <w:name w:val="heading 2"/>
    <w:basedOn w:val="Heading3"/>
    <w:next w:val="Normal"/>
    <w:link w:val="Heading2Char"/>
    <w:uiPriority w:val="9"/>
    <w:unhideWhenUsed/>
    <w:qFormat/>
    <w:rsid w:val="00BC049F"/>
    <w:pPr>
      <w:outlineLvl w:val="1"/>
    </w:pPr>
    <w:rPr>
      <w:color w:val="FF0000"/>
      <w:sz w:val="32"/>
    </w:rPr>
  </w:style>
  <w:style w:type="paragraph" w:styleId="Heading3">
    <w:name w:val="heading 3"/>
    <w:basedOn w:val="Normal"/>
    <w:next w:val="Normal"/>
    <w:link w:val="Heading3Char"/>
    <w:uiPriority w:val="9"/>
    <w:unhideWhenUsed/>
    <w:qFormat/>
    <w:rsid w:val="00BC049F"/>
    <w:pPr>
      <w:widowControl w:val="0"/>
      <w:spacing w:before="40" w:after="0"/>
      <w:outlineLvl w:val="2"/>
    </w:pPr>
    <w:rPr>
      <w:rFonts w:asciiTheme="minorHAnsi" w:eastAsiaTheme="majorEastAsia" w:hAnsiTheme="minorHAnsi" w:cstheme="minorHAnsi"/>
      <w:b/>
      <w:bCs/>
      <w:color w:val="ED7D31" w:themeColor="accent2"/>
      <w:sz w:val="28"/>
      <w:szCs w:val="28"/>
    </w:rPr>
  </w:style>
  <w:style w:type="paragraph" w:styleId="Heading4">
    <w:name w:val="heading 4"/>
    <w:basedOn w:val="Normal"/>
    <w:next w:val="Normal"/>
    <w:link w:val="Heading4Char"/>
    <w:uiPriority w:val="9"/>
    <w:unhideWhenUsed/>
    <w:qFormat/>
    <w:rsid w:val="00F15E51"/>
    <w:pPr>
      <w:outlineLvl w:val="3"/>
    </w:pPr>
    <w:rPr>
      <w:rFonts w:asciiTheme="majorHAnsi" w:eastAsiaTheme="majorEastAsia" w:hAnsiTheme="majorHAnsi" w:cstheme="majorBidi"/>
      <w:b/>
      <w:bCs/>
      <w:i/>
      <w:iCs/>
      <w:color w:val="2F5496" w:themeColor="accent1" w:themeShade="BF"/>
      <w:sz w:val="24"/>
      <w:szCs w:val="24"/>
    </w:rPr>
  </w:style>
  <w:style w:type="paragraph" w:styleId="Heading5">
    <w:name w:val="heading 5"/>
    <w:basedOn w:val="Normal"/>
    <w:next w:val="Normal"/>
    <w:link w:val="Heading5Char"/>
    <w:uiPriority w:val="9"/>
    <w:unhideWhenUsed/>
    <w:qFormat/>
    <w:rsid w:val="00D577EB"/>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8663D"/>
    <w:rPr>
      <w:rFonts w:eastAsiaTheme="majorEastAsia" w:cstheme="majorBidi"/>
      <w:color w:val="2F5496" w:themeColor="accent1" w:themeShade="BF"/>
      <w:sz w:val="36"/>
      <w:szCs w:val="36"/>
    </w:rPr>
  </w:style>
  <w:style w:type="paragraph" w:styleId="ListParagraph">
    <w:name w:val="List Paragraph"/>
    <w:basedOn w:val="Normal"/>
    <w:uiPriority w:val="34"/>
    <w:qFormat/>
    <w:rsid w:val="00010493"/>
    <w:pPr>
      <w:numPr>
        <w:numId w:val="1"/>
      </w:numPr>
      <w:contextualSpacing/>
    </w:pPr>
  </w:style>
  <w:style w:type="character" w:customStyle="1" w:styleId="Heading2Char">
    <w:name w:val="Heading 2 Char"/>
    <w:basedOn w:val="DefaultParagraphFont"/>
    <w:link w:val="Heading2"/>
    <w:uiPriority w:val="9"/>
    <w:rsid w:val="00BC049F"/>
    <w:rPr>
      <w:rFonts w:eastAsiaTheme="majorEastAsia" w:cstheme="minorHAnsi"/>
      <w:b/>
      <w:bCs/>
      <w:color w:val="FF0000"/>
      <w:sz w:val="32"/>
    </w:rPr>
  </w:style>
  <w:style w:type="table" w:styleId="TableGrid">
    <w:name w:val="Table Grid"/>
    <w:basedOn w:val="TableNormal"/>
    <w:uiPriority w:val="3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3Char">
    <w:name w:val="Heading 3 Char"/>
    <w:basedOn w:val="DefaultParagraphFont"/>
    <w:link w:val="Heading3"/>
    <w:uiPriority w:val="9"/>
    <w:rsid w:val="00BC049F"/>
    <w:rPr>
      <w:rFonts w:eastAsiaTheme="majorEastAsia" w:cstheme="minorHAnsi"/>
      <w:b/>
      <w:bCs/>
      <w:color w:val="ED7D31" w:themeColor="accent2"/>
      <w:sz w:val="28"/>
      <w:szCs w:val="28"/>
    </w:rPr>
  </w:style>
  <w:style w:type="paragraph" w:styleId="CommentText">
    <w:name w:val="annotation text"/>
    <w:basedOn w:val="Normal"/>
    <w:link w:val="CommentTextChar"/>
    <w:uiPriority w:val="99"/>
    <w:unhideWhenUsed/>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AF7F34"/>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F7F34"/>
    <w:rPr>
      <w:rFonts w:ascii="Segoe UI" w:hAnsi="Segoe UI" w:cs="Segoe UI"/>
      <w:sz w:val="18"/>
      <w:szCs w:val="18"/>
    </w:rPr>
  </w:style>
  <w:style w:type="paragraph" w:styleId="Title">
    <w:name w:val="Title"/>
    <w:basedOn w:val="Normal"/>
    <w:next w:val="Normal"/>
    <w:link w:val="TitleChar"/>
    <w:uiPriority w:val="10"/>
    <w:qFormat/>
    <w:rsid w:val="000D497E"/>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D497E"/>
    <w:rPr>
      <w:rFonts w:asciiTheme="majorHAnsi" w:eastAsiaTheme="majorEastAsia" w:hAnsiTheme="majorHAnsi" w:cstheme="majorBidi"/>
      <w:spacing w:val="-10"/>
      <w:kern w:val="28"/>
      <w:sz w:val="56"/>
      <w:szCs w:val="56"/>
    </w:rPr>
  </w:style>
  <w:style w:type="paragraph" w:styleId="CommentSubject">
    <w:name w:val="annotation subject"/>
    <w:basedOn w:val="CommentText"/>
    <w:next w:val="CommentText"/>
    <w:link w:val="CommentSubjectChar"/>
    <w:uiPriority w:val="99"/>
    <w:semiHidden/>
    <w:unhideWhenUsed/>
    <w:rsid w:val="00FB28CC"/>
    <w:rPr>
      <w:b/>
      <w:bCs/>
    </w:rPr>
  </w:style>
  <w:style w:type="character" w:customStyle="1" w:styleId="CommentSubjectChar">
    <w:name w:val="Comment Subject Char"/>
    <w:basedOn w:val="CommentTextChar"/>
    <w:link w:val="CommentSubject"/>
    <w:uiPriority w:val="99"/>
    <w:semiHidden/>
    <w:rsid w:val="00FB28CC"/>
    <w:rPr>
      <w:b/>
      <w:bCs/>
      <w:sz w:val="20"/>
      <w:szCs w:val="20"/>
    </w:rPr>
  </w:style>
  <w:style w:type="paragraph" w:styleId="Header">
    <w:name w:val="header"/>
    <w:basedOn w:val="Normal"/>
    <w:link w:val="HeaderChar"/>
    <w:uiPriority w:val="99"/>
    <w:unhideWhenUsed/>
    <w:rsid w:val="00780160"/>
    <w:pPr>
      <w:tabs>
        <w:tab w:val="center" w:pos="4680"/>
        <w:tab w:val="right" w:pos="9360"/>
      </w:tabs>
      <w:spacing w:after="0"/>
    </w:pPr>
  </w:style>
  <w:style w:type="character" w:customStyle="1" w:styleId="HeaderChar">
    <w:name w:val="Header Char"/>
    <w:basedOn w:val="DefaultParagraphFont"/>
    <w:link w:val="Header"/>
    <w:uiPriority w:val="99"/>
    <w:rsid w:val="00780160"/>
  </w:style>
  <w:style w:type="paragraph" w:styleId="Footer">
    <w:name w:val="footer"/>
    <w:basedOn w:val="Normal"/>
    <w:link w:val="FooterChar"/>
    <w:uiPriority w:val="99"/>
    <w:unhideWhenUsed/>
    <w:rsid w:val="00780160"/>
    <w:pPr>
      <w:tabs>
        <w:tab w:val="center" w:pos="4680"/>
        <w:tab w:val="right" w:pos="9360"/>
      </w:tabs>
      <w:spacing w:after="0"/>
    </w:pPr>
  </w:style>
  <w:style w:type="character" w:customStyle="1" w:styleId="FooterChar">
    <w:name w:val="Footer Char"/>
    <w:basedOn w:val="DefaultParagraphFont"/>
    <w:link w:val="Footer"/>
    <w:uiPriority w:val="99"/>
    <w:rsid w:val="00780160"/>
  </w:style>
  <w:style w:type="paragraph" w:customStyle="1" w:styleId="paragraph">
    <w:name w:val="paragraph"/>
    <w:basedOn w:val="Normal"/>
    <w:rsid w:val="00E15773"/>
    <w:pPr>
      <w:spacing w:before="100" w:beforeAutospacing="1" w:after="100" w:afterAutospacing="1"/>
    </w:pPr>
    <w:rPr>
      <w:rFonts w:ascii="Times New Roman" w:eastAsia="Times New Roman" w:hAnsi="Times New Roman" w:cs="Times New Roman"/>
      <w:sz w:val="24"/>
      <w:szCs w:val="24"/>
    </w:rPr>
  </w:style>
  <w:style w:type="character" w:customStyle="1" w:styleId="normaltextrun">
    <w:name w:val="normaltextrun"/>
    <w:basedOn w:val="DefaultParagraphFont"/>
    <w:rsid w:val="00E15773"/>
  </w:style>
  <w:style w:type="character" w:customStyle="1" w:styleId="eop">
    <w:name w:val="eop"/>
    <w:basedOn w:val="DefaultParagraphFont"/>
    <w:rsid w:val="00E15773"/>
  </w:style>
  <w:style w:type="paragraph" w:styleId="TOCHeading">
    <w:name w:val="TOC Heading"/>
    <w:basedOn w:val="Heading1"/>
    <w:next w:val="Normal"/>
    <w:uiPriority w:val="39"/>
    <w:unhideWhenUsed/>
    <w:qFormat/>
    <w:rsid w:val="00D02263"/>
    <w:pPr>
      <w:spacing w:line="259" w:lineRule="auto"/>
      <w:outlineLvl w:val="9"/>
    </w:pPr>
  </w:style>
  <w:style w:type="paragraph" w:styleId="TOC2">
    <w:name w:val="toc 2"/>
    <w:basedOn w:val="Normal"/>
    <w:next w:val="Normal"/>
    <w:autoRedefine/>
    <w:uiPriority w:val="39"/>
    <w:unhideWhenUsed/>
    <w:rsid w:val="006627B3"/>
    <w:pPr>
      <w:tabs>
        <w:tab w:val="right" w:leader="dot" w:pos="9350"/>
      </w:tabs>
      <w:spacing w:after="60"/>
      <w:ind w:left="216"/>
    </w:pPr>
    <w:rPr>
      <w:bCs/>
    </w:rPr>
  </w:style>
  <w:style w:type="paragraph" w:styleId="TOC3">
    <w:name w:val="toc 3"/>
    <w:basedOn w:val="Normal"/>
    <w:next w:val="Normal"/>
    <w:autoRedefine/>
    <w:uiPriority w:val="39"/>
    <w:unhideWhenUsed/>
    <w:rsid w:val="006627B3"/>
    <w:pPr>
      <w:spacing w:after="60"/>
      <w:ind w:left="446"/>
    </w:pPr>
  </w:style>
  <w:style w:type="paragraph" w:styleId="TOC1">
    <w:name w:val="toc 1"/>
    <w:basedOn w:val="Normal"/>
    <w:next w:val="Normal"/>
    <w:autoRedefine/>
    <w:uiPriority w:val="39"/>
    <w:unhideWhenUsed/>
    <w:rsid w:val="006627B3"/>
    <w:pPr>
      <w:spacing w:after="60"/>
    </w:pPr>
  </w:style>
  <w:style w:type="character" w:styleId="Hyperlink">
    <w:name w:val="Hyperlink"/>
    <w:basedOn w:val="DefaultParagraphFont"/>
    <w:uiPriority w:val="99"/>
    <w:unhideWhenUsed/>
    <w:rsid w:val="009E4BAB"/>
    <w:rPr>
      <w:b/>
      <w:bCs/>
      <w:noProof/>
      <w:color w:val="0563C1" w:themeColor="hyperlink"/>
      <w:u w:val="single"/>
    </w:rPr>
  </w:style>
  <w:style w:type="character" w:customStyle="1" w:styleId="Heading4Char">
    <w:name w:val="Heading 4 Char"/>
    <w:basedOn w:val="DefaultParagraphFont"/>
    <w:link w:val="Heading4"/>
    <w:uiPriority w:val="9"/>
    <w:rsid w:val="00F15E51"/>
    <w:rPr>
      <w:rFonts w:asciiTheme="majorHAnsi" w:eastAsiaTheme="majorEastAsia" w:hAnsiTheme="majorHAnsi" w:cstheme="majorBidi"/>
      <w:b/>
      <w:bCs/>
      <w:i/>
      <w:iCs/>
      <w:color w:val="2F5496" w:themeColor="accent1" w:themeShade="BF"/>
      <w:sz w:val="24"/>
      <w:szCs w:val="24"/>
    </w:rPr>
  </w:style>
  <w:style w:type="paragraph" w:customStyle="1" w:styleId="Heading1noTOC">
    <w:name w:val="Heading_1_no_TOC"/>
    <w:basedOn w:val="Heading1"/>
    <w:next w:val="Normal"/>
    <w:link w:val="Heading1noTOCChar"/>
    <w:qFormat/>
    <w:rsid w:val="006B463F"/>
  </w:style>
  <w:style w:type="paragraph" w:customStyle="1" w:styleId="BookTitle1">
    <w:name w:val="Book Title1"/>
    <w:basedOn w:val="Normal"/>
    <w:link w:val="BookTitleChar"/>
    <w:qFormat/>
    <w:rsid w:val="00DC1453"/>
    <w:pPr>
      <w:spacing w:after="120"/>
    </w:pPr>
    <w:rPr>
      <w:rFonts w:asciiTheme="majorHAnsi" w:hAnsiTheme="majorHAnsi"/>
      <w:sz w:val="24"/>
      <w:szCs w:val="28"/>
    </w:rPr>
  </w:style>
  <w:style w:type="character" w:customStyle="1" w:styleId="Heading1noTOCChar">
    <w:name w:val="Heading_1_no_TOC Char"/>
    <w:basedOn w:val="DefaultParagraphFont"/>
    <w:link w:val="Heading1noTOC"/>
    <w:rsid w:val="006B463F"/>
    <w:rPr>
      <w:rFonts w:eastAsiaTheme="majorEastAsia" w:cstheme="majorBidi"/>
      <w:color w:val="2F5496" w:themeColor="accent1" w:themeShade="BF"/>
      <w:sz w:val="36"/>
      <w:szCs w:val="36"/>
    </w:rPr>
  </w:style>
  <w:style w:type="character" w:customStyle="1" w:styleId="BookTitleChar">
    <w:name w:val="BookTitle Char"/>
    <w:basedOn w:val="DefaultParagraphFont"/>
    <w:link w:val="BookTitle1"/>
    <w:rsid w:val="00DC1453"/>
    <w:rPr>
      <w:rFonts w:asciiTheme="majorHAnsi" w:hAnsiTheme="majorHAnsi"/>
      <w:sz w:val="24"/>
      <w:szCs w:val="28"/>
    </w:rPr>
  </w:style>
  <w:style w:type="character" w:customStyle="1" w:styleId="UnresolvedMention1">
    <w:name w:val="Unresolved Mention1"/>
    <w:basedOn w:val="DefaultParagraphFont"/>
    <w:uiPriority w:val="99"/>
    <w:semiHidden/>
    <w:unhideWhenUsed/>
    <w:rsid w:val="003B3797"/>
    <w:rPr>
      <w:color w:val="605E5C"/>
      <w:shd w:val="clear" w:color="auto" w:fill="E1DFDD"/>
    </w:rPr>
  </w:style>
  <w:style w:type="character" w:styleId="FollowedHyperlink">
    <w:name w:val="FollowedHyperlink"/>
    <w:basedOn w:val="DefaultParagraphFont"/>
    <w:uiPriority w:val="99"/>
    <w:semiHidden/>
    <w:unhideWhenUsed/>
    <w:rsid w:val="002F3D4A"/>
    <w:rPr>
      <w:color w:val="954F72" w:themeColor="followedHyperlink"/>
      <w:u w:val="single"/>
    </w:rPr>
  </w:style>
  <w:style w:type="paragraph" w:customStyle="1" w:styleId="LOs">
    <w:name w:val="LOs"/>
    <w:basedOn w:val="Normal"/>
    <w:link w:val="LOsChar"/>
    <w:qFormat/>
    <w:rsid w:val="002D4C07"/>
    <w:pPr>
      <w:tabs>
        <w:tab w:val="left" w:pos="900"/>
      </w:tabs>
      <w:ind w:left="900" w:hanging="900"/>
    </w:pPr>
    <w:rPr>
      <w:rFonts w:eastAsiaTheme="minorEastAsia"/>
    </w:rPr>
  </w:style>
  <w:style w:type="character" w:customStyle="1" w:styleId="LOsChar">
    <w:name w:val="LOs Char"/>
    <w:basedOn w:val="DefaultParagraphFont"/>
    <w:link w:val="LOs"/>
    <w:rsid w:val="002D4C07"/>
    <w:rPr>
      <w:rFonts w:ascii="Open Sans" w:eastAsiaTheme="minorEastAsia" w:hAnsi="Open Sans" w:cs="Open Sans"/>
    </w:rPr>
  </w:style>
  <w:style w:type="paragraph" w:styleId="Revision">
    <w:name w:val="Revision"/>
    <w:hidden/>
    <w:uiPriority w:val="99"/>
    <w:semiHidden/>
    <w:rsid w:val="00C43F4D"/>
    <w:pPr>
      <w:spacing w:after="0" w:line="240" w:lineRule="auto"/>
    </w:pPr>
    <w:rPr>
      <w:rFonts w:ascii="Open Sans" w:eastAsia="Open Sans" w:hAnsi="Open Sans" w:cs="Open Sans"/>
    </w:rPr>
  </w:style>
  <w:style w:type="paragraph" w:customStyle="1" w:styleId="Page-header-with-book-title">
    <w:name w:val="Page-header-with-book-title"/>
    <w:basedOn w:val="Normal"/>
    <w:link w:val="Page-header-with-book-titleChar"/>
    <w:qFormat/>
    <w:rsid w:val="00440E23"/>
    <w:pPr>
      <w:jc w:val="right"/>
    </w:pPr>
    <w:rPr>
      <w:noProof/>
      <w:sz w:val="16"/>
      <w:szCs w:val="16"/>
    </w:rPr>
  </w:style>
  <w:style w:type="paragraph" w:customStyle="1" w:styleId="Return-to-top">
    <w:name w:val="Return-to-top"/>
    <w:basedOn w:val="Normal"/>
    <w:link w:val="Return-to-topChar"/>
    <w:qFormat/>
    <w:rsid w:val="00836486"/>
    <w:pPr>
      <w:spacing w:line="259" w:lineRule="auto"/>
    </w:pPr>
  </w:style>
  <w:style w:type="character" w:customStyle="1" w:styleId="Page-header-with-book-titleChar">
    <w:name w:val="Page-header-with-book-title Char"/>
    <w:basedOn w:val="DefaultParagraphFont"/>
    <w:link w:val="Page-header-with-book-title"/>
    <w:rsid w:val="00440E23"/>
    <w:rPr>
      <w:rFonts w:ascii="Open Sans" w:eastAsia="Open Sans" w:hAnsi="Open Sans" w:cs="Open Sans"/>
      <w:noProof/>
      <w:sz w:val="16"/>
      <w:szCs w:val="16"/>
    </w:rPr>
  </w:style>
  <w:style w:type="character" w:customStyle="1" w:styleId="Return-to-topChar">
    <w:name w:val="Return-to-top Char"/>
    <w:basedOn w:val="DefaultParagraphFont"/>
    <w:link w:val="Return-to-top"/>
    <w:rsid w:val="00836486"/>
    <w:rPr>
      <w:rFonts w:ascii="Open Sans" w:eastAsia="Open Sans" w:hAnsi="Open Sans" w:cs="Open Sans"/>
    </w:rPr>
  </w:style>
  <w:style w:type="paragraph" w:styleId="BodyText">
    <w:name w:val="Body Text"/>
    <w:basedOn w:val="Normal"/>
    <w:link w:val="BodyTextChar"/>
    <w:uiPriority w:val="1"/>
    <w:qFormat/>
    <w:rsid w:val="00050620"/>
    <w:pPr>
      <w:widowControl w:val="0"/>
      <w:spacing w:after="0"/>
      <w:ind w:left="1671"/>
    </w:pPr>
    <w:rPr>
      <w:rFonts w:ascii="Times New Roman" w:eastAsia="Times New Roman" w:hAnsi="Times New Roman" w:cstheme="minorBidi"/>
      <w:sz w:val="20"/>
      <w:szCs w:val="20"/>
    </w:rPr>
  </w:style>
  <w:style w:type="character" w:customStyle="1" w:styleId="BodyTextChar">
    <w:name w:val="Body Text Char"/>
    <w:basedOn w:val="DefaultParagraphFont"/>
    <w:link w:val="BodyText"/>
    <w:uiPriority w:val="1"/>
    <w:rsid w:val="00050620"/>
    <w:rPr>
      <w:rFonts w:ascii="Times New Roman" w:eastAsia="Times New Roman" w:hAnsi="Times New Roman"/>
      <w:sz w:val="20"/>
      <w:szCs w:val="20"/>
    </w:rPr>
  </w:style>
  <w:style w:type="paragraph" w:styleId="ListBullet">
    <w:name w:val="List Bullet"/>
    <w:basedOn w:val="Normal"/>
    <w:unhideWhenUsed/>
    <w:rsid w:val="00F86177"/>
    <w:pPr>
      <w:numPr>
        <w:numId w:val="2"/>
      </w:numPr>
      <w:spacing w:after="0"/>
      <w:contextualSpacing/>
    </w:pPr>
    <w:rPr>
      <w:rFonts w:ascii="Times New Roman" w:eastAsia="Times New Roman" w:hAnsi="Times New Roman" w:cs="Times New Roman"/>
      <w:sz w:val="24"/>
      <w:szCs w:val="24"/>
    </w:rPr>
  </w:style>
  <w:style w:type="character" w:customStyle="1" w:styleId="EndnoteTextChar">
    <w:name w:val="Endnote Text Char"/>
    <w:link w:val="EndnoteText"/>
    <w:semiHidden/>
    <w:rsid w:val="00140226"/>
    <w:rPr>
      <w:rFonts w:ascii="New York" w:eastAsia="Times New Roman" w:hAnsi="New York"/>
    </w:rPr>
  </w:style>
  <w:style w:type="paragraph" w:styleId="EndnoteText">
    <w:name w:val="endnote text"/>
    <w:basedOn w:val="Normal"/>
    <w:link w:val="EndnoteTextChar"/>
    <w:semiHidden/>
    <w:rsid w:val="00140226"/>
    <w:pPr>
      <w:spacing w:after="0"/>
    </w:pPr>
    <w:rPr>
      <w:rFonts w:ascii="New York" w:eastAsia="Times New Roman" w:hAnsi="New York" w:cstheme="minorBidi"/>
    </w:rPr>
  </w:style>
  <w:style w:type="character" w:customStyle="1" w:styleId="EndnoteTextChar1">
    <w:name w:val="Endnote Text Char1"/>
    <w:basedOn w:val="DefaultParagraphFont"/>
    <w:uiPriority w:val="99"/>
    <w:semiHidden/>
    <w:rsid w:val="00140226"/>
    <w:rPr>
      <w:rFonts w:ascii="Open Sans" w:eastAsia="Open Sans" w:hAnsi="Open Sans" w:cs="Open Sans"/>
      <w:sz w:val="20"/>
      <w:szCs w:val="20"/>
    </w:rPr>
  </w:style>
  <w:style w:type="character" w:styleId="EndnoteReference">
    <w:name w:val="endnote reference"/>
    <w:semiHidden/>
    <w:rsid w:val="00140226"/>
    <w:rPr>
      <w:vertAlign w:val="superscript"/>
    </w:rPr>
  </w:style>
  <w:style w:type="paragraph" w:customStyle="1" w:styleId="ColorfulList-Accent11">
    <w:name w:val="Colorful List - Accent 11"/>
    <w:basedOn w:val="Normal"/>
    <w:uiPriority w:val="34"/>
    <w:qFormat/>
    <w:rsid w:val="00140226"/>
    <w:pPr>
      <w:spacing w:after="200" w:line="276" w:lineRule="auto"/>
      <w:ind w:left="720"/>
      <w:contextualSpacing/>
    </w:pPr>
    <w:rPr>
      <w:rFonts w:ascii="Calibri" w:eastAsia="Calibri" w:hAnsi="Calibri" w:cs="Times New Roman"/>
    </w:rPr>
  </w:style>
  <w:style w:type="character" w:customStyle="1" w:styleId="UnresolvedMention2">
    <w:name w:val="Unresolved Mention2"/>
    <w:basedOn w:val="DefaultParagraphFont"/>
    <w:uiPriority w:val="99"/>
    <w:semiHidden/>
    <w:unhideWhenUsed/>
    <w:rsid w:val="00E01945"/>
    <w:rPr>
      <w:color w:val="605E5C"/>
      <w:shd w:val="clear" w:color="auto" w:fill="E1DFDD"/>
    </w:rPr>
  </w:style>
  <w:style w:type="character" w:customStyle="1" w:styleId="Heading5Char">
    <w:name w:val="Heading 5 Char"/>
    <w:basedOn w:val="DefaultParagraphFont"/>
    <w:link w:val="Heading5"/>
    <w:uiPriority w:val="9"/>
    <w:rsid w:val="00D577EB"/>
    <w:rPr>
      <w:rFonts w:asciiTheme="majorHAnsi" w:eastAsiaTheme="majorEastAsia" w:hAnsiTheme="majorHAnsi" w:cstheme="majorBidi"/>
      <w:color w:val="2F5496" w:themeColor="accent1" w:themeShade="BF"/>
    </w:rPr>
  </w:style>
  <w:style w:type="paragraph" w:customStyle="1" w:styleId="trt0xe">
    <w:name w:val="trt0xe"/>
    <w:basedOn w:val="Normal"/>
    <w:rsid w:val="00707021"/>
    <w:pPr>
      <w:spacing w:before="100" w:beforeAutospacing="1" w:after="100" w:afterAutospacing="1"/>
    </w:pPr>
    <w:rPr>
      <w:rFonts w:ascii="Times New Roman" w:eastAsia="Times New Roman" w:hAnsi="Times New Roman" w:cs="Times New Roman"/>
      <w:sz w:val="24"/>
      <w:szCs w:val="24"/>
    </w:rPr>
  </w:style>
  <w:style w:type="paragraph" w:styleId="Caption">
    <w:name w:val="caption"/>
    <w:basedOn w:val="Normal"/>
    <w:next w:val="Normal"/>
    <w:uiPriority w:val="35"/>
    <w:unhideWhenUsed/>
    <w:qFormat/>
    <w:rsid w:val="00707021"/>
    <w:pPr>
      <w:spacing w:after="200"/>
    </w:pPr>
    <w:rPr>
      <w:i/>
      <w:iCs/>
      <w:color w:val="44546A" w:themeColor="text2"/>
      <w:sz w:val="18"/>
      <w:szCs w:val="18"/>
    </w:rPr>
  </w:style>
  <w:style w:type="paragraph" w:styleId="NormalWeb">
    <w:name w:val="Normal (Web)"/>
    <w:basedOn w:val="Normal"/>
    <w:uiPriority w:val="99"/>
    <w:unhideWhenUsed/>
    <w:rsid w:val="00617A20"/>
    <w:pPr>
      <w:spacing w:before="100" w:beforeAutospacing="1" w:after="100" w:afterAutospacing="1"/>
    </w:pPr>
    <w:rPr>
      <w:rFonts w:ascii="Times New Roman" w:eastAsia="Times New Roman" w:hAnsi="Times New Roman" w:cs="Times New Roman"/>
      <w:sz w:val="24"/>
      <w:szCs w:val="24"/>
    </w:rPr>
  </w:style>
  <w:style w:type="character" w:styleId="Strong">
    <w:name w:val="Strong"/>
    <w:basedOn w:val="DefaultParagraphFont"/>
    <w:uiPriority w:val="22"/>
    <w:qFormat/>
    <w:rsid w:val="00617A20"/>
    <w:rPr>
      <w:b/>
      <w:bCs/>
    </w:rPr>
  </w:style>
  <w:style w:type="character" w:styleId="Emphasis">
    <w:name w:val="Emphasis"/>
    <w:basedOn w:val="DefaultParagraphFont"/>
    <w:uiPriority w:val="20"/>
    <w:qFormat/>
    <w:rsid w:val="00617A20"/>
    <w:rPr>
      <w:i/>
      <w:iCs/>
    </w:rPr>
  </w:style>
  <w:style w:type="character" w:customStyle="1" w:styleId="hljs-pscommand">
    <w:name w:val="hljs-pscommand"/>
    <w:basedOn w:val="DefaultParagraphFont"/>
    <w:rsid w:val="00617A2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02335578">
      <w:bodyDiv w:val="1"/>
      <w:marLeft w:val="0"/>
      <w:marRight w:val="0"/>
      <w:marTop w:val="0"/>
      <w:marBottom w:val="0"/>
      <w:divBdr>
        <w:top w:val="none" w:sz="0" w:space="0" w:color="auto"/>
        <w:left w:val="none" w:sz="0" w:space="0" w:color="auto"/>
        <w:bottom w:val="none" w:sz="0" w:space="0" w:color="auto"/>
        <w:right w:val="none" w:sz="0" w:space="0" w:color="auto"/>
      </w:divBdr>
    </w:div>
    <w:div w:id="578751391">
      <w:bodyDiv w:val="1"/>
      <w:marLeft w:val="0"/>
      <w:marRight w:val="0"/>
      <w:marTop w:val="0"/>
      <w:marBottom w:val="0"/>
      <w:divBdr>
        <w:top w:val="none" w:sz="0" w:space="0" w:color="auto"/>
        <w:left w:val="none" w:sz="0" w:space="0" w:color="auto"/>
        <w:bottom w:val="none" w:sz="0" w:space="0" w:color="auto"/>
        <w:right w:val="none" w:sz="0" w:space="0" w:color="auto"/>
      </w:divBdr>
    </w:div>
    <w:div w:id="1174607566">
      <w:bodyDiv w:val="1"/>
      <w:marLeft w:val="0"/>
      <w:marRight w:val="0"/>
      <w:marTop w:val="0"/>
      <w:marBottom w:val="0"/>
      <w:divBdr>
        <w:top w:val="none" w:sz="0" w:space="0" w:color="auto"/>
        <w:left w:val="none" w:sz="0" w:space="0" w:color="auto"/>
        <w:bottom w:val="none" w:sz="0" w:space="0" w:color="auto"/>
        <w:right w:val="none" w:sz="0" w:space="0" w:color="auto"/>
      </w:divBdr>
    </w:div>
    <w:div w:id="1359038318">
      <w:bodyDiv w:val="1"/>
      <w:marLeft w:val="0"/>
      <w:marRight w:val="0"/>
      <w:marTop w:val="0"/>
      <w:marBottom w:val="0"/>
      <w:divBdr>
        <w:top w:val="none" w:sz="0" w:space="0" w:color="auto"/>
        <w:left w:val="none" w:sz="0" w:space="0" w:color="auto"/>
        <w:bottom w:val="none" w:sz="0" w:space="0" w:color="auto"/>
        <w:right w:val="none" w:sz="0" w:space="0" w:color="auto"/>
      </w:divBdr>
    </w:div>
    <w:div w:id="1777216095">
      <w:bodyDiv w:val="1"/>
      <w:marLeft w:val="0"/>
      <w:marRight w:val="0"/>
      <w:marTop w:val="0"/>
      <w:marBottom w:val="0"/>
      <w:divBdr>
        <w:top w:val="none" w:sz="0" w:space="0" w:color="auto"/>
        <w:left w:val="none" w:sz="0" w:space="0" w:color="auto"/>
        <w:bottom w:val="none" w:sz="0" w:space="0" w:color="auto"/>
        <w:right w:val="none" w:sz="0" w:space="0" w:color="auto"/>
      </w:divBdr>
    </w:div>
    <w:div w:id="1906716810">
      <w:bodyDiv w:val="1"/>
      <w:marLeft w:val="0"/>
      <w:marRight w:val="0"/>
      <w:marTop w:val="0"/>
      <w:marBottom w:val="0"/>
      <w:divBdr>
        <w:top w:val="none" w:sz="0" w:space="0" w:color="auto"/>
        <w:left w:val="none" w:sz="0" w:space="0" w:color="auto"/>
        <w:bottom w:val="none" w:sz="0" w:space="0" w:color="auto"/>
        <w:right w:val="none" w:sz="0" w:space="0" w:color="auto"/>
      </w:divBdr>
      <w:divsChild>
        <w:div w:id="94135688">
          <w:marLeft w:val="0"/>
          <w:marRight w:val="0"/>
          <w:marTop w:val="0"/>
          <w:marBottom w:val="180"/>
          <w:divBdr>
            <w:top w:val="none" w:sz="0" w:space="0" w:color="auto"/>
            <w:left w:val="none" w:sz="0" w:space="0" w:color="auto"/>
            <w:bottom w:val="none" w:sz="0" w:space="0" w:color="auto"/>
            <w:right w:val="none" w:sz="0" w:space="0" w:color="auto"/>
          </w:divBdr>
        </w:div>
      </w:divsChild>
    </w:div>
    <w:div w:id="1942953303">
      <w:bodyDiv w:val="1"/>
      <w:marLeft w:val="0"/>
      <w:marRight w:val="0"/>
      <w:marTop w:val="0"/>
      <w:marBottom w:val="0"/>
      <w:divBdr>
        <w:top w:val="none" w:sz="0" w:space="0" w:color="auto"/>
        <w:left w:val="none" w:sz="0" w:space="0" w:color="auto"/>
        <w:bottom w:val="none" w:sz="0" w:space="0" w:color="auto"/>
        <w:right w:val="none" w:sz="0" w:space="0" w:color="auto"/>
      </w:divBdr>
      <w:divsChild>
        <w:div w:id="771513446">
          <w:marLeft w:val="0"/>
          <w:marRight w:val="0"/>
          <w:marTop w:val="0"/>
          <w:marBottom w:val="0"/>
          <w:divBdr>
            <w:top w:val="none" w:sz="0" w:space="0" w:color="auto"/>
            <w:left w:val="none" w:sz="0" w:space="0" w:color="auto"/>
            <w:bottom w:val="none" w:sz="0" w:space="0" w:color="auto"/>
            <w:right w:val="none" w:sz="0" w:space="0" w:color="auto"/>
          </w:divBdr>
        </w:div>
        <w:div w:id="840778395">
          <w:marLeft w:val="0"/>
          <w:marRight w:val="0"/>
          <w:marTop w:val="0"/>
          <w:marBottom w:val="0"/>
          <w:divBdr>
            <w:top w:val="none" w:sz="0" w:space="0" w:color="auto"/>
            <w:left w:val="none" w:sz="0" w:space="0" w:color="auto"/>
            <w:bottom w:val="none" w:sz="0" w:space="0" w:color="auto"/>
            <w:right w:val="none" w:sz="0" w:space="0" w:color="auto"/>
          </w:divBdr>
        </w:div>
        <w:div w:id="1310480733">
          <w:marLeft w:val="0"/>
          <w:marRight w:val="0"/>
          <w:marTop w:val="0"/>
          <w:marBottom w:val="0"/>
          <w:divBdr>
            <w:top w:val="none" w:sz="0" w:space="0" w:color="auto"/>
            <w:left w:val="none" w:sz="0" w:space="0" w:color="auto"/>
            <w:bottom w:val="none" w:sz="0" w:space="0" w:color="auto"/>
            <w:right w:val="none" w:sz="0" w:space="0" w:color="auto"/>
          </w:divBdr>
        </w:div>
        <w:div w:id="1685395594">
          <w:marLeft w:val="0"/>
          <w:marRight w:val="0"/>
          <w:marTop w:val="0"/>
          <w:marBottom w:val="0"/>
          <w:divBdr>
            <w:top w:val="none" w:sz="0" w:space="0" w:color="auto"/>
            <w:left w:val="none" w:sz="0" w:space="0" w:color="auto"/>
            <w:bottom w:val="none" w:sz="0" w:space="0" w:color="auto"/>
            <w:right w:val="none" w:sz="0" w:space="0" w:color="auto"/>
          </w:divBdr>
        </w:div>
        <w:div w:id="1774667355">
          <w:marLeft w:val="0"/>
          <w:marRight w:val="0"/>
          <w:marTop w:val="0"/>
          <w:marBottom w:val="0"/>
          <w:divBdr>
            <w:top w:val="none" w:sz="0" w:space="0" w:color="auto"/>
            <w:left w:val="none" w:sz="0" w:space="0" w:color="auto"/>
            <w:bottom w:val="none" w:sz="0" w:space="0" w:color="auto"/>
            <w:right w:val="none" w:sz="0" w:space="0" w:color="auto"/>
          </w:divBdr>
        </w:div>
      </w:divsChild>
    </w:div>
    <w:div w:id="1987397582">
      <w:bodyDiv w:val="1"/>
      <w:marLeft w:val="0"/>
      <w:marRight w:val="0"/>
      <w:marTop w:val="0"/>
      <w:marBottom w:val="0"/>
      <w:divBdr>
        <w:top w:val="none" w:sz="0" w:space="0" w:color="auto"/>
        <w:left w:val="none" w:sz="0" w:space="0" w:color="auto"/>
        <w:bottom w:val="none" w:sz="0" w:space="0" w:color="auto"/>
        <w:right w:val="none" w:sz="0" w:space="0" w:color="auto"/>
      </w:divBdr>
      <w:divsChild>
        <w:div w:id="642002533">
          <w:marLeft w:val="0"/>
          <w:marRight w:val="0"/>
          <w:marTop w:val="24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4.png"/><Relationship Id="rId21" Type="http://schemas.openxmlformats.org/officeDocument/2006/relationships/image" Target="media/image10.png"/><Relationship Id="rId34" Type="http://schemas.openxmlformats.org/officeDocument/2006/relationships/image" Target="media/image17.png"/><Relationship Id="Rc208031d74e44a15" Type="http://schemas.microsoft.com/office/2019/09/relationships/intelligence" Target="intelligenc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3.png"/><Relationship Id="rId33" Type="http://schemas.openxmlformats.org/officeDocument/2006/relationships/image" Target="media/image16.png"/><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hyperlink" Target="http://www.internic.net" TargetMode="External"/><Relationship Id="rId29" Type="http://schemas.openxmlformats.org/officeDocument/2006/relationships/hyperlink" Target="https://nmap.org/book/zenmap.html"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2.png"/><Relationship Id="rId32" Type="http://schemas.openxmlformats.org/officeDocument/2006/relationships/hyperlink" Target="https://nmap.org/book/man-target-specification.html" TargetMode="External"/><Relationship Id="rId37"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1.png"/><Relationship Id="rId28" Type="http://schemas.openxmlformats.org/officeDocument/2006/relationships/hyperlink" Target="https://nmap.org/book/toc.html" TargetMode="External"/><Relationship Id="rId36"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hyperlink" Target="https://nmap.org/book/man-briefoptions.htm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yperlink" Target="https://lookup.icann.org/" TargetMode="External"/><Relationship Id="rId27" Type="http://schemas.openxmlformats.org/officeDocument/2006/relationships/hyperlink" Target="https://nmap.org/book/man.html" TargetMode="External"/><Relationship Id="rId30" Type="http://schemas.openxmlformats.org/officeDocument/2006/relationships/image" Target="media/image15.png"/><Relationship Id="rId35" Type="http://schemas.openxmlformats.org/officeDocument/2006/relationships/header" Target="header1.xml"/><Relationship Id="rId8" Type="http://schemas.openxmlformats.org/officeDocument/2006/relationships/webSettings" Target="webSettings.xml"/><Relationship Id="rId3" Type="http://schemas.openxmlformats.org/officeDocument/2006/relationships/customXml" Target="../customXml/item3.xml"/></Relationships>
</file>

<file path=word/_rels/footer1.xml.rels><?xml version="1.0" encoding="UTF-8" standalone="yes"?>
<Relationships xmlns="http://schemas.openxmlformats.org/package/2006/relationships"><Relationship Id="rId1" Type="http://schemas.openxmlformats.org/officeDocument/2006/relationships/image" Target="media/image20.png"/></Relationships>
</file>

<file path=word/_rels/header1.xml.rels><?xml version="1.0" encoding="UTF-8" standalone="yes"?>
<Relationships xmlns="http://schemas.openxmlformats.org/package/2006/relationships"><Relationship Id="rId2" Type="http://schemas.openxmlformats.org/officeDocument/2006/relationships/image" Target="media/image19.emf"/><Relationship Id="rId1" Type="http://schemas.openxmlformats.org/officeDocument/2006/relationships/image" Target="media/image18.png"/></Relationships>
</file>

<file path=word/theme/theme1.xml><?xml version="1.0" encoding="utf-8"?>
<a:theme xmlns:a="http://schemas.openxmlformats.org/drawingml/2006/main" name="SAG">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1d9e3592-409e-4321-a65b-52a8fd998d5d">
      <UserInfo>
        <DisplayName/>
        <AccountId xsi:nil="true"/>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8808E9DB1F2D0429D39B1CC07FFE527" ma:contentTypeVersion="13" ma:contentTypeDescription="Create a new document." ma:contentTypeScope="" ma:versionID="6265923de5159a887f572b08e7839833">
  <xsd:schema xmlns:xsd="http://www.w3.org/2001/XMLSchema" xmlns:xs="http://www.w3.org/2001/XMLSchema" xmlns:p="http://schemas.microsoft.com/office/2006/metadata/properties" xmlns:ns3="1d9e3592-409e-4321-a65b-52a8fd998d5d" xmlns:ns4="48f5ae9e-f4a7-47d7-ad1f-bd6a295b12c8" targetNamespace="http://schemas.microsoft.com/office/2006/metadata/properties" ma:root="true" ma:fieldsID="188be16f85ccbf45a6e64a70a6e37a51" ns3:_="" ns4:_="">
    <xsd:import namespace="1d9e3592-409e-4321-a65b-52a8fd998d5d"/>
    <xsd:import namespace="48f5ae9e-f4a7-47d7-ad1f-bd6a295b12c8"/>
    <xsd:element name="properties">
      <xsd:complexType>
        <xsd:sequence>
          <xsd:element name="documentManagement">
            <xsd:complexType>
              <xsd:all>
                <xsd:element ref="ns3:SharedWithUsers" minOccurs="0"/>
                <xsd:element ref="ns3:SharingHintHash" minOccurs="0"/>
                <xsd:element ref="ns3:SharedWithDetails"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EventHashCode" minOccurs="0"/>
                <xsd:element ref="ns4:MediaServiceGenerationTime" minOccurs="0"/>
                <xsd:element ref="ns4:MediaServiceLocatio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9e3592-409e-4321-a65b-52a8fd998d5d"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Sharing Hint Hash" ma:internalName="SharingHintHash" ma:readOnly="true">
      <xsd:simpleType>
        <xsd:restriction base="dms:Text"/>
      </xsd:simpleType>
    </xsd:element>
    <xsd:element name="SharedWithDetails" ma:index="10"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8f5ae9e-f4a7-47d7-ad1f-bd6a295b12c8"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266842-414D-42C4-B97B-70F89686CA49}">
  <ds:schemaRefs>
    <ds:schemaRef ds:uri="http://schemas.microsoft.com/office/2006/metadata/properties"/>
    <ds:schemaRef ds:uri="http://schemas.microsoft.com/office/infopath/2007/PartnerControls"/>
    <ds:schemaRef ds:uri="1d9e3592-409e-4321-a65b-52a8fd998d5d"/>
  </ds:schemaRefs>
</ds:datastoreItem>
</file>

<file path=customXml/itemProps2.xml><?xml version="1.0" encoding="utf-8"?>
<ds:datastoreItem xmlns:ds="http://schemas.openxmlformats.org/officeDocument/2006/customXml" ds:itemID="{A295FD49-797E-4A0D-A2C1-EBC841A734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9e3592-409e-4321-a65b-52a8fd998d5d"/>
    <ds:schemaRef ds:uri="48f5ae9e-f4a7-47d7-ad1f-bd6a295b12c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F84E2B2-CBBE-4C88-8647-3C94F82E16C4}">
  <ds:schemaRefs>
    <ds:schemaRef ds:uri="http://schemas.microsoft.com/sharepoint/v3/contenttype/forms"/>
  </ds:schemaRefs>
</ds:datastoreItem>
</file>

<file path=customXml/itemProps4.xml><?xml version="1.0" encoding="utf-8"?>
<ds:datastoreItem xmlns:ds="http://schemas.openxmlformats.org/officeDocument/2006/customXml" ds:itemID="{3A510D3C-0B47-4212-A062-0D17BB0119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21</Pages>
  <Words>3014</Words>
  <Characters>17182</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156</CharactersWithSpaces>
  <SharedDoc>false</SharedDoc>
  <HLinks>
    <vt:vector size="204" baseType="variant">
      <vt:variant>
        <vt:i4>262192</vt:i4>
      </vt:variant>
      <vt:variant>
        <vt:i4>159</vt:i4>
      </vt:variant>
      <vt:variant>
        <vt:i4>0</vt:i4>
      </vt:variant>
      <vt:variant>
        <vt:i4>5</vt:i4>
      </vt:variant>
      <vt:variant>
        <vt:lpwstr/>
      </vt:variant>
      <vt:variant>
        <vt:lpwstr>_top</vt:lpwstr>
      </vt:variant>
      <vt:variant>
        <vt:i4>131183</vt:i4>
      </vt:variant>
      <vt:variant>
        <vt:i4>156</vt:i4>
      </vt:variant>
      <vt:variant>
        <vt:i4>0</vt:i4>
      </vt:variant>
      <vt:variant>
        <vt:i4>5</vt:i4>
      </vt:variant>
      <vt:variant>
        <vt:lpwstr>https://www.youtube.com/playlist?list=PLR1oSDa1XkwmrbmHO-PXv99_B-y-yaoWu</vt:lpwstr>
      </vt:variant>
      <vt:variant>
        <vt:lpwstr/>
      </vt:variant>
      <vt:variant>
        <vt:i4>5832759</vt:i4>
      </vt:variant>
      <vt:variant>
        <vt:i4>153</vt:i4>
      </vt:variant>
      <vt:variant>
        <vt:i4>0</vt:i4>
      </vt:variant>
      <vt:variant>
        <vt:i4>5</vt:i4>
      </vt:variant>
      <vt:variant>
        <vt:lpwstr>http://avalon.law.yale.edu/16th_century/raleigh.asp</vt:lpwstr>
      </vt:variant>
      <vt:variant>
        <vt:lpwstr/>
      </vt:variant>
      <vt:variant>
        <vt:i4>4522016</vt:i4>
      </vt:variant>
      <vt:variant>
        <vt:i4>150</vt:i4>
      </vt:variant>
      <vt:variant>
        <vt:i4>0</vt:i4>
      </vt:variant>
      <vt:variant>
        <vt:i4>5</vt:i4>
      </vt:variant>
      <vt:variant>
        <vt:lpwstr>http://avalon.law.yale.edu/17th_century/westind.asp</vt:lpwstr>
      </vt:variant>
      <vt:variant>
        <vt:lpwstr/>
      </vt:variant>
      <vt:variant>
        <vt:i4>7012478</vt:i4>
      </vt:variant>
      <vt:variant>
        <vt:i4>147</vt:i4>
      </vt:variant>
      <vt:variant>
        <vt:i4>0</vt:i4>
      </vt:variant>
      <vt:variant>
        <vt:i4>5</vt:i4>
      </vt:variant>
      <vt:variant>
        <vt:lpwstr>https://www.law.cornell.edu/constitution-conan/amendment-14/section-1/regulation-of-businesses-corporations-professions-and-trades</vt:lpwstr>
      </vt:variant>
      <vt:variant>
        <vt:lpwstr/>
      </vt:variant>
      <vt:variant>
        <vt:i4>131183</vt:i4>
      </vt:variant>
      <vt:variant>
        <vt:i4>144</vt:i4>
      </vt:variant>
      <vt:variant>
        <vt:i4>0</vt:i4>
      </vt:variant>
      <vt:variant>
        <vt:i4>5</vt:i4>
      </vt:variant>
      <vt:variant>
        <vt:lpwstr>https://www.youtube.com/playlist?list=PLR1oSDa1XkwmrbmHO-PXv99_B-y-yaoWu</vt:lpwstr>
      </vt:variant>
      <vt:variant>
        <vt:lpwstr/>
      </vt:variant>
      <vt:variant>
        <vt:i4>6815865</vt:i4>
      </vt:variant>
      <vt:variant>
        <vt:i4>141</vt:i4>
      </vt:variant>
      <vt:variant>
        <vt:i4>0</vt:i4>
      </vt:variant>
      <vt:variant>
        <vt:i4>5</vt:i4>
      </vt:variant>
      <vt:variant>
        <vt:lpwstr>https://www.youtube.com/watch?v=Jm6uofcQf8k</vt:lpwstr>
      </vt:variant>
      <vt:variant>
        <vt:lpwstr/>
      </vt:variant>
      <vt:variant>
        <vt:i4>262245</vt:i4>
      </vt:variant>
      <vt:variant>
        <vt:i4>138</vt:i4>
      </vt:variant>
      <vt:variant>
        <vt:i4>0</vt:i4>
      </vt:variant>
      <vt:variant>
        <vt:i4>5</vt:i4>
      </vt:variant>
      <vt:variant>
        <vt:lpwstr>https://college.cengage.com/geyser/learning_9781285858500/html/player/?prod=kazmierczak&amp;asset=kaz00003&amp;title=Absolute%20Value%20and%20Distance</vt:lpwstr>
      </vt:variant>
      <vt:variant>
        <vt:lpwstr/>
      </vt:variant>
      <vt:variant>
        <vt:i4>262192</vt:i4>
      </vt:variant>
      <vt:variant>
        <vt:i4>135</vt:i4>
      </vt:variant>
      <vt:variant>
        <vt:i4>0</vt:i4>
      </vt:variant>
      <vt:variant>
        <vt:i4>5</vt:i4>
      </vt:variant>
      <vt:variant>
        <vt:lpwstr/>
      </vt:variant>
      <vt:variant>
        <vt:lpwstr>_top</vt:lpwstr>
      </vt:variant>
      <vt:variant>
        <vt:i4>262192</vt:i4>
      </vt:variant>
      <vt:variant>
        <vt:i4>132</vt:i4>
      </vt:variant>
      <vt:variant>
        <vt:i4>0</vt:i4>
      </vt:variant>
      <vt:variant>
        <vt:i4>5</vt:i4>
      </vt:variant>
      <vt:variant>
        <vt:lpwstr/>
      </vt:variant>
      <vt:variant>
        <vt:lpwstr>_top</vt:lpwstr>
      </vt:variant>
      <vt:variant>
        <vt:i4>262192</vt:i4>
      </vt:variant>
      <vt:variant>
        <vt:i4>129</vt:i4>
      </vt:variant>
      <vt:variant>
        <vt:i4>0</vt:i4>
      </vt:variant>
      <vt:variant>
        <vt:i4>5</vt:i4>
      </vt:variant>
      <vt:variant>
        <vt:lpwstr/>
      </vt:variant>
      <vt:variant>
        <vt:lpwstr>_top</vt:lpwstr>
      </vt:variant>
      <vt:variant>
        <vt:i4>262192</vt:i4>
      </vt:variant>
      <vt:variant>
        <vt:i4>126</vt:i4>
      </vt:variant>
      <vt:variant>
        <vt:i4>0</vt:i4>
      </vt:variant>
      <vt:variant>
        <vt:i4>5</vt:i4>
      </vt:variant>
      <vt:variant>
        <vt:lpwstr/>
      </vt:variant>
      <vt:variant>
        <vt:lpwstr>_top</vt:lpwstr>
      </vt:variant>
      <vt:variant>
        <vt:i4>262192</vt:i4>
      </vt:variant>
      <vt:variant>
        <vt:i4>123</vt:i4>
      </vt:variant>
      <vt:variant>
        <vt:i4>0</vt:i4>
      </vt:variant>
      <vt:variant>
        <vt:i4>5</vt:i4>
      </vt:variant>
      <vt:variant>
        <vt:lpwstr/>
      </vt:variant>
      <vt:variant>
        <vt:lpwstr>_top</vt:lpwstr>
      </vt:variant>
      <vt:variant>
        <vt:i4>262192</vt:i4>
      </vt:variant>
      <vt:variant>
        <vt:i4>120</vt:i4>
      </vt:variant>
      <vt:variant>
        <vt:i4>0</vt:i4>
      </vt:variant>
      <vt:variant>
        <vt:i4>5</vt:i4>
      </vt:variant>
      <vt:variant>
        <vt:lpwstr/>
      </vt:variant>
      <vt:variant>
        <vt:lpwstr>_top</vt:lpwstr>
      </vt:variant>
      <vt:variant>
        <vt:i4>262192</vt:i4>
      </vt:variant>
      <vt:variant>
        <vt:i4>117</vt:i4>
      </vt:variant>
      <vt:variant>
        <vt:i4>0</vt:i4>
      </vt:variant>
      <vt:variant>
        <vt:i4>5</vt:i4>
      </vt:variant>
      <vt:variant>
        <vt:lpwstr/>
      </vt:variant>
      <vt:variant>
        <vt:lpwstr>_top</vt:lpwstr>
      </vt:variant>
      <vt:variant>
        <vt:i4>1310776</vt:i4>
      </vt:variant>
      <vt:variant>
        <vt:i4>110</vt:i4>
      </vt:variant>
      <vt:variant>
        <vt:i4>0</vt:i4>
      </vt:variant>
      <vt:variant>
        <vt:i4>5</vt:i4>
      </vt:variant>
      <vt:variant>
        <vt:lpwstr/>
      </vt:variant>
      <vt:variant>
        <vt:lpwstr>_Toc43900151</vt:lpwstr>
      </vt:variant>
      <vt:variant>
        <vt:i4>1376312</vt:i4>
      </vt:variant>
      <vt:variant>
        <vt:i4>104</vt:i4>
      </vt:variant>
      <vt:variant>
        <vt:i4>0</vt:i4>
      </vt:variant>
      <vt:variant>
        <vt:i4>5</vt:i4>
      </vt:variant>
      <vt:variant>
        <vt:lpwstr/>
      </vt:variant>
      <vt:variant>
        <vt:lpwstr>_Toc43900150</vt:lpwstr>
      </vt:variant>
      <vt:variant>
        <vt:i4>1835065</vt:i4>
      </vt:variant>
      <vt:variant>
        <vt:i4>98</vt:i4>
      </vt:variant>
      <vt:variant>
        <vt:i4>0</vt:i4>
      </vt:variant>
      <vt:variant>
        <vt:i4>5</vt:i4>
      </vt:variant>
      <vt:variant>
        <vt:lpwstr/>
      </vt:variant>
      <vt:variant>
        <vt:lpwstr>_Toc43900149</vt:lpwstr>
      </vt:variant>
      <vt:variant>
        <vt:i4>1900601</vt:i4>
      </vt:variant>
      <vt:variant>
        <vt:i4>92</vt:i4>
      </vt:variant>
      <vt:variant>
        <vt:i4>0</vt:i4>
      </vt:variant>
      <vt:variant>
        <vt:i4>5</vt:i4>
      </vt:variant>
      <vt:variant>
        <vt:lpwstr/>
      </vt:variant>
      <vt:variant>
        <vt:lpwstr>_Toc43900148</vt:lpwstr>
      </vt:variant>
      <vt:variant>
        <vt:i4>1179705</vt:i4>
      </vt:variant>
      <vt:variant>
        <vt:i4>86</vt:i4>
      </vt:variant>
      <vt:variant>
        <vt:i4>0</vt:i4>
      </vt:variant>
      <vt:variant>
        <vt:i4>5</vt:i4>
      </vt:variant>
      <vt:variant>
        <vt:lpwstr/>
      </vt:variant>
      <vt:variant>
        <vt:lpwstr>_Toc43900147</vt:lpwstr>
      </vt:variant>
      <vt:variant>
        <vt:i4>1245241</vt:i4>
      </vt:variant>
      <vt:variant>
        <vt:i4>80</vt:i4>
      </vt:variant>
      <vt:variant>
        <vt:i4>0</vt:i4>
      </vt:variant>
      <vt:variant>
        <vt:i4>5</vt:i4>
      </vt:variant>
      <vt:variant>
        <vt:lpwstr/>
      </vt:variant>
      <vt:variant>
        <vt:lpwstr>_Toc43900146</vt:lpwstr>
      </vt:variant>
      <vt:variant>
        <vt:i4>1048633</vt:i4>
      </vt:variant>
      <vt:variant>
        <vt:i4>74</vt:i4>
      </vt:variant>
      <vt:variant>
        <vt:i4>0</vt:i4>
      </vt:variant>
      <vt:variant>
        <vt:i4>5</vt:i4>
      </vt:variant>
      <vt:variant>
        <vt:lpwstr/>
      </vt:variant>
      <vt:variant>
        <vt:lpwstr>_Toc43900145</vt:lpwstr>
      </vt:variant>
      <vt:variant>
        <vt:i4>1114169</vt:i4>
      </vt:variant>
      <vt:variant>
        <vt:i4>68</vt:i4>
      </vt:variant>
      <vt:variant>
        <vt:i4>0</vt:i4>
      </vt:variant>
      <vt:variant>
        <vt:i4>5</vt:i4>
      </vt:variant>
      <vt:variant>
        <vt:lpwstr/>
      </vt:variant>
      <vt:variant>
        <vt:lpwstr>_Toc43900144</vt:lpwstr>
      </vt:variant>
      <vt:variant>
        <vt:i4>1441849</vt:i4>
      </vt:variant>
      <vt:variant>
        <vt:i4>62</vt:i4>
      </vt:variant>
      <vt:variant>
        <vt:i4>0</vt:i4>
      </vt:variant>
      <vt:variant>
        <vt:i4>5</vt:i4>
      </vt:variant>
      <vt:variant>
        <vt:lpwstr/>
      </vt:variant>
      <vt:variant>
        <vt:lpwstr>_Toc43900143</vt:lpwstr>
      </vt:variant>
      <vt:variant>
        <vt:i4>1507385</vt:i4>
      </vt:variant>
      <vt:variant>
        <vt:i4>56</vt:i4>
      </vt:variant>
      <vt:variant>
        <vt:i4>0</vt:i4>
      </vt:variant>
      <vt:variant>
        <vt:i4>5</vt:i4>
      </vt:variant>
      <vt:variant>
        <vt:lpwstr/>
      </vt:variant>
      <vt:variant>
        <vt:lpwstr>_Toc43900142</vt:lpwstr>
      </vt:variant>
      <vt:variant>
        <vt:i4>1310777</vt:i4>
      </vt:variant>
      <vt:variant>
        <vt:i4>50</vt:i4>
      </vt:variant>
      <vt:variant>
        <vt:i4>0</vt:i4>
      </vt:variant>
      <vt:variant>
        <vt:i4>5</vt:i4>
      </vt:variant>
      <vt:variant>
        <vt:lpwstr/>
      </vt:variant>
      <vt:variant>
        <vt:lpwstr>_Toc43900141</vt:lpwstr>
      </vt:variant>
      <vt:variant>
        <vt:i4>1376313</vt:i4>
      </vt:variant>
      <vt:variant>
        <vt:i4>44</vt:i4>
      </vt:variant>
      <vt:variant>
        <vt:i4>0</vt:i4>
      </vt:variant>
      <vt:variant>
        <vt:i4>5</vt:i4>
      </vt:variant>
      <vt:variant>
        <vt:lpwstr/>
      </vt:variant>
      <vt:variant>
        <vt:lpwstr>_Toc43900140</vt:lpwstr>
      </vt:variant>
      <vt:variant>
        <vt:i4>1835070</vt:i4>
      </vt:variant>
      <vt:variant>
        <vt:i4>38</vt:i4>
      </vt:variant>
      <vt:variant>
        <vt:i4>0</vt:i4>
      </vt:variant>
      <vt:variant>
        <vt:i4>5</vt:i4>
      </vt:variant>
      <vt:variant>
        <vt:lpwstr/>
      </vt:variant>
      <vt:variant>
        <vt:lpwstr>_Toc43900139</vt:lpwstr>
      </vt:variant>
      <vt:variant>
        <vt:i4>1900606</vt:i4>
      </vt:variant>
      <vt:variant>
        <vt:i4>32</vt:i4>
      </vt:variant>
      <vt:variant>
        <vt:i4>0</vt:i4>
      </vt:variant>
      <vt:variant>
        <vt:i4>5</vt:i4>
      </vt:variant>
      <vt:variant>
        <vt:lpwstr/>
      </vt:variant>
      <vt:variant>
        <vt:lpwstr>_Toc43900138</vt:lpwstr>
      </vt:variant>
      <vt:variant>
        <vt:i4>1179710</vt:i4>
      </vt:variant>
      <vt:variant>
        <vt:i4>26</vt:i4>
      </vt:variant>
      <vt:variant>
        <vt:i4>0</vt:i4>
      </vt:variant>
      <vt:variant>
        <vt:i4>5</vt:i4>
      </vt:variant>
      <vt:variant>
        <vt:lpwstr/>
      </vt:variant>
      <vt:variant>
        <vt:lpwstr>_Toc43900137</vt:lpwstr>
      </vt:variant>
      <vt:variant>
        <vt:i4>1245246</vt:i4>
      </vt:variant>
      <vt:variant>
        <vt:i4>20</vt:i4>
      </vt:variant>
      <vt:variant>
        <vt:i4>0</vt:i4>
      </vt:variant>
      <vt:variant>
        <vt:i4>5</vt:i4>
      </vt:variant>
      <vt:variant>
        <vt:lpwstr/>
      </vt:variant>
      <vt:variant>
        <vt:lpwstr>_Toc43900136</vt:lpwstr>
      </vt:variant>
      <vt:variant>
        <vt:i4>1048638</vt:i4>
      </vt:variant>
      <vt:variant>
        <vt:i4>14</vt:i4>
      </vt:variant>
      <vt:variant>
        <vt:i4>0</vt:i4>
      </vt:variant>
      <vt:variant>
        <vt:i4>5</vt:i4>
      </vt:variant>
      <vt:variant>
        <vt:lpwstr/>
      </vt:variant>
      <vt:variant>
        <vt:lpwstr>_Toc43900135</vt:lpwstr>
      </vt:variant>
      <vt:variant>
        <vt:i4>1114174</vt:i4>
      </vt:variant>
      <vt:variant>
        <vt:i4>8</vt:i4>
      </vt:variant>
      <vt:variant>
        <vt:i4>0</vt:i4>
      </vt:variant>
      <vt:variant>
        <vt:i4>5</vt:i4>
      </vt:variant>
      <vt:variant>
        <vt:lpwstr/>
      </vt:variant>
      <vt:variant>
        <vt:lpwstr>_Toc43900134</vt:lpwstr>
      </vt:variant>
      <vt:variant>
        <vt:i4>1441854</vt:i4>
      </vt:variant>
      <vt:variant>
        <vt:i4>2</vt:i4>
      </vt:variant>
      <vt:variant>
        <vt:i4>0</vt:i4>
      </vt:variant>
      <vt:variant>
        <vt:i4>5</vt:i4>
      </vt:variant>
      <vt:variant>
        <vt:lpwstr/>
      </vt:variant>
      <vt:variant>
        <vt:lpwstr>_Toc4390013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ham, Lynh</dc:creator>
  <cp:keywords/>
  <dc:description/>
  <cp:lastModifiedBy>Lauren Freestone</cp:lastModifiedBy>
  <cp:revision>8</cp:revision>
  <cp:lastPrinted>2020-12-28T02:53:00Z</cp:lastPrinted>
  <dcterms:created xsi:type="dcterms:W3CDTF">2021-07-03T15:03:00Z</dcterms:created>
  <dcterms:modified xsi:type="dcterms:W3CDTF">2021-07-09T18: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8808E9DB1F2D0429D39B1CC07FFE527</vt:lpwstr>
  </property>
  <property fmtid="{D5CDD505-2E9C-101B-9397-08002B2CF9AE}" pid="3" name="Order">
    <vt:r8>218064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ies>
</file>